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6D1E" w14:textId="77777777" w:rsidR="005A3581" w:rsidRPr="005A3581" w:rsidRDefault="005A3581" w:rsidP="005A3581">
      <w:pPr>
        <w:spacing w:after="0" w:line="240" w:lineRule="auto"/>
        <w:jc w:val="right"/>
        <w:rPr>
          <w:rFonts w:ascii="Calibri" w:eastAsia="Times New Roman" w:hAnsi="Calibri" w:cs="Calibri"/>
          <w:b/>
          <w:bCs/>
          <w:color w:val="808080"/>
          <w:sz w:val="28"/>
          <w:szCs w:val="28"/>
        </w:rPr>
      </w:pPr>
    </w:p>
    <w:p w14:paraId="68AFE9A1" w14:textId="61553186" w:rsidR="00F155C9" w:rsidRPr="001326D7" w:rsidRDefault="005A3581" w:rsidP="00F155C9">
      <w:pPr>
        <w:pBdr>
          <w:top w:val="single" w:sz="4" w:space="1" w:color="auto"/>
          <w:left w:val="single" w:sz="4" w:space="4" w:color="auto"/>
          <w:bottom w:val="single" w:sz="4" w:space="1" w:color="auto"/>
          <w:right w:val="single" w:sz="4" w:space="4" w:color="auto"/>
        </w:pBdr>
        <w:shd w:val="clear" w:color="auto" w:fill="4472C4"/>
        <w:autoSpaceDE w:val="0"/>
        <w:autoSpaceDN w:val="0"/>
        <w:adjustRightInd w:val="0"/>
        <w:spacing w:after="0" w:line="240" w:lineRule="auto"/>
        <w:jc w:val="center"/>
        <w:rPr>
          <w:rFonts w:eastAsia="Malgun Gothic Semilight" w:cstheme="minorHAnsi"/>
          <w:b/>
          <w:color w:val="FFFFFF" w:themeColor="background1"/>
          <w:sz w:val="28"/>
          <w:szCs w:val="28"/>
        </w:rPr>
      </w:pPr>
      <w:r w:rsidRPr="005A3581">
        <w:rPr>
          <w:rFonts w:ascii="Calibri" w:eastAsia="Times New Roman" w:hAnsi="Calibri" w:cs="Calibri"/>
          <w:b/>
          <w:bCs/>
          <w:color w:val="FFFFFF"/>
          <w:sz w:val="28"/>
          <w:szCs w:val="28"/>
        </w:rPr>
        <w:t xml:space="preserve">SAMRC RESEARCH CAPACITY DEVELOPMENT INITIATIVE AT SELECTED UNIVERSITIES (RCDI) </w:t>
      </w:r>
    </w:p>
    <w:tbl>
      <w:tblPr>
        <w:tblStyle w:val="TableGrid1"/>
        <w:tblpPr w:leftFromText="180" w:rightFromText="180" w:vertAnchor="text" w:horzAnchor="margin" w:tblpXSpec="right" w:tblpY="219"/>
        <w:tblW w:w="2732" w:type="dxa"/>
        <w:tblLook w:val="04A0" w:firstRow="1" w:lastRow="0" w:firstColumn="1" w:lastColumn="0" w:noHBand="0" w:noVBand="1"/>
      </w:tblPr>
      <w:tblGrid>
        <w:gridCol w:w="2732"/>
      </w:tblGrid>
      <w:tr w:rsidR="00F155C9" w:rsidRPr="001326D7" w14:paraId="3A577C70" w14:textId="77777777" w:rsidTr="00060509">
        <w:trPr>
          <w:trHeight w:val="369"/>
        </w:trPr>
        <w:tc>
          <w:tcPr>
            <w:tcW w:w="2732" w:type="dxa"/>
          </w:tcPr>
          <w:p w14:paraId="20BF68F3" w14:textId="5F1F5670" w:rsidR="00167790" w:rsidRDefault="00167790" w:rsidP="00060509">
            <w:pPr>
              <w:autoSpaceDE w:val="0"/>
              <w:autoSpaceDN w:val="0"/>
              <w:adjustRightInd w:val="0"/>
              <w:jc w:val="right"/>
              <w:rPr>
                <w:rFonts w:asciiTheme="minorHAnsi" w:eastAsia="Malgun Gothic Semilight" w:hAnsiTheme="minorHAnsi" w:cstheme="minorHAnsi"/>
                <w:b/>
                <w:color w:val="C00000"/>
                <w:sz w:val="20"/>
                <w:szCs w:val="20"/>
              </w:rPr>
            </w:pPr>
            <w:r>
              <w:rPr>
                <w:rFonts w:asciiTheme="minorHAnsi" w:eastAsia="Malgun Gothic Semilight" w:hAnsiTheme="minorHAnsi" w:cstheme="minorHAnsi"/>
                <w:b/>
                <w:color w:val="C00000"/>
                <w:sz w:val="20"/>
                <w:szCs w:val="20"/>
              </w:rPr>
              <w:t>Open</w:t>
            </w:r>
            <w:r w:rsidR="00A37D53">
              <w:rPr>
                <w:rFonts w:asciiTheme="minorHAnsi" w:eastAsia="Malgun Gothic Semilight" w:hAnsiTheme="minorHAnsi" w:cstheme="minorHAnsi"/>
                <w:b/>
                <w:color w:val="C00000"/>
                <w:sz w:val="20"/>
                <w:szCs w:val="20"/>
              </w:rPr>
              <w:t>ing</w:t>
            </w:r>
            <w:r>
              <w:rPr>
                <w:rFonts w:asciiTheme="minorHAnsi" w:eastAsia="Malgun Gothic Semilight" w:hAnsiTheme="minorHAnsi" w:cstheme="minorHAnsi"/>
                <w:b/>
                <w:color w:val="C00000"/>
                <w:sz w:val="20"/>
                <w:szCs w:val="20"/>
              </w:rPr>
              <w:t xml:space="preserve"> date: </w:t>
            </w:r>
            <w:r w:rsidR="0079292B">
              <w:rPr>
                <w:rFonts w:asciiTheme="minorHAnsi" w:eastAsia="Malgun Gothic Semilight" w:hAnsiTheme="minorHAnsi" w:cstheme="minorHAnsi"/>
                <w:b/>
                <w:color w:val="C00000"/>
                <w:sz w:val="20"/>
                <w:szCs w:val="20"/>
              </w:rPr>
              <w:t>20</w:t>
            </w:r>
            <w:r>
              <w:rPr>
                <w:rFonts w:asciiTheme="minorHAnsi" w:eastAsia="Malgun Gothic Semilight" w:hAnsiTheme="minorHAnsi" w:cstheme="minorHAnsi"/>
                <w:b/>
                <w:color w:val="C00000"/>
                <w:sz w:val="20"/>
                <w:szCs w:val="20"/>
              </w:rPr>
              <w:t xml:space="preserve"> March 2026</w:t>
            </w:r>
          </w:p>
          <w:p w14:paraId="5D20472D" w14:textId="67D7FAE6" w:rsidR="00F155C9" w:rsidRPr="001326D7" w:rsidRDefault="00167790" w:rsidP="00060509">
            <w:pPr>
              <w:autoSpaceDE w:val="0"/>
              <w:autoSpaceDN w:val="0"/>
              <w:adjustRightInd w:val="0"/>
              <w:jc w:val="right"/>
              <w:rPr>
                <w:rFonts w:asciiTheme="minorHAnsi" w:eastAsia="Malgun Gothic Semilight" w:hAnsiTheme="minorHAnsi" w:cstheme="minorHAnsi"/>
                <w:b/>
                <w:color w:val="C00000"/>
                <w:sz w:val="20"/>
                <w:szCs w:val="20"/>
              </w:rPr>
            </w:pPr>
            <w:r>
              <w:rPr>
                <w:rFonts w:asciiTheme="minorHAnsi" w:eastAsia="Malgun Gothic Semilight" w:hAnsiTheme="minorHAnsi" w:cstheme="minorHAnsi"/>
                <w:b/>
                <w:color w:val="C00000"/>
                <w:sz w:val="20"/>
                <w:szCs w:val="20"/>
              </w:rPr>
              <w:t>C</w:t>
            </w:r>
            <w:r w:rsidR="00F155C9" w:rsidRPr="001326D7">
              <w:rPr>
                <w:rFonts w:asciiTheme="minorHAnsi" w:eastAsia="Malgun Gothic Semilight" w:hAnsiTheme="minorHAnsi" w:cstheme="minorHAnsi"/>
                <w:b/>
                <w:color w:val="C00000"/>
                <w:sz w:val="20"/>
                <w:szCs w:val="20"/>
              </w:rPr>
              <w:t>losing date:</w:t>
            </w:r>
            <w:r>
              <w:rPr>
                <w:rFonts w:asciiTheme="minorHAnsi" w:eastAsia="Malgun Gothic Semilight" w:hAnsiTheme="minorHAnsi" w:cstheme="minorHAnsi"/>
                <w:b/>
                <w:color w:val="C00000"/>
                <w:sz w:val="20"/>
                <w:szCs w:val="20"/>
              </w:rPr>
              <w:t xml:space="preserve"> 30</w:t>
            </w:r>
            <w:r w:rsidR="00144880" w:rsidRPr="001326D7">
              <w:rPr>
                <w:rFonts w:asciiTheme="minorHAnsi" w:eastAsia="Malgun Gothic Semilight" w:hAnsiTheme="minorHAnsi" w:cstheme="minorHAnsi"/>
                <w:b/>
                <w:color w:val="C00000"/>
                <w:sz w:val="20"/>
                <w:szCs w:val="20"/>
              </w:rPr>
              <w:t xml:space="preserve"> </w:t>
            </w:r>
            <w:r>
              <w:rPr>
                <w:rFonts w:asciiTheme="minorHAnsi" w:eastAsia="Malgun Gothic Semilight" w:hAnsiTheme="minorHAnsi" w:cstheme="minorHAnsi"/>
                <w:b/>
                <w:color w:val="C00000"/>
                <w:sz w:val="20"/>
                <w:szCs w:val="20"/>
              </w:rPr>
              <w:t>April</w:t>
            </w:r>
            <w:r w:rsidR="00F155C9" w:rsidRPr="001326D7">
              <w:rPr>
                <w:rFonts w:asciiTheme="minorHAnsi" w:eastAsia="Malgun Gothic Semilight" w:hAnsiTheme="minorHAnsi" w:cstheme="minorHAnsi"/>
                <w:b/>
                <w:color w:val="C00000"/>
                <w:sz w:val="20"/>
                <w:szCs w:val="20"/>
              </w:rPr>
              <w:t xml:space="preserve"> 202</w:t>
            </w:r>
            <w:r>
              <w:rPr>
                <w:rFonts w:asciiTheme="minorHAnsi" w:eastAsia="Malgun Gothic Semilight" w:hAnsiTheme="minorHAnsi" w:cstheme="minorHAnsi"/>
                <w:b/>
                <w:color w:val="C00000"/>
                <w:sz w:val="20"/>
                <w:szCs w:val="20"/>
              </w:rPr>
              <w:t>6</w:t>
            </w:r>
          </w:p>
        </w:tc>
      </w:tr>
    </w:tbl>
    <w:p w14:paraId="4499D07C" w14:textId="77777777" w:rsidR="00F155C9" w:rsidRDefault="00F155C9" w:rsidP="00F155C9">
      <w:pPr>
        <w:autoSpaceDE w:val="0"/>
        <w:autoSpaceDN w:val="0"/>
        <w:adjustRightInd w:val="0"/>
        <w:spacing w:after="0" w:line="360" w:lineRule="auto"/>
        <w:jc w:val="center"/>
        <w:rPr>
          <w:rFonts w:eastAsia="Malgun Gothic Semilight" w:cstheme="minorHAnsi"/>
          <w:b/>
          <w:color w:val="4472C4" w:themeColor="accent1"/>
        </w:rPr>
      </w:pPr>
    </w:p>
    <w:p w14:paraId="494DAE87" w14:textId="5141D302" w:rsidR="00F155C9" w:rsidRPr="001326D7" w:rsidRDefault="00F155C9" w:rsidP="00F155C9">
      <w:pPr>
        <w:autoSpaceDE w:val="0"/>
        <w:autoSpaceDN w:val="0"/>
        <w:adjustRightInd w:val="0"/>
        <w:spacing w:after="0" w:line="360" w:lineRule="auto"/>
        <w:jc w:val="center"/>
        <w:rPr>
          <w:rFonts w:eastAsia="Malgun Gothic Semilight" w:cstheme="minorHAnsi"/>
          <w:b/>
          <w:color w:val="4472C4" w:themeColor="accent1"/>
        </w:rPr>
      </w:pPr>
      <w:r w:rsidRPr="001326D7">
        <w:rPr>
          <w:rFonts w:eastAsia="Malgun Gothic Semilight" w:cstheme="minorHAnsi"/>
          <w:b/>
          <w:color w:val="4472C4" w:themeColor="accent1"/>
        </w:rPr>
        <w:t>REQUEST FOR APPLICATIONS (RFA) 202</w:t>
      </w:r>
      <w:r w:rsidR="00167790">
        <w:rPr>
          <w:rFonts w:eastAsia="Malgun Gothic Semilight" w:cstheme="minorHAnsi"/>
          <w:b/>
          <w:color w:val="4472C4" w:themeColor="accent1"/>
        </w:rPr>
        <w:t>6</w:t>
      </w:r>
      <w:r w:rsidRPr="001326D7">
        <w:rPr>
          <w:rFonts w:eastAsia="Malgun Gothic Semilight" w:cstheme="minorHAnsi"/>
          <w:b/>
          <w:color w:val="4472C4" w:themeColor="accent1"/>
        </w:rPr>
        <w:t>/202</w:t>
      </w:r>
      <w:r w:rsidR="00167790">
        <w:rPr>
          <w:rFonts w:eastAsia="Malgun Gothic Semilight" w:cstheme="minorHAnsi"/>
          <w:b/>
          <w:color w:val="4472C4" w:themeColor="accent1"/>
        </w:rPr>
        <w:t>7</w:t>
      </w:r>
    </w:p>
    <w:p w14:paraId="7690C15A" w14:textId="7D996860" w:rsidR="00F05072" w:rsidRPr="0033732C" w:rsidRDefault="00F155C9" w:rsidP="004E4973">
      <w:pPr>
        <w:autoSpaceDE w:val="0"/>
        <w:autoSpaceDN w:val="0"/>
        <w:adjustRightInd w:val="0"/>
        <w:spacing w:after="120" w:line="240" w:lineRule="auto"/>
        <w:jc w:val="both"/>
        <w:rPr>
          <w:rFonts w:eastAsia="Malgun Gothic Semilight" w:cstheme="minorHAnsi"/>
        </w:rPr>
      </w:pPr>
      <w:r w:rsidRPr="0033732C">
        <w:rPr>
          <w:rFonts w:eastAsia="Malgun Gothic Semilight" w:cstheme="minorHAnsi"/>
        </w:rPr>
        <w:t xml:space="preserve">The South African Medical Research </w:t>
      </w:r>
      <w:r w:rsidR="00EA668E" w:rsidRPr="0033732C">
        <w:rPr>
          <w:rFonts w:eastAsia="Malgun Gothic Semilight" w:cstheme="minorHAnsi"/>
        </w:rPr>
        <w:t>Council</w:t>
      </w:r>
      <w:r w:rsidR="00EA668E">
        <w:rPr>
          <w:rFonts w:eastAsia="Malgun Gothic Semilight" w:cstheme="minorHAnsi"/>
        </w:rPr>
        <w:t>’</w:t>
      </w:r>
      <w:r w:rsidR="00EA668E" w:rsidRPr="0033732C">
        <w:rPr>
          <w:rFonts w:eastAsia="Malgun Gothic Semilight" w:cstheme="minorHAnsi"/>
        </w:rPr>
        <w:t xml:space="preserve">s </w:t>
      </w:r>
      <w:r w:rsidRPr="0033732C">
        <w:rPr>
          <w:rFonts w:eastAsia="Malgun Gothic Semilight" w:cstheme="minorHAnsi"/>
        </w:rPr>
        <w:t>Research Capacity Development Initiative (RCDI)</w:t>
      </w:r>
      <w:r w:rsidR="00F05072" w:rsidRPr="0033732C">
        <w:rPr>
          <w:rFonts w:eastAsia="Malgun Gothic Semilight" w:cstheme="minorHAnsi"/>
        </w:rPr>
        <w:t xml:space="preserve"> provides an opportunity for researchers at institutions previously and/or currently constrained by inadequate access to resources </w:t>
      </w:r>
      <w:r w:rsidR="000938D7">
        <w:rPr>
          <w:rFonts w:eastAsia="Malgun Gothic Semilight" w:cstheme="minorHAnsi"/>
        </w:rPr>
        <w:t xml:space="preserve">to access </w:t>
      </w:r>
      <w:r w:rsidR="00F05072" w:rsidRPr="0033732C">
        <w:rPr>
          <w:rFonts w:eastAsia="Malgun Gothic Semilight" w:cstheme="minorHAnsi"/>
        </w:rPr>
        <w:t xml:space="preserve">funds </w:t>
      </w:r>
      <w:r w:rsidR="000938D7">
        <w:rPr>
          <w:rFonts w:eastAsia="Malgun Gothic Semilight" w:cstheme="minorHAnsi"/>
        </w:rPr>
        <w:t xml:space="preserve">that will </w:t>
      </w:r>
      <w:r w:rsidR="00F05072" w:rsidRPr="0033732C">
        <w:rPr>
          <w:rFonts w:eastAsia="Malgun Gothic Semilight" w:cstheme="minorHAnsi"/>
        </w:rPr>
        <w:t xml:space="preserve">enable the institutions and researchers to improve their contribution to the generation of </w:t>
      </w:r>
      <w:r w:rsidR="00854DDC">
        <w:rPr>
          <w:rFonts w:eastAsia="Malgun Gothic Semilight" w:cstheme="minorHAnsi"/>
        </w:rPr>
        <w:t xml:space="preserve">new </w:t>
      </w:r>
      <w:r w:rsidR="00F05072" w:rsidRPr="0033732C">
        <w:rPr>
          <w:rFonts w:eastAsia="Malgun Gothic Semilight" w:cstheme="minorHAnsi"/>
        </w:rPr>
        <w:t xml:space="preserve">knowledge towards addressing priority health challenges in South Africa and </w:t>
      </w:r>
      <w:r w:rsidR="00B11EDC">
        <w:rPr>
          <w:rFonts w:eastAsia="Malgun Gothic Semilight" w:cstheme="minorHAnsi"/>
        </w:rPr>
        <w:t xml:space="preserve">to </w:t>
      </w:r>
      <w:r w:rsidR="00F05072" w:rsidRPr="0033732C">
        <w:rPr>
          <w:rFonts w:eastAsia="Malgun Gothic Semilight" w:cstheme="minorHAnsi"/>
        </w:rPr>
        <w:t xml:space="preserve">build overall health research capacity within the institutions. To date, the programme has supported researchers from eight selected HDIs, including </w:t>
      </w:r>
      <w:r w:rsidR="00711A52">
        <w:rPr>
          <w:rFonts w:eastAsia="Malgun Gothic Semilight" w:cstheme="minorHAnsi"/>
        </w:rPr>
        <w:t xml:space="preserve">the </w:t>
      </w:r>
      <w:r w:rsidR="00F05072" w:rsidRPr="0033732C">
        <w:rPr>
          <w:rFonts w:eastAsia="Malgun Gothic Semilight" w:cstheme="minorHAnsi"/>
        </w:rPr>
        <w:t xml:space="preserve">University of Limpopo, University of Venda, University of Zululand, University of Fort Hare, Walter Sisulu University, University of the Western Cape, Mangosuthu University of Technology and Sefako Makgatho </w:t>
      </w:r>
      <w:r w:rsidR="00090CA8">
        <w:rPr>
          <w:rFonts w:eastAsia="Malgun Gothic Semilight" w:cstheme="minorHAnsi"/>
        </w:rPr>
        <w:t xml:space="preserve">Health Sciences </w:t>
      </w:r>
      <w:r w:rsidR="00F05072" w:rsidRPr="0033732C">
        <w:rPr>
          <w:rFonts w:eastAsia="Malgun Gothic Semilight" w:cstheme="minorHAnsi"/>
        </w:rPr>
        <w:t xml:space="preserve">University. </w:t>
      </w:r>
    </w:p>
    <w:p w14:paraId="5D02B57A" w14:textId="625C981C" w:rsidR="009C3942" w:rsidRPr="0033732C" w:rsidRDefault="00F155C9" w:rsidP="00F155C9">
      <w:pPr>
        <w:autoSpaceDE w:val="0"/>
        <w:autoSpaceDN w:val="0"/>
        <w:adjustRightInd w:val="0"/>
        <w:spacing w:after="120" w:line="240" w:lineRule="auto"/>
        <w:jc w:val="both"/>
        <w:rPr>
          <w:rFonts w:eastAsia="Malgun Gothic Semilight" w:cstheme="minorHAnsi"/>
        </w:rPr>
      </w:pPr>
      <w:r w:rsidRPr="0033732C">
        <w:rPr>
          <w:rFonts w:eastAsia="Malgun Gothic Semilight" w:cstheme="minorHAnsi"/>
        </w:rPr>
        <w:t>Th</w:t>
      </w:r>
      <w:r w:rsidR="002B5367">
        <w:rPr>
          <w:rFonts w:eastAsia="Malgun Gothic Semilight" w:cstheme="minorHAnsi"/>
        </w:rPr>
        <w:t>is</w:t>
      </w:r>
      <w:r w:rsidRPr="0033732C">
        <w:rPr>
          <w:rFonts w:eastAsia="Malgun Gothic Semilight" w:cstheme="minorHAnsi"/>
        </w:rPr>
        <w:t xml:space="preserve"> request for applications</w:t>
      </w:r>
      <w:r w:rsidR="00A113A8">
        <w:rPr>
          <w:rFonts w:eastAsia="Malgun Gothic Semilight" w:cstheme="minorHAnsi"/>
        </w:rPr>
        <w:t xml:space="preserve"> (RFA)</w:t>
      </w:r>
      <w:r w:rsidRPr="0033732C">
        <w:rPr>
          <w:rFonts w:eastAsia="Malgun Gothic Semilight" w:cstheme="minorHAnsi"/>
        </w:rPr>
        <w:t xml:space="preserve"> is </w:t>
      </w:r>
      <w:r w:rsidR="00DE435C">
        <w:rPr>
          <w:rFonts w:eastAsia="Malgun Gothic Semilight" w:cstheme="minorHAnsi"/>
        </w:rPr>
        <w:t xml:space="preserve">specifically </w:t>
      </w:r>
      <w:r w:rsidRPr="0033732C">
        <w:rPr>
          <w:rFonts w:eastAsia="Malgun Gothic Semilight" w:cstheme="minorHAnsi"/>
        </w:rPr>
        <w:t>for researchers</w:t>
      </w:r>
      <w:r w:rsidR="006C45DE">
        <w:rPr>
          <w:rFonts w:eastAsia="Malgun Gothic Semilight" w:cstheme="minorHAnsi"/>
        </w:rPr>
        <w:t xml:space="preserve"> (principal investigators)</w:t>
      </w:r>
      <w:r w:rsidRPr="0033732C">
        <w:rPr>
          <w:rFonts w:eastAsia="Malgun Gothic Semilight" w:cstheme="minorHAnsi"/>
        </w:rPr>
        <w:t xml:space="preserve"> based at </w:t>
      </w:r>
      <w:r w:rsidR="00BE2C64" w:rsidRPr="0033732C">
        <w:rPr>
          <w:rFonts w:eastAsia="Malgun Gothic Semilight" w:cstheme="minorHAnsi"/>
        </w:rPr>
        <w:t xml:space="preserve">the </w:t>
      </w:r>
      <w:r w:rsidR="009C3942" w:rsidRPr="0033732C">
        <w:rPr>
          <w:rFonts w:eastAsia="Malgun Gothic Semilight" w:cstheme="minorHAnsi"/>
        </w:rPr>
        <w:t>following institutions:</w:t>
      </w:r>
    </w:p>
    <w:p w14:paraId="0352F6CE" w14:textId="30D685E1" w:rsidR="00167790" w:rsidRDefault="00167790" w:rsidP="00801A18">
      <w:pPr>
        <w:pStyle w:val="ListParagraph"/>
        <w:numPr>
          <w:ilvl w:val="0"/>
          <w:numId w:val="21"/>
        </w:numPr>
        <w:autoSpaceDE w:val="0"/>
        <w:autoSpaceDN w:val="0"/>
        <w:adjustRightInd w:val="0"/>
        <w:spacing w:after="120" w:line="240" w:lineRule="auto"/>
        <w:jc w:val="both"/>
        <w:rPr>
          <w:rFonts w:eastAsia="Malgun Gothic Semilight" w:cstheme="minorHAnsi"/>
          <w:b/>
          <w:bCs/>
        </w:rPr>
      </w:pPr>
      <w:r w:rsidRPr="00167790">
        <w:rPr>
          <w:rFonts w:eastAsia="Malgun Gothic Semilight" w:cstheme="minorHAnsi"/>
          <w:b/>
          <w:bCs/>
        </w:rPr>
        <w:t>Walter Sisulu University</w:t>
      </w:r>
      <w:r>
        <w:rPr>
          <w:rFonts w:eastAsia="Malgun Gothic Semilight" w:cstheme="minorHAnsi"/>
          <w:b/>
          <w:bCs/>
        </w:rPr>
        <w:t xml:space="preserve"> (WSU)</w:t>
      </w:r>
    </w:p>
    <w:p w14:paraId="559F52A7" w14:textId="09F08B80" w:rsidR="00167790" w:rsidRDefault="00167790" w:rsidP="00801A18">
      <w:pPr>
        <w:pStyle w:val="ListParagraph"/>
        <w:numPr>
          <w:ilvl w:val="0"/>
          <w:numId w:val="21"/>
        </w:numPr>
        <w:autoSpaceDE w:val="0"/>
        <w:autoSpaceDN w:val="0"/>
        <w:adjustRightInd w:val="0"/>
        <w:spacing w:after="120" w:line="240" w:lineRule="auto"/>
        <w:jc w:val="both"/>
        <w:rPr>
          <w:rFonts w:eastAsia="Malgun Gothic Semilight" w:cstheme="minorHAnsi"/>
          <w:b/>
          <w:bCs/>
        </w:rPr>
      </w:pPr>
      <w:r w:rsidRPr="00167790">
        <w:rPr>
          <w:rFonts w:eastAsia="Malgun Gothic Semilight" w:cstheme="minorHAnsi"/>
          <w:b/>
          <w:bCs/>
        </w:rPr>
        <w:t>University of the Western Cape</w:t>
      </w:r>
      <w:r>
        <w:rPr>
          <w:rFonts w:eastAsia="Malgun Gothic Semilight" w:cstheme="minorHAnsi"/>
          <w:b/>
          <w:bCs/>
        </w:rPr>
        <w:t xml:space="preserve"> (UWC)</w:t>
      </w:r>
    </w:p>
    <w:p w14:paraId="1F84A63C" w14:textId="0CB551A2" w:rsidR="00167790" w:rsidRDefault="00167790" w:rsidP="00801A18">
      <w:pPr>
        <w:pStyle w:val="ListParagraph"/>
        <w:numPr>
          <w:ilvl w:val="0"/>
          <w:numId w:val="21"/>
        </w:numPr>
        <w:autoSpaceDE w:val="0"/>
        <w:autoSpaceDN w:val="0"/>
        <w:adjustRightInd w:val="0"/>
        <w:spacing w:after="120" w:line="240" w:lineRule="auto"/>
        <w:jc w:val="both"/>
        <w:rPr>
          <w:rFonts w:eastAsia="Malgun Gothic Semilight" w:cstheme="minorHAnsi"/>
          <w:b/>
          <w:bCs/>
        </w:rPr>
      </w:pPr>
      <w:r w:rsidRPr="00167790">
        <w:rPr>
          <w:rFonts w:eastAsia="Malgun Gothic Semilight" w:cstheme="minorHAnsi"/>
          <w:b/>
          <w:bCs/>
        </w:rPr>
        <w:t>Mangosuthu University of Technology</w:t>
      </w:r>
      <w:r>
        <w:rPr>
          <w:rFonts w:eastAsia="Malgun Gothic Semilight" w:cstheme="minorHAnsi"/>
          <w:b/>
          <w:bCs/>
        </w:rPr>
        <w:t xml:space="preserve"> (MUT)</w:t>
      </w:r>
    </w:p>
    <w:p w14:paraId="367F1DBA" w14:textId="4EE43824" w:rsidR="00167790" w:rsidRDefault="00167790" w:rsidP="00801A18">
      <w:pPr>
        <w:pStyle w:val="ListParagraph"/>
        <w:numPr>
          <w:ilvl w:val="0"/>
          <w:numId w:val="21"/>
        </w:numPr>
        <w:autoSpaceDE w:val="0"/>
        <w:autoSpaceDN w:val="0"/>
        <w:adjustRightInd w:val="0"/>
        <w:spacing w:after="120" w:line="240" w:lineRule="auto"/>
        <w:jc w:val="both"/>
        <w:rPr>
          <w:rFonts w:eastAsia="Malgun Gothic Semilight" w:cstheme="minorHAnsi"/>
          <w:b/>
          <w:bCs/>
        </w:rPr>
      </w:pPr>
      <w:r w:rsidRPr="00167790">
        <w:rPr>
          <w:rFonts w:eastAsia="Malgun Gothic Semilight" w:cstheme="minorHAnsi"/>
          <w:b/>
          <w:bCs/>
        </w:rPr>
        <w:t xml:space="preserve">Sefako Makgatho </w:t>
      </w:r>
      <w:r w:rsidR="00090CA8" w:rsidRPr="00F16F77">
        <w:rPr>
          <w:rFonts w:eastAsia="Malgun Gothic Semilight" w:cstheme="minorHAnsi"/>
          <w:b/>
          <w:bCs/>
        </w:rPr>
        <w:t>Health Sciences</w:t>
      </w:r>
      <w:r w:rsidR="00090CA8">
        <w:rPr>
          <w:rFonts w:eastAsia="Malgun Gothic Semilight" w:cstheme="minorHAnsi"/>
        </w:rPr>
        <w:t xml:space="preserve"> </w:t>
      </w:r>
      <w:r w:rsidRPr="00167790">
        <w:rPr>
          <w:rFonts w:eastAsia="Malgun Gothic Semilight" w:cstheme="minorHAnsi"/>
          <w:b/>
          <w:bCs/>
        </w:rPr>
        <w:t>University</w:t>
      </w:r>
      <w:r>
        <w:rPr>
          <w:rFonts w:eastAsia="Malgun Gothic Semilight" w:cstheme="minorHAnsi"/>
          <w:b/>
          <w:bCs/>
        </w:rPr>
        <w:t xml:space="preserve"> (SMU)</w:t>
      </w:r>
    </w:p>
    <w:p w14:paraId="09AA60FB" w14:textId="4A15F104" w:rsidR="00A705E1" w:rsidRDefault="00033231" w:rsidP="0025107E">
      <w:pPr>
        <w:autoSpaceDE w:val="0"/>
        <w:autoSpaceDN w:val="0"/>
        <w:adjustRightInd w:val="0"/>
        <w:spacing w:after="120" w:line="240" w:lineRule="auto"/>
        <w:jc w:val="both"/>
        <w:rPr>
          <w:rFonts w:eastAsia="Malgun Gothic Semilight" w:cstheme="minorHAnsi"/>
        </w:rPr>
      </w:pPr>
      <w:r w:rsidRPr="0025107E">
        <w:rPr>
          <w:rFonts w:eastAsia="Malgun Gothic Semilight" w:cstheme="minorHAnsi"/>
        </w:rPr>
        <w:t>Th</w:t>
      </w:r>
      <w:r w:rsidR="00DE435C">
        <w:rPr>
          <w:rFonts w:eastAsia="Malgun Gothic Semilight" w:cstheme="minorHAnsi"/>
        </w:rPr>
        <w:t>is phase of the</w:t>
      </w:r>
      <w:r w:rsidRPr="0025107E">
        <w:rPr>
          <w:rFonts w:eastAsia="Malgun Gothic Semilight" w:cstheme="minorHAnsi"/>
        </w:rPr>
        <w:t xml:space="preserve"> programme </w:t>
      </w:r>
      <w:r w:rsidR="00A61B81">
        <w:rPr>
          <w:rFonts w:eastAsia="Malgun Gothic Semilight" w:cstheme="minorHAnsi"/>
        </w:rPr>
        <w:t xml:space="preserve">aims to </w:t>
      </w:r>
      <w:r w:rsidR="00A61B81" w:rsidRPr="0033732C">
        <w:rPr>
          <w:rFonts w:eastAsia="Malgun Gothic Semilight" w:cstheme="minorHAnsi"/>
        </w:rPr>
        <w:t xml:space="preserve">(1) broaden the </w:t>
      </w:r>
      <w:r w:rsidR="00854DDC">
        <w:rPr>
          <w:rFonts w:eastAsia="Malgun Gothic Semilight" w:cstheme="minorHAnsi"/>
        </w:rPr>
        <w:t xml:space="preserve">health </w:t>
      </w:r>
      <w:r w:rsidR="00A61B81" w:rsidRPr="0033732C">
        <w:rPr>
          <w:rFonts w:eastAsia="Malgun Gothic Semilight" w:cstheme="minorHAnsi"/>
        </w:rPr>
        <w:t xml:space="preserve">research portfolio established </w:t>
      </w:r>
      <w:r w:rsidR="00A61B81">
        <w:rPr>
          <w:rFonts w:eastAsia="Malgun Gothic Semilight" w:cstheme="minorHAnsi"/>
        </w:rPr>
        <w:t>through</w:t>
      </w:r>
      <w:r w:rsidR="00A61B81" w:rsidRPr="0033732C">
        <w:rPr>
          <w:rFonts w:eastAsia="Malgun Gothic Semilight" w:cstheme="minorHAnsi"/>
        </w:rPr>
        <w:t xml:space="preserve"> grants awarded in the first two cohorts (2015-2025), (2) strengthen the potential for public health impact, and (3) build </w:t>
      </w:r>
      <w:r w:rsidR="00A61B81">
        <w:rPr>
          <w:rFonts w:eastAsia="Malgun Gothic Semilight" w:cstheme="minorHAnsi"/>
        </w:rPr>
        <w:t>the research</w:t>
      </w:r>
      <w:r w:rsidR="00A61B81" w:rsidRPr="0033732C">
        <w:rPr>
          <w:rFonts w:eastAsia="Malgun Gothic Semilight" w:cstheme="minorHAnsi"/>
        </w:rPr>
        <w:t xml:space="preserve"> capacity of promising early- and mid-stage academics through mentorship and collaboration.</w:t>
      </w:r>
      <w:r w:rsidR="00A61B81">
        <w:rPr>
          <w:rFonts w:eastAsia="Malgun Gothic Semilight" w:cstheme="minorHAnsi"/>
        </w:rPr>
        <w:t xml:space="preserve"> It </w:t>
      </w:r>
      <w:r w:rsidRPr="0025107E">
        <w:rPr>
          <w:rFonts w:eastAsia="Malgun Gothic Semilight" w:cstheme="minorHAnsi"/>
        </w:rPr>
        <w:t xml:space="preserve">includes several interventions, including direct project </w:t>
      </w:r>
      <w:r w:rsidR="00A705E1" w:rsidRPr="0025107E">
        <w:rPr>
          <w:rFonts w:eastAsia="Malgun Gothic Semilight" w:cstheme="minorHAnsi"/>
        </w:rPr>
        <w:t>support</w:t>
      </w:r>
      <w:r w:rsidR="00190909">
        <w:rPr>
          <w:rFonts w:eastAsia="Malgun Gothic Semilight" w:cstheme="minorHAnsi"/>
        </w:rPr>
        <w:t>,</w:t>
      </w:r>
      <w:r w:rsidR="00A705E1" w:rsidRPr="0025107E">
        <w:rPr>
          <w:rFonts w:eastAsia="Malgun Gothic Semilight" w:cstheme="minorHAnsi"/>
        </w:rPr>
        <w:t xml:space="preserve"> </w:t>
      </w:r>
      <w:r w:rsidR="00326806">
        <w:rPr>
          <w:rFonts w:eastAsia="Malgun Gothic Semilight" w:cstheme="minorHAnsi"/>
        </w:rPr>
        <w:t>RCDI-</w:t>
      </w:r>
      <w:r w:rsidR="002B5367">
        <w:rPr>
          <w:rFonts w:eastAsia="Malgun Gothic Semilight" w:cstheme="minorHAnsi"/>
        </w:rPr>
        <w:t>n</w:t>
      </w:r>
      <w:r w:rsidRPr="0025107E">
        <w:rPr>
          <w:rFonts w:eastAsia="Malgun Gothic Semilight" w:cstheme="minorHAnsi"/>
        </w:rPr>
        <w:t xml:space="preserve">ested postdoctoral fellowship and postgraduate programmes. These are aimed at building research capacity and scientific leadership by supporting quality science, strengthening the research team and improving the supervision experience of the RCDI-principal investigators. </w:t>
      </w:r>
    </w:p>
    <w:p w14:paraId="7497D6FA" w14:textId="4F36DE01" w:rsidR="00033231" w:rsidRDefault="00B26D88" w:rsidP="0025107E">
      <w:pPr>
        <w:autoSpaceDE w:val="0"/>
        <w:autoSpaceDN w:val="0"/>
        <w:adjustRightInd w:val="0"/>
        <w:spacing w:after="120" w:line="240" w:lineRule="auto"/>
        <w:jc w:val="both"/>
        <w:rPr>
          <w:rFonts w:eastAsia="Malgun Gothic Semilight" w:cstheme="minorHAnsi"/>
        </w:rPr>
      </w:pPr>
      <w:r>
        <w:rPr>
          <w:rFonts w:eastAsia="Malgun Gothic Semilight" w:cstheme="minorHAnsi"/>
        </w:rPr>
        <w:t xml:space="preserve">In the first step, </w:t>
      </w:r>
      <w:r w:rsidR="008740CC">
        <w:rPr>
          <w:rFonts w:eastAsia="Malgun Gothic Semilight" w:cstheme="minorHAnsi"/>
        </w:rPr>
        <w:t>research projects led by principal investigators</w:t>
      </w:r>
      <w:r w:rsidR="00A56D27">
        <w:rPr>
          <w:rFonts w:eastAsia="Malgun Gothic Semilight" w:cstheme="minorHAnsi"/>
        </w:rPr>
        <w:t xml:space="preserve"> (PI)</w:t>
      </w:r>
      <w:r w:rsidR="008740CC">
        <w:rPr>
          <w:rFonts w:eastAsia="Malgun Gothic Semilight" w:cstheme="minorHAnsi"/>
        </w:rPr>
        <w:t xml:space="preserve"> based at </w:t>
      </w:r>
      <w:r w:rsidR="00EC1DA4">
        <w:rPr>
          <w:rFonts w:eastAsia="Malgun Gothic Semilight" w:cstheme="minorHAnsi"/>
        </w:rPr>
        <w:t>the selected universities</w:t>
      </w:r>
      <w:r w:rsidR="008740CC">
        <w:rPr>
          <w:rFonts w:eastAsia="Malgun Gothic Semilight" w:cstheme="minorHAnsi"/>
        </w:rPr>
        <w:t xml:space="preserve"> </w:t>
      </w:r>
      <w:r w:rsidR="00D41480">
        <w:rPr>
          <w:rFonts w:eastAsia="Malgun Gothic Semilight" w:cstheme="minorHAnsi"/>
        </w:rPr>
        <w:t>will be</w:t>
      </w:r>
      <w:r w:rsidR="008740CC">
        <w:rPr>
          <w:rFonts w:eastAsia="Malgun Gothic Semilight" w:cstheme="minorHAnsi"/>
        </w:rPr>
        <w:t xml:space="preserve"> </w:t>
      </w:r>
      <w:r w:rsidR="00EC1DA4">
        <w:rPr>
          <w:rFonts w:eastAsia="Malgun Gothic Semilight" w:cstheme="minorHAnsi"/>
        </w:rPr>
        <w:t>selected for funding</w:t>
      </w:r>
      <w:r w:rsidR="00D41480">
        <w:rPr>
          <w:rFonts w:eastAsia="Malgun Gothic Semilight" w:cstheme="minorHAnsi"/>
        </w:rPr>
        <w:t xml:space="preserve"> based on</w:t>
      </w:r>
      <w:r w:rsidR="004A39B8">
        <w:rPr>
          <w:rFonts w:eastAsia="Malgun Gothic Semilight" w:cstheme="minorHAnsi"/>
        </w:rPr>
        <w:t xml:space="preserve"> </w:t>
      </w:r>
      <w:r w:rsidR="00D41480">
        <w:rPr>
          <w:rFonts w:eastAsia="Malgun Gothic Semilight" w:cstheme="minorHAnsi"/>
        </w:rPr>
        <w:t>scientif</w:t>
      </w:r>
      <w:r w:rsidR="004A39B8">
        <w:rPr>
          <w:rFonts w:eastAsia="Malgun Gothic Semilight" w:cstheme="minorHAnsi"/>
        </w:rPr>
        <w:t>i</w:t>
      </w:r>
      <w:r w:rsidR="00D41480">
        <w:rPr>
          <w:rFonts w:eastAsia="Malgun Gothic Semilight" w:cstheme="minorHAnsi"/>
        </w:rPr>
        <w:t xml:space="preserve">c merit and </w:t>
      </w:r>
      <w:r w:rsidR="00E35A7D">
        <w:rPr>
          <w:rFonts w:eastAsia="Malgun Gothic Semilight" w:cstheme="minorHAnsi"/>
        </w:rPr>
        <w:t xml:space="preserve">experience of the </w:t>
      </w:r>
      <w:r w:rsidR="0043444D" w:rsidRPr="0043444D">
        <w:rPr>
          <w:rFonts w:eastAsia="Malgun Gothic Semilight" w:cstheme="minorHAnsi"/>
        </w:rPr>
        <w:t>principal investigator</w:t>
      </w:r>
      <w:r w:rsidR="0043444D">
        <w:rPr>
          <w:rFonts w:eastAsia="Malgun Gothic Semilight" w:cstheme="minorHAnsi"/>
        </w:rPr>
        <w:t xml:space="preserve"> (PI)</w:t>
      </w:r>
      <w:r w:rsidR="00EC1DA4">
        <w:rPr>
          <w:rFonts w:eastAsia="Malgun Gothic Semilight" w:cstheme="minorHAnsi"/>
        </w:rPr>
        <w:t xml:space="preserve">. </w:t>
      </w:r>
      <w:r w:rsidR="00E35A7D">
        <w:rPr>
          <w:rFonts w:eastAsia="Malgun Gothic Semilight" w:cstheme="minorHAnsi"/>
        </w:rPr>
        <w:t>Where required, p</w:t>
      </w:r>
      <w:r w:rsidR="00033231" w:rsidRPr="0025107E">
        <w:rPr>
          <w:rFonts w:eastAsia="Malgun Gothic Semilight" w:cstheme="minorHAnsi"/>
        </w:rPr>
        <w:t xml:space="preserve">ostdoctoral fellows and postgraduate students </w:t>
      </w:r>
      <w:r w:rsidR="003B6EA0">
        <w:rPr>
          <w:rFonts w:eastAsia="Malgun Gothic Semilight" w:cstheme="minorHAnsi"/>
        </w:rPr>
        <w:t>may</w:t>
      </w:r>
      <w:r w:rsidR="00033231" w:rsidRPr="0025107E">
        <w:rPr>
          <w:rFonts w:eastAsia="Malgun Gothic Semilight" w:cstheme="minorHAnsi"/>
        </w:rPr>
        <w:t xml:space="preserve"> </w:t>
      </w:r>
      <w:r w:rsidR="00E35A7D">
        <w:rPr>
          <w:rFonts w:eastAsia="Malgun Gothic Semilight" w:cstheme="minorHAnsi"/>
        </w:rPr>
        <w:t xml:space="preserve">then </w:t>
      </w:r>
      <w:r w:rsidR="003B6EA0">
        <w:rPr>
          <w:rFonts w:eastAsia="Malgun Gothic Semilight" w:cstheme="minorHAnsi"/>
        </w:rPr>
        <w:t xml:space="preserve">be </w:t>
      </w:r>
      <w:r w:rsidR="00033231" w:rsidRPr="0025107E">
        <w:rPr>
          <w:rFonts w:eastAsia="Malgun Gothic Semilight" w:cstheme="minorHAnsi"/>
        </w:rPr>
        <w:t>nominated</w:t>
      </w:r>
      <w:r w:rsidR="001B1BD6">
        <w:rPr>
          <w:rFonts w:eastAsia="Malgun Gothic Semilight" w:cstheme="minorHAnsi"/>
        </w:rPr>
        <w:t>,</w:t>
      </w:r>
      <w:r w:rsidR="00033231" w:rsidRPr="0025107E">
        <w:rPr>
          <w:rFonts w:eastAsia="Malgun Gothic Semilight" w:cstheme="minorHAnsi"/>
        </w:rPr>
        <w:t xml:space="preserve"> </w:t>
      </w:r>
      <w:r w:rsidR="00E35A7D">
        <w:rPr>
          <w:rFonts w:eastAsia="Malgun Gothic Semilight" w:cstheme="minorHAnsi"/>
        </w:rPr>
        <w:t>subject to approval from the SAMRC</w:t>
      </w:r>
      <w:r w:rsidR="00BD15A0">
        <w:rPr>
          <w:rFonts w:eastAsia="Malgun Gothic Semilight" w:cstheme="minorHAnsi"/>
        </w:rPr>
        <w:t xml:space="preserve"> and </w:t>
      </w:r>
      <w:r w:rsidR="0069684B">
        <w:rPr>
          <w:rFonts w:eastAsia="Malgun Gothic Semilight" w:cstheme="minorHAnsi"/>
        </w:rPr>
        <w:t xml:space="preserve">the </w:t>
      </w:r>
      <w:r w:rsidR="00BD15A0">
        <w:rPr>
          <w:rFonts w:eastAsia="Malgun Gothic Semilight" w:cstheme="minorHAnsi"/>
        </w:rPr>
        <w:t>availability of funding</w:t>
      </w:r>
      <w:r w:rsidR="00E35A7D">
        <w:rPr>
          <w:rFonts w:eastAsia="Malgun Gothic Semilight" w:cstheme="minorHAnsi"/>
        </w:rPr>
        <w:t>,</w:t>
      </w:r>
      <w:r w:rsidR="00033231" w:rsidRPr="0025107E">
        <w:rPr>
          <w:rFonts w:eastAsia="Malgun Gothic Semilight" w:cstheme="minorHAnsi"/>
        </w:rPr>
        <w:t xml:space="preserve"> </w:t>
      </w:r>
      <w:r w:rsidR="00893752">
        <w:rPr>
          <w:rFonts w:eastAsia="Malgun Gothic Semilight" w:cstheme="minorHAnsi"/>
        </w:rPr>
        <w:t>to work on the funded project</w:t>
      </w:r>
      <w:r w:rsidR="00B748A5">
        <w:rPr>
          <w:rFonts w:eastAsia="Malgun Gothic Semilight" w:cstheme="minorHAnsi"/>
        </w:rPr>
        <w:t xml:space="preserve">, </w:t>
      </w:r>
      <w:r w:rsidR="00033231" w:rsidRPr="0025107E">
        <w:rPr>
          <w:rFonts w:eastAsia="Malgun Gothic Semilight" w:cstheme="minorHAnsi"/>
        </w:rPr>
        <w:t xml:space="preserve">supervised by </w:t>
      </w:r>
      <w:r w:rsidR="00E35A7D">
        <w:rPr>
          <w:rFonts w:eastAsia="Malgun Gothic Semilight" w:cstheme="minorHAnsi"/>
        </w:rPr>
        <w:t>the</w:t>
      </w:r>
      <w:r w:rsidR="00033231" w:rsidRPr="0025107E">
        <w:rPr>
          <w:rFonts w:eastAsia="Malgun Gothic Semilight" w:cstheme="minorHAnsi"/>
        </w:rPr>
        <w:t xml:space="preserve"> </w:t>
      </w:r>
      <w:r w:rsidR="001C21FB" w:rsidRPr="001C21FB">
        <w:rPr>
          <w:rFonts w:eastAsia="Malgun Gothic Semilight" w:cstheme="minorHAnsi"/>
        </w:rPr>
        <w:t>principal investigator</w:t>
      </w:r>
      <w:r w:rsidR="00033231" w:rsidRPr="0025107E">
        <w:rPr>
          <w:rFonts w:eastAsia="Malgun Gothic Semilight" w:cstheme="minorHAnsi"/>
        </w:rPr>
        <w:t xml:space="preserve"> funded under the RCDI pro</w:t>
      </w:r>
      <w:r w:rsidR="009C7EAF">
        <w:rPr>
          <w:rFonts w:eastAsia="Malgun Gothic Semilight" w:cstheme="minorHAnsi"/>
        </w:rPr>
        <w:t>gram</w:t>
      </w:r>
      <w:r w:rsidR="00763437">
        <w:rPr>
          <w:rFonts w:eastAsia="Malgun Gothic Semilight" w:cstheme="minorHAnsi"/>
        </w:rPr>
        <w:t>me</w:t>
      </w:r>
      <w:r w:rsidR="00033231" w:rsidRPr="0025107E">
        <w:rPr>
          <w:rFonts w:eastAsia="Malgun Gothic Semilight" w:cstheme="minorHAnsi"/>
        </w:rPr>
        <w:t xml:space="preserve">. The </w:t>
      </w:r>
      <w:r w:rsidR="00F93158" w:rsidRPr="00F93158">
        <w:rPr>
          <w:rFonts w:eastAsia="Malgun Gothic Semilight" w:cstheme="minorHAnsi"/>
        </w:rPr>
        <w:t>principal investigator</w:t>
      </w:r>
      <w:r w:rsidR="00033231" w:rsidRPr="0025107E">
        <w:rPr>
          <w:rFonts w:eastAsia="Malgun Gothic Semilight" w:cstheme="minorHAnsi"/>
        </w:rPr>
        <w:t xml:space="preserve"> is further afforded the opportunity to </w:t>
      </w:r>
      <w:r w:rsidR="006D6480">
        <w:rPr>
          <w:rFonts w:eastAsia="Malgun Gothic Semilight" w:cstheme="minorHAnsi"/>
        </w:rPr>
        <w:t>access</w:t>
      </w:r>
      <w:r w:rsidR="00033231" w:rsidRPr="0025107E">
        <w:rPr>
          <w:rFonts w:eastAsia="Malgun Gothic Semilight" w:cstheme="minorHAnsi"/>
        </w:rPr>
        <w:t xml:space="preserve"> a mentor.</w:t>
      </w:r>
      <w:r w:rsidR="00CF5EC6">
        <w:rPr>
          <w:rFonts w:eastAsia="Malgun Gothic Semilight" w:cstheme="minorHAnsi"/>
        </w:rPr>
        <w:t xml:space="preserve"> </w:t>
      </w:r>
    </w:p>
    <w:p w14:paraId="38B0E739" w14:textId="0D25A568" w:rsidR="00F155C9" w:rsidRPr="0033732C" w:rsidRDefault="00F155C9" w:rsidP="00F155C9">
      <w:pPr>
        <w:autoSpaceDE w:val="0"/>
        <w:autoSpaceDN w:val="0"/>
        <w:adjustRightInd w:val="0"/>
        <w:spacing w:after="0" w:line="240" w:lineRule="auto"/>
        <w:jc w:val="both"/>
        <w:rPr>
          <w:rFonts w:eastAsia="Malgun Gothic Semilight" w:cstheme="minorHAnsi"/>
        </w:rPr>
      </w:pPr>
      <w:r w:rsidRPr="0033732C">
        <w:rPr>
          <w:rFonts w:eastAsia="Malgun Gothic Semilight" w:cstheme="minorHAnsi"/>
        </w:rPr>
        <w:t>The priority research areas</w:t>
      </w:r>
      <w:r w:rsidR="008D0CA4">
        <w:rPr>
          <w:rFonts w:eastAsia="Malgun Gothic Semilight" w:cstheme="minorHAnsi"/>
        </w:rPr>
        <w:t xml:space="preserve"> for this RFA are</w:t>
      </w:r>
      <w:r w:rsidRPr="0033732C">
        <w:rPr>
          <w:rFonts w:eastAsia="Malgun Gothic Semilight" w:cstheme="minorHAnsi"/>
        </w:rPr>
        <w:t>: Non-Communicable Disease</w:t>
      </w:r>
      <w:r w:rsidR="005F111F">
        <w:rPr>
          <w:rFonts w:eastAsia="Malgun Gothic Semilight" w:cstheme="minorHAnsi"/>
        </w:rPr>
        <w:t>s</w:t>
      </w:r>
      <w:r w:rsidRPr="0033732C">
        <w:rPr>
          <w:rFonts w:eastAsia="Malgun Gothic Semilight" w:cstheme="minorHAnsi"/>
        </w:rPr>
        <w:t xml:space="preserve">, Violence and Injury, Infectious Diseases, Maternal and Child Health, Health Systems, </w:t>
      </w:r>
      <w:r w:rsidR="001A6FB2">
        <w:rPr>
          <w:rFonts w:eastAsia="Malgun Gothic Semilight" w:cstheme="minorHAnsi"/>
        </w:rPr>
        <w:t xml:space="preserve">and </w:t>
      </w:r>
      <w:r w:rsidRPr="0033732C">
        <w:rPr>
          <w:rFonts w:eastAsia="Malgun Gothic Semilight" w:cstheme="minorHAnsi"/>
        </w:rPr>
        <w:t>Public Health Innovation. Research projects that contribute to the mandate of the SAMRC and demonstrate potential for public health impact will receive preference.</w:t>
      </w:r>
    </w:p>
    <w:p w14:paraId="75A3431B" w14:textId="77777777" w:rsidR="00F155C9" w:rsidRPr="0033732C" w:rsidRDefault="00F155C9" w:rsidP="00F155C9">
      <w:pPr>
        <w:autoSpaceDE w:val="0"/>
        <w:autoSpaceDN w:val="0"/>
        <w:adjustRightInd w:val="0"/>
        <w:spacing w:after="0" w:line="240" w:lineRule="auto"/>
        <w:rPr>
          <w:rFonts w:eastAsia="Malgun Gothic Semilight" w:cstheme="minorHAnsi"/>
        </w:rPr>
      </w:pPr>
    </w:p>
    <w:p w14:paraId="13525501" w14:textId="7535B60C" w:rsidR="00F155C9" w:rsidRPr="0033732C" w:rsidRDefault="00F155C9" w:rsidP="00F155C9">
      <w:pPr>
        <w:autoSpaceDE w:val="0"/>
        <w:autoSpaceDN w:val="0"/>
        <w:adjustRightInd w:val="0"/>
        <w:spacing w:after="120" w:line="240" w:lineRule="auto"/>
        <w:rPr>
          <w:rFonts w:eastAsia="Malgun Gothic Semilight" w:cstheme="minorHAnsi"/>
        </w:rPr>
      </w:pPr>
      <w:r w:rsidRPr="0033732C">
        <w:rPr>
          <w:rFonts w:eastAsia="Malgun Gothic Semilight" w:cstheme="minorHAnsi"/>
        </w:rPr>
        <w:t xml:space="preserve">The </w:t>
      </w:r>
      <w:r w:rsidR="00FD606B" w:rsidRPr="0033732C">
        <w:rPr>
          <w:rFonts w:eastAsia="Malgun Gothic Semilight" w:cstheme="minorHAnsi"/>
        </w:rPr>
        <w:t>RFA</w:t>
      </w:r>
      <w:r w:rsidRPr="0033732C">
        <w:rPr>
          <w:rFonts w:eastAsia="Malgun Gothic Semilight" w:cstheme="minorHAnsi"/>
        </w:rPr>
        <w:t xml:space="preserve"> considers two categories</w:t>
      </w:r>
      <w:r w:rsidR="0001271B" w:rsidRPr="0033732C">
        <w:rPr>
          <w:rFonts w:eastAsia="Malgun Gothic Semilight" w:cstheme="minorHAnsi"/>
        </w:rPr>
        <w:t xml:space="preserve"> of </w:t>
      </w:r>
      <w:r w:rsidR="00F93158" w:rsidRPr="00F93158">
        <w:rPr>
          <w:rFonts w:eastAsia="Malgun Gothic Semilight" w:cstheme="minorHAnsi"/>
        </w:rPr>
        <w:t>principal investigator</w:t>
      </w:r>
      <w:r w:rsidR="0001271B" w:rsidRPr="0033732C">
        <w:rPr>
          <w:rFonts w:eastAsia="Malgun Gothic Semilight" w:cstheme="minorHAnsi"/>
        </w:rPr>
        <w:t>s</w:t>
      </w:r>
      <w:r w:rsidRPr="0033732C">
        <w:rPr>
          <w:rFonts w:eastAsia="Malgun Gothic Semilight" w:cstheme="minorHAnsi"/>
        </w:rPr>
        <w:t>: Early-stage investigators and Mid-level investigators.</w:t>
      </w:r>
    </w:p>
    <w:tbl>
      <w:tblPr>
        <w:tblStyle w:val="TableGrid1"/>
        <w:tblW w:w="9355" w:type="dxa"/>
        <w:tblLook w:val="04A0" w:firstRow="1" w:lastRow="0" w:firstColumn="1" w:lastColumn="0" w:noHBand="0" w:noVBand="1"/>
      </w:tblPr>
      <w:tblGrid>
        <w:gridCol w:w="1426"/>
        <w:gridCol w:w="3975"/>
        <w:gridCol w:w="3954"/>
      </w:tblGrid>
      <w:tr w:rsidR="00F155C9" w:rsidRPr="0033732C" w14:paraId="5ED00725" w14:textId="77777777" w:rsidTr="00264414">
        <w:tc>
          <w:tcPr>
            <w:tcW w:w="1426" w:type="dxa"/>
          </w:tcPr>
          <w:p w14:paraId="5893B3F2"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p>
        </w:tc>
        <w:tc>
          <w:tcPr>
            <w:tcW w:w="3975" w:type="dxa"/>
          </w:tcPr>
          <w:p w14:paraId="356B27AD" w14:textId="3EDA1168" w:rsidR="00F155C9" w:rsidRPr="008A15FD" w:rsidRDefault="00F155C9" w:rsidP="000D6BD3">
            <w:pPr>
              <w:autoSpaceDE w:val="0"/>
              <w:autoSpaceDN w:val="0"/>
              <w:adjustRightInd w:val="0"/>
              <w:spacing w:after="120"/>
              <w:rPr>
                <w:rFonts w:asciiTheme="minorHAnsi" w:eastAsia="Malgun Gothic Semilight" w:hAnsiTheme="minorHAnsi" w:cstheme="minorHAnsi"/>
                <w:b/>
                <w:bCs/>
                <w:sz w:val="22"/>
                <w:szCs w:val="22"/>
              </w:rPr>
            </w:pPr>
            <w:r w:rsidRPr="008A15FD">
              <w:rPr>
                <w:rFonts w:asciiTheme="minorHAnsi" w:eastAsia="Malgun Gothic Semilight" w:hAnsiTheme="minorHAnsi" w:cstheme="minorHAnsi"/>
                <w:b/>
                <w:bCs/>
                <w:sz w:val="22"/>
                <w:szCs w:val="22"/>
              </w:rPr>
              <w:t>Category 1: Early</w:t>
            </w:r>
            <w:r w:rsidR="00BE5A5D" w:rsidRPr="008A15FD">
              <w:rPr>
                <w:rFonts w:asciiTheme="minorHAnsi" w:eastAsia="Malgun Gothic Semilight" w:hAnsiTheme="minorHAnsi" w:cstheme="minorHAnsi"/>
                <w:b/>
                <w:bCs/>
                <w:sz w:val="22"/>
                <w:szCs w:val="22"/>
              </w:rPr>
              <w:t>-</w:t>
            </w:r>
            <w:r w:rsidRPr="008A15FD">
              <w:rPr>
                <w:rFonts w:asciiTheme="minorHAnsi" w:eastAsia="Malgun Gothic Semilight" w:hAnsiTheme="minorHAnsi" w:cstheme="minorHAnsi"/>
                <w:b/>
                <w:bCs/>
                <w:sz w:val="22"/>
                <w:szCs w:val="22"/>
              </w:rPr>
              <w:t>stage investigators</w:t>
            </w:r>
          </w:p>
        </w:tc>
        <w:tc>
          <w:tcPr>
            <w:tcW w:w="3954" w:type="dxa"/>
          </w:tcPr>
          <w:p w14:paraId="6ADDECBD" w14:textId="77777777" w:rsidR="00F155C9" w:rsidRPr="008A15FD" w:rsidRDefault="00F155C9" w:rsidP="000D6BD3">
            <w:pPr>
              <w:autoSpaceDE w:val="0"/>
              <w:autoSpaceDN w:val="0"/>
              <w:adjustRightInd w:val="0"/>
              <w:spacing w:after="120"/>
              <w:rPr>
                <w:rFonts w:asciiTheme="minorHAnsi" w:eastAsia="Malgun Gothic Semilight" w:hAnsiTheme="minorHAnsi" w:cstheme="minorHAnsi"/>
                <w:b/>
                <w:bCs/>
                <w:sz w:val="22"/>
                <w:szCs w:val="22"/>
              </w:rPr>
            </w:pPr>
            <w:r w:rsidRPr="008A15FD">
              <w:rPr>
                <w:rFonts w:asciiTheme="minorHAnsi" w:eastAsia="Malgun Gothic Semilight" w:hAnsiTheme="minorHAnsi" w:cstheme="minorHAnsi"/>
                <w:b/>
                <w:bCs/>
                <w:sz w:val="22"/>
                <w:szCs w:val="22"/>
              </w:rPr>
              <w:t>Category 2: Mid-level investigators</w:t>
            </w:r>
          </w:p>
        </w:tc>
      </w:tr>
      <w:tr w:rsidR="00F155C9" w:rsidRPr="0033732C" w14:paraId="159A74F0" w14:textId="77777777" w:rsidTr="00264414">
        <w:tc>
          <w:tcPr>
            <w:tcW w:w="1426" w:type="dxa"/>
          </w:tcPr>
          <w:p w14:paraId="6DAEF346"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Qualification (Minimum)</w:t>
            </w:r>
          </w:p>
        </w:tc>
        <w:tc>
          <w:tcPr>
            <w:tcW w:w="3975" w:type="dxa"/>
          </w:tcPr>
          <w:p w14:paraId="6BB7C6A7"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Doctorate</w:t>
            </w:r>
          </w:p>
        </w:tc>
        <w:tc>
          <w:tcPr>
            <w:tcW w:w="3954" w:type="dxa"/>
          </w:tcPr>
          <w:p w14:paraId="044CE92F"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Doctorate</w:t>
            </w:r>
          </w:p>
        </w:tc>
      </w:tr>
      <w:tr w:rsidR="00F155C9" w:rsidRPr="0033732C" w14:paraId="53507D6B" w14:textId="77777777" w:rsidTr="00264414">
        <w:tc>
          <w:tcPr>
            <w:tcW w:w="1426" w:type="dxa"/>
          </w:tcPr>
          <w:p w14:paraId="6184CBE4"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lastRenderedPageBreak/>
              <w:t>Age</w:t>
            </w:r>
          </w:p>
        </w:tc>
        <w:tc>
          <w:tcPr>
            <w:tcW w:w="3975" w:type="dxa"/>
          </w:tcPr>
          <w:p w14:paraId="3E8EC637" w14:textId="4EDA9414"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w:t>
            </w:r>
            <w:r w:rsidR="0006067B"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45 years (</w:t>
            </w:r>
            <w:r w:rsidR="0033732C" w:rsidRPr="0033732C">
              <w:rPr>
                <w:rFonts w:asciiTheme="minorHAnsi" w:eastAsia="Malgun Gothic Semilight" w:hAnsiTheme="minorHAnsi" w:cstheme="minorHAnsi"/>
                <w:sz w:val="22"/>
                <w:szCs w:val="22"/>
              </w:rPr>
              <w:t xml:space="preserve">please </w:t>
            </w:r>
            <w:r w:rsidRPr="0033732C">
              <w:rPr>
                <w:rFonts w:asciiTheme="minorHAnsi" w:eastAsia="Malgun Gothic Semilight" w:hAnsiTheme="minorHAnsi" w:cstheme="minorHAnsi"/>
                <w:sz w:val="22"/>
                <w:szCs w:val="22"/>
              </w:rPr>
              <w:t>provide strong motivation</w:t>
            </w:r>
            <w:r w:rsidR="006C30AD" w:rsidRPr="0033732C">
              <w:rPr>
                <w:rFonts w:asciiTheme="minorHAnsi" w:eastAsia="Malgun Gothic Semilight" w:hAnsiTheme="minorHAnsi" w:cstheme="minorHAnsi"/>
                <w:sz w:val="22"/>
                <w:szCs w:val="22"/>
              </w:rPr>
              <w:t xml:space="preserve"> for deviation</w:t>
            </w:r>
            <w:r w:rsidRPr="0033732C">
              <w:rPr>
                <w:rFonts w:asciiTheme="minorHAnsi" w:eastAsia="Malgun Gothic Semilight" w:hAnsiTheme="minorHAnsi" w:cstheme="minorHAnsi"/>
                <w:sz w:val="22"/>
                <w:szCs w:val="22"/>
              </w:rPr>
              <w:t>)</w:t>
            </w:r>
          </w:p>
        </w:tc>
        <w:tc>
          <w:tcPr>
            <w:tcW w:w="3954" w:type="dxa"/>
          </w:tcPr>
          <w:p w14:paraId="06570466" w14:textId="326FA02E"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w:t>
            </w:r>
            <w:r w:rsidR="0006067B"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45 years (</w:t>
            </w:r>
            <w:r w:rsidR="0033732C" w:rsidRPr="0033732C">
              <w:rPr>
                <w:rFonts w:asciiTheme="minorHAnsi" w:eastAsia="Malgun Gothic Semilight" w:hAnsiTheme="minorHAnsi" w:cstheme="minorHAnsi"/>
                <w:sz w:val="22"/>
                <w:szCs w:val="22"/>
              </w:rPr>
              <w:t xml:space="preserve">please </w:t>
            </w:r>
            <w:r w:rsidRPr="0033732C">
              <w:rPr>
                <w:rFonts w:asciiTheme="minorHAnsi" w:eastAsia="Malgun Gothic Semilight" w:hAnsiTheme="minorHAnsi" w:cstheme="minorHAnsi"/>
                <w:sz w:val="22"/>
                <w:szCs w:val="22"/>
              </w:rPr>
              <w:t>provide strong motivation</w:t>
            </w:r>
            <w:r w:rsidR="006C30AD" w:rsidRPr="0033732C">
              <w:rPr>
                <w:rFonts w:asciiTheme="minorHAnsi" w:eastAsia="Malgun Gothic Semilight" w:hAnsiTheme="minorHAnsi" w:cstheme="minorHAnsi"/>
                <w:sz w:val="22"/>
                <w:szCs w:val="22"/>
              </w:rPr>
              <w:t xml:space="preserve"> for deviation</w:t>
            </w:r>
            <w:r w:rsidRPr="0033732C">
              <w:rPr>
                <w:rFonts w:asciiTheme="minorHAnsi" w:eastAsia="Malgun Gothic Semilight" w:hAnsiTheme="minorHAnsi" w:cstheme="minorHAnsi"/>
                <w:sz w:val="22"/>
                <w:szCs w:val="22"/>
              </w:rPr>
              <w:t>)</w:t>
            </w:r>
          </w:p>
        </w:tc>
      </w:tr>
      <w:tr w:rsidR="00F155C9" w:rsidRPr="0033732C" w14:paraId="0B579933" w14:textId="77777777" w:rsidTr="00264414">
        <w:tc>
          <w:tcPr>
            <w:tcW w:w="1426" w:type="dxa"/>
          </w:tcPr>
          <w:p w14:paraId="51E84CD5"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Experience</w:t>
            </w:r>
          </w:p>
        </w:tc>
        <w:tc>
          <w:tcPr>
            <w:tcW w:w="3975" w:type="dxa"/>
          </w:tcPr>
          <w:p w14:paraId="57D874D9" w14:textId="4DE57ECD"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 5</w:t>
            </w:r>
            <w:r w:rsidR="0006067B"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 xml:space="preserve">years since completion </w:t>
            </w:r>
            <w:r w:rsidR="0006067B" w:rsidRPr="0033732C">
              <w:rPr>
                <w:rFonts w:asciiTheme="minorHAnsi" w:eastAsia="Malgun Gothic Semilight" w:hAnsiTheme="minorHAnsi" w:cstheme="minorHAnsi"/>
                <w:sz w:val="22"/>
                <w:szCs w:val="22"/>
              </w:rPr>
              <w:t xml:space="preserve">of </w:t>
            </w:r>
            <w:r w:rsidRPr="0033732C">
              <w:rPr>
                <w:rFonts w:asciiTheme="minorHAnsi" w:eastAsia="Malgun Gothic Semilight" w:hAnsiTheme="minorHAnsi" w:cstheme="minorHAnsi"/>
                <w:sz w:val="22"/>
                <w:szCs w:val="22"/>
              </w:rPr>
              <w:t xml:space="preserve">PhD </w:t>
            </w:r>
          </w:p>
        </w:tc>
        <w:tc>
          <w:tcPr>
            <w:tcW w:w="3954" w:type="dxa"/>
          </w:tcPr>
          <w:p w14:paraId="26079122" w14:textId="7F60C12D"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 xml:space="preserve">&gt; 5 years in </w:t>
            </w:r>
            <w:r w:rsidR="0033732C" w:rsidRPr="0033732C">
              <w:rPr>
                <w:rFonts w:asciiTheme="minorHAnsi" w:eastAsia="Malgun Gothic Semilight" w:hAnsiTheme="minorHAnsi" w:cstheme="minorHAnsi"/>
                <w:sz w:val="22"/>
                <w:szCs w:val="22"/>
              </w:rPr>
              <w:t xml:space="preserve">an </w:t>
            </w:r>
            <w:r w:rsidRPr="0033732C">
              <w:rPr>
                <w:rFonts w:asciiTheme="minorHAnsi" w:eastAsia="Malgun Gothic Semilight" w:hAnsiTheme="minorHAnsi" w:cstheme="minorHAnsi"/>
                <w:sz w:val="22"/>
                <w:szCs w:val="22"/>
              </w:rPr>
              <w:t>academic/research post since completion of PhD</w:t>
            </w:r>
          </w:p>
        </w:tc>
      </w:tr>
      <w:tr w:rsidR="00F155C9" w:rsidRPr="0033732C" w14:paraId="2846AF2F" w14:textId="77777777" w:rsidTr="00264414">
        <w:trPr>
          <w:trHeight w:val="1511"/>
        </w:trPr>
        <w:tc>
          <w:tcPr>
            <w:tcW w:w="1426" w:type="dxa"/>
          </w:tcPr>
          <w:p w14:paraId="3A9CF6D2"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Affiliation</w:t>
            </w:r>
          </w:p>
        </w:tc>
        <w:tc>
          <w:tcPr>
            <w:tcW w:w="3975" w:type="dxa"/>
          </w:tcPr>
          <w:p w14:paraId="32B5A018" w14:textId="2D13368E"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Must be in an established academic or research post, i.e. permanent</w:t>
            </w:r>
            <w:r w:rsidR="006F75CE">
              <w:rPr>
                <w:rFonts w:asciiTheme="minorHAnsi" w:eastAsia="Malgun Gothic Semilight" w:hAnsiTheme="minorHAnsi" w:cstheme="minorHAnsi"/>
                <w:sz w:val="22"/>
                <w:szCs w:val="22"/>
              </w:rPr>
              <w:t xml:space="preserve"> full-time</w:t>
            </w:r>
            <w:r w:rsidRPr="0033732C">
              <w:rPr>
                <w:rFonts w:asciiTheme="minorHAnsi" w:eastAsia="Malgun Gothic Semilight" w:hAnsiTheme="minorHAnsi" w:cstheme="minorHAnsi"/>
                <w:sz w:val="22"/>
                <w:szCs w:val="22"/>
              </w:rPr>
              <w:t xml:space="preserve"> employed, or in a long-term contract of employment (at least for the duration of the project), salaried by the university</w:t>
            </w:r>
            <w:r w:rsidR="00784B15" w:rsidRPr="0033732C">
              <w:rPr>
                <w:rFonts w:asciiTheme="minorHAnsi" w:eastAsia="Malgun Gothic Semilight" w:hAnsiTheme="minorHAnsi" w:cstheme="minorHAnsi"/>
                <w:sz w:val="22"/>
                <w:szCs w:val="22"/>
              </w:rPr>
              <w:t>.</w:t>
            </w:r>
          </w:p>
        </w:tc>
        <w:tc>
          <w:tcPr>
            <w:tcW w:w="3954" w:type="dxa"/>
          </w:tcPr>
          <w:p w14:paraId="7CCB8F55" w14:textId="629C1E71"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Must be in an established academic</w:t>
            </w:r>
            <w:r w:rsidR="00BD45FA">
              <w:rPr>
                <w:rFonts w:asciiTheme="minorHAnsi" w:eastAsia="Malgun Gothic Semilight" w:hAnsiTheme="minorHAnsi" w:cstheme="minorHAnsi"/>
                <w:sz w:val="22"/>
                <w:szCs w:val="22"/>
              </w:rPr>
              <w:t xml:space="preserve"> or </w:t>
            </w:r>
            <w:r w:rsidRPr="0033732C">
              <w:rPr>
                <w:rFonts w:asciiTheme="minorHAnsi" w:eastAsia="Malgun Gothic Semilight" w:hAnsiTheme="minorHAnsi" w:cstheme="minorHAnsi"/>
                <w:sz w:val="22"/>
                <w:szCs w:val="22"/>
              </w:rPr>
              <w:t>research post, i.e. permanent</w:t>
            </w:r>
            <w:r w:rsidR="006F75CE">
              <w:rPr>
                <w:rFonts w:asciiTheme="minorHAnsi" w:eastAsia="Malgun Gothic Semilight" w:hAnsiTheme="minorHAnsi" w:cstheme="minorHAnsi"/>
                <w:sz w:val="22"/>
                <w:szCs w:val="22"/>
              </w:rPr>
              <w:t xml:space="preserve"> full-time</w:t>
            </w:r>
            <w:r w:rsidRPr="0033732C">
              <w:rPr>
                <w:rFonts w:asciiTheme="minorHAnsi" w:eastAsia="Malgun Gothic Semilight" w:hAnsiTheme="minorHAnsi" w:cstheme="minorHAnsi"/>
                <w:sz w:val="22"/>
                <w:szCs w:val="22"/>
              </w:rPr>
              <w:t xml:space="preserve"> employed, or in a long-term contract of employment (at least for the duration of the project), salaried by the university</w:t>
            </w:r>
            <w:r w:rsidR="00784B15" w:rsidRPr="0033732C">
              <w:rPr>
                <w:rFonts w:asciiTheme="minorHAnsi" w:eastAsia="Malgun Gothic Semilight" w:hAnsiTheme="minorHAnsi" w:cstheme="minorHAnsi"/>
                <w:sz w:val="22"/>
                <w:szCs w:val="22"/>
              </w:rPr>
              <w:t>.</w:t>
            </w:r>
          </w:p>
        </w:tc>
      </w:tr>
      <w:tr w:rsidR="00F155C9" w:rsidRPr="0033732C" w14:paraId="2BC4BA9E" w14:textId="77777777" w:rsidTr="00264414">
        <w:tc>
          <w:tcPr>
            <w:tcW w:w="1426" w:type="dxa"/>
          </w:tcPr>
          <w:p w14:paraId="3ABB68EE" w14:textId="7777777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Collaboration</w:t>
            </w:r>
          </w:p>
        </w:tc>
        <w:tc>
          <w:tcPr>
            <w:tcW w:w="3975" w:type="dxa"/>
          </w:tcPr>
          <w:p w14:paraId="42B5378C" w14:textId="4D923D97"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Must demonstrate strong collaboration with local research-intensive Universities</w:t>
            </w:r>
            <w:r w:rsidR="006153D9"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w:t>
            </w:r>
            <w:r w:rsidR="006153D9"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Institutions</w:t>
            </w:r>
          </w:p>
        </w:tc>
        <w:tc>
          <w:tcPr>
            <w:tcW w:w="3954" w:type="dxa"/>
          </w:tcPr>
          <w:p w14:paraId="3D20BB78" w14:textId="7E51AC9C" w:rsidR="00F155C9" w:rsidRPr="0033732C" w:rsidRDefault="00F155C9" w:rsidP="000D6BD3">
            <w:pPr>
              <w:autoSpaceDE w:val="0"/>
              <w:autoSpaceDN w:val="0"/>
              <w:adjustRightInd w:val="0"/>
              <w:spacing w:after="120"/>
              <w:rPr>
                <w:rFonts w:asciiTheme="minorHAnsi" w:eastAsia="Malgun Gothic Semilight" w:hAnsiTheme="minorHAnsi" w:cstheme="minorHAnsi"/>
                <w:sz w:val="22"/>
                <w:szCs w:val="22"/>
              </w:rPr>
            </w:pPr>
            <w:r w:rsidRPr="0033732C">
              <w:rPr>
                <w:rFonts w:asciiTheme="minorHAnsi" w:eastAsia="Malgun Gothic Semilight" w:hAnsiTheme="minorHAnsi" w:cstheme="minorHAnsi"/>
                <w:sz w:val="22"/>
                <w:szCs w:val="22"/>
              </w:rPr>
              <w:t>Must demonstrate strong collaboration with local research-intensive Universities</w:t>
            </w:r>
            <w:r w:rsidR="006153D9"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w:t>
            </w:r>
            <w:r w:rsidR="0001271B" w:rsidRPr="0033732C">
              <w:rPr>
                <w:rFonts w:asciiTheme="minorHAnsi" w:eastAsia="Malgun Gothic Semilight" w:hAnsiTheme="minorHAnsi" w:cstheme="minorHAnsi"/>
                <w:sz w:val="22"/>
                <w:szCs w:val="22"/>
              </w:rPr>
              <w:t xml:space="preserve"> </w:t>
            </w:r>
            <w:r w:rsidRPr="0033732C">
              <w:rPr>
                <w:rFonts w:asciiTheme="minorHAnsi" w:eastAsia="Malgun Gothic Semilight" w:hAnsiTheme="minorHAnsi" w:cstheme="minorHAnsi"/>
                <w:sz w:val="22"/>
                <w:szCs w:val="22"/>
              </w:rPr>
              <w:t>Institutions</w:t>
            </w:r>
          </w:p>
        </w:tc>
      </w:tr>
    </w:tbl>
    <w:p w14:paraId="6D3BA1E8" w14:textId="77777777" w:rsidR="00264414" w:rsidRDefault="00264414" w:rsidP="00264414"/>
    <w:p w14:paraId="4A7EF34C" w14:textId="7933488B" w:rsidR="00BA2941" w:rsidRPr="00144880" w:rsidRDefault="000B55A7" w:rsidP="00D56485">
      <w:pPr>
        <w:jc w:val="both"/>
      </w:pPr>
      <w:r w:rsidRPr="00144880">
        <w:t xml:space="preserve">Note: </w:t>
      </w:r>
      <w:r w:rsidR="0054027A" w:rsidRPr="00144880">
        <w:t xml:space="preserve">Staff </w:t>
      </w:r>
      <w:r w:rsidR="00C74236" w:rsidRPr="00144880">
        <w:t>who have not yet obtained</w:t>
      </w:r>
      <w:r w:rsidR="0054027A" w:rsidRPr="00144880">
        <w:t xml:space="preserve"> </w:t>
      </w:r>
      <w:r w:rsidR="008E41BE" w:rsidRPr="00144880">
        <w:t>their</w:t>
      </w:r>
      <w:r w:rsidR="00B504A0" w:rsidRPr="00144880">
        <w:t xml:space="preserve"> </w:t>
      </w:r>
      <w:r w:rsidR="008334D8" w:rsidRPr="00144880">
        <w:t>d</w:t>
      </w:r>
      <w:r w:rsidR="0054027A" w:rsidRPr="00144880">
        <w:t>octora</w:t>
      </w:r>
      <w:r w:rsidR="00442A22" w:rsidRPr="00144880">
        <w:t>l degree</w:t>
      </w:r>
      <w:r w:rsidR="002961BE" w:rsidRPr="00144880">
        <w:t>s</w:t>
      </w:r>
      <w:r w:rsidR="0054027A" w:rsidRPr="00144880">
        <w:t xml:space="preserve"> </w:t>
      </w:r>
      <w:r w:rsidR="00555D14" w:rsidRPr="00144880">
        <w:t xml:space="preserve">are not </w:t>
      </w:r>
      <w:r w:rsidR="00085183" w:rsidRPr="00144880">
        <w:t>eligible for this RFA</w:t>
      </w:r>
      <w:r w:rsidR="00555D14" w:rsidRPr="00144880">
        <w:t xml:space="preserve">. They </w:t>
      </w:r>
      <w:r w:rsidR="00625582" w:rsidRPr="00144880">
        <w:t xml:space="preserve">may </w:t>
      </w:r>
      <w:r w:rsidR="00075A13" w:rsidRPr="00144880">
        <w:t>apply for research costs</w:t>
      </w:r>
      <w:r w:rsidR="001677A6" w:rsidRPr="00144880">
        <w:t xml:space="preserve"> under</w:t>
      </w:r>
      <w:r w:rsidR="008904F2" w:rsidRPr="00144880">
        <w:t xml:space="preserve"> </w:t>
      </w:r>
      <w:r w:rsidR="000832EB" w:rsidRPr="00144880">
        <w:t>a</w:t>
      </w:r>
      <w:r w:rsidR="00625582" w:rsidRPr="00144880">
        <w:t xml:space="preserve"> </w:t>
      </w:r>
      <w:r w:rsidR="00CC4AEC" w:rsidRPr="00144880">
        <w:t xml:space="preserve">targeted </w:t>
      </w:r>
      <w:r w:rsidR="00EA668E" w:rsidRPr="00144880">
        <w:t>R</w:t>
      </w:r>
      <w:r w:rsidR="00FC22F7" w:rsidRPr="00144880">
        <w:t xml:space="preserve">equest </w:t>
      </w:r>
      <w:r w:rsidR="00075A13" w:rsidRPr="00144880">
        <w:t xml:space="preserve">for </w:t>
      </w:r>
      <w:r w:rsidR="00EA668E" w:rsidRPr="00144880">
        <w:t>A</w:t>
      </w:r>
      <w:r w:rsidR="00075A13" w:rsidRPr="00144880">
        <w:t>pplications</w:t>
      </w:r>
      <w:r w:rsidR="00625582" w:rsidRPr="00144880">
        <w:t xml:space="preserve"> </w:t>
      </w:r>
      <w:r w:rsidR="00604F95" w:rsidRPr="00144880">
        <w:t xml:space="preserve">for </w:t>
      </w:r>
      <w:r w:rsidR="00127400" w:rsidRPr="00144880">
        <w:t>RCDI-</w:t>
      </w:r>
      <w:r w:rsidR="00F76A0A" w:rsidRPr="00144880">
        <w:t>HDI</w:t>
      </w:r>
      <w:r w:rsidR="00127400" w:rsidRPr="00144880">
        <w:t xml:space="preserve"> </w:t>
      </w:r>
      <w:r w:rsidR="00604F95" w:rsidRPr="00144880">
        <w:t>S</w:t>
      </w:r>
      <w:r w:rsidR="00264414" w:rsidRPr="00144880">
        <w:t xml:space="preserve">taff </w:t>
      </w:r>
      <w:r w:rsidR="008904F2" w:rsidRPr="00144880">
        <w:t>Development Support</w:t>
      </w:r>
      <w:r w:rsidR="00B96CD2">
        <w:t>,</w:t>
      </w:r>
      <w:r w:rsidR="003B46A7">
        <w:t xml:space="preserve"> which is de</w:t>
      </w:r>
      <w:r w:rsidR="00B96CD2">
        <w:t>signed for</w:t>
      </w:r>
      <w:r w:rsidR="00363101" w:rsidRPr="00144880">
        <w:t xml:space="preserve"> staff who cannot apply for any scholarship but need a co-funding model to achieve their MSc/PhD degrees. </w:t>
      </w:r>
      <w:r w:rsidR="00C35721" w:rsidRPr="00144880">
        <w:t>The</w:t>
      </w:r>
      <w:r w:rsidR="00B326E7" w:rsidRPr="00144880">
        <w:t xml:space="preserve"> </w:t>
      </w:r>
      <w:r w:rsidR="00D56485" w:rsidRPr="00144880">
        <w:t xml:space="preserve">value of the </w:t>
      </w:r>
      <w:r w:rsidR="00995B9A" w:rsidRPr="00144880">
        <w:t>support</w:t>
      </w:r>
      <w:r w:rsidR="00D56485" w:rsidRPr="00144880">
        <w:t xml:space="preserve"> </w:t>
      </w:r>
      <w:r w:rsidR="00363101" w:rsidRPr="00144880">
        <w:t>varies between</w:t>
      </w:r>
      <w:r w:rsidR="00932FC5" w:rsidRPr="00144880">
        <w:t xml:space="preserve"> </w:t>
      </w:r>
      <w:r w:rsidR="005E7436" w:rsidRPr="00144880">
        <w:t>R100</w:t>
      </w:r>
      <w:r w:rsidR="00F571F9" w:rsidRPr="00144880">
        <w:t>,</w:t>
      </w:r>
      <w:r w:rsidR="005E7436" w:rsidRPr="00144880">
        <w:t xml:space="preserve">000 </w:t>
      </w:r>
      <w:r w:rsidR="00363101" w:rsidRPr="00144880">
        <w:t>and</w:t>
      </w:r>
      <w:r w:rsidR="005E7436" w:rsidRPr="00144880">
        <w:t xml:space="preserve"> R200</w:t>
      </w:r>
      <w:r w:rsidR="00F571F9" w:rsidRPr="00144880">
        <w:t>,</w:t>
      </w:r>
      <w:r w:rsidR="005E7436" w:rsidRPr="00144880">
        <w:t>000 per year</w:t>
      </w:r>
      <w:r w:rsidR="004D40B2" w:rsidRPr="00144880">
        <w:t>,</w:t>
      </w:r>
      <w:r w:rsidR="00A63811" w:rsidRPr="00144880">
        <w:t xml:space="preserve"> </w:t>
      </w:r>
      <w:r w:rsidR="00F37DDD">
        <w:t xml:space="preserve">for </w:t>
      </w:r>
      <w:r w:rsidR="00A63811" w:rsidRPr="00144880">
        <w:t>up to 3 years</w:t>
      </w:r>
      <w:r w:rsidR="00710043" w:rsidRPr="00144880">
        <w:t>.</w:t>
      </w:r>
      <w:r w:rsidR="00932FC5" w:rsidRPr="00144880">
        <w:t xml:space="preserve"> </w:t>
      </w:r>
    </w:p>
    <w:p w14:paraId="353818F0" w14:textId="2D1A73DD" w:rsidR="00F155C9" w:rsidRPr="0033732C" w:rsidRDefault="00F155C9" w:rsidP="00F155C9">
      <w:pPr>
        <w:keepNext/>
        <w:keepLines/>
        <w:spacing w:before="240" w:after="240" w:line="240" w:lineRule="auto"/>
        <w:outlineLvl w:val="0"/>
        <w:rPr>
          <w:rFonts w:eastAsiaTheme="majorEastAsia" w:cstheme="minorHAnsi"/>
          <w:b/>
          <w:bCs/>
        </w:rPr>
      </w:pPr>
      <w:r w:rsidRPr="0033732C">
        <w:rPr>
          <w:rFonts w:eastAsiaTheme="majorEastAsia" w:cstheme="minorHAnsi"/>
          <w:b/>
          <w:bCs/>
        </w:rPr>
        <w:t>Value and duration of the award</w:t>
      </w:r>
    </w:p>
    <w:p w14:paraId="44218B59" w14:textId="1FC8790F" w:rsidR="00F155C9" w:rsidRPr="0033732C" w:rsidRDefault="001C47F6" w:rsidP="00F155C9">
      <w:pPr>
        <w:autoSpaceDE w:val="0"/>
        <w:autoSpaceDN w:val="0"/>
        <w:adjustRightInd w:val="0"/>
        <w:spacing w:after="120" w:line="240" w:lineRule="auto"/>
        <w:jc w:val="both"/>
        <w:rPr>
          <w:rFonts w:eastAsia="Malgun Gothic Semilight" w:cstheme="minorHAnsi"/>
        </w:rPr>
      </w:pPr>
      <w:r>
        <w:rPr>
          <w:rFonts w:eastAsia="Malgun Gothic Semilight" w:cstheme="minorHAnsi"/>
        </w:rPr>
        <w:t>Early-stage and mid-level investigators from the 4 listed universities may apply through this RFA for</w:t>
      </w:r>
      <w:r w:rsidR="00EE72F9">
        <w:rPr>
          <w:rFonts w:eastAsia="Malgun Gothic Semilight" w:cstheme="minorHAnsi"/>
        </w:rPr>
        <w:t xml:space="preserve"> </w:t>
      </w:r>
      <w:r w:rsidR="00F155C9" w:rsidRPr="0033732C">
        <w:rPr>
          <w:rFonts w:eastAsia="Malgun Gothic Semilight" w:cstheme="minorHAnsi"/>
        </w:rPr>
        <w:t>research grants</w:t>
      </w:r>
      <w:r w:rsidR="00776699">
        <w:rPr>
          <w:rFonts w:eastAsia="Malgun Gothic Semilight" w:cstheme="minorHAnsi"/>
        </w:rPr>
        <w:t xml:space="preserve"> in the amount of </w:t>
      </w:r>
      <w:r w:rsidR="00776699" w:rsidRPr="008A15FD">
        <w:rPr>
          <w:rFonts w:cstheme="minorHAnsi"/>
          <w:color w:val="000000" w:themeColor="text1"/>
          <w:lang w:val="en-ZA"/>
        </w:rPr>
        <w:t>R200,000-R250,000 p.a.</w:t>
      </w:r>
      <w:r w:rsidR="00EA4EA8">
        <w:rPr>
          <w:rFonts w:cstheme="minorHAnsi"/>
          <w:color w:val="000000" w:themeColor="text1"/>
          <w:lang w:val="en-ZA"/>
        </w:rPr>
        <w:t xml:space="preserve"> over 3 years</w:t>
      </w:r>
      <w:r w:rsidR="00266D16">
        <w:rPr>
          <w:rFonts w:cstheme="minorHAnsi"/>
          <w:color w:val="000000" w:themeColor="text1"/>
          <w:lang w:val="en-ZA"/>
        </w:rPr>
        <w:t xml:space="preserve">, </w:t>
      </w:r>
      <w:r w:rsidR="00266D16" w:rsidRPr="0033732C">
        <w:rPr>
          <w:rFonts w:eastAsia="Malgun Gothic Semilight" w:cstheme="minorHAnsi"/>
        </w:rPr>
        <w:t>renewable each year</w:t>
      </w:r>
      <w:r w:rsidR="00EE72F9">
        <w:rPr>
          <w:rFonts w:eastAsia="Malgun Gothic Semilight" w:cstheme="minorHAnsi"/>
        </w:rPr>
        <w:t>,</w:t>
      </w:r>
      <w:r w:rsidR="00266D16" w:rsidRPr="0033732C">
        <w:rPr>
          <w:rFonts w:eastAsia="Malgun Gothic Semilight" w:cstheme="minorHAnsi"/>
        </w:rPr>
        <w:t xml:space="preserve"> subject to satisfactory performance and the availability of funds</w:t>
      </w:r>
      <w:r w:rsidR="00495E45">
        <w:rPr>
          <w:rFonts w:cstheme="minorHAnsi"/>
          <w:color w:val="000000" w:themeColor="text1"/>
          <w:lang w:val="en-ZA"/>
        </w:rPr>
        <w:t>.</w:t>
      </w:r>
      <w:r w:rsidR="00F155C9" w:rsidRPr="0033732C">
        <w:rPr>
          <w:rFonts w:eastAsia="Malgun Gothic Semilight" w:cstheme="minorHAnsi"/>
        </w:rPr>
        <w:t xml:space="preserve"> </w:t>
      </w:r>
      <w:r w:rsidR="00495E45">
        <w:rPr>
          <w:rFonts w:eastAsia="Malgun Gothic Semilight" w:cstheme="minorHAnsi"/>
        </w:rPr>
        <w:t xml:space="preserve">The aim is to award up to </w:t>
      </w:r>
      <w:r w:rsidR="00F155C9" w:rsidRPr="0033732C">
        <w:rPr>
          <w:rFonts w:eastAsia="Malgun Gothic Semilight" w:cstheme="minorHAnsi"/>
        </w:rPr>
        <w:t>R1</w:t>
      </w:r>
      <w:r w:rsidR="00CF40DA">
        <w:rPr>
          <w:rFonts w:eastAsia="Malgun Gothic Semilight" w:cstheme="minorHAnsi"/>
        </w:rPr>
        <w:t>,</w:t>
      </w:r>
      <w:r w:rsidR="00F155C9" w:rsidRPr="0033732C">
        <w:rPr>
          <w:rFonts w:eastAsia="Malgun Gothic Semilight" w:cstheme="minorHAnsi"/>
        </w:rPr>
        <w:t>000</w:t>
      </w:r>
      <w:r w:rsidR="00CF40DA">
        <w:rPr>
          <w:rFonts w:eastAsia="Malgun Gothic Semilight" w:cstheme="minorHAnsi"/>
        </w:rPr>
        <w:t>,</w:t>
      </w:r>
      <w:r w:rsidR="00F155C9" w:rsidRPr="0033732C">
        <w:rPr>
          <w:rFonts w:eastAsia="Malgun Gothic Semilight" w:cstheme="minorHAnsi"/>
        </w:rPr>
        <w:t xml:space="preserve">000 </w:t>
      </w:r>
      <w:r w:rsidR="00266D16">
        <w:rPr>
          <w:rFonts w:eastAsia="Malgun Gothic Semilight" w:cstheme="minorHAnsi"/>
        </w:rPr>
        <w:t xml:space="preserve">(4-5 projects) </w:t>
      </w:r>
      <w:r w:rsidR="00F155C9" w:rsidRPr="0033732C">
        <w:rPr>
          <w:rFonts w:eastAsia="Malgun Gothic Semilight" w:cstheme="minorHAnsi"/>
        </w:rPr>
        <w:t xml:space="preserve">per university per year </w:t>
      </w:r>
      <w:r w:rsidR="00495E45">
        <w:rPr>
          <w:rFonts w:eastAsia="Malgun Gothic Semilight" w:cstheme="minorHAnsi"/>
        </w:rPr>
        <w:t xml:space="preserve">in total </w:t>
      </w:r>
      <w:r w:rsidR="00F155C9" w:rsidRPr="0033732C">
        <w:rPr>
          <w:rFonts w:eastAsia="Malgun Gothic Semilight" w:cstheme="minorHAnsi"/>
        </w:rPr>
        <w:t>for three years</w:t>
      </w:r>
      <w:r w:rsidR="00266D16">
        <w:rPr>
          <w:rFonts w:eastAsia="Malgun Gothic Semilight" w:cstheme="minorHAnsi"/>
        </w:rPr>
        <w:t>; however, the SAMRC reserves the right to make more or fewer awards per institution depending on the number of fundable applicat</w:t>
      </w:r>
      <w:r w:rsidR="00EE72F9">
        <w:rPr>
          <w:rFonts w:eastAsia="Malgun Gothic Semilight" w:cstheme="minorHAnsi"/>
        </w:rPr>
        <w:t>i</w:t>
      </w:r>
      <w:r w:rsidR="00266D16">
        <w:rPr>
          <w:rFonts w:eastAsia="Malgun Gothic Semilight" w:cstheme="minorHAnsi"/>
        </w:rPr>
        <w:t>ons received</w:t>
      </w:r>
      <w:r w:rsidR="00F155C9" w:rsidRPr="0033732C">
        <w:rPr>
          <w:rFonts w:eastAsia="Malgun Gothic Semilight" w:cstheme="minorHAnsi"/>
        </w:rPr>
        <w:t>.</w:t>
      </w:r>
    </w:p>
    <w:p w14:paraId="501320FB" w14:textId="65F28D7F" w:rsidR="00F155C9" w:rsidRPr="0025107E" w:rsidRDefault="00266D16" w:rsidP="0025107E">
      <w:pPr>
        <w:autoSpaceDE w:val="0"/>
        <w:autoSpaceDN w:val="0"/>
        <w:adjustRightInd w:val="0"/>
        <w:spacing w:afterLines="60" w:after="144" w:line="240" w:lineRule="auto"/>
        <w:jc w:val="both"/>
        <w:rPr>
          <w:rFonts w:eastAsia="Malgun Gothic Semilight" w:cstheme="minorHAnsi"/>
        </w:rPr>
      </w:pPr>
      <w:r>
        <w:rPr>
          <w:rFonts w:eastAsia="Malgun Gothic Semilight" w:cstheme="minorHAnsi"/>
        </w:rPr>
        <w:t>Following award of the research grants, successful principal investigators will have the opportunity to apply for a</w:t>
      </w:r>
      <w:r w:rsidR="00F155C9" w:rsidRPr="0025107E">
        <w:rPr>
          <w:rFonts w:eastAsia="Malgun Gothic Semilight" w:cstheme="minorHAnsi"/>
        </w:rPr>
        <w:t xml:space="preserve">dditional support </w:t>
      </w:r>
      <w:r w:rsidR="00212F3D">
        <w:rPr>
          <w:rFonts w:eastAsia="Malgun Gothic Semilight" w:cstheme="minorHAnsi"/>
        </w:rPr>
        <w:t>for</w:t>
      </w:r>
      <w:r w:rsidR="00212F3D" w:rsidRPr="0025107E">
        <w:rPr>
          <w:rFonts w:eastAsia="Malgun Gothic Semilight" w:cstheme="minorHAnsi"/>
        </w:rPr>
        <w:t xml:space="preserve"> </w:t>
      </w:r>
      <w:r w:rsidR="00F155C9" w:rsidRPr="0025107E">
        <w:rPr>
          <w:rFonts w:eastAsia="Malgun Gothic Semilight" w:cstheme="minorHAnsi"/>
        </w:rPr>
        <w:t xml:space="preserve">the research team, </w:t>
      </w:r>
      <w:r w:rsidR="0074418C">
        <w:rPr>
          <w:rFonts w:eastAsia="Malgun Gothic Semilight" w:cstheme="minorHAnsi"/>
        </w:rPr>
        <w:t>where required</w:t>
      </w:r>
      <w:r w:rsidR="007760A3">
        <w:rPr>
          <w:rFonts w:eastAsia="Malgun Gothic Semilight" w:cstheme="minorHAnsi"/>
        </w:rPr>
        <w:t>,</w:t>
      </w:r>
      <w:r w:rsidR="0074418C">
        <w:rPr>
          <w:rFonts w:eastAsia="Malgun Gothic Semilight" w:cstheme="minorHAnsi"/>
        </w:rPr>
        <w:t xml:space="preserve"> </w:t>
      </w:r>
      <w:r w:rsidR="00F155C9" w:rsidRPr="0025107E">
        <w:rPr>
          <w:rFonts w:eastAsia="Malgun Gothic Semilight" w:cstheme="minorHAnsi"/>
        </w:rPr>
        <w:t xml:space="preserve">including </w:t>
      </w:r>
      <w:r w:rsidR="0074418C">
        <w:rPr>
          <w:rFonts w:eastAsia="Malgun Gothic Semilight" w:cstheme="minorHAnsi"/>
        </w:rPr>
        <w:t xml:space="preserve">a </w:t>
      </w:r>
      <w:r w:rsidR="00F155C9" w:rsidRPr="0025107E">
        <w:rPr>
          <w:rFonts w:eastAsia="Malgun Gothic Semilight" w:cstheme="minorHAnsi"/>
        </w:rPr>
        <w:t>postdoctoral fellow and</w:t>
      </w:r>
      <w:r w:rsidR="0074418C">
        <w:rPr>
          <w:rFonts w:eastAsia="Malgun Gothic Semilight" w:cstheme="minorHAnsi"/>
        </w:rPr>
        <w:t>/or</w:t>
      </w:r>
      <w:r w:rsidR="00F155C9" w:rsidRPr="0025107E">
        <w:rPr>
          <w:rFonts w:eastAsia="Malgun Gothic Semilight" w:cstheme="minorHAnsi"/>
        </w:rPr>
        <w:t xml:space="preserve"> postgraduate student through separate postdoctoral and scholarship awards as follows: a) Postdoc </w:t>
      </w:r>
      <w:r w:rsidR="0026187B">
        <w:rPr>
          <w:rFonts w:eastAsia="Malgun Gothic Semilight" w:cstheme="minorHAnsi"/>
        </w:rPr>
        <w:t xml:space="preserve">fellowship </w:t>
      </w:r>
      <w:r w:rsidR="00F155C9" w:rsidRPr="0025107E">
        <w:rPr>
          <w:rFonts w:eastAsia="Malgun Gothic Semilight" w:cstheme="minorHAnsi"/>
        </w:rPr>
        <w:t>= R350,000 p.a. for 3 years</w:t>
      </w:r>
      <w:r w:rsidR="00E44D5C" w:rsidRPr="0025107E">
        <w:rPr>
          <w:rFonts w:eastAsia="Malgun Gothic Semilight" w:cstheme="minorHAnsi"/>
        </w:rPr>
        <w:t>;</w:t>
      </w:r>
      <w:r w:rsidR="00F155C9" w:rsidRPr="0025107E">
        <w:rPr>
          <w:rFonts w:eastAsia="Malgun Gothic Semilight" w:cstheme="minorHAnsi"/>
        </w:rPr>
        <w:t xml:space="preserve"> b) PhD </w:t>
      </w:r>
      <w:r w:rsidR="0026187B">
        <w:rPr>
          <w:rFonts w:eastAsia="Malgun Gothic Semilight" w:cstheme="minorHAnsi"/>
        </w:rPr>
        <w:t>scholarship</w:t>
      </w:r>
      <w:r w:rsidR="0026187B" w:rsidRPr="0025107E">
        <w:rPr>
          <w:rFonts w:eastAsia="Malgun Gothic Semilight" w:cstheme="minorHAnsi"/>
        </w:rPr>
        <w:t xml:space="preserve"> </w:t>
      </w:r>
      <w:r w:rsidR="00F155C9" w:rsidRPr="0025107E">
        <w:rPr>
          <w:rFonts w:eastAsia="Malgun Gothic Semilight" w:cstheme="minorHAnsi"/>
        </w:rPr>
        <w:t>= R250,000 p.a. for 3 years</w:t>
      </w:r>
      <w:r w:rsidR="00E44D5C" w:rsidRPr="0025107E">
        <w:rPr>
          <w:rFonts w:eastAsia="Malgun Gothic Semilight" w:cstheme="minorHAnsi"/>
        </w:rPr>
        <w:t>;</w:t>
      </w:r>
      <w:r w:rsidR="00F155C9" w:rsidRPr="0025107E">
        <w:rPr>
          <w:rFonts w:eastAsia="Malgun Gothic Semilight" w:cstheme="minorHAnsi"/>
        </w:rPr>
        <w:t xml:space="preserve"> c) MSc </w:t>
      </w:r>
      <w:r w:rsidR="0026187B">
        <w:rPr>
          <w:rFonts w:eastAsia="Malgun Gothic Semilight" w:cstheme="minorHAnsi"/>
        </w:rPr>
        <w:t>scholarship</w:t>
      </w:r>
      <w:r w:rsidR="0026187B" w:rsidRPr="0025107E">
        <w:rPr>
          <w:rFonts w:eastAsia="Malgun Gothic Semilight" w:cstheme="minorHAnsi"/>
        </w:rPr>
        <w:t xml:space="preserve"> </w:t>
      </w:r>
      <w:r w:rsidR="00F155C9" w:rsidRPr="0025107E">
        <w:rPr>
          <w:rFonts w:eastAsia="Malgun Gothic Semilight" w:cstheme="minorHAnsi"/>
        </w:rPr>
        <w:t>= R200,000 p.a. for 2 years</w:t>
      </w:r>
      <w:r w:rsidR="0074418C">
        <w:rPr>
          <w:rFonts w:eastAsia="Malgun Gothic Semilight" w:cstheme="minorHAnsi"/>
        </w:rPr>
        <w:t>.</w:t>
      </w:r>
    </w:p>
    <w:p w14:paraId="08E51707" w14:textId="0CDACE29" w:rsidR="00F155C9" w:rsidRPr="0025107E" w:rsidRDefault="000E4C46" w:rsidP="0025107E">
      <w:pPr>
        <w:autoSpaceDE w:val="0"/>
        <w:autoSpaceDN w:val="0"/>
        <w:adjustRightInd w:val="0"/>
        <w:spacing w:afterLines="60" w:after="144" w:line="240" w:lineRule="auto"/>
        <w:jc w:val="both"/>
        <w:rPr>
          <w:rFonts w:eastAsia="Malgun Gothic Semilight" w:cstheme="minorHAnsi"/>
        </w:rPr>
      </w:pPr>
      <w:r w:rsidRPr="0025107E">
        <w:rPr>
          <w:rFonts w:eastAsia="Malgun Gothic Semilight" w:cstheme="minorHAnsi"/>
        </w:rPr>
        <w:t xml:space="preserve">Successful principal investigators will also </w:t>
      </w:r>
      <w:r>
        <w:rPr>
          <w:rFonts w:eastAsia="Malgun Gothic Semilight" w:cstheme="minorHAnsi"/>
        </w:rPr>
        <w:t xml:space="preserve">have the opportunity to access </w:t>
      </w:r>
      <w:r w:rsidR="00DA1C10">
        <w:rPr>
          <w:rFonts w:eastAsia="Malgun Gothic Semilight" w:cstheme="minorHAnsi"/>
        </w:rPr>
        <w:t xml:space="preserve">a mentor for the purposes of improving their skills </w:t>
      </w:r>
      <w:r w:rsidR="009E7966">
        <w:rPr>
          <w:rFonts w:eastAsia="Malgun Gothic Semilight" w:cstheme="minorHAnsi"/>
        </w:rPr>
        <w:t xml:space="preserve">and ability </w:t>
      </w:r>
      <w:r w:rsidR="00DA1C10">
        <w:rPr>
          <w:rFonts w:eastAsia="Malgun Gothic Semilight" w:cstheme="minorHAnsi"/>
        </w:rPr>
        <w:t>to successful</w:t>
      </w:r>
      <w:r w:rsidR="009E7966">
        <w:rPr>
          <w:rFonts w:eastAsia="Malgun Gothic Semilight" w:cstheme="minorHAnsi"/>
        </w:rPr>
        <w:t>ly</w:t>
      </w:r>
      <w:r w:rsidR="00DA1C10">
        <w:rPr>
          <w:rFonts w:eastAsia="Malgun Gothic Semilight" w:cstheme="minorHAnsi"/>
        </w:rPr>
        <w:t xml:space="preserve"> execute the </w:t>
      </w:r>
      <w:r w:rsidR="00200479">
        <w:rPr>
          <w:rFonts w:eastAsia="Malgun Gothic Semilight" w:cstheme="minorHAnsi"/>
        </w:rPr>
        <w:t>funded project</w:t>
      </w:r>
      <w:r w:rsidR="009E7966">
        <w:rPr>
          <w:rFonts w:eastAsia="Malgun Gothic Semilight" w:cstheme="minorHAnsi"/>
        </w:rPr>
        <w:t xml:space="preserve"> and supervise </w:t>
      </w:r>
      <w:r w:rsidR="00E65BBD">
        <w:rPr>
          <w:rFonts w:eastAsia="Malgun Gothic Semilight" w:cstheme="minorHAnsi"/>
        </w:rPr>
        <w:t>the project team</w:t>
      </w:r>
      <w:r w:rsidR="00200479">
        <w:rPr>
          <w:rFonts w:eastAsia="Malgun Gothic Semilight" w:cstheme="minorHAnsi"/>
        </w:rPr>
        <w:t>.</w:t>
      </w:r>
    </w:p>
    <w:p w14:paraId="7E20EFA4" w14:textId="4AA26D4C" w:rsidR="001D2926" w:rsidRPr="0025107E" w:rsidRDefault="001D2926" w:rsidP="0025107E">
      <w:pPr>
        <w:autoSpaceDE w:val="0"/>
        <w:autoSpaceDN w:val="0"/>
        <w:adjustRightInd w:val="0"/>
        <w:spacing w:afterLines="60" w:after="144" w:line="240" w:lineRule="auto"/>
        <w:jc w:val="both"/>
        <w:rPr>
          <w:rFonts w:eastAsia="Malgun Gothic Semilight" w:cstheme="minorHAnsi"/>
        </w:rPr>
      </w:pPr>
      <w:r w:rsidRPr="0025107E">
        <w:rPr>
          <w:rFonts w:eastAsia="Malgun Gothic Semilight" w:cstheme="minorHAnsi"/>
        </w:rPr>
        <w:t>The</w:t>
      </w:r>
      <w:r w:rsidR="000E4C46">
        <w:rPr>
          <w:rFonts w:eastAsia="Malgun Gothic Semilight" w:cstheme="minorHAnsi"/>
        </w:rPr>
        <w:t>se</w:t>
      </w:r>
      <w:r w:rsidRPr="0025107E">
        <w:rPr>
          <w:rFonts w:eastAsia="Malgun Gothic Semilight" w:cstheme="minorHAnsi"/>
        </w:rPr>
        <w:t xml:space="preserve"> award</w:t>
      </w:r>
      <w:r w:rsidR="000E4C46">
        <w:rPr>
          <w:rFonts w:eastAsia="Malgun Gothic Semilight" w:cstheme="minorHAnsi"/>
        </w:rPr>
        <w:t>s</w:t>
      </w:r>
      <w:r w:rsidRPr="0025107E">
        <w:rPr>
          <w:rFonts w:eastAsia="Malgun Gothic Semilight" w:cstheme="minorHAnsi"/>
        </w:rPr>
        <w:t xml:space="preserve"> </w:t>
      </w:r>
      <w:r w:rsidR="000E4C46">
        <w:rPr>
          <w:rFonts w:eastAsia="Malgun Gothic Semilight" w:cstheme="minorHAnsi"/>
        </w:rPr>
        <w:t>will be</w:t>
      </w:r>
      <w:r w:rsidR="000E4C46" w:rsidRPr="0025107E">
        <w:rPr>
          <w:rFonts w:eastAsia="Malgun Gothic Semilight" w:cstheme="minorHAnsi"/>
        </w:rPr>
        <w:t xml:space="preserve"> </w:t>
      </w:r>
      <w:r w:rsidRPr="0025107E">
        <w:rPr>
          <w:rFonts w:eastAsia="Malgun Gothic Semilight" w:cstheme="minorHAnsi"/>
        </w:rPr>
        <w:t>made on a competitive basis</w:t>
      </w:r>
      <w:r w:rsidR="00200479">
        <w:rPr>
          <w:rFonts w:eastAsia="Malgun Gothic Semilight" w:cstheme="minorHAnsi"/>
        </w:rPr>
        <w:t xml:space="preserve"> and renewed annually </w:t>
      </w:r>
      <w:r w:rsidR="003F5411">
        <w:rPr>
          <w:rFonts w:eastAsia="Malgun Gothic Semilight" w:cstheme="minorHAnsi"/>
        </w:rPr>
        <w:t>based</w:t>
      </w:r>
      <w:r w:rsidRPr="0025107E">
        <w:rPr>
          <w:rFonts w:eastAsia="Malgun Gothic Semilight" w:cstheme="minorHAnsi"/>
        </w:rPr>
        <w:t xml:space="preserve"> on </w:t>
      </w:r>
      <w:r w:rsidR="003F5411">
        <w:rPr>
          <w:rFonts w:eastAsia="Malgun Gothic Semilight" w:cstheme="minorHAnsi"/>
        </w:rPr>
        <w:t xml:space="preserve">the achievement of </w:t>
      </w:r>
      <w:r w:rsidRPr="0025107E">
        <w:rPr>
          <w:rFonts w:eastAsia="Malgun Gothic Semilight" w:cstheme="minorHAnsi"/>
        </w:rPr>
        <w:t>clear milestones and deliverables.</w:t>
      </w:r>
    </w:p>
    <w:p w14:paraId="03FD4AD6" w14:textId="77777777" w:rsidR="001D2926" w:rsidRPr="0033732C" w:rsidRDefault="001D2926" w:rsidP="00076625">
      <w:pPr>
        <w:pStyle w:val="ListParagraph"/>
        <w:autoSpaceDE w:val="0"/>
        <w:autoSpaceDN w:val="0"/>
        <w:adjustRightInd w:val="0"/>
        <w:spacing w:after="120" w:line="240" w:lineRule="auto"/>
        <w:ind w:left="360"/>
        <w:jc w:val="both"/>
        <w:rPr>
          <w:rFonts w:eastAsia="Malgun Gothic Semilight" w:cstheme="minorHAnsi"/>
        </w:rPr>
      </w:pPr>
    </w:p>
    <w:p w14:paraId="57B112DA" w14:textId="2E663717" w:rsidR="00F155C9" w:rsidRPr="0033732C" w:rsidRDefault="00F155C9" w:rsidP="0025107E">
      <w:pPr>
        <w:keepNext/>
        <w:keepLines/>
        <w:spacing w:before="120" w:after="120" w:line="240" w:lineRule="auto"/>
        <w:jc w:val="both"/>
        <w:outlineLvl w:val="0"/>
        <w:rPr>
          <w:rFonts w:eastAsiaTheme="majorEastAsia" w:cstheme="minorHAnsi"/>
          <w:b/>
          <w:bCs/>
        </w:rPr>
      </w:pPr>
      <w:r w:rsidRPr="0033732C">
        <w:rPr>
          <w:rFonts w:eastAsiaTheme="majorEastAsia" w:cstheme="minorHAnsi"/>
          <w:b/>
          <w:bCs/>
        </w:rPr>
        <w:t>Eligibility</w:t>
      </w:r>
      <w:r w:rsidR="00C1550F" w:rsidRPr="0033732C">
        <w:rPr>
          <w:rFonts w:eastAsiaTheme="majorEastAsia" w:cstheme="minorHAnsi"/>
          <w:b/>
          <w:bCs/>
        </w:rPr>
        <w:t xml:space="preserve"> </w:t>
      </w:r>
    </w:p>
    <w:p w14:paraId="14C36467" w14:textId="3095C6EC" w:rsidR="003364DE" w:rsidRPr="003445A7" w:rsidRDefault="003364DE" w:rsidP="003364DE">
      <w:pPr>
        <w:pStyle w:val="ListParagraph"/>
        <w:numPr>
          <w:ilvl w:val="0"/>
          <w:numId w:val="29"/>
        </w:numPr>
        <w:rPr>
          <w:i/>
          <w:iCs/>
        </w:rPr>
      </w:pPr>
      <w:r w:rsidRPr="003364DE">
        <w:t>South African citizens and permanent residents.</w:t>
      </w:r>
    </w:p>
    <w:p w14:paraId="4B2C9F81" w14:textId="414696E0" w:rsidR="003364DE" w:rsidRPr="00167790" w:rsidRDefault="003364DE" w:rsidP="00167790">
      <w:pPr>
        <w:pStyle w:val="ListParagraph"/>
        <w:numPr>
          <w:ilvl w:val="0"/>
          <w:numId w:val="29"/>
        </w:numPr>
        <w:rPr>
          <w:i/>
          <w:iCs/>
        </w:rPr>
      </w:pPr>
      <w:r w:rsidRPr="003364DE">
        <w:t>Full-time academic or research staff engaged in health/medical research employed at</w:t>
      </w:r>
      <w:r w:rsidRPr="00167790">
        <w:rPr>
          <w:i/>
          <w:iCs/>
        </w:rPr>
        <w:t xml:space="preserve"> the </w:t>
      </w:r>
      <w:r w:rsidR="00167790" w:rsidRPr="00167790">
        <w:rPr>
          <w:i/>
          <w:iCs/>
        </w:rPr>
        <w:t xml:space="preserve">Walter Sisulu University (WSU), University of the Western Cape (UWC), Mangosuthu University of Technology (MUT), </w:t>
      </w:r>
      <w:r w:rsidR="00167790">
        <w:rPr>
          <w:i/>
          <w:iCs/>
        </w:rPr>
        <w:t xml:space="preserve">and </w:t>
      </w:r>
      <w:r w:rsidR="00167790" w:rsidRPr="00167790">
        <w:rPr>
          <w:i/>
          <w:iCs/>
        </w:rPr>
        <w:t xml:space="preserve">Sefako Makgatho </w:t>
      </w:r>
      <w:r w:rsidR="007D3C1F" w:rsidRPr="007D3C1F">
        <w:rPr>
          <w:rFonts w:eastAsia="Malgun Gothic Semilight" w:cstheme="minorHAnsi"/>
          <w:i/>
          <w:iCs/>
        </w:rPr>
        <w:t>Health Sciences</w:t>
      </w:r>
      <w:r w:rsidR="007D3C1F">
        <w:rPr>
          <w:rFonts w:eastAsia="Malgun Gothic Semilight" w:cstheme="minorHAnsi"/>
        </w:rPr>
        <w:t xml:space="preserve"> </w:t>
      </w:r>
      <w:r w:rsidR="00167790" w:rsidRPr="00167790">
        <w:rPr>
          <w:i/>
          <w:iCs/>
        </w:rPr>
        <w:t>University (SMU)</w:t>
      </w:r>
    </w:p>
    <w:p w14:paraId="0D094678" w14:textId="62A60D12" w:rsidR="000D1486" w:rsidRDefault="000D1486" w:rsidP="003445A7">
      <w:pPr>
        <w:pStyle w:val="ListParagraph"/>
        <w:numPr>
          <w:ilvl w:val="0"/>
          <w:numId w:val="27"/>
        </w:numPr>
      </w:pPr>
      <w:r w:rsidRPr="000D1486">
        <w:lastRenderedPageBreak/>
        <w:t>Preference will be given to suitably qualified candidates from the designated groups. Designated groups refer to black people (African, Coloured and Indian), women and people with disabilities, in terms of the Employment Equity Act.</w:t>
      </w:r>
    </w:p>
    <w:p w14:paraId="40E309BC" w14:textId="5FD50A9C" w:rsidR="00AD10BC" w:rsidRPr="000D1486" w:rsidRDefault="00144880" w:rsidP="003445A7">
      <w:pPr>
        <w:pStyle w:val="ListParagraph"/>
        <w:numPr>
          <w:ilvl w:val="0"/>
          <w:numId w:val="27"/>
        </w:numPr>
      </w:pPr>
      <w:r>
        <w:t>Previous RCDI-</w:t>
      </w:r>
      <w:r w:rsidRPr="00144880">
        <w:t>principal investigators are not eligible</w:t>
      </w:r>
      <w:r>
        <w:t xml:space="preserve">; </w:t>
      </w:r>
      <w:r w:rsidR="002073E7">
        <w:t>however,</w:t>
      </w:r>
      <w:r>
        <w:t xml:space="preserve"> they can serve as mentors or co-principal investigators.</w:t>
      </w:r>
    </w:p>
    <w:p w14:paraId="2B1EAB75" w14:textId="37E11FC5" w:rsidR="00CD7B5A" w:rsidRPr="0033732C" w:rsidRDefault="000D1486" w:rsidP="000D1486">
      <w:pPr>
        <w:pStyle w:val="ListParagraph"/>
        <w:autoSpaceDE w:val="0"/>
        <w:autoSpaceDN w:val="0"/>
        <w:adjustRightInd w:val="0"/>
        <w:spacing w:after="120" w:line="240" w:lineRule="auto"/>
        <w:ind w:left="360"/>
        <w:jc w:val="both"/>
        <w:rPr>
          <w:rFonts w:eastAsia="Malgun Gothic Semilight" w:cstheme="minorHAnsi"/>
        </w:rPr>
      </w:pPr>
      <w:r w:rsidRPr="000D1486">
        <w:rPr>
          <w:rFonts w:eastAsia="Malgun Gothic Semilight" w:cstheme="minorHAnsi"/>
        </w:rPr>
        <w:t xml:space="preserve"> </w:t>
      </w:r>
    </w:p>
    <w:p w14:paraId="07CA6247" w14:textId="05460048" w:rsidR="00CD7B5A" w:rsidRPr="008A15FD" w:rsidRDefault="00CD7B5A" w:rsidP="0025107E">
      <w:pPr>
        <w:autoSpaceDE w:val="0"/>
        <w:autoSpaceDN w:val="0"/>
        <w:adjustRightInd w:val="0"/>
        <w:spacing w:after="120" w:line="240" w:lineRule="auto"/>
        <w:jc w:val="both"/>
        <w:rPr>
          <w:rFonts w:eastAsia="Malgun Gothic Semilight" w:cstheme="minorHAnsi"/>
        </w:rPr>
      </w:pPr>
      <w:r w:rsidRPr="0033732C">
        <w:rPr>
          <w:rFonts w:eastAsiaTheme="majorEastAsia" w:cstheme="minorHAnsi"/>
          <w:b/>
          <w:bCs/>
        </w:rPr>
        <w:t>Selection Criteria</w:t>
      </w:r>
    </w:p>
    <w:p w14:paraId="72D9CF7F" w14:textId="0A23D813" w:rsidR="00CD7B5A" w:rsidRPr="005F65E9" w:rsidRDefault="00CD7B5A" w:rsidP="005F65E9">
      <w:pPr>
        <w:pStyle w:val="ListParagraph"/>
        <w:numPr>
          <w:ilvl w:val="0"/>
          <w:numId w:val="27"/>
        </w:numPr>
      </w:pPr>
      <w:r w:rsidRPr="008A15FD">
        <w:rPr>
          <w:rFonts w:cstheme="minorHAnsi"/>
          <w:color w:val="000000" w:themeColor="text1"/>
        </w:rPr>
        <w:t xml:space="preserve">The </w:t>
      </w:r>
      <w:r w:rsidRPr="005F65E9">
        <w:t xml:space="preserve">research proposals submitted by the principal investigator must be </w:t>
      </w:r>
      <w:r w:rsidR="003336A8" w:rsidRPr="005F65E9">
        <w:t xml:space="preserve">deemed to have </w:t>
      </w:r>
      <w:r w:rsidR="00E65BBD" w:rsidRPr="005F65E9">
        <w:t xml:space="preserve">strong </w:t>
      </w:r>
      <w:r w:rsidR="003336A8" w:rsidRPr="005F65E9">
        <w:t>scientific merit</w:t>
      </w:r>
      <w:r w:rsidRPr="005F65E9">
        <w:t xml:space="preserve">.  </w:t>
      </w:r>
    </w:p>
    <w:p w14:paraId="22D4E11A" w14:textId="651BCB27" w:rsidR="00CD7B5A" w:rsidRPr="005F65E9" w:rsidRDefault="00CD7B5A" w:rsidP="005F65E9">
      <w:pPr>
        <w:pStyle w:val="ListParagraph"/>
        <w:numPr>
          <w:ilvl w:val="0"/>
          <w:numId w:val="27"/>
        </w:numPr>
      </w:pPr>
      <w:r w:rsidRPr="005F65E9">
        <w:t xml:space="preserve">Research areas and expected </w:t>
      </w:r>
      <w:r w:rsidR="00AD50BB" w:rsidRPr="005F65E9">
        <w:t>output</w:t>
      </w:r>
      <w:r w:rsidRPr="005F65E9">
        <w:t xml:space="preserve"> must be outlined and linked to the </w:t>
      </w:r>
      <w:r w:rsidR="00EA668E" w:rsidRPr="005F65E9">
        <w:t xml:space="preserve">SAMRC’s </w:t>
      </w:r>
      <w:r w:rsidRPr="005F65E9">
        <w:t xml:space="preserve">strategic research priorities.  </w:t>
      </w:r>
    </w:p>
    <w:p w14:paraId="026EAD90" w14:textId="00919462" w:rsidR="00F155C9" w:rsidRPr="005F65E9" w:rsidRDefault="003854BE" w:rsidP="005F65E9">
      <w:pPr>
        <w:pStyle w:val="ListParagraph"/>
        <w:numPr>
          <w:ilvl w:val="0"/>
          <w:numId w:val="27"/>
        </w:numPr>
      </w:pPr>
      <w:r w:rsidRPr="005F65E9">
        <w:t>Applicants must preferably have a collaboration with a research-intensive university</w:t>
      </w:r>
      <w:r w:rsidR="008F75CC" w:rsidRPr="005F65E9">
        <w:t xml:space="preserve"> or science council</w:t>
      </w:r>
      <w:r w:rsidR="00F155C9" w:rsidRPr="005F65E9">
        <w:t xml:space="preserve">. </w:t>
      </w:r>
    </w:p>
    <w:p w14:paraId="5B2E1E15" w14:textId="77777777" w:rsidR="00A6374F" w:rsidRPr="0033732C" w:rsidRDefault="00A6374F" w:rsidP="008A15FD">
      <w:pPr>
        <w:pStyle w:val="ListParagraph"/>
        <w:autoSpaceDE w:val="0"/>
        <w:autoSpaceDN w:val="0"/>
        <w:adjustRightInd w:val="0"/>
        <w:spacing w:after="120" w:line="240" w:lineRule="auto"/>
        <w:ind w:left="360"/>
        <w:rPr>
          <w:rFonts w:eastAsia="Malgun Gothic Semilight" w:cstheme="minorHAnsi"/>
        </w:rPr>
      </w:pPr>
    </w:p>
    <w:p w14:paraId="6B0527D4" w14:textId="77777777" w:rsidR="00F155C9" w:rsidRPr="0033732C" w:rsidRDefault="00F155C9" w:rsidP="008B35CD">
      <w:pPr>
        <w:keepNext/>
        <w:keepLines/>
        <w:spacing w:before="120" w:after="120" w:line="240" w:lineRule="auto"/>
        <w:outlineLvl w:val="0"/>
        <w:rPr>
          <w:rFonts w:eastAsiaTheme="majorEastAsia" w:cstheme="minorHAnsi"/>
          <w:b/>
          <w:bCs/>
        </w:rPr>
      </w:pPr>
      <w:r w:rsidRPr="0033732C">
        <w:rPr>
          <w:rFonts w:eastAsiaTheme="majorEastAsia" w:cstheme="minorHAnsi"/>
          <w:b/>
          <w:bCs/>
        </w:rPr>
        <w:t xml:space="preserve">Application process </w:t>
      </w:r>
    </w:p>
    <w:p w14:paraId="3FD5EAE7" w14:textId="73259228" w:rsidR="00F155C9" w:rsidRPr="00060509" w:rsidRDefault="00F155C9" w:rsidP="00F155C9">
      <w:pPr>
        <w:autoSpaceDE w:val="0"/>
        <w:autoSpaceDN w:val="0"/>
        <w:adjustRightInd w:val="0"/>
        <w:spacing w:after="120" w:line="240" w:lineRule="auto"/>
        <w:jc w:val="both"/>
        <w:rPr>
          <w:rFonts w:eastAsia="Malgun Gothic Semilight" w:cstheme="minorHAnsi"/>
          <w:highlight w:val="yellow"/>
        </w:rPr>
      </w:pPr>
      <w:r w:rsidRPr="0033732C">
        <w:rPr>
          <w:rFonts w:eastAsia="Malgun Gothic Semilight" w:cstheme="minorHAnsi"/>
        </w:rPr>
        <w:t>The Research Office</w:t>
      </w:r>
      <w:r w:rsidR="006A6465">
        <w:rPr>
          <w:rFonts w:eastAsia="Malgun Gothic Semilight" w:cstheme="minorHAnsi"/>
        </w:rPr>
        <w:t>s</w:t>
      </w:r>
      <w:r w:rsidRPr="0033732C">
        <w:rPr>
          <w:rFonts w:eastAsia="Malgun Gothic Semilight" w:cstheme="minorHAnsi"/>
        </w:rPr>
        <w:t xml:space="preserve"> </w:t>
      </w:r>
      <w:r w:rsidR="00D4123E">
        <w:rPr>
          <w:rFonts w:eastAsia="Malgun Gothic Semilight" w:cstheme="minorHAnsi"/>
        </w:rPr>
        <w:t xml:space="preserve">at the selected universities </w:t>
      </w:r>
      <w:r w:rsidRPr="0033732C">
        <w:rPr>
          <w:rFonts w:eastAsia="Malgun Gothic Semilight" w:cstheme="minorHAnsi"/>
        </w:rPr>
        <w:t xml:space="preserve">must support the researchers in their application </w:t>
      </w:r>
      <w:r w:rsidR="00777796" w:rsidRPr="0033732C">
        <w:rPr>
          <w:rFonts w:eastAsia="Malgun Gothic Semilight" w:cstheme="minorHAnsi"/>
        </w:rPr>
        <w:t>processes.</w:t>
      </w:r>
      <w:r w:rsidR="00777796" w:rsidRPr="00777796">
        <w:rPr>
          <w:rFonts w:eastAsia="Malgun Gothic Semilight" w:cstheme="minorHAnsi"/>
        </w:rPr>
        <w:t xml:space="preserve"> It is the responsibility of host institutions to verify and c</w:t>
      </w:r>
      <w:r w:rsidR="00777796">
        <w:rPr>
          <w:rFonts w:eastAsia="Malgun Gothic Semilight" w:cstheme="minorHAnsi"/>
        </w:rPr>
        <w:t>onfirm</w:t>
      </w:r>
      <w:r w:rsidR="00777796" w:rsidRPr="00777796">
        <w:rPr>
          <w:rFonts w:eastAsia="Malgun Gothic Semilight" w:cstheme="minorHAnsi"/>
        </w:rPr>
        <w:t xml:space="preserve"> the appropriateness, completeness and correctness of all information submitted by their researchers to the SAMRC as part of their applications</w:t>
      </w:r>
      <w:r w:rsidR="00777796">
        <w:rPr>
          <w:rFonts w:eastAsia="Malgun Gothic Semilight" w:cstheme="minorHAnsi"/>
        </w:rPr>
        <w:t>.</w:t>
      </w:r>
      <w:r w:rsidRPr="0033732C">
        <w:rPr>
          <w:rFonts w:eastAsia="Malgun Gothic Semilight" w:cstheme="minorHAnsi"/>
        </w:rPr>
        <w:t xml:space="preserve"> Applicants are required to complete the </w:t>
      </w:r>
      <w:r w:rsidRPr="001E125B">
        <w:rPr>
          <w:rFonts w:eastAsia="Malgun Gothic Semilight" w:cstheme="minorHAnsi"/>
          <w:b/>
          <w:bCs/>
          <w:u w:val="single"/>
        </w:rPr>
        <w:t>Application form</w:t>
      </w:r>
      <w:r w:rsidRPr="001E125B">
        <w:rPr>
          <w:rFonts w:eastAsia="Malgun Gothic Semilight" w:cstheme="minorHAnsi"/>
        </w:rPr>
        <w:t xml:space="preserve">, </w:t>
      </w:r>
      <w:r w:rsidRPr="001E125B">
        <w:rPr>
          <w:rFonts w:eastAsia="Malgun Gothic Semilight" w:cstheme="minorHAnsi"/>
          <w:b/>
          <w:bCs/>
          <w:u w:val="single"/>
        </w:rPr>
        <w:t>Milestone table</w:t>
      </w:r>
      <w:r w:rsidRPr="001E125B">
        <w:rPr>
          <w:rFonts w:eastAsia="Malgun Gothic Semilight" w:cstheme="minorHAnsi"/>
        </w:rPr>
        <w:t xml:space="preserve">, </w:t>
      </w:r>
      <w:r w:rsidRPr="001E125B">
        <w:rPr>
          <w:rFonts w:eastAsia="Malgun Gothic Semilight" w:cstheme="minorHAnsi"/>
          <w:b/>
          <w:bCs/>
          <w:u w:val="single"/>
        </w:rPr>
        <w:t>Budget form</w:t>
      </w:r>
      <w:r w:rsidRPr="001E125B">
        <w:rPr>
          <w:rFonts w:eastAsia="Malgun Gothic Semilight" w:cstheme="minorHAnsi"/>
        </w:rPr>
        <w:t xml:space="preserve">, </w:t>
      </w:r>
      <w:r w:rsidR="000E3AB6" w:rsidRPr="00060509">
        <w:rPr>
          <w:rFonts w:eastAsia="Malgun Gothic Semilight" w:cstheme="minorHAnsi"/>
        </w:rPr>
        <w:t xml:space="preserve">and the </w:t>
      </w:r>
      <w:r w:rsidRPr="003F65E3">
        <w:rPr>
          <w:rFonts w:eastAsia="Malgun Gothic Semilight" w:cstheme="minorHAnsi"/>
          <w:b/>
          <w:bCs/>
          <w:u w:val="single"/>
        </w:rPr>
        <w:t xml:space="preserve">Nomination of </w:t>
      </w:r>
      <w:r w:rsidR="00EA668E" w:rsidRPr="003F65E3">
        <w:rPr>
          <w:rFonts w:eastAsia="Malgun Gothic Semilight" w:cstheme="minorHAnsi"/>
          <w:b/>
          <w:bCs/>
          <w:u w:val="single"/>
        </w:rPr>
        <w:t xml:space="preserve">Reviewers’ </w:t>
      </w:r>
      <w:r w:rsidRPr="003F65E3">
        <w:rPr>
          <w:rFonts w:eastAsia="Malgun Gothic Semilight" w:cstheme="minorHAnsi"/>
          <w:b/>
          <w:bCs/>
          <w:u w:val="single"/>
        </w:rPr>
        <w:t>form</w:t>
      </w:r>
      <w:r w:rsidRPr="001E125B">
        <w:rPr>
          <w:rFonts w:eastAsia="Malgun Gothic Semilight" w:cstheme="minorHAnsi"/>
        </w:rPr>
        <w:t xml:space="preserve">, </w:t>
      </w:r>
      <w:r w:rsidR="009736C2" w:rsidRPr="00060509">
        <w:rPr>
          <w:rFonts w:eastAsia="Malgun Gothic Semilight" w:cstheme="minorHAnsi"/>
        </w:rPr>
        <w:t xml:space="preserve">and submit </w:t>
      </w:r>
      <w:r w:rsidR="003F65E3">
        <w:rPr>
          <w:rFonts w:eastAsia="Malgun Gothic Semilight" w:cstheme="minorHAnsi"/>
        </w:rPr>
        <w:t xml:space="preserve">them </w:t>
      </w:r>
      <w:r w:rsidR="009736C2" w:rsidRPr="00060509">
        <w:rPr>
          <w:rFonts w:eastAsia="Malgun Gothic Semilight" w:cstheme="minorHAnsi"/>
        </w:rPr>
        <w:t xml:space="preserve">together with </w:t>
      </w:r>
      <w:r w:rsidR="00F33DCC" w:rsidRPr="00060509">
        <w:rPr>
          <w:rFonts w:eastAsia="Malgun Gothic Semilight" w:cstheme="minorHAnsi"/>
          <w:b/>
          <w:bCs/>
        </w:rPr>
        <w:t xml:space="preserve">all </w:t>
      </w:r>
      <w:r w:rsidR="009736C2" w:rsidRPr="00060509">
        <w:rPr>
          <w:rFonts w:eastAsia="Malgun Gothic Semilight" w:cstheme="minorHAnsi"/>
          <w:b/>
          <w:bCs/>
        </w:rPr>
        <w:t>other supporting documentation</w:t>
      </w:r>
      <w:r w:rsidRPr="001E125B">
        <w:rPr>
          <w:rFonts w:eastAsia="Malgun Gothic Semilight" w:cstheme="minorHAnsi"/>
        </w:rPr>
        <w:t xml:space="preserve">. </w:t>
      </w:r>
    </w:p>
    <w:p w14:paraId="0CA16647" w14:textId="0364EDD7" w:rsidR="00F155C9" w:rsidRDefault="00F155C9" w:rsidP="00F155C9">
      <w:pPr>
        <w:autoSpaceDE w:val="0"/>
        <w:autoSpaceDN w:val="0"/>
        <w:adjustRightInd w:val="0"/>
        <w:spacing w:after="0" w:line="240" w:lineRule="auto"/>
        <w:jc w:val="both"/>
        <w:rPr>
          <w:rFonts w:eastAsia="Malgun Gothic Semilight" w:cstheme="minorHAnsi"/>
          <w:b/>
          <w:bCs/>
        </w:rPr>
      </w:pPr>
      <w:r w:rsidRPr="001B1069">
        <w:rPr>
          <w:rFonts w:eastAsia="Malgun Gothic Semilight" w:cstheme="minorHAnsi"/>
        </w:rPr>
        <w:t xml:space="preserve">In addition to the </w:t>
      </w:r>
      <w:r w:rsidRPr="001B1069">
        <w:rPr>
          <w:rFonts w:eastAsia="Malgun Gothic Semilight" w:cstheme="minorHAnsi"/>
          <w:u w:val="single"/>
        </w:rPr>
        <w:t>online form</w:t>
      </w:r>
      <w:r w:rsidR="004E46FD" w:rsidRPr="00060509">
        <w:rPr>
          <w:rFonts w:eastAsia="Malgun Gothic Semilight" w:cstheme="minorHAnsi"/>
          <w:u w:val="single"/>
        </w:rPr>
        <w:t xml:space="preserve"> (short </w:t>
      </w:r>
      <w:r w:rsidR="009D0B0A" w:rsidRPr="00060509">
        <w:rPr>
          <w:rFonts w:eastAsia="Malgun Gothic Semilight" w:cstheme="minorHAnsi"/>
          <w:u w:val="single"/>
        </w:rPr>
        <w:t>online form used for audit purposes)</w:t>
      </w:r>
      <w:r w:rsidRPr="001B1069">
        <w:rPr>
          <w:rFonts w:eastAsia="Malgun Gothic Semilight" w:cstheme="minorHAnsi"/>
        </w:rPr>
        <w:t xml:space="preserve">, the applicant must submit </w:t>
      </w:r>
      <w:r w:rsidR="00844208" w:rsidRPr="00060509">
        <w:rPr>
          <w:rFonts w:eastAsia="Malgun Gothic Semilight" w:cstheme="minorHAnsi"/>
        </w:rPr>
        <w:t xml:space="preserve">via email </w:t>
      </w:r>
      <w:r w:rsidRPr="001B1069">
        <w:rPr>
          <w:rFonts w:eastAsia="Malgun Gothic Semilight" w:cstheme="minorHAnsi"/>
        </w:rPr>
        <w:t xml:space="preserve">the </w:t>
      </w:r>
      <w:r w:rsidR="004A2ACB" w:rsidRPr="003F65E3">
        <w:rPr>
          <w:rFonts w:eastAsia="Malgun Gothic Semilight" w:cstheme="minorHAnsi"/>
          <w:b/>
          <w:bCs/>
        </w:rPr>
        <w:t xml:space="preserve">Application Form together with all supporting </w:t>
      </w:r>
      <w:r w:rsidRPr="003F65E3">
        <w:rPr>
          <w:rFonts w:eastAsia="Malgun Gothic Semilight" w:cstheme="minorHAnsi"/>
          <w:b/>
          <w:bCs/>
        </w:rPr>
        <w:t>documentation</w:t>
      </w:r>
      <w:r w:rsidRPr="001B1069">
        <w:rPr>
          <w:rFonts w:eastAsia="Malgun Gothic Semilight" w:cstheme="minorHAnsi"/>
        </w:rPr>
        <w:t xml:space="preserve"> to </w:t>
      </w:r>
      <w:hyperlink r:id="rId7" w:history="1">
        <w:r w:rsidR="007F221F" w:rsidRPr="001B1069">
          <w:rPr>
            <w:rStyle w:val="Hyperlink"/>
            <w:rFonts w:eastAsia="Malgun Gothic Semilight" w:cstheme="minorHAnsi"/>
          </w:rPr>
          <w:t>RCDgrants.applications@mrc.ac.za</w:t>
        </w:r>
      </w:hyperlink>
      <w:r w:rsidR="007F221F" w:rsidRPr="001B1069">
        <w:rPr>
          <w:rFonts w:eastAsia="Malgun Gothic Semilight" w:cstheme="minorHAnsi"/>
        </w:rPr>
        <w:t xml:space="preserve"> </w:t>
      </w:r>
      <w:r w:rsidRPr="001B1069">
        <w:rPr>
          <w:rFonts w:eastAsia="Malgun Gothic Semilight" w:cstheme="minorHAnsi"/>
        </w:rPr>
        <w:t xml:space="preserve">by </w:t>
      </w:r>
      <w:r w:rsidR="00167790" w:rsidRPr="001B1069">
        <w:rPr>
          <w:rFonts w:eastAsia="Malgun Gothic Semilight" w:cstheme="minorHAnsi"/>
          <w:b/>
          <w:bCs/>
        </w:rPr>
        <w:t>30 April</w:t>
      </w:r>
      <w:r w:rsidRPr="001B1069">
        <w:rPr>
          <w:rFonts w:eastAsia="Malgun Gothic Semilight" w:cstheme="minorHAnsi"/>
          <w:b/>
          <w:bCs/>
        </w:rPr>
        <w:t xml:space="preserve"> </w:t>
      </w:r>
      <w:r w:rsidR="00167790" w:rsidRPr="001B1069">
        <w:rPr>
          <w:rFonts w:eastAsia="Malgun Gothic Semilight" w:cstheme="minorHAnsi"/>
          <w:b/>
          <w:bCs/>
        </w:rPr>
        <w:t>2026</w:t>
      </w:r>
      <w:r w:rsidR="003F5CFF" w:rsidRPr="001B1069">
        <w:rPr>
          <w:rFonts w:eastAsia="Malgun Gothic Semilight" w:cstheme="minorHAnsi"/>
          <w:b/>
          <w:bCs/>
        </w:rPr>
        <w:t>.</w:t>
      </w:r>
    </w:p>
    <w:p w14:paraId="379BA299" w14:textId="77777777" w:rsidR="004F35B4" w:rsidRDefault="004F35B4" w:rsidP="00F155C9">
      <w:pPr>
        <w:autoSpaceDE w:val="0"/>
        <w:autoSpaceDN w:val="0"/>
        <w:adjustRightInd w:val="0"/>
        <w:spacing w:after="0" w:line="240" w:lineRule="auto"/>
        <w:jc w:val="both"/>
        <w:rPr>
          <w:rFonts w:eastAsia="Malgun Gothic Semilight" w:cstheme="minorHAnsi"/>
          <w:b/>
          <w:bCs/>
        </w:rPr>
      </w:pPr>
    </w:p>
    <w:p w14:paraId="372CEAC8" w14:textId="77777777" w:rsidR="004F35B4" w:rsidRDefault="004F35B4" w:rsidP="004F35B4">
      <w:pPr>
        <w:autoSpaceDE w:val="0"/>
        <w:autoSpaceDN w:val="0"/>
        <w:adjustRightInd w:val="0"/>
        <w:spacing w:after="0" w:line="240" w:lineRule="auto"/>
        <w:jc w:val="both"/>
        <w:rPr>
          <w:rFonts w:eastAsia="Malgun Gothic Semilight" w:cstheme="minorHAnsi"/>
          <w:b/>
          <w:bCs/>
        </w:rPr>
      </w:pPr>
      <w:r w:rsidRPr="004F35B4">
        <w:rPr>
          <w:rFonts w:eastAsia="Malgun Gothic Semilight" w:cstheme="minorHAnsi"/>
          <w:b/>
          <w:bCs/>
        </w:rPr>
        <w:t>Selection process</w:t>
      </w:r>
    </w:p>
    <w:p w14:paraId="11AEBAEA" w14:textId="77777777" w:rsidR="00E6685C" w:rsidRPr="004F35B4" w:rsidRDefault="00E6685C" w:rsidP="004F35B4">
      <w:pPr>
        <w:autoSpaceDE w:val="0"/>
        <w:autoSpaceDN w:val="0"/>
        <w:adjustRightInd w:val="0"/>
        <w:spacing w:after="0" w:line="240" w:lineRule="auto"/>
        <w:jc w:val="both"/>
        <w:rPr>
          <w:rFonts w:eastAsia="Malgun Gothic Semilight" w:cstheme="minorHAnsi"/>
          <w:b/>
          <w:bCs/>
        </w:rPr>
      </w:pPr>
    </w:p>
    <w:p w14:paraId="493056F8" w14:textId="5137BE64" w:rsidR="004F35B4" w:rsidRPr="004F35B4" w:rsidRDefault="004F35B4" w:rsidP="004F35B4">
      <w:pPr>
        <w:autoSpaceDE w:val="0"/>
        <w:autoSpaceDN w:val="0"/>
        <w:adjustRightInd w:val="0"/>
        <w:spacing w:after="0" w:line="240" w:lineRule="auto"/>
        <w:jc w:val="both"/>
        <w:rPr>
          <w:rFonts w:eastAsia="Malgun Gothic Semilight" w:cstheme="minorHAnsi"/>
        </w:rPr>
      </w:pPr>
      <w:r w:rsidRPr="004F35B4">
        <w:rPr>
          <w:rFonts w:eastAsia="Malgun Gothic Semilight" w:cstheme="minorHAnsi"/>
        </w:rPr>
        <w:t>Eligible applications are subject to a peer-review process, and the review reports are assessed by a selection committee, which scores the application against standard objective criteria and recommends fundability.</w:t>
      </w:r>
    </w:p>
    <w:p w14:paraId="26DD7AC6" w14:textId="4F306485" w:rsidR="00F155C9" w:rsidRPr="0033732C" w:rsidRDefault="00F155C9" w:rsidP="00F155C9">
      <w:pPr>
        <w:autoSpaceDE w:val="0"/>
        <w:autoSpaceDN w:val="0"/>
        <w:adjustRightInd w:val="0"/>
        <w:spacing w:after="0" w:line="240" w:lineRule="auto"/>
        <w:rPr>
          <w:rFonts w:eastAsia="Malgun Gothic Semilight" w:cstheme="minorHAnsi"/>
        </w:rPr>
      </w:pPr>
    </w:p>
    <w:p w14:paraId="19BBD4A0" w14:textId="77777777" w:rsidR="00F155C9" w:rsidRPr="0033732C" w:rsidRDefault="00F155C9" w:rsidP="00F155C9">
      <w:pPr>
        <w:autoSpaceDE w:val="0"/>
        <w:autoSpaceDN w:val="0"/>
        <w:adjustRightInd w:val="0"/>
        <w:spacing w:after="0" w:line="240" w:lineRule="auto"/>
        <w:rPr>
          <w:rFonts w:eastAsia="Malgun Gothic Semilight" w:cstheme="minorHAnsi"/>
        </w:rPr>
      </w:pPr>
      <w:r w:rsidRPr="0033732C">
        <w:rPr>
          <w:rFonts w:eastAsia="Malgun Gothic Semilight" w:cstheme="minorHAnsi"/>
        </w:rPr>
        <w:t xml:space="preserve">For enquiries, contact Dr Frederic Nduhirabandi (at </w:t>
      </w:r>
      <w:hyperlink r:id="rId8" w:history="1">
        <w:r w:rsidRPr="0033732C">
          <w:rPr>
            <w:rFonts w:eastAsia="Malgun Gothic Semilight" w:cstheme="minorHAnsi"/>
            <w:u w:val="single"/>
          </w:rPr>
          <w:t>frederic.nduhirabandi@mrc.ac.za</w:t>
        </w:r>
      </w:hyperlink>
      <w:r w:rsidRPr="0033732C">
        <w:rPr>
          <w:rFonts w:eastAsia="Malgun Gothic Semilight" w:cstheme="minorHAnsi"/>
        </w:rPr>
        <w:t xml:space="preserve"> or +27 21 938 0461).</w:t>
      </w:r>
    </w:p>
    <w:p w14:paraId="55D8B7AB" w14:textId="77777777" w:rsidR="00F155C9" w:rsidRPr="0033732C" w:rsidRDefault="00F155C9" w:rsidP="00F155C9">
      <w:pPr>
        <w:autoSpaceDE w:val="0"/>
        <w:autoSpaceDN w:val="0"/>
        <w:adjustRightInd w:val="0"/>
        <w:spacing w:after="0" w:line="240" w:lineRule="auto"/>
        <w:rPr>
          <w:rFonts w:eastAsia="Malgun Gothic Semilight" w:cstheme="minorHAnsi"/>
        </w:rPr>
      </w:pPr>
    </w:p>
    <w:p w14:paraId="760B0824" w14:textId="77777777" w:rsidR="00F155C9" w:rsidRPr="0033732C" w:rsidRDefault="00F155C9" w:rsidP="00F155C9">
      <w:pPr>
        <w:pBdr>
          <w:top w:val="single" w:sz="4" w:space="1" w:color="auto"/>
          <w:left w:val="single" w:sz="4" w:space="4" w:color="auto"/>
          <w:bottom w:val="single" w:sz="4" w:space="1" w:color="auto"/>
          <w:right w:val="single" w:sz="4" w:space="4" w:color="auto"/>
        </w:pBdr>
        <w:autoSpaceDE w:val="0"/>
        <w:autoSpaceDN w:val="0"/>
        <w:adjustRightInd w:val="0"/>
        <w:spacing w:after="0" w:line="276" w:lineRule="auto"/>
        <w:jc w:val="both"/>
        <w:rPr>
          <w:rFonts w:cstheme="minorHAnsi"/>
          <w:color w:val="4472C4" w:themeColor="accent1"/>
        </w:rPr>
      </w:pPr>
      <w:r w:rsidRPr="0033732C">
        <w:rPr>
          <w:rFonts w:cstheme="minorHAnsi"/>
          <w:b/>
          <w:bCs/>
          <w:color w:val="4472C4" w:themeColor="accent1"/>
        </w:rPr>
        <w:t xml:space="preserve">The South African Medical Research Council reserves the right to disqualify ineligible, incomplete and/or inappropriate applications, amend the conditions of award where advisable, extend the closing date or make no awards at all. </w:t>
      </w:r>
    </w:p>
    <w:p w14:paraId="6EDC280D" w14:textId="77777777" w:rsidR="00F155C9" w:rsidRPr="0033732C" w:rsidRDefault="00F155C9" w:rsidP="00F155C9">
      <w:pPr>
        <w:spacing w:after="0" w:line="240" w:lineRule="auto"/>
        <w:rPr>
          <w:rFonts w:eastAsiaTheme="minorEastAsia" w:cstheme="minorHAnsi"/>
        </w:rPr>
      </w:pPr>
    </w:p>
    <w:p w14:paraId="0EF977EE" w14:textId="77777777" w:rsidR="00F155C9" w:rsidRPr="0033732C" w:rsidRDefault="00F155C9" w:rsidP="00F155C9">
      <w:pPr>
        <w:spacing w:after="60" w:line="276" w:lineRule="auto"/>
        <w:jc w:val="both"/>
        <w:rPr>
          <w:rFonts w:cstheme="minorHAnsi"/>
          <w:b/>
          <w:bCs/>
          <w:iCs/>
        </w:rPr>
      </w:pPr>
      <w:r w:rsidRPr="0033732C">
        <w:rPr>
          <w:rFonts w:cstheme="minorHAnsi"/>
          <w:b/>
          <w:bCs/>
          <w:iCs/>
        </w:rPr>
        <w:t>Protection of Personal Information Act (POPIA)</w:t>
      </w:r>
    </w:p>
    <w:p w14:paraId="137AAD05" w14:textId="6BF62AE5" w:rsidR="00F155C9" w:rsidRPr="008A15FD" w:rsidRDefault="00F155C9" w:rsidP="00F155C9">
      <w:pPr>
        <w:spacing w:after="60" w:line="276" w:lineRule="auto"/>
        <w:jc w:val="both"/>
        <w:rPr>
          <w:rFonts w:cstheme="minorHAnsi"/>
          <w:i/>
        </w:rPr>
      </w:pPr>
      <w:r w:rsidRPr="008A15FD">
        <w:rPr>
          <w:rFonts w:cstheme="minorHAnsi"/>
          <w:i/>
        </w:rPr>
        <w:t xml:space="preserve">Please note that by submitting your application and other supporting documents, the SAMRC concludes that you are a competent person to consent and that you are giving consent to the SAMRC to process all personal information contained in the application forms and supporting documents </w:t>
      </w:r>
      <w:r w:rsidR="00E65BBD">
        <w:rPr>
          <w:rFonts w:cstheme="minorHAnsi"/>
          <w:i/>
        </w:rPr>
        <w:t xml:space="preserve">for the purposes of evaluating the applications, selecting beneficiaries, and executing the awards </w:t>
      </w:r>
      <w:r w:rsidRPr="008A15FD">
        <w:rPr>
          <w:rFonts w:cstheme="minorHAnsi"/>
          <w:i/>
        </w:rPr>
        <w:t xml:space="preserve">in accordance with the </w:t>
      </w:r>
      <w:r w:rsidRPr="008A15FD">
        <w:rPr>
          <w:rFonts w:cstheme="minorHAnsi"/>
          <w:i/>
        </w:rPr>
        <w:lastRenderedPageBreak/>
        <w:t xml:space="preserve">Protection of Personal Information Act (POPIA), Act No 4 of 2013 (as amended). You can read the full details on the act here: </w:t>
      </w:r>
      <w:hyperlink r:id="rId9" w:history="1">
        <w:r w:rsidR="00A46F1B" w:rsidRPr="008A15FD">
          <w:rPr>
            <w:rStyle w:val="Hyperlink"/>
            <w:rFonts w:cstheme="minorHAnsi"/>
            <w:i/>
          </w:rPr>
          <w:t>https://popia.co.za/</w:t>
        </w:r>
      </w:hyperlink>
      <w:r w:rsidR="00A46F1B" w:rsidRPr="008A15FD">
        <w:rPr>
          <w:rFonts w:cstheme="minorHAnsi"/>
          <w:i/>
        </w:rPr>
        <w:t xml:space="preserve">. </w:t>
      </w:r>
    </w:p>
    <w:p w14:paraId="4127B8C7" w14:textId="77777777" w:rsidR="008C6AC2" w:rsidRPr="008A15FD" w:rsidRDefault="008C6AC2" w:rsidP="00A46F1B">
      <w:pPr>
        <w:spacing w:after="120"/>
        <w:jc w:val="both"/>
        <w:rPr>
          <w:rFonts w:ascii="Calibri" w:eastAsia="Malgun Gothic Semilight" w:hAnsi="Calibri" w:cs="Calibri"/>
          <w:bCs/>
          <w:i/>
        </w:rPr>
      </w:pPr>
      <w:r w:rsidRPr="008A15FD">
        <w:rPr>
          <w:rFonts w:ascii="Calibri" w:eastAsia="Malgun Gothic Semilight" w:hAnsi="Calibri" w:cs="Calibri"/>
          <w:bCs/>
          <w:i/>
        </w:rPr>
        <w:t>The SAMRC as a responsible statutory science council will comply with POPIA. The SAMRC will receive personal information through applications submitted to the SAMRC for the purposes of applying for funding. The personal information requested on the application template is necessary for the SAMRC to fully evaluate the applications for funding. This information will be shared with members of the Selection Committees of the SAMRC and external funders and/or stakeholders where applicable as well as the SAMRC management for the purposes of processing the applications. The SAMRC will process this personal information strictly in accordance with POPIA. The SAMRC undertakes specifically to process the personal information on the basis that (a) it was provided voluntarily and (b) the information will be processed only as far may be necessary and within the limitation and ambit of the purpose of evaluating the application for funding (i.e., the purpose with which the personal information was received). The SAMRC confirms that it is lawfully processing the information since the purpose of processing is to seek quality research proposals for funding which the SAMRC is mandated to do in terms of Section 4 of the SAMRC Act 58 of 1991, thus the SAMRC is fulfilling its legislated and lawful mandate, and strategic objectives as provided for in the SAMRC Act.</w:t>
      </w:r>
    </w:p>
    <w:p w14:paraId="080B148B" w14:textId="7513B804" w:rsidR="00753C29" w:rsidRPr="008A15FD" w:rsidRDefault="00A46F1B" w:rsidP="008A15FD">
      <w:pPr>
        <w:spacing w:after="120"/>
        <w:jc w:val="both"/>
        <w:rPr>
          <w:rFonts w:ascii="Calibri" w:eastAsia="Malgun Gothic Semilight" w:hAnsi="Calibri" w:cs="Calibri"/>
          <w:bCs/>
          <w:i/>
        </w:rPr>
        <w:sectPr w:rsidR="00753C29" w:rsidRPr="008A15FD" w:rsidSect="00753C29">
          <w:headerReference w:type="even" r:id="rId10"/>
          <w:headerReference w:type="default" r:id="rId11"/>
          <w:footerReference w:type="default" r:id="rId12"/>
          <w:headerReference w:type="first" r:id="rId13"/>
          <w:pgSz w:w="11906" w:h="16838"/>
          <w:pgMar w:top="1872" w:right="1109" w:bottom="1800" w:left="1440" w:header="397" w:footer="624" w:gutter="0"/>
          <w:cols w:space="708"/>
          <w:titlePg/>
          <w:docGrid w:linePitch="360"/>
        </w:sectPr>
      </w:pPr>
      <w:r w:rsidRPr="008A15FD">
        <w:rPr>
          <w:rFonts w:ascii="Calibri" w:eastAsia="Malgun Gothic Semilight" w:hAnsi="Calibri" w:cs="Calibri"/>
          <w:bCs/>
          <w:i/>
        </w:rPr>
        <w:t xml:space="preserve">Should you not approve </w:t>
      </w:r>
      <w:r w:rsidR="00B31D82" w:rsidRPr="008A15FD">
        <w:rPr>
          <w:rFonts w:ascii="Calibri" w:eastAsia="Malgun Gothic Semilight" w:hAnsi="Calibri" w:cs="Calibri"/>
          <w:bCs/>
          <w:i/>
        </w:rPr>
        <w:t>the use of your personal information as outlined above</w:t>
      </w:r>
      <w:r w:rsidR="0094490C" w:rsidRPr="008A15FD">
        <w:rPr>
          <w:rFonts w:ascii="Calibri" w:eastAsia="Malgun Gothic Semilight" w:hAnsi="Calibri" w:cs="Calibri"/>
          <w:bCs/>
          <w:i/>
        </w:rPr>
        <w:t xml:space="preserve">, </w:t>
      </w:r>
      <w:r w:rsidRPr="008A15FD">
        <w:rPr>
          <w:rFonts w:ascii="Calibri" w:eastAsia="Malgun Gothic Semilight" w:hAnsi="Calibri" w:cs="Calibri"/>
          <w:bCs/>
          <w:i/>
        </w:rPr>
        <w:t>then please refrain from applying</w:t>
      </w:r>
      <w:r w:rsidR="0094490C" w:rsidRPr="008A15FD">
        <w:rPr>
          <w:rFonts w:ascii="Calibri" w:eastAsia="Malgun Gothic Semilight" w:hAnsi="Calibri" w:cs="Calibri"/>
          <w:bCs/>
          <w:i/>
        </w:rPr>
        <w:t>.</w:t>
      </w:r>
    </w:p>
    <w:p w14:paraId="153DA856" w14:textId="2C1FD856" w:rsidR="00F155C9" w:rsidRDefault="00F155C9" w:rsidP="005E2A4D">
      <w:pPr>
        <w:spacing w:after="120"/>
        <w:jc w:val="center"/>
        <w:rPr>
          <w:rFonts w:ascii="Calibri" w:eastAsia="Malgun Gothic Semilight" w:hAnsi="Calibri" w:cs="Calibri"/>
          <w:b/>
          <w:color w:val="4472C4"/>
          <w:sz w:val="28"/>
          <w:szCs w:val="28"/>
        </w:rPr>
      </w:pPr>
    </w:p>
    <w:p w14:paraId="293FFB6B" w14:textId="5B46666E" w:rsidR="00B3179E" w:rsidRDefault="005A3581" w:rsidP="005E2A4D">
      <w:pPr>
        <w:spacing w:after="120"/>
        <w:jc w:val="center"/>
        <w:rPr>
          <w:rFonts w:ascii="Calibri" w:eastAsia="Malgun Gothic Semilight" w:hAnsi="Calibri" w:cs="Calibri"/>
          <w:b/>
          <w:color w:val="4472C4"/>
          <w:sz w:val="28"/>
          <w:szCs w:val="28"/>
        </w:rPr>
      </w:pPr>
      <w:r w:rsidRPr="00466077">
        <w:rPr>
          <w:rFonts w:ascii="Calibri" w:eastAsia="Malgun Gothic Semilight" w:hAnsi="Calibri" w:cs="Calibri"/>
          <w:b/>
          <w:color w:val="4472C4"/>
          <w:sz w:val="28"/>
          <w:szCs w:val="28"/>
        </w:rPr>
        <w:t>REQUEST FOR APPLICATIONS (RFA) 202</w:t>
      </w:r>
      <w:r w:rsidR="008A64BE">
        <w:rPr>
          <w:rFonts w:ascii="Calibri" w:eastAsia="Malgun Gothic Semilight" w:hAnsi="Calibri" w:cs="Calibri"/>
          <w:b/>
          <w:color w:val="4472C4"/>
          <w:sz w:val="28"/>
          <w:szCs w:val="28"/>
        </w:rPr>
        <w:t>6</w:t>
      </w:r>
      <w:r w:rsidRPr="00466077">
        <w:rPr>
          <w:rFonts w:ascii="Calibri" w:eastAsia="Malgun Gothic Semilight" w:hAnsi="Calibri" w:cs="Calibri"/>
          <w:b/>
          <w:color w:val="4472C4"/>
          <w:sz w:val="28"/>
          <w:szCs w:val="28"/>
        </w:rPr>
        <w:t>/202</w:t>
      </w:r>
      <w:r w:rsidR="008A64BE">
        <w:rPr>
          <w:rFonts w:ascii="Calibri" w:eastAsia="Malgun Gothic Semilight" w:hAnsi="Calibri" w:cs="Calibri"/>
          <w:b/>
          <w:color w:val="4472C4"/>
          <w:sz w:val="28"/>
          <w:szCs w:val="28"/>
        </w:rPr>
        <w:t>7</w:t>
      </w:r>
    </w:p>
    <w:p w14:paraId="46683979" w14:textId="76A81524" w:rsidR="00F41D89" w:rsidRPr="00F41D89" w:rsidRDefault="00834954" w:rsidP="00B3179E">
      <w:pPr>
        <w:spacing w:after="0"/>
        <w:jc w:val="center"/>
        <w:rPr>
          <w:b/>
          <w:color w:val="4472C4" w:themeColor="accent1"/>
          <w:sz w:val="28"/>
          <w:szCs w:val="28"/>
          <w:lang w:val="en-ZA"/>
        </w:rPr>
      </w:pPr>
      <w:r w:rsidRPr="00834954">
        <w:rPr>
          <w:rFonts w:ascii="Calibri" w:eastAsia="Malgun Gothic Semilight" w:hAnsi="Calibri" w:cs="Calibri"/>
          <w:b/>
          <w:sz w:val="28"/>
          <w:szCs w:val="28"/>
        </w:rPr>
        <w:t>APPLICATION FORM</w:t>
      </w:r>
    </w:p>
    <w:p w14:paraId="2771BEE2" w14:textId="5B8BE696" w:rsidR="00F41D89" w:rsidRPr="00C52C23" w:rsidRDefault="00C52C23" w:rsidP="0046241E">
      <w:pPr>
        <w:pBdr>
          <w:top w:val="single" w:sz="4" w:space="1" w:color="auto"/>
        </w:pBdr>
        <w:spacing w:after="0"/>
        <w:rPr>
          <w:b/>
          <w:bCs/>
          <w:sz w:val="24"/>
          <w:szCs w:val="24"/>
          <w:lang w:val="en-ZA"/>
        </w:rPr>
      </w:pPr>
      <w:r w:rsidRPr="00C52C23">
        <w:rPr>
          <w:b/>
          <w:bCs/>
          <w:sz w:val="24"/>
          <w:szCs w:val="24"/>
          <w:lang w:val="en-ZA"/>
        </w:rPr>
        <w:t>INSTRUCTIONS</w:t>
      </w:r>
    </w:p>
    <w:p w14:paraId="7D63A687" w14:textId="7C512FF5" w:rsidR="00C52C23" w:rsidRDefault="002B1F1A" w:rsidP="00060509">
      <w:pPr>
        <w:pStyle w:val="ListParagraph"/>
        <w:numPr>
          <w:ilvl w:val="0"/>
          <w:numId w:val="2"/>
        </w:numPr>
        <w:jc w:val="both"/>
        <w:rPr>
          <w:lang w:val="en-ZA"/>
        </w:rPr>
      </w:pPr>
      <w:r>
        <w:rPr>
          <w:lang w:val="en-ZA"/>
        </w:rPr>
        <w:t xml:space="preserve">Please read </w:t>
      </w:r>
      <w:r w:rsidR="00A47FA8">
        <w:rPr>
          <w:lang w:val="en-ZA"/>
        </w:rPr>
        <w:t xml:space="preserve">all </w:t>
      </w:r>
      <w:r w:rsidR="00834954">
        <w:rPr>
          <w:lang w:val="en-ZA"/>
        </w:rPr>
        <w:t>the instruction</w:t>
      </w:r>
      <w:r w:rsidR="00A47FA8">
        <w:rPr>
          <w:lang w:val="en-ZA"/>
        </w:rPr>
        <w:t>s</w:t>
      </w:r>
      <w:r w:rsidR="00834954">
        <w:rPr>
          <w:lang w:val="en-ZA"/>
        </w:rPr>
        <w:t xml:space="preserve"> </w:t>
      </w:r>
      <w:r>
        <w:rPr>
          <w:lang w:val="en-ZA"/>
        </w:rPr>
        <w:t xml:space="preserve">before you complete </w:t>
      </w:r>
      <w:r w:rsidR="00C52C23">
        <w:rPr>
          <w:lang w:val="en-ZA"/>
        </w:rPr>
        <w:t>each</w:t>
      </w:r>
      <w:r>
        <w:rPr>
          <w:lang w:val="en-ZA"/>
        </w:rPr>
        <w:t xml:space="preserve"> section of the application. </w:t>
      </w:r>
    </w:p>
    <w:p w14:paraId="3CD73D77" w14:textId="765F2137" w:rsidR="00F41D89" w:rsidRPr="00F41D89" w:rsidRDefault="00F41D89" w:rsidP="00060509">
      <w:pPr>
        <w:pStyle w:val="ListParagraph"/>
        <w:numPr>
          <w:ilvl w:val="0"/>
          <w:numId w:val="2"/>
        </w:numPr>
        <w:spacing w:after="0"/>
        <w:jc w:val="both"/>
        <w:rPr>
          <w:lang w:val="en-ZA"/>
        </w:rPr>
      </w:pPr>
      <w:r w:rsidRPr="00F41D89">
        <w:rPr>
          <w:lang w:val="en-ZA"/>
        </w:rPr>
        <w:t xml:space="preserve">Use Calibri font size 11, single </w:t>
      </w:r>
      <w:r w:rsidR="00A47FA8">
        <w:rPr>
          <w:lang w:val="en-ZA"/>
        </w:rPr>
        <w:t xml:space="preserve">line </w:t>
      </w:r>
      <w:r w:rsidRPr="00F41D89">
        <w:rPr>
          <w:lang w:val="en-ZA"/>
        </w:rPr>
        <w:t>spacing to complete the proposal.</w:t>
      </w:r>
      <w:r w:rsidRPr="00F41D89">
        <w:t xml:space="preserve"> </w:t>
      </w:r>
      <w:r w:rsidRPr="00F41D89">
        <w:rPr>
          <w:lang w:val="en-ZA"/>
        </w:rPr>
        <w:t>DO NOT COMPLETE THE FIRST PAGE OF THIS FORM</w:t>
      </w:r>
      <w:r w:rsidR="002241DA">
        <w:rPr>
          <w:lang w:val="en-ZA"/>
        </w:rPr>
        <w:t>.</w:t>
      </w:r>
    </w:p>
    <w:p w14:paraId="00B6D1F3" w14:textId="007BDEA1" w:rsidR="002C2E3C" w:rsidRPr="002C2E3C" w:rsidRDefault="002C2E3C" w:rsidP="00060509">
      <w:pPr>
        <w:numPr>
          <w:ilvl w:val="0"/>
          <w:numId w:val="2"/>
        </w:numPr>
        <w:spacing w:after="0"/>
        <w:jc w:val="both"/>
        <w:rPr>
          <w:lang w:val="en-ZA"/>
        </w:rPr>
      </w:pPr>
      <w:r w:rsidRPr="002C2E3C">
        <w:rPr>
          <w:lang w:val="en-ZA"/>
        </w:rPr>
        <w:t xml:space="preserve">The </w:t>
      </w:r>
      <w:r w:rsidR="0033732C">
        <w:rPr>
          <w:lang w:val="en-ZA"/>
        </w:rPr>
        <w:t>a</w:t>
      </w:r>
      <w:r w:rsidR="0033732C" w:rsidRPr="002C2E3C">
        <w:rPr>
          <w:lang w:val="en-ZA"/>
        </w:rPr>
        <w:t xml:space="preserve">pplications </w:t>
      </w:r>
      <w:r w:rsidRPr="002C2E3C">
        <w:rPr>
          <w:lang w:val="en-ZA"/>
        </w:rPr>
        <w:t>will be received in two categories: Early</w:t>
      </w:r>
      <w:r w:rsidR="00A47FA8">
        <w:rPr>
          <w:lang w:val="en-ZA"/>
        </w:rPr>
        <w:t>-</w:t>
      </w:r>
      <w:r w:rsidRPr="002C2E3C">
        <w:rPr>
          <w:lang w:val="en-ZA"/>
        </w:rPr>
        <w:t>stage investigators and Mid-level investigators (see RFA for categories). Each applicant must also nominate a co-principal investigator</w:t>
      </w:r>
      <w:r w:rsidR="0033732C">
        <w:rPr>
          <w:lang w:val="en-ZA"/>
        </w:rPr>
        <w:t xml:space="preserve"> and </w:t>
      </w:r>
      <w:r w:rsidR="00F91BC2">
        <w:rPr>
          <w:lang w:val="en-ZA"/>
        </w:rPr>
        <w:t xml:space="preserve">the </w:t>
      </w:r>
      <w:r w:rsidR="0033732C">
        <w:rPr>
          <w:lang w:val="en-ZA"/>
        </w:rPr>
        <w:t>main collaborator at research-intensive institutions</w:t>
      </w:r>
      <w:r w:rsidR="002241DA">
        <w:rPr>
          <w:lang w:val="en-ZA"/>
        </w:rPr>
        <w:t>.</w:t>
      </w:r>
      <w:r w:rsidR="0033732C">
        <w:rPr>
          <w:lang w:val="en-ZA"/>
        </w:rPr>
        <w:t xml:space="preserve"> Where applicable</w:t>
      </w:r>
      <w:r w:rsidR="00E45B40">
        <w:rPr>
          <w:lang w:val="en-ZA"/>
        </w:rPr>
        <w:t>,</w:t>
      </w:r>
      <w:r w:rsidR="0033732C">
        <w:rPr>
          <w:lang w:val="en-ZA"/>
        </w:rPr>
        <w:t xml:space="preserve"> a mentor may be also nominated.</w:t>
      </w:r>
    </w:p>
    <w:p w14:paraId="1D88BC7E" w14:textId="2B187073" w:rsidR="00F41D89" w:rsidRPr="00F41D89" w:rsidRDefault="00F41D89" w:rsidP="00060509">
      <w:pPr>
        <w:numPr>
          <w:ilvl w:val="0"/>
          <w:numId w:val="2"/>
        </w:numPr>
        <w:spacing w:after="0"/>
        <w:jc w:val="both"/>
        <w:rPr>
          <w:lang w:val="en-ZA"/>
        </w:rPr>
      </w:pPr>
      <w:r w:rsidRPr="00F41D89">
        <w:rPr>
          <w:lang w:val="en-ZA"/>
        </w:rPr>
        <w:t xml:space="preserve">Each application must comprise the following documents (please work together with the University Research </w:t>
      </w:r>
      <w:r w:rsidR="002241DA">
        <w:rPr>
          <w:lang w:val="en-ZA"/>
        </w:rPr>
        <w:t>O</w:t>
      </w:r>
      <w:r w:rsidR="002241DA" w:rsidRPr="00F41D89">
        <w:rPr>
          <w:lang w:val="en-ZA"/>
        </w:rPr>
        <w:t xml:space="preserve">ffice </w:t>
      </w:r>
      <w:r w:rsidRPr="00F41D89">
        <w:rPr>
          <w:lang w:val="en-ZA"/>
        </w:rPr>
        <w:t>to ensure completeness of all document</w:t>
      </w:r>
      <w:r>
        <w:rPr>
          <w:lang w:val="en-ZA"/>
        </w:rPr>
        <w:t>s</w:t>
      </w:r>
      <w:r w:rsidRPr="00F41D89">
        <w:rPr>
          <w:lang w:val="en-ZA"/>
        </w:rPr>
        <w:t xml:space="preserve"> before the closing date):</w:t>
      </w:r>
    </w:p>
    <w:p w14:paraId="21B3F5B5" w14:textId="77777777" w:rsidR="00F41D89" w:rsidRPr="00F41D89" w:rsidRDefault="00F41D89" w:rsidP="00F41D89">
      <w:pPr>
        <w:numPr>
          <w:ilvl w:val="1"/>
          <w:numId w:val="2"/>
        </w:numPr>
        <w:spacing w:after="0"/>
        <w:rPr>
          <w:lang w:val="en-ZA"/>
        </w:rPr>
      </w:pPr>
      <w:r w:rsidRPr="00F41D89">
        <w:rPr>
          <w:lang w:val="en-ZA"/>
        </w:rPr>
        <w:t>Application form</w:t>
      </w:r>
    </w:p>
    <w:p w14:paraId="0FE5E29E" w14:textId="79004FF7" w:rsidR="00F41D89" w:rsidRPr="00F41D89" w:rsidRDefault="00F41D89" w:rsidP="00F41D89">
      <w:pPr>
        <w:numPr>
          <w:ilvl w:val="1"/>
          <w:numId w:val="2"/>
        </w:numPr>
        <w:spacing w:after="0"/>
        <w:rPr>
          <w:lang w:val="en-ZA"/>
        </w:rPr>
      </w:pPr>
      <w:r w:rsidRPr="00F41D89">
        <w:rPr>
          <w:lang w:val="en-ZA"/>
        </w:rPr>
        <w:t xml:space="preserve">Annexure 1: </w:t>
      </w:r>
      <w:r w:rsidR="001959F1">
        <w:rPr>
          <w:lang w:val="en-ZA"/>
        </w:rPr>
        <w:t xml:space="preserve">Motivation letter and </w:t>
      </w:r>
      <w:r w:rsidRPr="00F41D89">
        <w:rPr>
          <w:lang w:val="en-ZA"/>
        </w:rPr>
        <w:t>CV of PI</w:t>
      </w:r>
    </w:p>
    <w:p w14:paraId="01339447" w14:textId="77777777" w:rsidR="00F41D89" w:rsidRPr="00F41D89" w:rsidRDefault="00F41D89" w:rsidP="00F41D89">
      <w:pPr>
        <w:numPr>
          <w:ilvl w:val="1"/>
          <w:numId w:val="2"/>
        </w:numPr>
        <w:spacing w:after="0"/>
        <w:rPr>
          <w:lang w:val="en-ZA"/>
        </w:rPr>
      </w:pPr>
      <w:r w:rsidRPr="00F41D89">
        <w:rPr>
          <w:lang w:val="en-ZA"/>
        </w:rPr>
        <w:t>Annexure 2: CV of co-PI</w:t>
      </w:r>
    </w:p>
    <w:p w14:paraId="32CC2935" w14:textId="0DAF67F9" w:rsidR="00F41D89" w:rsidRPr="00F41D89" w:rsidRDefault="00F41D89" w:rsidP="00F41D89">
      <w:pPr>
        <w:numPr>
          <w:ilvl w:val="1"/>
          <w:numId w:val="2"/>
        </w:numPr>
        <w:spacing w:after="0"/>
        <w:rPr>
          <w:lang w:val="en-ZA"/>
        </w:rPr>
      </w:pPr>
      <w:r w:rsidRPr="00F41D89">
        <w:rPr>
          <w:lang w:val="en-ZA"/>
        </w:rPr>
        <w:t xml:space="preserve">Annexure 3: Bio-sketch of </w:t>
      </w:r>
      <w:r w:rsidR="00834954" w:rsidRPr="00450721">
        <w:rPr>
          <w:lang w:val="en-ZA"/>
        </w:rPr>
        <w:t xml:space="preserve">the </w:t>
      </w:r>
      <w:r w:rsidRPr="00450721">
        <w:rPr>
          <w:lang w:val="en-ZA"/>
        </w:rPr>
        <w:t>main collaborator</w:t>
      </w:r>
    </w:p>
    <w:p w14:paraId="69BFA72E" w14:textId="1A199904" w:rsidR="00450721" w:rsidRPr="00F41D89" w:rsidRDefault="00450721" w:rsidP="00450721">
      <w:pPr>
        <w:numPr>
          <w:ilvl w:val="1"/>
          <w:numId w:val="2"/>
        </w:numPr>
        <w:spacing w:after="0"/>
        <w:rPr>
          <w:lang w:val="en-ZA"/>
        </w:rPr>
      </w:pPr>
      <w:r w:rsidRPr="00F41D89">
        <w:rPr>
          <w:lang w:val="en-ZA"/>
        </w:rPr>
        <w:t xml:space="preserve">Annexure </w:t>
      </w:r>
      <w:r>
        <w:rPr>
          <w:lang w:val="en-ZA"/>
        </w:rPr>
        <w:t>4</w:t>
      </w:r>
      <w:r w:rsidRPr="00F41D89">
        <w:rPr>
          <w:lang w:val="en-ZA"/>
        </w:rPr>
        <w:t xml:space="preserve">: </w:t>
      </w:r>
      <w:r w:rsidR="001E02C3" w:rsidRPr="00F677CA">
        <w:rPr>
          <w:lang w:val="en-ZA"/>
        </w:rPr>
        <w:t>CV</w:t>
      </w:r>
      <w:r w:rsidRPr="00F41D89">
        <w:rPr>
          <w:lang w:val="en-ZA"/>
        </w:rPr>
        <w:t xml:space="preserve"> </w:t>
      </w:r>
      <w:r w:rsidR="000E3AB6">
        <w:rPr>
          <w:lang w:val="en-ZA"/>
        </w:rPr>
        <w:t xml:space="preserve">or biosketch </w:t>
      </w:r>
      <w:r w:rsidRPr="00F41D89">
        <w:rPr>
          <w:lang w:val="en-ZA"/>
        </w:rPr>
        <w:t xml:space="preserve">of </w:t>
      </w:r>
      <w:r>
        <w:rPr>
          <w:lang w:val="en-ZA"/>
        </w:rPr>
        <w:t xml:space="preserve">the </w:t>
      </w:r>
      <w:r w:rsidR="00BE080B">
        <w:rPr>
          <w:lang w:val="en-ZA"/>
        </w:rPr>
        <w:t xml:space="preserve">research </w:t>
      </w:r>
      <w:r>
        <w:rPr>
          <w:lang w:val="en-ZA"/>
        </w:rPr>
        <w:t>mentor</w:t>
      </w:r>
      <w:r w:rsidR="00600986">
        <w:rPr>
          <w:lang w:val="en-ZA"/>
        </w:rPr>
        <w:t>, if applicable</w:t>
      </w:r>
    </w:p>
    <w:p w14:paraId="5D559FAF" w14:textId="264E4E3C" w:rsidR="00F41D89" w:rsidRPr="00F41D89" w:rsidRDefault="006638B8" w:rsidP="00F41D89">
      <w:pPr>
        <w:numPr>
          <w:ilvl w:val="1"/>
          <w:numId w:val="2"/>
        </w:numPr>
        <w:spacing w:after="0"/>
        <w:rPr>
          <w:lang w:val="en-ZA"/>
        </w:rPr>
      </w:pPr>
      <w:r w:rsidRPr="00F41D89">
        <w:rPr>
          <w:lang w:val="en-ZA"/>
        </w:rPr>
        <w:t xml:space="preserve">Annexure </w:t>
      </w:r>
      <w:r w:rsidR="00450721">
        <w:rPr>
          <w:lang w:val="en-ZA"/>
        </w:rPr>
        <w:t>5</w:t>
      </w:r>
      <w:r>
        <w:rPr>
          <w:lang w:val="en-ZA"/>
        </w:rPr>
        <w:t xml:space="preserve">: </w:t>
      </w:r>
      <w:r w:rsidR="00F41D89" w:rsidRPr="00F41D89">
        <w:rPr>
          <w:lang w:val="en-ZA"/>
        </w:rPr>
        <w:t>Milestone Table</w:t>
      </w:r>
    </w:p>
    <w:p w14:paraId="38DBE237" w14:textId="251C0B78" w:rsidR="00F41D89" w:rsidRPr="00F41D89" w:rsidRDefault="00CB0264" w:rsidP="00F41D89">
      <w:pPr>
        <w:numPr>
          <w:ilvl w:val="1"/>
          <w:numId w:val="2"/>
        </w:numPr>
        <w:spacing w:after="0"/>
        <w:rPr>
          <w:lang w:val="en-ZA"/>
        </w:rPr>
      </w:pPr>
      <w:r w:rsidRPr="00F41D89">
        <w:rPr>
          <w:lang w:val="en-ZA"/>
        </w:rPr>
        <w:t xml:space="preserve">Annexure </w:t>
      </w:r>
      <w:r w:rsidR="00450721">
        <w:rPr>
          <w:lang w:val="en-ZA"/>
        </w:rPr>
        <w:t>6</w:t>
      </w:r>
      <w:r>
        <w:rPr>
          <w:lang w:val="en-ZA"/>
        </w:rPr>
        <w:t xml:space="preserve">: </w:t>
      </w:r>
      <w:r w:rsidR="00F41D89" w:rsidRPr="00F41D89">
        <w:rPr>
          <w:lang w:val="en-ZA"/>
        </w:rPr>
        <w:t>Budget Form</w:t>
      </w:r>
    </w:p>
    <w:p w14:paraId="66822DD9" w14:textId="3FF0D2DC" w:rsidR="00F41D89" w:rsidRDefault="006638B8" w:rsidP="00F41D89">
      <w:pPr>
        <w:numPr>
          <w:ilvl w:val="1"/>
          <w:numId w:val="2"/>
        </w:numPr>
        <w:spacing w:after="0"/>
        <w:rPr>
          <w:lang w:val="en-ZA"/>
        </w:rPr>
      </w:pPr>
      <w:r w:rsidRPr="00F41D89">
        <w:rPr>
          <w:lang w:val="en-ZA"/>
        </w:rPr>
        <w:t xml:space="preserve">Annexure </w:t>
      </w:r>
      <w:r w:rsidR="00450721">
        <w:rPr>
          <w:lang w:val="en-ZA"/>
        </w:rPr>
        <w:t>7</w:t>
      </w:r>
      <w:r>
        <w:rPr>
          <w:lang w:val="en-ZA"/>
        </w:rPr>
        <w:t xml:space="preserve">: </w:t>
      </w:r>
      <w:r w:rsidR="00F41D89" w:rsidRPr="00F41D89">
        <w:rPr>
          <w:lang w:val="en-ZA"/>
        </w:rPr>
        <w:t xml:space="preserve">Nomination of Reviewer </w:t>
      </w:r>
      <w:r w:rsidR="002A2001" w:rsidRPr="00F41D89">
        <w:rPr>
          <w:lang w:val="en-ZA"/>
        </w:rPr>
        <w:t>Form</w:t>
      </w:r>
    </w:p>
    <w:p w14:paraId="150857F3" w14:textId="14D61AB7" w:rsidR="002E0E3B" w:rsidRPr="00F41D89" w:rsidRDefault="006638B8" w:rsidP="00F41D89">
      <w:pPr>
        <w:numPr>
          <w:ilvl w:val="1"/>
          <w:numId w:val="2"/>
        </w:numPr>
        <w:spacing w:after="0"/>
        <w:rPr>
          <w:lang w:val="en-ZA"/>
        </w:rPr>
      </w:pPr>
      <w:r w:rsidRPr="00F41D89">
        <w:rPr>
          <w:lang w:val="en-ZA"/>
        </w:rPr>
        <w:t xml:space="preserve">Annexure </w:t>
      </w:r>
      <w:r w:rsidR="00450721">
        <w:rPr>
          <w:lang w:val="en-ZA"/>
        </w:rPr>
        <w:t>8</w:t>
      </w:r>
      <w:r>
        <w:rPr>
          <w:lang w:val="en-ZA"/>
        </w:rPr>
        <w:t xml:space="preserve">: </w:t>
      </w:r>
      <w:r w:rsidR="002E0E3B">
        <w:rPr>
          <w:lang w:val="en-ZA"/>
        </w:rPr>
        <w:t xml:space="preserve">Institutional </w:t>
      </w:r>
      <w:r w:rsidR="002A2001">
        <w:rPr>
          <w:lang w:val="en-ZA"/>
        </w:rPr>
        <w:t>Commitment Letter</w:t>
      </w:r>
    </w:p>
    <w:p w14:paraId="2B25BDD1" w14:textId="47EA9189" w:rsidR="00F41D89" w:rsidRPr="002B1F1A" w:rsidRDefault="00E371C4" w:rsidP="00F677CA">
      <w:pPr>
        <w:numPr>
          <w:ilvl w:val="0"/>
          <w:numId w:val="2"/>
        </w:numPr>
        <w:spacing w:after="0"/>
        <w:jc w:val="both"/>
        <w:rPr>
          <w:lang w:val="en-ZA"/>
        </w:rPr>
      </w:pPr>
      <w:r>
        <w:rPr>
          <w:lang w:val="en-ZA"/>
        </w:rPr>
        <w:t xml:space="preserve">Completed </w:t>
      </w:r>
      <w:r w:rsidR="00150EDF">
        <w:rPr>
          <w:lang w:val="en-ZA"/>
        </w:rPr>
        <w:t xml:space="preserve">application </w:t>
      </w:r>
      <w:r>
        <w:rPr>
          <w:lang w:val="en-ZA"/>
        </w:rPr>
        <w:t>form</w:t>
      </w:r>
      <w:r w:rsidR="000E7D18">
        <w:rPr>
          <w:lang w:val="en-ZA"/>
        </w:rPr>
        <w:t>s</w:t>
      </w:r>
      <w:r w:rsidR="00C55BAF">
        <w:rPr>
          <w:lang w:val="en-ZA"/>
        </w:rPr>
        <w:t xml:space="preserve"> including all annexures</w:t>
      </w:r>
      <w:r>
        <w:rPr>
          <w:lang w:val="en-ZA"/>
        </w:rPr>
        <w:t xml:space="preserve"> </w:t>
      </w:r>
      <w:r w:rsidR="00CE34C6">
        <w:rPr>
          <w:lang w:val="en-ZA"/>
        </w:rPr>
        <w:t>must be</w:t>
      </w:r>
      <w:r w:rsidR="00F41D89" w:rsidRPr="00F41D89">
        <w:rPr>
          <w:lang w:val="en-ZA"/>
        </w:rPr>
        <w:t xml:space="preserve"> </w:t>
      </w:r>
      <w:r w:rsidR="00991BAA">
        <w:rPr>
          <w:lang w:val="en-ZA"/>
        </w:rPr>
        <w:t xml:space="preserve">submitted </w:t>
      </w:r>
      <w:r w:rsidR="00F41D89" w:rsidRPr="00F41D89">
        <w:rPr>
          <w:lang w:val="en-ZA"/>
        </w:rPr>
        <w:t>to</w:t>
      </w:r>
      <w:r w:rsidR="0046241E">
        <w:rPr>
          <w:lang w:val="en-ZA"/>
        </w:rPr>
        <w:t xml:space="preserve"> </w:t>
      </w:r>
      <w:hyperlink r:id="rId14" w:history="1">
        <w:r w:rsidR="00144880" w:rsidRPr="0006248F">
          <w:rPr>
            <w:rStyle w:val="Hyperlink"/>
            <w:lang w:val="en-ZA"/>
          </w:rPr>
          <w:t>RCDgrants.applications@mrc.ac.za</w:t>
        </w:r>
      </w:hyperlink>
      <w:r w:rsidR="00144880">
        <w:rPr>
          <w:lang w:val="en-ZA"/>
        </w:rPr>
        <w:t xml:space="preserve"> </w:t>
      </w:r>
      <w:r w:rsidR="0033732C">
        <w:rPr>
          <w:lang w:val="en-ZA"/>
        </w:rPr>
        <w:t xml:space="preserve"> </w:t>
      </w:r>
      <w:r w:rsidR="00C6634B">
        <w:rPr>
          <w:lang w:val="en-ZA"/>
        </w:rPr>
        <w:t>by</w:t>
      </w:r>
      <w:r w:rsidR="0033732C">
        <w:rPr>
          <w:lang w:val="en-ZA"/>
        </w:rPr>
        <w:t xml:space="preserve"> </w:t>
      </w:r>
      <w:r w:rsidR="00845B5B">
        <w:rPr>
          <w:lang w:val="en-ZA"/>
        </w:rPr>
        <w:t xml:space="preserve">the </w:t>
      </w:r>
      <w:r w:rsidR="0033732C">
        <w:rPr>
          <w:lang w:val="en-ZA"/>
        </w:rPr>
        <w:t>closing date.</w:t>
      </w:r>
    </w:p>
    <w:p w14:paraId="18CC2273" w14:textId="50ECD31F" w:rsidR="00F41D89" w:rsidRPr="002C2E3C" w:rsidRDefault="00C52C23" w:rsidP="00F677CA">
      <w:pPr>
        <w:numPr>
          <w:ilvl w:val="0"/>
          <w:numId w:val="2"/>
        </w:numPr>
        <w:spacing w:after="120"/>
        <w:jc w:val="both"/>
        <w:rPr>
          <w:lang w:val="en-ZA"/>
        </w:rPr>
      </w:pPr>
      <w:r>
        <w:rPr>
          <w:lang w:val="en-ZA"/>
        </w:rPr>
        <w:t xml:space="preserve">Late </w:t>
      </w:r>
      <w:r w:rsidR="00834954">
        <w:rPr>
          <w:lang w:val="en-ZA"/>
        </w:rPr>
        <w:t xml:space="preserve">submission </w:t>
      </w:r>
      <w:r>
        <w:rPr>
          <w:lang w:val="en-ZA"/>
        </w:rPr>
        <w:t>or i</w:t>
      </w:r>
      <w:r w:rsidR="002B1F1A" w:rsidRPr="002B1F1A">
        <w:rPr>
          <w:lang w:val="en-ZA"/>
        </w:rPr>
        <w:t xml:space="preserve">ncomplete </w:t>
      </w:r>
      <w:r>
        <w:rPr>
          <w:lang w:val="en-ZA"/>
        </w:rPr>
        <w:t>and/</w:t>
      </w:r>
      <w:r w:rsidR="002B1F1A" w:rsidRPr="002B1F1A">
        <w:rPr>
          <w:lang w:val="en-ZA"/>
        </w:rPr>
        <w:t xml:space="preserve">or inappropriate applications </w:t>
      </w:r>
      <w:r w:rsidR="002B1F1A">
        <w:rPr>
          <w:lang w:val="en-ZA"/>
        </w:rPr>
        <w:t>will not be</w:t>
      </w:r>
      <w:r>
        <w:rPr>
          <w:lang w:val="en-ZA"/>
        </w:rPr>
        <w:t xml:space="preserve"> accepted.</w:t>
      </w:r>
    </w:p>
    <w:p w14:paraId="269DE297" w14:textId="445F5852" w:rsidR="00F41D89" w:rsidRPr="00C52C23" w:rsidRDefault="00F41D89" w:rsidP="0046241E">
      <w:pPr>
        <w:pBdr>
          <w:top w:val="single" w:sz="4" w:space="1" w:color="auto"/>
        </w:pBdr>
        <w:rPr>
          <w:b/>
          <w:bCs/>
          <w:sz w:val="24"/>
          <w:szCs w:val="24"/>
          <w:lang w:val="en-ZA"/>
        </w:rPr>
      </w:pPr>
      <w:r w:rsidRPr="00C52C23">
        <w:rPr>
          <w:b/>
          <w:bCs/>
          <w:sz w:val="24"/>
          <w:szCs w:val="24"/>
          <w:lang w:val="en-ZA"/>
        </w:rPr>
        <w:t xml:space="preserve">FOR OFFICE US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2062"/>
        <w:gridCol w:w="955"/>
        <w:gridCol w:w="460"/>
        <w:gridCol w:w="2207"/>
        <w:gridCol w:w="88"/>
        <w:gridCol w:w="1792"/>
        <w:gridCol w:w="1881"/>
      </w:tblGrid>
      <w:tr w:rsidR="00F41D89" w:rsidRPr="00F41D89" w14:paraId="70BF44B5" w14:textId="77777777" w:rsidTr="0007296D">
        <w:trPr>
          <w:trHeight w:val="288"/>
        </w:trPr>
        <w:tc>
          <w:tcPr>
            <w:tcW w:w="9445" w:type="dxa"/>
            <w:gridSpan w:val="7"/>
            <w:shd w:val="clear" w:color="auto" w:fill="D9D9D9"/>
            <w:vAlign w:val="center"/>
          </w:tcPr>
          <w:p w14:paraId="35D2BD91" w14:textId="77777777" w:rsidR="00F41D89" w:rsidRPr="00F41D89" w:rsidRDefault="00F41D89" w:rsidP="0007296D">
            <w:pPr>
              <w:spacing w:after="0"/>
              <w:rPr>
                <w:b/>
                <w:sz w:val="20"/>
                <w:szCs w:val="20"/>
                <w:lang w:val="en-ZA"/>
              </w:rPr>
            </w:pPr>
            <w:bookmarkStart w:id="1" w:name="_Hlk38959032"/>
            <w:bookmarkStart w:id="2" w:name="_Hlk54013162"/>
            <w:r w:rsidRPr="00F41D89">
              <w:rPr>
                <w:b/>
                <w:sz w:val="20"/>
                <w:szCs w:val="20"/>
                <w:lang w:val="en-ZA"/>
              </w:rPr>
              <w:t>University:</w:t>
            </w:r>
          </w:p>
        </w:tc>
      </w:tr>
      <w:tr w:rsidR="00F41D89" w:rsidRPr="00F41D89" w14:paraId="12686277" w14:textId="77777777" w:rsidTr="0007296D">
        <w:trPr>
          <w:trHeight w:val="288"/>
        </w:trPr>
        <w:tc>
          <w:tcPr>
            <w:tcW w:w="3017" w:type="dxa"/>
            <w:gridSpan w:val="2"/>
            <w:shd w:val="clear" w:color="auto" w:fill="D9D9D9"/>
            <w:vAlign w:val="center"/>
            <w:hideMark/>
          </w:tcPr>
          <w:p w14:paraId="74BBB635" w14:textId="77777777" w:rsidR="00F41D89" w:rsidRPr="00F41D89" w:rsidRDefault="00F41D89" w:rsidP="0007296D">
            <w:pPr>
              <w:spacing w:after="0"/>
              <w:rPr>
                <w:b/>
                <w:bCs/>
                <w:sz w:val="20"/>
                <w:szCs w:val="20"/>
                <w:lang w:val="en-ZA"/>
              </w:rPr>
            </w:pPr>
            <w:r w:rsidRPr="00F41D89">
              <w:rPr>
                <w:b/>
                <w:bCs/>
                <w:sz w:val="20"/>
                <w:szCs w:val="20"/>
                <w:lang w:val="en-ZA"/>
              </w:rPr>
              <w:t xml:space="preserve">School/Faculty/Department </w:t>
            </w:r>
          </w:p>
        </w:tc>
        <w:tc>
          <w:tcPr>
            <w:tcW w:w="6428" w:type="dxa"/>
            <w:gridSpan w:val="5"/>
            <w:shd w:val="clear" w:color="auto" w:fill="D9D9D9"/>
            <w:vAlign w:val="center"/>
          </w:tcPr>
          <w:p w14:paraId="604A032B" w14:textId="77777777" w:rsidR="00F41D89" w:rsidRPr="00F41D89" w:rsidRDefault="00F41D89" w:rsidP="0007296D">
            <w:pPr>
              <w:spacing w:after="0"/>
              <w:rPr>
                <w:sz w:val="20"/>
                <w:szCs w:val="20"/>
                <w:lang w:val="en-ZA"/>
              </w:rPr>
            </w:pPr>
          </w:p>
        </w:tc>
      </w:tr>
      <w:tr w:rsidR="00F41D89" w:rsidRPr="00F41D89" w14:paraId="6E6557E7" w14:textId="77777777" w:rsidTr="0007296D">
        <w:trPr>
          <w:trHeight w:val="288"/>
        </w:trPr>
        <w:tc>
          <w:tcPr>
            <w:tcW w:w="3017" w:type="dxa"/>
            <w:gridSpan w:val="2"/>
            <w:vMerge w:val="restart"/>
            <w:shd w:val="clear" w:color="auto" w:fill="D9D9D9"/>
            <w:vAlign w:val="center"/>
          </w:tcPr>
          <w:p w14:paraId="49961A8A" w14:textId="77777777" w:rsidR="00F41D89" w:rsidRPr="00F41D89" w:rsidRDefault="00F41D89" w:rsidP="0007296D">
            <w:pPr>
              <w:spacing w:after="0"/>
              <w:rPr>
                <w:b/>
                <w:bCs/>
                <w:sz w:val="20"/>
                <w:szCs w:val="20"/>
                <w:lang w:val="en-ZA"/>
              </w:rPr>
            </w:pPr>
            <w:r w:rsidRPr="00F41D89">
              <w:rPr>
                <w:b/>
                <w:bCs/>
                <w:sz w:val="20"/>
                <w:szCs w:val="20"/>
                <w:lang w:val="en-ZA"/>
              </w:rPr>
              <w:t>Principal investigator</w:t>
            </w:r>
          </w:p>
        </w:tc>
        <w:tc>
          <w:tcPr>
            <w:tcW w:w="6428" w:type="dxa"/>
            <w:gridSpan w:val="5"/>
            <w:shd w:val="clear" w:color="auto" w:fill="D9D9D9"/>
          </w:tcPr>
          <w:p w14:paraId="1E84F986" w14:textId="77777777" w:rsidR="00F41D89" w:rsidRPr="00F41D89" w:rsidRDefault="00F41D89" w:rsidP="0007296D">
            <w:pPr>
              <w:spacing w:after="0"/>
              <w:rPr>
                <w:sz w:val="20"/>
                <w:szCs w:val="20"/>
                <w:lang w:val="en-ZA"/>
              </w:rPr>
            </w:pPr>
            <w:r w:rsidRPr="00F41D89">
              <w:rPr>
                <w:sz w:val="20"/>
                <w:szCs w:val="20"/>
                <w:lang w:val="en-ZA"/>
              </w:rPr>
              <w:t xml:space="preserve">Title: </w:t>
            </w:r>
          </w:p>
        </w:tc>
      </w:tr>
      <w:tr w:rsidR="00F41D89" w:rsidRPr="00F41D89" w14:paraId="775565A3" w14:textId="77777777" w:rsidTr="0007296D">
        <w:trPr>
          <w:trHeight w:val="288"/>
        </w:trPr>
        <w:tc>
          <w:tcPr>
            <w:tcW w:w="3017" w:type="dxa"/>
            <w:gridSpan w:val="2"/>
            <w:vMerge/>
            <w:shd w:val="clear" w:color="auto" w:fill="D9D9D9"/>
            <w:vAlign w:val="center"/>
          </w:tcPr>
          <w:p w14:paraId="40EA2B09" w14:textId="77777777" w:rsidR="00F41D89" w:rsidRPr="00F41D89" w:rsidRDefault="00F41D89" w:rsidP="0007296D">
            <w:pPr>
              <w:spacing w:after="0"/>
              <w:rPr>
                <w:b/>
                <w:bCs/>
                <w:sz w:val="20"/>
                <w:szCs w:val="20"/>
                <w:lang w:val="en-ZA"/>
              </w:rPr>
            </w:pPr>
          </w:p>
        </w:tc>
        <w:tc>
          <w:tcPr>
            <w:tcW w:w="6428" w:type="dxa"/>
            <w:gridSpan w:val="5"/>
            <w:shd w:val="clear" w:color="auto" w:fill="D9D9D9"/>
          </w:tcPr>
          <w:p w14:paraId="7281C452" w14:textId="77777777" w:rsidR="00F41D89" w:rsidRPr="00F41D89" w:rsidRDefault="00F41D89" w:rsidP="0007296D">
            <w:pPr>
              <w:spacing w:after="0"/>
              <w:rPr>
                <w:sz w:val="20"/>
                <w:szCs w:val="20"/>
                <w:lang w:val="en-ZA"/>
              </w:rPr>
            </w:pPr>
            <w:r w:rsidRPr="00F41D89">
              <w:rPr>
                <w:sz w:val="20"/>
                <w:szCs w:val="20"/>
                <w:lang w:val="en-ZA"/>
              </w:rPr>
              <w:t>Name &amp; Surname:</w:t>
            </w:r>
          </w:p>
        </w:tc>
      </w:tr>
      <w:tr w:rsidR="00F41D89" w:rsidRPr="00F41D89" w14:paraId="0C3EFC71" w14:textId="77777777" w:rsidTr="0007296D">
        <w:trPr>
          <w:trHeight w:val="288"/>
        </w:trPr>
        <w:tc>
          <w:tcPr>
            <w:tcW w:w="3017" w:type="dxa"/>
            <w:gridSpan w:val="2"/>
            <w:vMerge w:val="restart"/>
            <w:shd w:val="clear" w:color="auto" w:fill="D9D9D9"/>
            <w:vAlign w:val="center"/>
          </w:tcPr>
          <w:p w14:paraId="22291521" w14:textId="77777777" w:rsidR="00F41D89" w:rsidRPr="00F41D89" w:rsidRDefault="00F41D89" w:rsidP="0007296D">
            <w:pPr>
              <w:spacing w:after="0"/>
              <w:rPr>
                <w:b/>
                <w:bCs/>
                <w:sz w:val="20"/>
                <w:szCs w:val="20"/>
                <w:lang w:val="en-ZA"/>
              </w:rPr>
            </w:pPr>
            <w:r w:rsidRPr="00F41D89">
              <w:rPr>
                <w:b/>
                <w:bCs/>
                <w:sz w:val="20"/>
                <w:szCs w:val="20"/>
                <w:lang w:val="en-ZA"/>
              </w:rPr>
              <w:t xml:space="preserve">Contact Details </w:t>
            </w:r>
          </w:p>
        </w:tc>
        <w:tc>
          <w:tcPr>
            <w:tcW w:w="2667" w:type="dxa"/>
            <w:gridSpan w:val="2"/>
            <w:shd w:val="clear" w:color="auto" w:fill="D9D9D9"/>
            <w:vAlign w:val="center"/>
          </w:tcPr>
          <w:p w14:paraId="1D1C50A8" w14:textId="77777777" w:rsidR="00F41D89" w:rsidRPr="00F41D89" w:rsidRDefault="00F41D89" w:rsidP="0007296D">
            <w:pPr>
              <w:spacing w:after="0"/>
              <w:rPr>
                <w:sz w:val="20"/>
                <w:szCs w:val="20"/>
                <w:lang w:val="en-ZA"/>
              </w:rPr>
            </w:pPr>
            <w:r w:rsidRPr="00F41D89">
              <w:rPr>
                <w:sz w:val="20"/>
                <w:szCs w:val="20"/>
                <w:lang w:val="en-ZA"/>
              </w:rPr>
              <w:t>Tel (work):</w:t>
            </w:r>
          </w:p>
        </w:tc>
        <w:tc>
          <w:tcPr>
            <w:tcW w:w="3761" w:type="dxa"/>
            <w:gridSpan w:val="3"/>
            <w:shd w:val="clear" w:color="auto" w:fill="D9D9D9"/>
            <w:vAlign w:val="center"/>
          </w:tcPr>
          <w:p w14:paraId="624F0350" w14:textId="77777777" w:rsidR="00F41D89" w:rsidRPr="00F41D89" w:rsidRDefault="00F41D89" w:rsidP="0007296D">
            <w:pPr>
              <w:spacing w:after="0"/>
              <w:rPr>
                <w:sz w:val="20"/>
                <w:szCs w:val="20"/>
                <w:lang w:val="en-ZA"/>
              </w:rPr>
            </w:pPr>
            <w:r w:rsidRPr="00F41D89">
              <w:rPr>
                <w:sz w:val="20"/>
                <w:szCs w:val="20"/>
                <w:lang w:val="en-ZA"/>
              </w:rPr>
              <w:t>Mobile:</w:t>
            </w:r>
          </w:p>
        </w:tc>
      </w:tr>
      <w:tr w:rsidR="00F41D89" w:rsidRPr="00F41D89" w14:paraId="4FAFAF06" w14:textId="77777777" w:rsidTr="0007296D">
        <w:trPr>
          <w:trHeight w:val="288"/>
        </w:trPr>
        <w:tc>
          <w:tcPr>
            <w:tcW w:w="3017" w:type="dxa"/>
            <w:gridSpan w:val="2"/>
            <w:vMerge/>
            <w:shd w:val="clear" w:color="auto" w:fill="D9D9D9"/>
            <w:vAlign w:val="center"/>
          </w:tcPr>
          <w:p w14:paraId="67672F80" w14:textId="77777777" w:rsidR="00F41D89" w:rsidRPr="00F41D89" w:rsidRDefault="00F41D89" w:rsidP="0007296D">
            <w:pPr>
              <w:spacing w:after="0"/>
              <w:rPr>
                <w:b/>
                <w:bCs/>
                <w:sz w:val="20"/>
                <w:szCs w:val="20"/>
                <w:lang w:val="en-ZA"/>
              </w:rPr>
            </w:pPr>
          </w:p>
        </w:tc>
        <w:tc>
          <w:tcPr>
            <w:tcW w:w="2667" w:type="dxa"/>
            <w:gridSpan w:val="2"/>
            <w:shd w:val="clear" w:color="auto" w:fill="D9D9D9"/>
            <w:vAlign w:val="center"/>
          </w:tcPr>
          <w:p w14:paraId="7C962108" w14:textId="77777777" w:rsidR="00F41D89" w:rsidRPr="00F41D89" w:rsidRDefault="00F41D89" w:rsidP="0007296D">
            <w:pPr>
              <w:spacing w:after="0"/>
              <w:rPr>
                <w:sz w:val="20"/>
                <w:szCs w:val="20"/>
                <w:lang w:val="en-ZA"/>
              </w:rPr>
            </w:pPr>
            <w:r w:rsidRPr="00F41D89">
              <w:rPr>
                <w:sz w:val="20"/>
                <w:szCs w:val="20"/>
                <w:lang w:val="en-ZA"/>
              </w:rPr>
              <w:t>Email (work):</w:t>
            </w:r>
          </w:p>
        </w:tc>
        <w:tc>
          <w:tcPr>
            <w:tcW w:w="3761" w:type="dxa"/>
            <w:gridSpan w:val="3"/>
            <w:shd w:val="clear" w:color="auto" w:fill="D9D9D9"/>
            <w:vAlign w:val="center"/>
          </w:tcPr>
          <w:p w14:paraId="267E2073" w14:textId="77777777" w:rsidR="00F41D89" w:rsidRPr="00F41D89" w:rsidRDefault="00F41D89" w:rsidP="0007296D">
            <w:pPr>
              <w:spacing w:after="0"/>
              <w:rPr>
                <w:sz w:val="20"/>
                <w:szCs w:val="20"/>
                <w:lang w:val="en-ZA"/>
              </w:rPr>
            </w:pPr>
            <w:r w:rsidRPr="00F41D89">
              <w:rPr>
                <w:sz w:val="20"/>
                <w:szCs w:val="20"/>
                <w:lang w:val="en-ZA"/>
              </w:rPr>
              <w:t>Other:</w:t>
            </w:r>
          </w:p>
        </w:tc>
      </w:tr>
      <w:bookmarkEnd w:id="1"/>
      <w:tr w:rsidR="00F41D89" w:rsidRPr="00F41D89" w14:paraId="217DA5D8" w14:textId="77777777" w:rsidTr="0007296D">
        <w:trPr>
          <w:trHeight w:val="288"/>
        </w:trPr>
        <w:tc>
          <w:tcPr>
            <w:tcW w:w="3017" w:type="dxa"/>
            <w:gridSpan w:val="2"/>
            <w:shd w:val="clear" w:color="auto" w:fill="D9D9D9"/>
            <w:vAlign w:val="center"/>
          </w:tcPr>
          <w:p w14:paraId="21DA4B74" w14:textId="77777777" w:rsidR="00F41D89" w:rsidRPr="00F41D89" w:rsidRDefault="00F41D89" w:rsidP="0007296D">
            <w:pPr>
              <w:spacing w:after="0"/>
              <w:rPr>
                <w:b/>
                <w:bCs/>
                <w:sz w:val="20"/>
                <w:szCs w:val="20"/>
                <w:lang w:val="en-ZA"/>
              </w:rPr>
            </w:pPr>
            <w:r w:rsidRPr="00F41D89">
              <w:rPr>
                <w:b/>
                <w:bCs/>
                <w:sz w:val="20"/>
                <w:szCs w:val="20"/>
                <w:lang w:val="en-ZA"/>
              </w:rPr>
              <w:t xml:space="preserve">Proposed project </w:t>
            </w:r>
          </w:p>
        </w:tc>
        <w:tc>
          <w:tcPr>
            <w:tcW w:w="6428" w:type="dxa"/>
            <w:gridSpan w:val="5"/>
            <w:shd w:val="clear" w:color="auto" w:fill="D9D9D9"/>
            <w:vAlign w:val="center"/>
          </w:tcPr>
          <w:p w14:paraId="4E8D658D" w14:textId="77777777" w:rsidR="00F41D89" w:rsidRPr="00F41D89" w:rsidDel="00E131EE" w:rsidRDefault="00F41D89" w:rsidP="0007296D">
            <w:pPr>
              <w:spacing w:after="0"/>
              <w:rPr>
                <w:sz w:val="20"/>
                <w:szCs w:val="20"/>
                <w:lang w:val="en-ZA"/>
              </w:rPr>
            </w:pPr>
          </w:p>
        </w:tc>
      </w:tr>
      <w:tr w:rsidR="00F41D89" w:rsidRPr="00F41D89" w14:paraId="58A42083" w14:textId="77777777" w:rsidTr="0007296D">
        <w:trPr>
          <w:trHeight w:val="288"/>
        </w:trPr>
        <w:tc>
          <w:tcPr>
            <w:tcW w:w="9445" w:type="dxa"/>
            <w:gridSpan w:val="7"/>
            <w:shd w:val="clear" w:color="auto" w:fill="D9D9D9"/>
            <w:vAlign w:val="center"/>
          </w:tcPr>
          <w:p w14:paraId="6C501E37" w14:textId="2F8CD84C" w:rsidR="00F41D89" w:rsidRPr="00991BAA" w:rsidRDefault="00991BAA" w:rsidP="0007296D">
            <w:pPr>
              <w:spacing w:after="0"/>
              <w:rPr>
                <w:b/>
                <w:bCs/>
                <w:sz w:val="20"/>
                <w:szCs w:val="20"/>
                <w:lang w:val="en-ZA"/>
              </w:rPr>
            </w:pPr>
            <w:r w:rsidRPr="00991BAA">
              <w:rPr>
                <w:b/>
                <w:bCs/>
                <w:sz w:val="20"/>
                <w:szCs w:val="20"/>
                <w:lang w:val="en-ZA"/>
              </w:rPr>
              <w:t>Category:</w:t>
            </w:r>
          </w:p>
        </w:tc>
      </w:tr>
      <w:tr w:rsidR="00F41D89" w:rsidRPr="00F41D89" w14:paraId="61C5E8F8" w14:textId="77777777" w:rsidTr="0007296D">
        <w:tblPrEx>
          <w:tblLook w:val="04A0" w:firstRow="1" w:lastRow="0" w:firstColumn="1" w:lastColumn="0" w:noHBand="0" w:noVBand="1"/>
        </w:tblPrEx>
        <w:trPr>
          <w:trHeight w:val="288"/>
        </w:trPr>
        <w:tc>
          <w:tcPr>
            <w:tcW w:w="2062" w:type="dxa"/>
            <w:shd w:val="clear" w:color="auto" w:fill="D9D9D9"/>
            <w:vAlign w:val="center"/>
          </w:tcPr>
          <w:p w14:paraId="2B80173C" w14:textId="77777777" w:rsidR="00F41D89" w:rsidRPr="00F41D89" w:rsidRDefault="00F41D89" w:rsidP="0007296D">
            <w:pPr>
              <w:spacing w:after="0"/>
              <w:rPr>
                <w:b/>
                <w:bCs/>
                <w:sz w:val="20"/>
                <w:szCs w:val="20"/>
              </w:rPr>
            </w:pPr>
            <w:r w:rsidRPr="00F41D89">
              <w:rPr>
                <w:b/>
                <w:bCs/>
                <w:sz w:val="20"/>
                <w:szCs w:val="20"/>
              </w:rPr>
              <w:t>Administration</w:t>
            </w:r>
          </w:p>
        </w:tc>
        <w:tc>
          <w:tcPr>
            <w:tcW w:w="1415" w:type="dxa"/>
            <w:gridSpan w:val="2"/>
            <w:shd w:val="clear" w:color="auto" w:fill="D9D9D9"/>
            <w:vAlign w:val="center"/>
            <w:hideMark/>
          </w:tcPr>
          <w:p w14:paraId="6C0823DF" w14:textId="77777777" w:rsidR="00F41D89" w:rsidRPr="00F41D89" w:rsidRDefault="00F41D89" w:rsidP="0007296D">
            <w:pPr>
              <w:spacing w:after="0"/>
              <w:rPr>
                <w:b/>
                <w:bCs/>
                <w:sz w:val="20"/>
                <w:szCs w:val="20"/>
              </w:rPr>
            </w:pPr>
            <w:r w:rsidRPr="00F41D89">
              <w:rPr>
                <w:b/>
                <w:bCs/>
                <w:sz w:val="20"/>
                <w:szCs w:val="20"/>
              </w:rPr>
              <w:t>Date</w:t>
            </w:r>
          </w:p>
        </w:tc>
        <w:tc>
          <w:tcPr>
            <w:tcW w:w="2295" w:type="dxa"/>
            <w:gridSpan w:val="2"/>
            <w:shd w:val="clear" w:color="auto" w:fill="D9D9D9"/>
            <w:vAlign w:val="center"/>
            <w:hideMark/>
          </w:tcPr>
          <w:p w14:paraId="0F55225E" w14:textId="77777777" w:rsidR="00F41D89" w:rsidRPr="00F41D89" w:rsidRDefault="00F41D89" w:rsidP="0007296D">
            <w:pPr>
              <w:spacing w:after="0"/>
              <w:rPr>
                <w:b/>
                <w:bCs/>
                <w:sz w:val="20"/>
                <w:szCs w:val="20"/>
              </w:rPr>
            </w:pPr>
            <w:r w:rsidRPr="00F41D89">
              <w:rPr>
                <w:b/>
                <w:bCs/>
                <w:sz w:val="20"/>
                <w:szCs w:val="20"/>
              </w:rPr>
              <w:t>Name</w:t>
            </w:r>
          </w:p>
        </w:tc>
        <w:tc>
          <w:tcPr>
            <w:tcW w:w="1792" w:type="dxa"/>
            <w:shd w:val="clear" w:color="auto" w:fill="D9D9D9"/>
            <w:vAlign w:val="center"/>
            <w:hideMark/>
          </w:tcPr>
          <w:p w14:paraId="50142978" w14:textId="77777777" w:rsidR="00F41D89" w:rsidRPr="00F41D89" w:rsidRDefault="00F41D89" w:rsidP="0007296D">
            <w:pPr>
              <w:spacing w:after="0"/>
              <w:rPr>
                <w:b/>
                <w:bCs/>
                <w:sz w:val="20"/>
                <w:szCs w:val="20"/>
              </w:rPr>
            </w:pPr>
            <w:r w:rsidRPr="00F41D89">
              <w:rPr>
                <w:b/>
                <w:bCs/>
                <w:sz w:val="20"/>
                <w:szCs w:val="20"/>
              </w:rPr>
              <w:t>Designation</w:t>
            </w:r>
          </w:p>
        </w:tc>
        <w:tc>
          <w:tcPr>
            <w:tcW w:w="1881" w:type="dxa"/>
            <w:shd w:val="clear" w:color="auto" w:fill="D9D9D9"/>
            <w:vAlign w:val="center"/>
            <w:hideMark/>
          </w:tcPr>
          <w:p w14:paraId="3087B8B6" w14:textId="77777777" w:rsidR="00F41D89" w:rsidRPr="00F41D89" w:rsidRDefault="00F41D89" w:rsidP="0007296D">
            <w:pPr>
              <w:spacing w:after="0"/>
              <w:rPr>
                <w:b/>
                <w:bCs/>
                <w:sz w:val="20"/>
                <w:szCs w:val="20"/>
              </w:rPr>
            </w:pPr>
            <w:r w:rsidRPr="00F41D89">
              <w:rPr>
                <w:b/>
                <w:bCs/>
                <w:sz w:val="20"/>
                <w:szCs w:val="20"/>
              </w:rPr>
              <w:t>Signature</w:t>
            </w:r>
          </w:p>
        </w:tc>
      </w:tr>
      <w:tr w:rsidR="00F41D89" w:rsidRPr="00F41D89" w14:paraId="5FC7798D" w14:textId="77777777" w:rsidTr="0007296D">
        <w:tblPrEx>
          <w:tblLook w:val="04A0" w:firstRow="1" w:lastRow="0" w:firstColumn="1" w:lastColumn="0" w:noHBand="0" w:noVBand="1"/>
        </w:tblPrEx>
        <w:trPr>
          <w:trHeight w:val="440"/>
        </w:trPr>
        <w:tc>
          <w:tcPr>
            <w:tcW w:w="2062" w:type="dxa"/>
            <w:shd w:val="clear" w:color="auto" w:fill="D9D9D9"/>
            <w:vAlign w:val="center"/>
            <w:hideMark/>
          </w:tcPr>
          <w:p w14:paraId="00875D8C" w14:textId="77777777" w:rsidR="00F41D89" w:rsidRPr="00F41D89" w:rsidRDefault="00F41D89" w:rsidP="0007296D">
            <w:pPr>
              <w:spacing w:after="0"/>
              <w:rPr>
                <w:sz w:val="20"/>
                <w:szCs w:val="20"/>
              </w:rPr>
            </w:pPr>
            <w:r w:rsidRPr="00F41D89">
              <w:rPr>
                <w:sz w:val="20"/>
                <w:szCs w:val="20"/>
              </w:rPr>
              <w:t>First received</w:t>
            </w:r>
          </w:p>
        </w:tc>
        <w:tc>
          <w:tcPr>
            <w:tcW w:w="1415" w:type="dxa"/>
            <w:gridSpan w:val="2"/>
            <w:shd w:val="clear" w:color="auto" w:fill="D9D9D9"/>
            <w:vAlign w:val="center"/>
          </w:tcPr>
          <w:p w14:paraId="641C631A" w14:textId="77777777" w:rsidR="00F41D89" w:rsidRPr="00F41D89" w:rsidRDefault="00F41D89" w:rsidP="0007296D">
            <w:pPr>
              <w:spacing w:after="0"/>
              <w:rPr>
                <w:bCs/>
                <w:sz w:val="20"/>
                <w:szCs w:val="20"/>
              </w:rPr>
            </w:pPr>
          </w:p>
        </w:tc>
        <w:tc>
          <w:tcPr>
            <w:tcW w:w="2295" w:type="dxa"/>
            <w:gridSpan w:val="2"/>
            <w:shd w:val="clear" w:color="auto" w:fill="D9D9D9"/>
            <w:vAlign w:val="center"/>
          </w:tcPr>
          <w:p w14:paraId="3012D2D6" w14:textId="77777777" w:rsidR="00F41D89" w:rsidRPr="00F41D89" w:rsidRDefault="00F41D89" w:rsidP="0007296D">
            <w:pPr>
              <w:spacing w:after="0"/>
              <w:rPr>
                <w:bCs/>
                <w:sz w:val="20"/>
                <w:szCs w:val="20"/>
              </w:rPr>
            </w:pPr>
          </w:p>
        </w:tc>
        <w:tc>
          <w:tcPr>
            <w:tcW w:w="1792" w:type="dxa"/>
            <w:shd w:val="clear" w:color="auto" w:fill="D9D9D9"/>
            <w:vAlign w:val="center"/>
          </w:tcPr>
          <w:p w14:paraId="5D2F1A61" w14:textId="77777777" w:rsidR="00F41D89" w:rsidRPr="00F41D89" w:rsidRDefault="00F41D89" w:rsidP="0007296D">
            <w:pPr>
              <w:spacing w:after="0"/>
              <w:rPr>
                <w:bCs/>
                <w:sz w:val="20"/>
                <w:szCs w:val="20"/>
              </w:rPr>
            </w:pPr>
          </w:p>
        </w:tc>
        <w:tc>
          <w:tcPr>
            <w:tcW w:w="1881" w:type="dxa"/>
            <w:shd w:val="clear" w:color="auto" w:fill="D9D9D9"/>
            <w:vAlign w:val="center"/>
          </w:tcPr>
          <w:p w14:paraId="7313F5BE" w14:textId="77777777" w:rsidR="00F41D89" w:rsidRPr="00F41D89" w:rsidRDefault="00F41D89" w:rsidP="0007296D">
            <w:pPr>
              <w:spacing w:after="0"/>
              <w:rPr>
                <w:b/>
                <w:sz w:val="20"/>
                <w:szCs w:val="20"/>
              </w:rPr>
            </w:pPr>
          </w:p>
        </w:tc>
      </w:tr>
      <w:tr w:rsidR="00F41D89" w:rsidRPr="00F41D89" w14:paraId="413BF0B1" w14:textId="77777777" w:rsidTr="005E2A4D">
        <w:tblPrEx>
          <w:tblLook w:val="04A0" w:firstRow="1" w:lastRow="0" w:firstColumn="1" w:lastColumn="0" w:noHBand="0" w:noVBand="1"/>
        </w:tblPrEx>
        <w:trPr>
          <w:trHeight w:val="422"/>
        </w:trPr>
        <w:tc>
          <w:tcPr>
            <w:tcW w:w="2062" w:type="dxa"/>
            <w:tcBorders>
              <w:bottom w:val="single" w:sz="4" w:space="0" w:color="auto"/>
            </w:tcBorders>
            <w:shd w:val="clear" w:color="auto" w:fill="D9D9D9"/>
            <w:vAlign w:val="center"/>
            <w:hideMark/>
          </w:tcPr>
          <w:p w14:paraId="028EF60F" w14:textId="14B2A6ED" w:rsidR="00F41D89" w:rsidRPr="00F41D89" w:rsidRDefault="00F41D89" w:rsidP="0007296D">
            <w:pPr>
              <w:spacing w:after="0"/>
              <w:rPr>
                <w:sz w:val="20"/>
                <w:szCs w:val="20"/>
              </w:rPr>
            </w:pPr>
            <w:r w:rsidRPr="00F41D89">
              <w:rPr>
                <w:sz w:val="20"/>
                <w:szCs w:val="20"/>
              </w:rPr>
              <w:t>Review</w:t>
            </w:r>
            <w:r w:rsidR="001207A2">
              <w:rPr>
                <w:sz w:val="20"/>
                <w:szCs w:val="20"/>
              </w:rPr>
              <w:t xml:space="preserve"> A</w:t>
            </w:r>
            <w:r w:rsidRPr="00F41D89">
              <w:rPr>
                <w:sz w:val="20"/>
                <w:szCs w:val="20"/>
              </w:rPr>
              <w:t>ssessment</w:t>
            </w:r>
          </w:p>
        </w:tc>
        <w:tc>
          <w:tcPr>
            <w:tcW w:w="7383" w:type="dxa"/>
            <w:gridSpan w:val="6"/>
            <w:shd w:val="clear" w:color="auto" w:fill="D9D9D9"/>
            <w:vAlign w:val="center"/>
          </w:tcPr>
          <w:p w14:paraId="41825D23" w14:textId="77777777" w:rsidR="00F41D89" w:rsidRPr="00F41D89" w:rsidRDefault="00F41D89" w:rsidP="0007296D">
            <w:pPr>
              <w:spacing w:after="0"/>
              <w:rPr>
                <w:bCs/>
                <w:sz w:val="20"/>
                <w:szCs w:val="20"/>
              </w:rPr>
            </w:pPr>
            <w:r w:rsidRPr="00F41D89">
              <w:rPr>
                <w:bCs/>
                <w:sz w:val="20"/>
                <w:szCs w:val="20"/>
              </w:rPr>
              <w:t>Date:</w:t>
            </w:r>
          </w:p>
        </w:tc>
      </w:tr>
      <w:tr w:rsidR="00F41D89" w:rsidRPr="00F41D89" w14:paraId="4D41D8C4" w14:textId="77777777" w:rsidTr="0007296D">
        <w:tblPrEx>
          <w:tblLook w:val="04A0" w:firstRow="1" w:lastRow="0" w:firstColumn="1" w:lastColumn="0" w:noHBand="0" w:noVBand="1"/>
        </w:tblPrEx>
        <w:trPr>
          <w:trHeight w:val="288"/>
        </w:trPr>
        <w:tc>
          <w:tcPr>
            <w:tcW w:w="2062" w:type="dxa"/>
            <w:tcBorders>
              <w:bottom w:val="nil"/>
            </w:tcBorders>
            <w:shd w:val="clear" w:color="auto" w:fill="D9D9D9"/>
            <w:vAlign w:val="center"/>
            <w:hideMark/>
          </w:tcPr>
          <w:p w14:paraId="338D9323" w14:textId="77777777" w:rsidR="00F41D89" w:rsidRPr="00F41D89" w:rsidRDefault="00F41D89" w:rsidP="0007296D">
            <w:pPr>
              <w:spacing w:after="0"/>
              <w:rPr>
                <w:sz w:val="20"/>
                <w:szCs w:val="20"/>
              </w:rPr>
            </w:pPr>
            <w:r w:rsidRPr="00F41D89">
              <w:rPr>
                <w:sz w:val="20"/>
                <w:szCs w:val="20"/>
              </w:rPr>
              <w:t>Decision</w:t>
            </w:r>
          </w:p>
        </w:tc>
        <w:tc>
          <w:tcPr>
            <w:tcW w:w="7383" w:type="dxa"/>
            <w:gridSpan w:val="6"/>
            <w:shd w:val="clear" w:color="auto" w:fill="D9D9D9"/>
            <w:vAlign w:val="center"/>
          </w:tcPr>
          <w:p w14:paraId="59528193" w14:textId="77777777" w:rsidR="00F41D89" w:rsidRPr="00F41D89" w:rsidRDefault="00F41D89" w:rsidP="0007296D">
            <w:pPr>
              <w:spacing w:after="0"/>
              <w:rPr>
                <w:bCs/>
                <w:sz w:val="20"/>
                <w:szCs w:val="20"/>
              </w:rPr>
            </w:pPr>
            <w:r w:rsidRPr="00F41D89">
              <w:rPr>
                <w:bCs/>
                <w:sz w:val="20"/>
                <w:szCs w:val="20"/>
              </w:rPr>
              <w:t>Date:</w:t>
            </w:r>
          </w:p>
        </w:tc>
      </w:tr>
      <w:tr w:rsidR="00F41D89" w:rsidRPr="00F41D89" w14:paraId="42C18B53" w14:textId="77777777" w:rsidTr="005E2A4D">
        <w:tblPrEx>
          <w:tblLook w:val="04A0" w:firstRow="1" w:lastRow="0" w:firstColumn="1" w:lastColumn="0" w:noHBand="0" w:noVBand="1"/>
        </w:tblPrEx>
        <w:trPr>
          <w:trHeight w:val="80"/>
        </w:trPr>
        <w:tc>
          <w:tcPr>
            <w:tcW w:w="2062" w:type="dxa"/>
            <w:tcBorders>
              <w:top w:val="nil"/>
            </w:tcBorders>
            <w:shd w:val="clear" w:color="auto" w:fill="D9D9D9"/>
            <w:vAlign w:val="center"/>
          </w:tcPr>
          <w:p w14:paraId="0B26741B" w14:textId="77777777" w:rsidR="00C672D1" w:rsidRDefault="007218A1" w:rsidP="0007296D">
            <w:pPr>
              <w:spacing w:after="0"/>
              <w:rPr>
                <w:bCs/>
                <w:sz w:val="20"/>
                <w:szCs w:val="20"/>
              </w:rPr>
            </w:pPr>
            <w:r>
              <w:rPr>
                <w:bCs/>
                <w:sz w:val="20"/>
                <w:szCs w:val="20"/>
              </w:rPr>
              <w:t xml:space="preserve">EMC </w:t>
            </w:r>
          </w:p>
          <w:p w14:paraId="1B98ED80" w14:textId="77777777" w:rsidR="00F41D89" w:rsidRDefault="005E2A4D" w:rsidP="0007296D">
            <w:pPr>
              <w:spacing w:after="0"/>
              <w:rPr>
                <w:bCs/>
                <w:sz w:val="20"/>
                <w:szCs w:val="20"/>
              </w:rPr>
            </w:pPr>
            <w:r>
              <w:rPr>
                <w:bCs/>
                <w:sz w:val="20"/>
                <w:szCs w:val="20"/>
              </w:rPr>
              <w:t>A</w:t>
            </w:r>
            <w:r w:rsidR="00F41D89" w:rsidRPr="00F41D89">
              <w:rPr>
                <w:bCs/>
                <w:sz w:val="20"/>
                <w:szCs w:val="20"/>
              </w:rPr>
              <w:t>pproval</w:t>
            </w:r>
            <w:r w:rsidR="00F41D89">
              <w:rPr>
                <w:bCs/>
                <w:sz w:val="20"/>
                <w:szCs w:val="20"/>
              </w:rPr>
              <w:t xml:space="preserve">: Yes:    No: </w:t>
            </w:r>
          </w:p>
          <w:p w14:paraId="7225B469" w14:textId="33AFB222" w:rsidR="00C672D1" w:rsidRPr="00F41D89" w:rsidRDefault="00C672D1" w:rsidP="0007296D">
            <w:pPr>
              <w:spacing w:after="0"/>
              <w:rPr>
                <w:sz w:val="20"/>
                <w:szCs w:val="20"/>
              </w:rPr>
            </w:pPr>
          </w:p>
        </w:tc>
        <w:tc>
          <w:tcPr>
            <w:tcW w:w="7383" w:type="dxa"/>
            <w:gridSpan w:val="6"/>
            <w:shd w:val="clear" w:color="auto" w:fill="D9D9D9"/>
            <w:vAlign w:val="center"/>
          </w:tcPr>
          <w:p w14:paraId="5A26DF02" w14:textId="33F8D1AF" w:rsidR="00F41D89" w:rsidRDefault="00C672D1" w:rsidP="0007296D">
            <w:pPr>
              <w:spacing w:after="0"/>
              <w:rPr>
                <w:bCs/>
                <w:sz w:val="20"/>
                <w:szCs w:val="20"/>
              </w:rPr>
            </w:pPr>
            <w:r>
              <w:rPr>
                <w:bCs/>
                <w:sz w:val="20"/>
                <w:szCs w:val="20"/>
              </w:rPr>
              <w:t>C</w:t>
            </w:r>
            <w:r w:rsidR="00F41D89" w:rsidRPr="00F41D89">
              <w:rPr>
                <w:bCs/>
                <w:sz w:val="20"/>
                <w:szCs w:val="20"/>
              </w:rPr>
              <w:t>omments:</w:t>
            </w:r>
          </w:p>
          <w:p w14:paraId="47CBD4DF" w14:textId="77777777" w:rsidR="007218A1" w:rsidRDefault="007218A1" w:rsidP="0007296D">
            <w:pPr>
              <w:spacing w:after="0"/>
              <w:rPr>
                <w:bCs/>
                <w:sz w:val="20"/>
                <w:szCs w:val="20"/>
              </w:rPr>
            </w:pPr>
          </w:p>
          <w:p w14:paraId="07B841D0" w14:textId="77777777" w:rsidR="007218A1" w:rsidRPr="00F41D89" w:rsidRDefault="007218A1" w:rsidP="0007296D">
            <w:pPr>
              <w:spacing w:after="0"/>
              <w:rPr>
                <w:bCs/>
                <w:sz w:val="20"/>
                <w:szCs w:val="20"/>
              </w:rPr>
            </w:pPr>
          </w:p>
        </w:tc>
      </w:tr>
      <w:bookmarkEnd w:id="2"/>
    </w:tbl>
    <w:p w14:paraId="160AC2ED" w14:textId="77777777" w:rsidR="00F41D89" w:rsidRPr="00F41D89" w:rsidRDefault="00F41D89" w:rsidP="00F41D89">
      <w:pPr>
        <w:rPr>
          <w:lang w:val="en-ZA"/>
        </w:rPr>
        <w:sectPr w:rsidR="00F41D89" w:rsidRPr="00F41D89" w:rsidSect="000C69CF">
          <w:pgSz w:w="11906" w:h="16838"/>
          <w:pgMar w:top="1872" w:right="1109" w:bottom="1800" w:left="1440" w:header="340" w:footer="624" w:gutter="0"/>
          <w:cols w:space="708"/>
          <w:titlePg/>
          <w:docGrid w:linePitch="360"/>
        </w:sectPr>
      </w:pPr>
    </w:p>
    <w:tbl>
      <w:tblPr>
        <w:tblStyle w:val="GridTable1Light-Accent1"/>
        <w:tblW w:w="5041" w:type="pct"/>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
      <w:tblGrid>
        <w:gridCol w:w="2388"/>
        <w:gridCol w:w="1867"/>
        <w:gridCol w:w="773"/>
        <w:gridCol w:w="1364"/>
        <w:gridCol w:w="705"/>
        <w:gridCol w:w="900"/>
        <w:gridCol w:w="1093"/>
      </w:tblGrid>
      <w:tr w:rsidR="002C1277" w:rsidRPr="00F41D89" w14:paraId="379E3823" w14:textId="025D526B" w:rsidTr="004B76B8">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766" w:type="pct"/>
            <w:gridSpan w:val="3"/>
            <w:vMerge w:val="restart"/>
            <w:tcBorders>
              <w:right w:val="single" w:sz="4" w:space="0" w:color="auto"/>
            </w:tcBorders>
          </w:tcPr>
          <w:p w14:paraId="5D37F903" w14:textId="70A6EC85" w:rsidR="002C1277" w:rsidRPr="001207A2" w:rsidRDefault="002C1277" w:rsidP="001207A2">
            <w:pPr>
              <w:spacing w:before="60" w:after="60"/>
              <w:rPr>
                <w:rFonts w:cstheme="minorHAnsi"/>
                <w:b w:val="0"/>
                <w:bCs w:val="0"/>
                <w:lang w:val="en-ZA"/>
              </w:rPr>
            </w:pPr>
            <w:bookmarkStart w:id="3" w:name="_Hlk40186780"/>
            <w:r w:rsidRPr="001207A2">
              <w:rPr>
                <w:rFonts w:cstheme="minorHAnsi"/>
                <w:lang w:val="en-ZA"/>
              </w:rPr>
              <w:lastRenderedPageBreak/>
              <w:t xml:space="preserve">RESEARCH PROJECT PROPOSAL (TITLE): </w:t>
            </w:r>
          </w:p>
          <w:p w14:paraId="21EA6129" w14:textId="6C002929" w:rsidR="002C1277" w:rsidRPr="00F41D89" w:rsidRDefault="002C1277" w:rsidP="00F41D89">
            <w:pPr>
              <w:spacing w:before="60" w:after="60" w:line="259" w:lineRule="auto"/>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2234" w:type="pct"/>
            <w:gridSpan w:val="4"/>
            <w:tcBorders>
              <w:left w:val="single" w:sz="4" w:space="0" w:color="auto"/>
              <w:bottom w:val="single" w:sz="4" w:space="0" w:color="auto"/>
            </w:tcBorders>
          </w:tcPr>
          <w:p w14:paraId="3E0B31C3" w14:textId="77777777" w:rsidR="002C1277" w:rsidRDefault="002C1277" w:rsidP="002C1277">
            <w:pPr>
              <w:rPr>
                <w:rFonts w:cstheme="minorHAnsi"/>
                <w:b w:val="0"/>
                <w:bCs w:val="0"/>
                <w:lang w:val="en-ZA"/>
              </w:rPr>
            </w:pPr>
            <w:r>
              <w:rPr>
                <w:rFonts w:cstheme="minorHAnsi"/>
                <w:lang w:val="en-ZA"/>
              </w:rPr>
              <w:t xml:space="preserve">Application category </w:t>
            </w:r>
          </w:p>
          <w:p w14:paraId="512F91E3" w14:textId="3F497CA8" w:rsidR="002C1277" w:rsidRPr="00311D4D" w:rsidRDefault="002C1277" w:rsidP="002C1277">
            <w:pPr>
              <w:rPr>
                <w:rFonts w:cstheme="minorHAnsi"/>
                <w:b w:val="0"/>
                <w:bCs w:val="0"/>
                <w:i/>
                <w:iCs/>
                <w:lang w:val="en-ZA"/>
              </w:rPr>
            </w:pPr>
            <w:r w:rsidRPr="00311D4D">
              <w:rPr>
                <w:rFonts w:cstheme="minorHAnsi"/>
                <w:b w:val="0"/>
                <w:bCs w:val="0"/>
                <w:i/>
                <w:iCs/>
                <w:sz w:val="20"/>
                <w:szCs w:val="20"/>
                <w:lang w:val="en-ZA"/>
              </w:rPr>
              <w:t>(</w:t>
            </w:r>
            <w:r w:rsidR="009F7FC5">
              <w:rPr>
                <w:rFonts w:cstheme="minorHAnsi"/>
                <w:b w:val="0"/>
                <w:bCs w:val="0"/>
                <w:i/>
                <w:iCs/>
                <w:sz w:val="20"/>
                <w:szCs w:val="20"/>
                <w:lang w:val="en-ZA"/>
              </w:rPr>
              <w:t>mark</w:t>
            </w:r>
            <w:r w:rsidR="009F7FC5" w:rsidRPr="00311D4D">
              <w:rPr>
                <w:rFonts w:cstheme="minorHAnsi"/>
                <w:b w:val="0"/>
                <w:bCs w:val="0"/>
                <w:i/>
                <w:iCs/>
                <w:sz w:val="20"/>
                <w:szCs w:val="20"/>
                <w:lang w:val="en-ZA"/>
              </w:rPr>
              <w:t xml:space="preserve"> </w:t>
            </w:r>
            <w:r w:rsidRPr="00311D4D">
              <w:rPr>
                <w:rFonts w:cstheme="minorHAnsi"/>
                <w:b w:val="0"/>
                <w:bCs w:val="0"/>
                <w:i/>
                <w:iCs/>
                <w:sz w:val="20"/>
                <w:szCs w:val="20"/>
                <w:lang w:val="en-ZA"/>
              </w:rPr>
              <w:t xml:space="preserve">the </w:t>
            </w:r>
            <w:r w:rsidR="009F7FC5">
              <w:rPr>
                <w:rFonts w:cstheme="minorHAnsi"/>
                <w:b w:val="0"/>
                <w:bCs w:val="0"/>
                <w:i/>
                <w:iCs/>
                <w:sz w:val="20"/>
                <w:szCs w:val="20"/>
                <w:lang w:val="en-ZA"/>
              </w:rPr>
              <w:t>relevant</w:t>
            </w:r>
            <w:r w:rsidR="009F7FC5" w:rsidRPr="00311D4D">
              <w:rPr>
                <w:rFonts w:cstheme="minorHAnsi"/>
                <w:b w:val="0"/>
                <w:bCs w:val="0"/>
                <w:i/>
                <w:iCs/>
                <w:sz w:val="20"/>
                <w:szCs w:val="20"/>
                <w:lang w:val="en-ZA"/>
              </w:rPr>
              <w:t xml:space="preserve"> </w:t>
            </w:r>
            <w:r w:rsidRPr="00311D4D">
              <w:rPr>
                <w:rFonts w:cstheme="minorHAnsi"/>
                <w:b w:val="0"/>
                <w:bCs w:val="0"/>
                <w:i/>
                <w:iCs/>
                <w:sz w:val="20"/>
                <w:szCs w:val="20"/>
                <w:lang w:val="en-ZA"/>
              </w:rPr>
              <w:t xml:space="preserve">category </w:t>
            </w:r>
            <w:r w:rsidR="009F7FC5">
              <w:rPr>
                <w:rFonts w:cstheme="minorHAnsi"/>
                <w:b w:val="0"/>
                <w:bCs w:val="0"/>
                <w:i/>
                <w:iCs/>
                <w:sz w:val="20"/>
                <w:szCs w:val="20"/>
                <w:lang w:val="en-ZA"/>
              </w:rPr>
              <w:t>with</w:t>
            </w:r>
            <w:r w:rsidR="009F7FC5" w:rsidRPr="00311D4D">
              <w:rPr>
                <w:rFonts w:cstheme="minorHAnsi"/>
                <w:b w:val="0"/>
                <w:bCs w:val="0"/>
                <w:i/>
                <w:iCs/>
                <w:sz w:val="20"/>
                <w:szCs w:val="20"/>
                <w:lang w:val="en-ZA"/>
              </w:rPr>
              <w:t xml:space="preserve"> </w:t>
            </w:r>
            <w:r w:rsidRPr="00311D4D">
              <w:rPr>
                <w:rFonts w:cstheme="minorHAnsi"/>
                <w:b w:val="0"/>
                <w:bCs w:val="0"/>
                <w:i/>
                <w:iCs/>
                <w:sz w:val="20"/>
                <w:szCs w:val="20"/>
                <w:lang w:val="en-ZA"/>
              </w:rPr>
              <w:t>X)</w:t>
            </w:r>
          </w:p>
        </w:tc>
      </w:tr>
      <w:tr w:rsidR="002C1277" w:rsidRPr="00F41D89" w14:paraId="2CD5A115" w14:textId="79A7CC13" w:rsidTr="004B76B8">
        <w:trPr>
          <w:trHeight w:val="330"/>
        </w:trPr>
        <w:tc>
          <w:tcPr>
            <w:cnfStyle w:val="001000000000" w:firstRow="0" w:lastRow="0" w:firstColumn="1" w:lastColumn="0" w:oddVBand="0" w:evenVBand="0" w:oddHBand="0" w:evenHBand="0" w:firstRowFirstColumn="0" w:firstRowLastColumn="0" w:lastRowFirstColumn="0" w:lastRowLastColumn="0"/>
            <w:tcW w:w="2766" w:type="pct"/>
            <w:gridSpan w:val="3"/>
            <w:vMerge/>
            <w:tcBorders>
              <w:right w:val="single" w:sz="4" w:space="0" w:color="auto"/>
            </w:tcBorders>
          </w:tcPr>
          <w:p w14:paraId="33F72584" w14:textId="77777777" w:rsidR="002C1277" w:rsidRPr="001207A2" w:rsidRDefault="002C1277" w:rsidP="001207A2">
            <w:pPr>
              <w:spacing w:before="60" w:after="60"/>
              <w:rPr>
                <w:rFonts w:cstheme="minorHAnsi"/>
                <w:lang w:val="en-ZA"/>
              </w:rPr>
            </w:pPr>
          </w:p>
        </w:tc>
        <w:tc>
          <w:tcPr>
            <w:tcW w:w="750" w:type="pct"/>
            <w:tcBorders>
              <w:top w:val="single" w:sz="4" w:space="0" w:color="auto"/>
              <w:left w:val="single" w:sz="4" w:space="0" w:color="auto"/>
              <w:bottom w:val="single" w:sz="4" w:space="0" w:color="auto"/>
            </w:tcBorders>
          </w:tcPr>
          <w:p w14:paraId="2B671677" w14:textId="29B14266" w:rsidR="002C1277" w:rsidRDefault="002C1277"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b/>
                <w:bCs/>
                <w:lang w:val="en-ZA"/>
              </w:rPr>
              <w:t>Early</w:t>
            </w:r>
            <w:r w:rsidR="00AD60D2">
              <w:rPr>
                <w:rFonts w:cstheme="minorHAnsi"/>
                <w:b/>
                <w:bCs/>
                <w:lang w:val="en-ZA"/>
              </w:rPr>
              <w:t>-</w:t>
            </w:r>
            <w:r>
              <w:rPr>
                <w:rFonts w:cstheme="minorHAnsi"/>
                <w:b/>
                <w:bCs/>
                <w:lang w:val="en-ZA"/>
              </w:rPr>
              <w:t>stage</w:t>
            </w:r>
          </w:p>
        </w:tc>
        <w:tc>
          <w:tcPr>
            <w:cnfStyle w:val="000100000000" w:firstRow="0" w:lastRow="0" w:firstColumn="0" w:lastColumn="1" w:oddVBand="0" w:evenVBand="0" w:oddHBand="0" w:evenHBand="0" w:firstRowFirstColumn="0" w:firstRowLastColumn="0" w:lastRowFirstColumn="0" w:lastRowLastColumn="0"/>
            <w:tcW w:w="1484" w:type="pct"/>
            <w:gridSpan w:val="3"/>
            <w:tcBorders>
              <w:top w:val="single" w:sz="4" w:space="0" w:color="auto"/>
              <w:left w:val="single" w:sz="4" w:space="0" w:color="auto"/>
              <w:bottom w:val="single" w:sz="4" w:space="0" w:color="auto"/>
            </w:tcBorders>
          </w:tcPr>
          <w:p w14:paraId="354CF987" w14:textId="61AE44FF" w:rsidR="002C1277" w:rsidRDefault="002C1277" w:rsidP="002C1277">
            <w:pPr>
              <w:spacing w:before="60" w:after="60"/>
              <w:rPr>
                <w:rFonts w:cstheme="minorHAnsi"/>
                <w:b w:val="0"/>
                <w:bCs w:val="0"/>
                <w:lang w:val="en-ZA"/>
              </w:rPr>
            </w:pPr>
          </w:p>
        </w:tc>
      </w:tr>
      <w:tr w:rsidR="002C1277" w:rsidRPr="00F41D89" w14:paraId="0944B1AB" w14:textId="3A04F681" w:rsidTr="004B76B8">
        <w:trPr>
          <w:trHeight w:val="422"/>
        </w:trPr>
        <w:tc>
          <w:tcPr>
            <w:cnfStyle w:val="001000000000" w:firstRow="0" w:lastRow="0" w:firstColumn="1" w:lastColumn="0" w:oddVBand="0" w:evenVBand="0" w:oddHBand="0" w:evenHBand="0" w:firstRowFirstColumn="0" w:firstRowLastColumn="0" w:lastRowFirstColumn="0" w:lastRowLastColumn="0"/>
            <w:tcW w:w="2766" w:type="pct"/>
            <w:gridSpan w:val="3"/>
            <w:vMerge/>
            <w:tcBorders>
              <w:right w:val="single" w:sz="4" w:space="0" w:color="auto"/>
            </w:tcBorders>
          </w:tcPr>
          <w:p w14:paraId="7D7DF910" w14:textId="77777777" w:rsidR="002C1277" w:rsidRPr="001207A2" w:rsidRDefault="002C1277" w:rsidP="001207A2">
            <w:pPr>
              <w:spacing w:before="60" w:after="60"/>
              <w:rPr>
                <w:rFonts w:cstheme="minorHAnsi"/>
                <w:lang w:val="en-ZA"/>
              </w:rPr>
            </w:pPr>
          </w:p>
        </w:tc>
        <w:tc>
          <w:tcPr>
            <w:tcW w:w="750" w:type="pct"/>
            <w:tcBorders>
              <w:top w:val="single" w:sz="4" w:space="0" w:color="auto"/>
              <w:left w:val="single" w:sz="4" w:space="0" w:color="auto"/>
            </w:tcBorders>
          </w:tcPr>
          <w:p w14:paraId="64C8DFF5" w14:textId="15AB9AB2" w:rsidR="002C1277" w:rsidRDefault="002C1277"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b/>
                <w:bCs/>
                <w:lang w:val="en-ZA"/>
              </w:rPr>
              <w:t>Mid-</w:t>
            </w:r>
            <w:r w:rsidR="00311D4D">
              <w:rPr>
                <w:rFonts w:cstheme="minorHAnsi"/>
                <w:b/>
                <w:bCs/>
                <w:lang w:val="en-ZA"/>
              </w:rPr>
              <w:t>s</w:t>
            </w:r>
            <w:r>
              <w:rPr>
                <w:rFonts w:cstheme="minorHAnsi"/>
                <w:b/>
                <w:bCs/>
                <w:lang w:val="en-ZA"/>
              </w:rPr>
              <w:t>tage</w:t>
            </w:r>
          </w:p>
        </w:tc>
        <w:tc>
          <w:tcPr>
            <w:cnfStyle w:val="000100000000" w:firstRow="0" w:lastRow="0" w:firstColumn="0" w:lastColumn="1" w:oddVBand="0" w:evenVBand="0" w:oddHBand="0" w:evenHBand="0" w:firstRowFirstColumn="0" w:firstRowLastColumn="0" w:lastRowFirstColumn="0" w:lastRowLastColumn="0"/>
            <w:tcW w:w="1484" w:type="pct"/>
            <w:gridSpan w:val="3"/>
            <w:tcBorders>
              <w:top w:val="single" w:sz="4" w:space="0" w:color="auto"/>
              <w:left w:val="single" w:sz="4" w:space="0" w:color="auto"/>
            </w:tcBorders>
          </w:tcPr>
          <w:p w14:paraId="6B719039" w14:textId="77777777" w:rsidR="002C1277" w:rsidRDefault="002C1277" w:rsidP="002C1277">
            <w:pPr>
              <w:spacing w:before="60" w:after="60"/>
              <w:rPr>
                <w:rFonts w:cstheme="minorHAnsi"/>
                <w:b w:val="0"/>
                <w:bCs w:val="0"/>
                <w:lang w:val="en-ZA"/>
              </w:rPr>
            </w:pPr>
          </w:p>
        </w:tc>
      </w:tr>
      <w:tr w:rsidR="00F41D89" w:rsidRPr="00F41D89" w14:paraId="633B64BB"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4472C4" w:themeFill="accent1"/>
          </w:tcPr>
          <w:p w14:paraId="4BDC732D" w14:textId="112E4607" w:rsidR="00F41D89" w:rsidRPr="001207A2" w:rsidRDefault="00F41D89" w:rsidP="001207A2">
            <w:pPr>
              <w:pStyle w:val="ListParagraph"/>
              <w:numPr>
                <w:ilvl w:val="0"/>
                <w:numId w:val="12"/>
              </w:numPr>
              <w:spacing w:before="60" w:after="60"/>
              <w:rPr>
                <w:rFonts w:cstheme="minorHAnsi"/>
                <w:color w:val="FFFFFF" w:themeColor="background1"/>
                <w:lang w:val="en-ZA"/>
              </w:rPr>
            </w:pPr>
            <w:r w:rsidRPr="001207A2">
              <w:rPr>
                <w:rFonts w:cstheme="minorHAnsi"/>
                <w:color w:val="FFFFFF" w:themeColor="background1"/>
                <w:lang w:val="en-ZA"/>
              </w:rPr>
              <w:t>PRINCIPAL INVESTIGATOR (PI) DETAILS</w:t>
            </w:r>
          </w:p>
        </w:tc>
      </w:tr>
      <w:tr w:rsidR="00F41D89" w:rsidRPr="00F41D89" w14:paraId="5152C69E"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78943C89"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Title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69E35578" w14:textId="77777777" w:rsidR="00F41D89" w:rsidRPr="00F41D89" w:rsidRDefault="00F41D89" w:rsidP="00F41D89">
            <w:pPr>
              <w:spacing w:before="60" w:after="60" w:line="259" w:lineRule="auto"/>
              <w:rPr>
                <w:rFonts w:cstheme="minorHAnsi"/>
                <w:lang w:val="en-ZA"/>
              </w:rPr>
            </w:pPr>
          </w:p>
        </w:tc>
      </w:tr>
      <w:tr w:rsidR="00F41D89" w:rsidRPr="00F41D89" w14:paraId="65322FA3"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6F9A760F" w14:textId="77777777" w:rsidR="00F41D89" w:rsidRPr="00F41D89" w:rsidRDefault="00F41D89" w:rsidP="00F41D89">
            <w:pPr>
              <w:spacing w:before="60" w:after="60" w:line="259" w:lineRule="auto"/>
              <w:rPr>
                <w:rFonts w:cstheme="minorHAnsi"/>
                <w:lang w:val="en-ZA"/>
              </w:rPr>
            </w:pPr>
            <w:r w:rsidRPr="00F41D89">
              <w:rPr>
                <w:rFonts w:cstheme="minorHAnsi"/>
                <w:lang w:val="en-ZA"/>
              </w:rPr>
              <w:t>Names &amp; surname</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3B0156A" w14:textId="77777777" w:rsidR="00F41D89" w:rsidRPr="00F41D89" w:rsidRDefault="00F41D89" w:rsidP="00F41D89">
            <w:pPr>
              <w:spacing w:before="60" w:after="60" w:line="259" w:lineRule="auto"/>
              <w:rPr>
                <w:rFonts w:cstheme="minorHAnsi"/>
                <w:lang w:val="en-ZA"/>
              </w:rPr>
            </w:pPr>
          </w:p>
        </w:tc>
      </w:tr>
      <w:tr w:rsidR="00F41D89" w:rsidRPr="00F41D89" w14:paraId="5064F998" w14:textId="77777777" w:rsidTr="00276BCC">
        <w:trPr>
          <w:trHeight w:val="450"/>
        </w:trPr>
        <w:tc>
          <w:tcPr>
            <w:cnfStyle w:val="001000000000" w:firstRow="0" w:lastRow="0" w:firstColumn="1" w:lastColumn="0" w:oddVBand="0" w:evenVBand="0" w:oddHBand="0" w:evenHBand="0" w:firstRowFirstColumn="0" w:firstRowLastColumn="0" w:lastRowFirstColumn="0" w:lastRowLastColumn="0"/>
            <w:tcW w:w="1314" w:type="pct"/>
            <w:hideMark/>
          </w:tcPr>
          <w:p w14:paraId="1D6197B8" w14:textId="10B3B71C" w:rsidR="00F41D89" w:rsidRPr="00F41D89" w:rsidRDefault="00F41D89" w:rsidP="00F41D89">
            <w:pPr>
              <w:spacing w:before="60" w:after="60" w:line="259" w:lineRule="auto"/>
              <w:rPr>
                <w:rFonts w:cstheme="minorHAnsi"/>
                <w:lang w:val="en-ZA"/>
              </w:rPr>
            </w:pPr>
            <w:r>
              <w:rPr>
                <w:rFonts w:cstheme="minorHAnsi"/>
                <w:lang w:val="en-ZA"/>
              </w:rPr>
              <w:t>SA ID n</w:t>
            </w:r>
            <w:r w:rsidR="00F04F30">
              <w:rPr>
                <w:rFonts w:cstheme="minorHAnsi"/>
                <w:lang w:val="en-ZA"/>
              </w:rPr>
              <w:t>umber</w:t>
            </w:r>
          </w:p>
        </w:tc>
        <w:tc>
          <w:tcPr>
            <w:tcW w:w="2590" w:type="pct"/>
            <w:gridSpan w:val="4"/>
            <w:hideMark/>
          </w:tcPr>
          <w:p w14:paraId="4406419D"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495" w:type="pct"/>
            <w:hideMark/>
          </w:tcPr>
          <w:p w14:paraId="3F1000B9" w14:textId="545A8101"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Gender</w:t>
            </w:r>
          </w:p>
        </w:tc>
        <w:tc>
          <w:tcPr>
            <w:cnfStyle w:val="000100000000" w:firstRow="0" w:lastRow="0" w:firstColumn="0" w:lastColumn="1" w:oddVBand="0" w:evenVBand="0" w:oddHBand="0" w:evenHBand="0" w:firstRowFirstColumn="0" w:firstRowLastColumn="0" w:lastRowFirstColumn="0" w:lastRowLastColumn="0"/>
            <w:tcW w:w="601" w:type="pct"/>
            <w:hideMark/>
          </w:tcPr>
          <w:p w14:paraId="63F88721" w14:textId="77777777" w:rsidR="00F41D89" w:rsidRPr="00F41D89" w:rsidRDefault="00F41D89" w:rsidP="00F41D89">
            <w:pPr>
              <w:spacing w:before="60" w:after="60" w:line="259" w:lineRule="auto"/>
              <w:rPr>
                <w:rFonts w:cstheme="minorHAnsi"/>
                <w:lang w:val="en-ZA"/>
              </w:rPr>
            </w:pPr>
          </w:p>
        </w:tc>
      </w:tr>
      <w:tr w:rsidR="004B76B8" w:rsidRPr="00F41D89" w14:paraId="27D5053A" w14:textId="77777777" w:rsidTr="00276BCC">
        <w:trPr>
          <w:trHeight w:val="450"/>
        </w:trPr>
        <w:tc>
          <w:tcPr>
            <w:cnfStyle w:val="001000000000" w:firstRow="0" w:lastRow="0" w:firstColumn="1" w:lastColumn="0" w:oddVBand="0" w:evenVBand="0" w:oddHBand="0" w:evenHBand="0" w:firstRowFirstColumn="0" w:firstRowLastColumn="0" w:lastRowFirstColumn="0" w:lastRowLastColumn="0"/>
            <w:tcW w:w="1314" w:type="pct"/>
          </w:tcPr>
          <w:p w14:paraId="31C5A464" w14:textId="5250CF32" w:rsidR="004B76B8" w:rsidRDefault="00276BCC" w:rsidP="00F41D89">
            <w:pPr>
              <w:spacing w:before="60" w:after="60"/>
              <w:rPr>
                <w:rFonts w:cstheme="minorHAnsi"/>
                <w:lang w:val="en-ZA"/>
              </w:rPr>
            </w:pPr>
            <w:r w:rsidRPr="00276BCC">
              <w:rPr>
                <w:rFonts w:cstheme="minorHAnsi"/>
                <w:lang w:val="en-ZA"/>
              </w:rPr>
              <w:t>Disability status</w:t>
            </w:r>
          </w:p>
        </w:tc>
        <w:tc>
          <w:tcPr>
            <w:tcW w:w="2590" w:type="pct"/>
            <w:gridSpan w:val="4"/>
          </w:tcPr>
          <w:p w14:paraId="0640520B" w14:textId="77777777" w:rsidR="004B76B8" w:rsidRPr="00F41D89" w:rsidRDefault="004B76B8"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495" w:type="pct"/>
          </w:tcPr>
          <w:p w14:paraId="6C982EEF" w14:textId="4B2748D9" w:rsidR="004B76B8" w:rsidRDefault="004B76B8"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Race</w:t>
            </w:r>
          </w:p>
        </w:tc>
        <w:tc>
          <w:tcPr>
            <w:cnfStyle w:val="000100000000" w:firstRow="0" w:lastRow="0" w:firstColumn="0" w:lastColumn="1" w:oddVBand="0" w:evenVBand="0" w:oddHBand="0" w:evenHBand="0" w:firstRowFirstColumn="0" w:firstRowLastColumn="0" w:lastRowFirstColumn="0" w:lastRowLastColumn="0"/>
            <w:tcW w:w="601" w:type="pct"/>
          </w:tcPr>
          <w:p w14:paraId="254D76D8" w14:textId="77777777" w:rsidR="004B76B8" w:rsidRPr="00F41D89" w:rsidRDefault="004B76B8" w:rsidP="00F41D89">
            <w:pPr>
              <w:spacing w:before="60" w:after="60"/>
              <w:rPr>
                <w:rFonts w:cstheme="minorHAnsi"/>
                <w:lang w:val="en-ZA"/>
              </w:rPr>
            </w:pPr>
          </w:p>
        </w:tc>
      </w:tr>
      <w:tr w:rsidR="00F41D89" w:rsidRPr="00F41D89" w:rsidDel="00E131EE" w14:paraId="69EBCBDB"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CC818AE" w14:textId="77777777" w:rsidR="00F41D89" w:rsidRPr="00F41D89" w:rsidRDefault="00F41D89" w:rsidP="00F41D89">
            <w:pPr>
              <w:spacing w:before="60" w:after="60" w:line="259" w:lineRule="auto"/>
              <w:rPr>
                <w:rFonts w:cstheme="minorHAnsi"/>
                <w:i/>
                <w:lang w:val="en-ZA"/>
              </w:rPr>
            </w:pPr>
            <w:r w:rsidRPr="00F41D89">
              <w:rPr>
                <w:rFonts w:cstheme="minorHAnsi"/>
                <w:lang w:val="en-ZA"/>
              </w:rPr>
              <w:t>Qualifications</w:t>
            </w:r>
          </w:p>
        </w:tc>
        <w:tc>
          <w:tcPr>
            <w:tcW w:w="1027" w:type="pct"/>
          </w:tcPr>
          <w:p w14:paraId="3367AA99" w14:textId="74D9A2B8"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Degree/Diploma</w:t>
            </w:r>
          </w:p>
        </w:tc>
        <w:tc>
          <w:tcPr>
            <w:tcW w:w="1563" w:type="pct"/>
            <w:gridSpan w:val="3"/>
          </w:tcPr>
          <w:p w14:paraId="2B086BD3"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Name of Institution</w:t>
            </w:r>
          </w:p>
        </w:tc>
        <w:tc>
          <w:tcPr>
            <w:cnfStyle w:val="000100000000" w:firstRow="0" w:lastRow="0" w:firstColumn="0" w:lastColumn="1" w:oddVBand="0" w:evenVBand="0" w:oddHBand="0" w:evenHBand="0" w:firstRowFirstColumn="0" w:firstRowLastColumn="0" w:lastRowFirstColumn="0" w:lastRowLastColumn="0"/>
            <w:tcW w:w="1096" w:type="pct"/>
            <w:gridSpan w:val="2"/>
          </w:tcPr>
          <w:p w14:paraId="7D1D58FD" w14:textId="77777777" w:rsidR="00F41D89" w:rsidRPr="00F41D89" w:rsidDel="00E131EE" w:rsidRDefault="00F41D89" w:rsidP="00F41D89">
            <w:pPr>
              <w:spacing w:before="60" w:after="60" w:line="259" w:lineRule="auto"/>
              <w:rPr>
                <w:rFonts w:cstheme="minorHAnsi"/>
                <w:lang w:val="en-ZA"/>
              </w:rPr>
            </w:pPr>
            <w:r w:rsidRPr="00F41D89">
              <w:rPr>
                <w:rFonts w:cstheme="minorHAnsi"/>
                <w:lang w:val="en-ZA"/>
              </w:rPr>
              <w:t>Date obtained</w:t>
            </w:r>
          </w:p>
        </w:tc>
      </w:tr>
      <w:tr w:rsidR="00F41D89" w:rsidRPr="00F41D89" w:rsidDel="00E131EE" w14:paraId="42208553"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5F88AC5" w14:textId="77777777" w:rsidR="00F41D89" w:rsidRPr="00F41D89" w:rsidRDefault="00F41D89" w:rsidP="00F41D89">
            <w:pPr>
              <w:spacing w:before="60" w:after="60" w:line="259" w:lineRule="auto"/>
              <w:rPr>
                <w:rFonts w:cstheme="minorHAnsi"/>
                <w:lang w:val="en-ZA"/>
              </w:rPr>
            </w:pPr>
          </w:p>
        </w:tc>
        <w:tc>
          <w:tcPr>
            <w:tcW w:w="1027" w:type="pct"/>
          </w:tcPr>
          <w:p w14:paraId="7AF064DB"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735A15B9"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62005743"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312352D0"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4A78EC6" w14:textId="77777777" w:rsidR="00F41D89" w:rsidRPr="00F41D89" w:rsidRDefault="00F41D89" w:rsidP="00F41D89">
            <w:pPr>
              <w:spacing w:before="60" w:after="60" w:line="259" w:lineRule="auto"/>
              <w:rPr>
                <w:rFonts w:cstheme="minorHAnsi"/>
                <w:lang w:val="en-ZA"/>
              </w:rPr>
            </w:pPr>
          </w:p>
        </w:tc>
        <w:tc>
          <w:tcPr>
            <w:tcW w:w="1027" w:type="pct"/>
          </w:tcPr>
          <w:p w14:paraId="5B1D4906"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0D875834"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1C4F8162"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13824E22"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32CB09B" w14:textId="77777777" w:rsidR="00F41D89" w:rsidRPr="00F41D89" w:rsidRDefault="00F41D89" w:rsidP="00F41D89">
            <w:pPr>
              <w:spacing w:before="60" w:after="60" w:line="259" w:lineRule="auto"/>
              <w:rPr>
                <w:rFonts w:cstheme="minorHAnsi"/>
                <w:lang w:val="en-ZA"/>
              </w:rPr>
            </w:pPr>
          </w:p>
        </w:tc>
        <w:tc>
          <w:tcPr>
            <w:tcW w:w="1027" w:type="pct"/>
          </w:tcPr>
          <w:p w14:paraId="5480093E"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4EEF6EAF"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5275FD46"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19F07A94"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08FC30D1" w14:textId="77777777" w:rsidR="00F41D89" w:rsidRPr="00F41D89" w:rsidRDefault="00F41D89" w:rsidP="00F41D89">
            <w:pPr>
              <w:spacing w:before="60" w:after="60" w:line="259" w:lineRule="auto"/>
              <w:rPr>
                <w:rFonts w:cstheme="minorHAnsi"/>
                <w:lang w:val="en-ZA"/>
              </w:rPr>
            </w:pPr>
          </w:p>
        </w:tc>
        <w:tc>
          <w:tcPr>
            <w:tcW w:w="1027" w:type="pct"/>
          </w:tcPr>
          <w:p w14:paraId="4DE979D2"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10F35A76"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62E22D4B"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674E786A"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99B3B8F" w14:textId="77777777" w:rsidR="00F41D89" w:rsidRPr="00F41D89" w:rsidRDefault="00F41D89" w:rsidP="00F41D89">
            <w:pPr>
              <w:spacing w:before="60" w:after="60" w:line="259" w:lineRule="auto"/>
              <w:rPr>
                <w:rFonts w:cstheme="minorHAnsi"/>
                <w:lang w:val="en-ZA"/>
              </w:rPr>
            </w:pPr>
            <w:r w:rsidRPr="00F41D89">
              <w:rPr>
                <w:rFonts w:cstheme="minorHAnsi"/>
                <w:lang w:val="en-ZA"/>
              </w:rPr>
              <w:t>Current Posi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348B4D8"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2226F005"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86E7251" w14:textId="3503FD31" w:rsidR="00F41D89" w:rsidRPr="00F41D89" w:rsidRDefault="00F41D89" w:rsidP="00F41D89">
            <w:pPr>
              <w:spacing w:before="60" w:after="60" w:line="259" w:lineRule="auto"/>
              <w:rPr>
                <w:rFonts w:cstheme="minorHAnsi"/>
                <w:lang w:val="en-ZA"/>
              </w:rPr>
            </w:pPr>
            <w:r w:rsidRPr="00F41D89">
              <w:rPr>
                <w:rFonts w:cstheme="minorHAnsi"/>
                <w:lang w:val="en-ZA"/>
              </w:rPr>
              <w:t xml:space="preserve">Date of appointment </w:t>
            </w:r>
            <w:r w:rsidR="00923DC3" w:rsidRPr="00923DC3">
              <w:rPr>
                <w:rFonts w:cstheme="minorHAnsi"/>
                <w:b w:val="0"/>
                <w:bCs w:val="0"/>
                <w:sz w:val="20"/>
                <w:szCs w:val="20"/>
                <w:lang w:val="en-ZA"/>
              </w:rPr>
              <w:t>(</w:t>
            </w:r>
            <w:r w:rsidRPr="00923DC3">
              <w:rPr>
                <w:rFonts w:cstheme="minorHAnsi"/>
                <w:b w:val="0"/>
                <w:bCs w:val="0"/>
                <w:sz w:val="20"/>
                <w:szCs w:val="20"/>
                <w:lang w:val="en-ZA"/>
              </w:rPr>
              <w:t>current position</w:t>
            </w:r>
            <w:r w:rsidR="00923DC3" w:rsidRPr="00923DC3">
              <w:rPr>
                <w:rFonts w:cstheme="minorHAnsi"/>
                <w:b w:val="0"/>
                <w:bCs w:val="0"/>
                <w:sz w:val="20"/>
                <w:szCs w:val="20"/>
                <w:lang w:val="en-ZA"/>
              </w:rPr>
              <w:t>)</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50247846"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3CB3705A"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48FA083" w14:textId="5C446F84" w:rsidR="00F41D89" w:rsidRPr="00F41D89" w:rsidRDefault="00F41D89" w:rsidP="00F41D89">
            <w:pPr>
              <w:spacing w:before="60" w:after="60"/>
              <w:rPr>
                <w:rFonts w:cstheme="minorHAnsi"/>
                <w:lang w:val="en-ZA"/>
              </w:rPr>
            </w:pPr>
            <w:r w:rsidRPr="00F41D89">
              <w:rPr>
                <w:rFonts w:cstheme="minorHAnsi"/>
                <w:lang w:val="en-ZA"/>
              </w:rPr>
              <w:t xml:space="preserve">Type of employment </w:t>
            </w:r>
            <w:r w:rsidRPr="00923DC3">
              <w:rPr>
                <w:rFonts w:cstheme="minorHAnsi"/>
                <w:b w:val="0"/>
                <w:bCs w:val="0"/>
                <w:i/>
                <w:iCs/>
                <w:sz w:val="20"/>
                <w:szCs w:val="20"/>
                <w:lang w:val="en-ZA"/>
              </w:rPr>
              <w:t>(</w:t>
            </w:r>
            <w:r w:rsidR="00311D4D" w:rsidRPr="00923DC3">
              <w:rPr>
                <w:rFonts w:cstheme="minorHAnsi"/>
                <w:b w:val="0"/>
                <w:bCs w:val="0"/>
                <w:i/>
                <w:iCs/>
                <w:sz w:val="20"/>
                <w:szCs w:val="20"/>
                <w:lang w:val="en-ZA"/>
              </w:rPr>
              <w:t>i.e</w:t>
            </w:r>
            <w:r w:rsidR="003024C7">
              <w:rPr>
                <w:rFonts w:cstheme="minorHAnsi"/>
                <w:b w:val="0"/>
                <w:bCs w:val="0"/>
                <w:i/>
                <w:iCs/>
                <w:sz w:val="20"/>
                <w:szCs w:val="20"/>
                <w:lang w:val="en-ZA"/>
              </w:rPr>
              <w:t>.</w:t>
            </w:r>
            <w:r w:rsidR="00311D4D" w:rsidRPr="00923DC3">
              <w:rPr>
                <w:rFonts w:cstheme="minorHAnsi"/>
                <w:b w:val="0"/>
                <w:bCs w:val="0"/>
                <w:i/>
                <w:iCs/>
                <w:sz w:val="20"/>
                <w:szCs w:val="20"/>
                <w:lang w:val="en-ZA"/>
              </w:rPr>
              <w:t xml:space="preserve">, </w:t>
            </w:r>
            <w:r w:rsidRPr="00923DC3">
              <w:rPr>
                <w:rFonts w:cstheme="minorHAnsi"/>
                <w:b w:val="0"/>
                <w:bCs w:val="0"/>
                <w:i/>
                <w:iCs/>
                <w:sz w:val="20"/>
                <w:szCs w:val="20"/>
                <w:lang w:val="en-ZA"/>
              </w:rPr>
              <w:t>part-time, full-time, duration of the contract)</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450DC7B6" w14:textId="77777777" w:rsidR="00F41D89" w:rsidRPr="00F41D89" w:rsidDel="00E131EE" w:rsidRDefault="00F41D89" w:rsidP="00F41D89">
            <w:pPr>
              <w:spacing w:before="60" w:after="60"/>
              <w:rPr>
                <w:rFonts w:cstheme="minorHAnsi"/>
                <w:lang w:val="en-ZA"/>
              </w:rPr>
            </w:pPr>
          </w:p>
        </w:tc>
      </w:tr>
      <w:tr w:rsidR="00F41D89" w:rsidRPr="00F41D89" w14:paraId="7EB7F1F9"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4AD2BA72"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Department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1477DF6" w14:textId="77777777" w:rsidR="00F41D89" w:rsidRPr="00F41D89" w:rsidRDefault="00F41D89" w:rsidP="00F41D89">
            <w:pPr>
              <w:spacing w:before="60" w:after="60" w:line="259" w:lineRule="auto"/>
              <w:rPr>
                <w:rFonts w:cstheme="minorHAnsi"/>
                <w:lang w:val="en-ZA"/>
              </w:rPr>
            </w:pPr>
          </w:p>
        </w:tc>
      </w:tr>
      <w:tr w:rsidR="00F41D89" w:rsidRPr="00F41D89" w:rsidDel="00E131EE" w14:paraId="3DB3D779"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1CAD2B8" w14:textId="77777777" w:rsidR="00F41D89" w:rsidRPr="00F41D89" w:rsidRDefault="00F41D89" w:rsidP="00F41D89">
            <w:pPr>
              <w:spacing w:before="60" w:after="60" w:line="259" w:lineRule="auto"/>
              <w:rPr>
                <w:rFonts w:cstheme="minorHAnsi"/>
                <w:lang w:val="en-ZA"/>
              </w:rPr>
            </w:pPr>
            <w:r w:rsidRPr="00F41D89">
              <w:rPr>
                <w:rFonts w:cstheme="minorHAnsi"/>
                <w:lang w:val="en-ZA"/>
              </w:rPr>
              <w:t>School/Faculty</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0D02C107" w14:textId="77777777" w:rsidR="00F41D89" w:rsidRPr="00F41D89" w:rsidDel="00E131EE" w:rsidRDefault="00F41D89" w:rsidP="00F41D89">
            <w:pPr>
              <w:spacing w:before="60" w:after="60" w:line="259" w:lineRule="auto"/>
              <w:rPr>
                <w:rFonts w:cstheme="minorHAnsi"/>
                <w:lang w:val="en-ZA"/>
              </w:rPr>
            </w:pPr>
          </w:p>
        </w:tc>
      </w:tr>
      <w:tr w:rsidR="00F41D89" w:rsidRPr="00F41D89" w14:paraId="026C45B2"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75E240F" w14:textId="43175BF8" w:rsidR="00F41D89" w:rsidRPr="00F41D89" w:rsidRDefault="00F41D89" w:rsidP="00F41D89">
            <w:pPr>
              <w:spacing w:before="60" w:after="60" w:line="259" w:lineRule="auto"/>
              <w:rPr>
                <w:rFonts w:cstheme="minorHAnsi"/>
                <w:lang w:val="en-ZA"/>
              </w:rPr>
            </w:pPr>
            <w:r w:rsidRPr="00F41D89">
              <w:rPr>
                <w:rFonts w:cstheme="minorHAnsi"/>
                <w:lang w:val="en-ZA"/>
              </w:rPr>
              <w:t>Name and address of University/Research Institu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319A2AE4" w14:textId="77777777" w:rsidR="00F41D89" w:rsidRPr="00F41D89" w:rsidRDefault="00F41D89" w:rsidP="00F41D89">
            <w:pPr>
              <w:spacing w:before="60" w:after="60" w:line="259" w:lineRule="auto"/>
              <w:rPr>
                <w:rFonts w:cstheme="minorHAnsi"/>
                <w:lang w:val="en-ZA"/>
              </w:rPr>
            </w:pPr>
          </w:p>
        </w:tc>
      </w:tr>
      <w:tr w:rsidR="00F41D89" w:rsidRPr="00F41D89" w14:paraId="0B5055CF"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0EBA817A" w14:textId="487712C3" w:rsidR="00F41D89" w:rsidRPr="00F41D89" w:rsidRDefault="00F41D89" w:rsidP="00F41D89">
            <w:pPr>
              <w:spacing w:before="60" w:after="60" w:line="259" w:lineRule="auto"/>
              <w:rPr>
                <w:rFonts w:cstheme="minorHAnsi"/>
                <w:lang w:val="en-ZA"/>
              </w:rPr>
            </w:pPr>
            <w:r w:rsidRPr="00F41D89">
              <w:rPr>
                <w:rFonts w:cstheme="minorHAnsi"/>
                <w:lang w:val="en-ZA"/>
              </w:rPr>
              <w:t>Contact n</w:t>
            </w:r>
            <w:r w:rsidR="00FA4C65">
              <w:rPr>
                <w:rFonts w:cstheme="minorHAnsi"/>
                <w:lang w:val="en-ZA"/>
              </w:rPr>
              <w:t>umber</w:t>
            </w:r>
            <w:r w:rsidRPr="00F41D89">
              <w:rPr>
                <w:rFonts w:cstheme="minorHAnsi"/>
                <w:lang w:val="en-ZA"/>
              </w:rPr>
              <w:t>(s)</w:t>
            </w:r>
          </w:p>
        </w:tc>
        <w:tc>
          <w:tcPr>
            <w:tcW w:w="1452" w:type="pct"/>
            <w:gridSpan w:val="2"/>
          </w:tcPr>
          <w:p w14:paraId="2405E790"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1191394F" w14:textId="77777777" w:rsidR="00F41D89" w:rsidRPr="00F41D89" w:rsidRDefault="00F41D89" w:rsidP="00F41D89">
            <w:pPr>
              <w:spacing w:before="60" w:after="60" w:line="259" w:lineRule="auto"/>
              <w:rPr>
                <w:rFonts w:cstheme="minorHAnsi"/>
                <w:lang w:val="en-ZA"/>
              </w:rPr>
            </w:pPr>
            <w:r w:rsidRPr="00F41D89">
              <w:rPr>
                <w:rFonts w:cstheme="minorHAnsi"/>
                <w:lang w:val="en-ZA"/>
              </w:rPr>
              <w:t>Mobile:</w:t>
            </w:r>
          </w:p>
        </w:tc>
      </w:tr>
      <w:tr w:rsidR="00F41D89" w:rsidRPr="00F41D89" w14:paraId="2C210EE0"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23F88BF7"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Email </w:t>
            </w:r>
          </w:p>
        </w:tc>
        <w:tc>
          <w:tcPr>
            <w:tcW w:w="1452" w:type="pct"/>
            <w:gridSpan w:val="2"/>
          </w:tcPr>
          <w:p w14:paraId="111E4B30"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52373CB7" w14:textId="77777777" w:rsidR="00F41D89" w:rsidRPr="00F41D89" w:rsidRDefault="00F41D89" w:rsidP="00F41D89">
            <w:pPr>
              <w:spacing w:before="60" w:after="60" w:line="259" w:lineRule="auto"/>
              <w:rPr>
                <w:rFonts w:cstheme="minorHAnsi"/>
                <w:lang w:val="en-ZA"/>
              </w:rPr>
            </w:pPr>
            <w:r w:rsidRPr="00F41D89">
              <w:rPr>
                <w:rFonts w:cstheme="minorHAnsi"/>
                <w:lang w:val="en-ZA"/>
              </w:rPr>
              <w:t>Other:</w:t>
            </w:r>
          </w:p>
        </w:tc>
      </w:tr>
      <w:tr w:rsidR="00F41D89" w:rsidRPr="00F41D89" w14:paraId="5AD97249"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4472C4" w:themeFill="accent1"/>
          </w:tcPr>
          <w:p w14:paraId="0B446B6A" w14:textId="531B00D1" w:rsidR="00F41D89" w:rsidRPr="001207A2" w:rsidRDefault="0033732C" w:rsidP="001207A2">
            <w:pPr>
              <w:pStyle w:val="ListParagraph"/>
              <w:numPr>
                <w:ilvl w:val="0"/>
                <w:numId w:val="12"/>
              </w:numPr>
              <w:spacing w:before="60" w:after="60"/>
              <w:rPr>
                <w:rFonts w:cstheme="minorHAnsi"/>
                <w:color w:val="FFFFFF" w:themeColor="background1"/>
                <w:lang w:val="en-ZA"/>
              </w:rPr>
            </w:pPr>
            <w:bookmarkStart w:id="4" w:name="_Hlk208408039"/>
            <w:bookmarkEnd w:id="3"/>
            <w:r>
              <w:rPr>
                <w:rFonts w:cstheme="minorHAnsi"/>
                <w:color w:val="FFFFFF" w:themeColor="background1"/>
                <w:lang w:val="en-ZA"/>
              </w:rPr>
              <w:t xml:space="preserve">A. </w:t>
            </w:r>
            <w:r w:rsidR="00F41D89" w:rsidRPr="001207A2">
              <w:rPr>
                <w:rFonts w:cstheme="minorHAnsi"/>
                <w:color w:val="FFFFFF" w:themeColor="background1"/>
                <w:lang w:val="en-ZA"/>
              </w:rPr>
              <w:t>CO-PRINCIPAL INVESTIGATOR (PI) DETAILS:</w:t>
            </w:r>
          </w:p>
        </w:tc>
      </w:tr>
      <w:tr w:rsidR="00F41D89" w:rsidRPr="00F41D89" w14:paraId="44CA1D39"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63023DDF"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Title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680C8EAB" w14:textId="77777777" w:rsidR="00F41D89" w:rsidRPr="00F41D89" w:rsidRDefault="00F41D89" w:rsidP="00F41D89">
            <w:pPr>
              <w:spacing w:before="60" w:after="60" w:line="259" w:lineRule="auto"/>
              <w:rPr>
                <w:rFonts w:cstheme="minorHAnsi"/>
                <w:lang w:val="en-ZA"/>
              </w:rPr>
            </w:pPr>
          </w:p>
        </w:tc>
      </w:tr>
      <w:tr w:rsidR="00F41D89" w:rsidRPr="00F41D89" w14:paraId="021D2F4C"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8CFEB27" w14:textId="77777777" w:rsidR="00F41D89" w:rsidRPr="00F41D89" w:rsidRDefault="00F41D89" w:rsidP="00F41D89">
            <w:pPr>
              <w:spacing w:before="60" w:after="60" w:line="259" w:lineRule="auto"/>
              <w:rPr>
                <w:rFonts w:cstheme="minorHAnsi"/>
                <w:lang w:val="en-ZA"/>
              </w:rPr>
            </w:pPr>
            <w:r w:rsidRPr="00F41D89">
              <w:rPr>
                <w:rFonts w:cstheme="minorHAnsi"/>
                <w:lang w:val="en-ZA"/>
              </w:rPr>
              <w:t>Names &amp; surname</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7B7CE9AB" w14:textId="77777777" w:rsidR="00F41D89" w:rsidRPr="00F41D89" w:rsidRDefault="00F41D89" w:rsidP="00F41D89">
            <w:pPr>
              <w:spacing w:before="60" w:after="60" w:line="259" w:lineRule="auto"/>
              <w:rPr>
                <w:rFonts w:cstheme="minorHAnsi"/>
                <w:lang w:val="en-ZA"/>
              </w:rPr>
            </w:pPr>
          </w:p>
        </w:tc>
      </w:tr>
      <w:tr w:rsidR="00F41D89" w:rsidRPr="00F41D89" w14:paraId="6CD0B9D9" w14:textId="77777777" w:rsidTr="00276BCC">
        <w:trPr>
          <w:trHeight w:val="450"/>
        </w:trPr>
        <w:tc>
          <w:tcPr>
            <w:cnfStyle w:val="001000000000" w:firstRow="0" w:lastRow="0" w:firstColumn="1" w:lastColumn="0" w:oddVBand="0" w:evenVBand="0" w:oddHBand="0" w:evenHBand="0" w:firstRowFirstColumn="0" w:firstRowLastColumn="0" w:lastRowFirstColumn="0" w:lastRowLastColumn="0"/>
            <w:tcW w:w="1314" w:type="pct"/>
            <w:hideMark/>
          </w:tcPr>
          <w:p w14:paraId="3439E0F8" w14:textId="3E5F087A" w:rsidR="00F41D89" w:rsidRPr="00F41D89" w:rsidRDefault="00F41D89" w:rsidP="00F41D89">
            <w:pPr>
              <w:spacing w:before="60" w:after="60" w:line="259" w:lineRule="auto"/>
              <w:rPr>
                <w:rFonts w:cstheme="minorHAnsi"/>
                <w:lang w:val="en-ZA"/>
              </w:rPr>
            </w:pPr>
            <w:r>
              <w:rPr>
                <w:rFonts w:cstheme="minorHAnsi"/>
                <w:lang w:val="en-ZA"/>
              </w:rPr>
              <w:t>SA ID n</w:t>
            </w:r>
            <w:r w:rsidR="00F04F30">
              <w:rPr>
                <w:rFonts w:cstheme="minorHAnsi"/>
                <w:lang w:val="en-ZA"/>
              </w:rPr>
              <w:t>umber</w:t>
            </w:r>
          </w:p>
        </w:tc>
        <w:tc>
          <w:tcPr>
            <w:tcW w:w="2590" w:type="pct"/>
            <w:gridSpan w:val="4"/>
            <w:hideMark/>
          </w:tcPr>
          <w:p w14:paraId="2B785327"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495" w:type="pct"/>
            <w:hideMark/>
          </w:tcPr>
          <w:p w14:paraId="421AB677" w14:textId="2822D590"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Gender</w:t>
            </w:r>
          </w:p>
        </w:tc>
        <w:tc>
          <w:tcPr>
            <w:cnfStyle w:val="000100000000" w:firstRow="0" w:lastRow="0" w:firstColumn="0" w:lastColumn="1" w:oddVBand="0" w:evenVBand="0" w:oddHBand="0" w:evenHBand="0" w:firstRowFirstColumn="0" w:firstRowLastColumn="0" w:lastRowFirstColumn="0" w:lastRowLastColumn="0"/>
            <w:tcW w:w="601" w:type="pct"/>
            <w:hideMark/>
          </w:tcPr>
          <w:p w14:paraId="15D6CF05" w14:textId="77777777" w:rsidR="00F41D89" w:rsidRPr="00F41D89" w:rsidRDefault="00F41D89" w:rsidP="00F41D89">
            <w:pPr>
              <w:spacing w:before="60" w:after="60" w:line="259" w:lineRule="auto"/>
              <w:rPr>
                <w:rFonts w:cstheme="minorHAnsi"/>
                <w:lang w:val="en-ZA"/>
              </w:rPr>
            </w:pPr>
          </w:p>
        </w:tc>
      </w:tr>
      <w:tr w:rsidR="00276BCC" w:rsidRPr="00F41D89" w14:paraId="31DFA9C5" w14:textId="77777777" w:rsidTr="00276BCC">
        <w:trPr>
          <w:trHeight w:val="450"/>
        </w:trPr>
        <w:tc>
          <w:tcPr>
            <w:cnfStyle w:val="001000000000" w:firstRow="0" w:lastRow="0" w:firstColumn="1" w:lastColumn="0" w:oddVBand="0" w:evenVBand="0" w:oddHBand="0" w:evenHBand="0" w:firstRowFirstColumn="0" w:firstRowLastColumn="0" w:lastRowFirstColumn="0" w:lastRowLastColumn="0"/>
            <w:tcW w:w="1314" w:type="pct"/>
          </w:tcPr>
          <w:p w14:paraId="1596E730" w14:textId="19F0C859" w:rsidR="00276BCC" w:rsidRDefault="00276BCC" w:rsidP="00F41D89">
            <w:pPr>
              <w:spacing w:before="60" w:after="60"/>
              <w:rPr>
                <w:rFonts w:cstheme="minorHAnsi"/>
                <w:lang w:val="en-ZA"/>
              </w:rPr>
            </w:pPr>
            <w:r w:rsidRPr="00276BCC">
              <w:rPr>
                <w:rFonts w:cstheme="minorHAnsi"/>
                <w:lang w:val="en-ZA"/>
              </w:rPr>
              <w:t>Disability status</w:t>
            </w:r>
          </w:p>
        </w:tc>
        <w:tc>
          <w:tcPr>
            <w:tcW w:w="2590" w:type="pct"/>
            <w:gridSpan w:val="4"/>
          </w:tcPr>
          <w:p w14:paraId="592FD54F" w14:textId="77777777" w:rsidR="00276BCC" w:rsidRPr="00F41D89" w:rsidRDefault="00276BCC"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495" w:type="pct"/>
          </w:tcPr>
          <w:p w14:paraId="1B170C5F" w14:textId="1F8ADE0C" w:rsidR="00276BCC" w:rsidRDefault="00276BCC" w:rsidP="00F41D89">
            <w:pPr>
              <w:spacing w:before="60" w:after="60"/>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Race</w:t>
            </w:r>
          </w:p>
        </w:tc>
        <w:tc>
          <w:tcPr>
            <w:cnfStyle w:val="000100000000" w:firstRow="0" w:lastRow="0" w:firstColumn="0" w:lastColumn="1" w:oddVBand="0" w:evenVBand="0" w:oddHBand="0" w:evenHBand="0" w:firstRowFirstColumn="0" w:firstRowLastColumn="0" w:lastRowFirstColumn="0" w:lastRowLastColumn="0"/>
            <w:tcW w:w="601" w:type="pct"/>
          </w:tcPr>
          <w:p w14:paraId="5E4255BA" w14:textId="77777777" w:rsidR="00276BCC" w:rsidRPr="00F41D89" w:rsidRDefault="00276BCC" w:rsidP="00F41D89">
            <w:pPr>
              <w:spacing w:before="60" w:after="60"/>
              <w:rPr>
                <w:rFonts w:cstheme="minorHAnsi"/>
                <w:lang w:val="en-ZA"/>
              </w:rPr>
            </w:pPr>
          </w:p>
        </w:tc>
      </w:tr>
      <w:tr w:rsidR="00F41D89" w:rsidRPr="00F41D89" w:rsidDel="00E131EE" w14:paraId="3A2D8339"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E769B2B" w14:textId="10D5898C" w:rsidR="00F41D89" w:rsidRPr="00F41D89" w:rsidRDefault="00F41D89" w:rsidP="00F41D89">
            <w:pPr>
              <w:spacing w:before="60" w:after="60" w:line="259" w:lineRule="auto"/>
              <w:rPr>
                <w:rFonts w:cstheme="minorHAnsi"/>
                <w:i/>
                <w:lang w:val="en-ZA"/>
              </w:rPr>
            </w:pPr>
            <w:r w:rsidRPr="00F41D89">
              <w:rPr>
                <w:rFonts w:cstheme="minorHAnsi"/>
                <w:lang w:val="en-ZA"/>
              </w:rPr>
              <w:t>Qualifications</w:t>
            </w:r>
          </w:p>
        </w:tc>
        <w:tc>
          <w:tcPr>
            <w:tcW w:w="1027" w:type="pct"/>
          </w:tcPr>
          <w:p w14:paraId="472B724C" w14:textId="766F1386"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Degree/Diploma</w:t>
            </w:r>
          </w:p>
        </w:tc>
        <w:tc>
          <w:tcPr>
            <w:tcW w:w="1563" w:type="pct"/>
            <w:gridSpan w:val="3"/>
          </w:tcPr>
          <w:p w14:paraId="68CCB7DB"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Name of Institution</w:t>
            </w:r>
          </w:p>
        </w:tc>
        <w:tc>
          <w:tcPr>
            <w:cnfStyle w:val="000100000000" w:firstRow="0" w:lastRow="0" w:firstColumn="0" w:lastColumn="1" w:oddVBand="0" w:evenVBand="0" w:oddHBand="0" w:evenHBand="0" w:firstRowFirstColumn="0" w:firstRowLastColumn="0" w:lastRowFirstColumn="0" w:lastRowLastColumn="0"/>
            <w:tcW w:w="1096" w:type="pct"/>
            <w:gridSpan w:val="2"/>
          </w:tcPr>
          <w:p w14:paraId="10B63C21" w14:textId="77777777" w:rsidR="00F41D89" w:rsidRPr="00F41D89" w:rsidDel="00E131EE" w:rsidRDefault="00F41D89" w:rsidP="00F41D89">
            <w:pPr>
              <w:spacing w:before="60" w:after="60" w:line="259" w:lineRule="auto"/>
              <w:rPr>
                <w:rFonts w:cstheme="minorHAnsi"/>
                <w:lang w:val="en-ZA"/>
              </w:rPr>
            </w:pPr>
            <w:r w:rsidRPr="00F41D89">
              <w:rPr>
                <w:rFonts w:cstheme="minorHAnsi"/>
                <w:lang w:val="en-ZA"/>
              </w:rPr>
              <w:t>Date obtained</w:t>
            </w:r>
          </w:p>
        </w:tc>
      </w:tr>
      <w:tr w:rsidR="00F41D89" w:rsidRPr="00F41D89" w:rsidDel="00E131EE" w14:paraId="51DC28C8"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F0FF540" w14:textId="77777777" w:rsidR="00F41D89" w:rsidRPr="00F41D89" w:rsidRDefault="00F41D89" w:rsidP="00F41D89">
            <w:pPr>
              <w:spacing w:before="60" w:after="60" w:line="259" w:lineRule="auto"/>
              <w:rPr>
                <w:rFonts w:cstheme="minorHAnsi"/>
                <w:lang w:val="en-ZA"/>
              </w:rPr>
            </w:pPr>
          </w:p>
        </w:tc>
        <w:tc>
          <w:tcPr>
            <w:tcW w:w="1027" w:type="pct"/>
          </w:tcPr>
          <w:p w14:paraId="22408666"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2070AB22"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1D61F40C"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2C5149B1"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061551E2" w14:textId="77777777" w:rsidR="00F41D89" w:rsidRPr="00F41D89" w:rsidRDefault="00F41D89" w:rsidP="00F41D89">
            <w:pPr>
              <w:spacing w:before="60" w:after="60" w:line="259" w:lineRule="auto"/>
              <w:rPr>
                <w:rFonts w:cstheme="minorHAnsi"/>
                <w:lang w:val="en-ZA"/>
              </w:rPr>
            </w:pPr>
          </w:p>
        </w:tc>
        <w:tc>
          <w:tcPr>
            <w:tcW w:w="1027" w:type="pct"/>
          </w:tcPr>
          <w:p w14:paraId="7AF2FAAE"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5687CC29"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32B030EA"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38689253"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584C61F" w14:textId="77777777" w:rsidR="00F41D89" w:rsidRPr="00F41D89" w:rsidRDefault="00F41D89" w:rsidP="00F41D89">
            <w:pPr>
              <w:spacing w:before="60" w:after="60" w:line="259" w:lineRule="auto"/>
              <w:rPr>
                <w:rFonts w:cstheme="minorHAnsi"/>
                <w:lang w:val="en-ZA"/>
              </w:rPr>
            </w:pPr>
          </w:p>
        </w:tc>
        <w:tc>
          <w:tcPr>
            <w:tcW w:w="1027" w:type="pct"/>
          </w:tcPr>
          <w:p w14:paraId="11B15D4B"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5C54CB67"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3C0C215C"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4226EA70"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EC25412" w14:textId="77777777" w:rsidR="00F41D89" w:rsidRPr="00F41D89" w:rsidRDefault="00F41D89" w:rsidP="00F41D89">
            <w:pPr>
              <w:spacing w:before="60" w:after="60" w:line="259" w:lineRule="auto"/>
              <w:rPr>
                <w:rFonts w:cstheme="minorHAnsi"/>
                <w:lang w:val="en-ZA"/>
              </w:rPr>
            </w:pPr>
          </w:p>
        </w:tc>
        <w:tc>
          <w:tcPr>
            <w:tcW w:w="1027" w:type="pct"/>
          </w:tcPr>
          <w:p w14:paraId="201FE8D1" w14:textId="77777777" w:rsidR="00F41D89" w:rsidRPr="00F41D89" w:rsidDel="00E131EE"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4DE230DA" w14:textId="77777777" w:rsid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p w14:paraId="03336F33" w14:textId="7978FA6D" w:rsidR="0046241E" w:rsidRPr="0046241E" w:rsidDel="00E131EE" w:rsidRDefault="0046241E" w:rsidP="0046241E">
            <w:pPr>
              <w:tabs>
                <w:tab w:val="left" w:pos="1884"/>
              </w:tabs>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ab/>
            </w:r>
          </w:p>
        </w:tc>
        <w:tc>
          <w:tcPr>
            <w:cnfStyle w:val="000100000000" w:firstRow="0" w:lastRow="0" w:firstColumn="0" w:lastColumn="1" w:oddVBand="0" w:evenVBand="0" w:oddHBand="0" w:evenHBand="0" w:firstRowFirstColumn="0" w:firstRowLastColumn="0" w:lastRowFirstColumn="0" w:lastRowLastColumn="0"/>
            <w:tcW w:w="1096" w:type="pct"/>
            <w:gridSpan w:val="2"/>
          </w:tcPr>
          <w:p w14:paraId="673D9FC3"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0E4D1C9A"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69FC990F" w14:textId="77777777" w:rsidR="00F41D89" w:rsidRPr="00F41D89" w:rsidRDefault="00F41D89" w:rsidP="00F41D89">
            <w:pPr>
              <w:spacing w:before="60" w:after="60" w:line="259" w:lineRule="auto"/>
              <w:rPr>
                <w:rFonts w:cstheme="minorHAnsi"/>
                <w:lang w:val="en-ZA"/>
              </w:rPr>
            </w:pPr>
            <w:r w:rsidRPr="00F41D89">
              <w:rPr>
                <w:rFonts w:cstheme="minorHAnsi"/>
                <w:lang w:val="en-ZA"/>
              </w:rPr>
              <w:t>Current Posi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A88D481" w14:textId="77777777" w:rsidR="00F41D89" w:rsidRPr="00F41D89" w:rsidDel="00E131EE" w:rsidRDefault="00F41D89" w:rsidP="00F41D89">
            <w:pPr>
              <w:spacing w:before="60" w:after="60" w:line="259" w:lineRule="auto"/>
              <w:rPr>
                <w:rFonts w:cstheme="minorHAnsi"/>
                <w:lang w:val="en-ZA"/>
              </w:rPr>
            </w:pPr>
          </w:p>
        </w:tc>
      </w:tr>
      <w:tr w:rsidR="00F41D89" w:rsidRPr="00F41D89" w:rsidDel="00E131EE" w14:paraId="5AB76D4C"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F4EFB37" w14:textId="77777777" w:rsidR="00F41D89" w:rsidRPr="00F41D89" w:rsidRDefault="00F41D89" w:rsidP="00F41D89">
            <w:pPr>
              <w:spacing w:before="60" w:after="60" w:line="259" w:lineRule="auto"/>
              <w:rPr>
                <w:rFonts w:cstheme="minorHAnsi"/>
                <w:lang w:val="en-ZA"/>
              </w:rPr>
            </w:pPr>
            <w:r w:rsidRPr="00F41D89">
              <w:rPr>
                <w:rFonts w:cstheme="minorHAnsi"/>
                <w:lang w:val="en-ZA"/>
              </w:rPr>
              <w:t>Date of appointment in current posi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32E89EF" w14:textId="77777777" w:rsidR="00F41D89" w:rsidRDefault="00F41D89" w:rsidP="00F41D89">
            <w:pPr>
              <w:spacing w:before="60" w:after="60" w:line="259" w:lineRule="auto"/>
              <w:rPr>
                <w:rFonts w:cstheme="minorHAnsi"/>
                <w:b w:val="0"/>
                <w:bCs w:val="0"/>
                <w:lang w:val="en-ZA"/>
              </w:rPr>
            </w:pPr>
          </w:p>
          <w:p w14:paraId="54083A75" w14:textId="1E4CECAD" w:rsidR="001207A2" w:rsidRPr="001207A2" w:rsidDel="00E131EE" w:rsidRDefault="001207A2" w:rsidP="001207A2">
            <w:pPr>
              <w:tabs>
                <w:tab w:val="left" w:pos="2380"/>
              </w:tabs>
              <w:rPr>
                <w:rFonts w:cstheme="minorHAnsi"/>
                <w:lang w:val="en-ZA"/>
              </w:rPr>
            </w:pPr>
          </w:p>
        </w:tc>
      </w:tr>
      <w:tr w:rsidR="00F41D89" w:rsidRPr="00F41D89" w:rsidDel="00E131EE" w14:paraId="6E37D429"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C298E37" w14:textId="1AF9FD36" w:rsidR="00F41D89" w:rsidRPr="00F41D89" w:rsidRDefault="00F41D89" w:rsidP="00F41D89">
            <w:pPr>
              <w:spacing w:before="60" w:after="60"/>
              <w:rPr>
                <w:rFonts w:cstheme="minorHAnsi"/>
                <w:lang w:val="en-ZA"/>
              </w:rPr>
            </w:pPr>
            <w:r w:rsidRPr="00F41D89">
              <w:rPr>
                <w:rFonts w:cstheme="minorHAnsi"/>
                <w:lang w:val="en-ZA"/>
              </w:rPr>
              <w:t>Type of employment (part-time, full-time, duration of the contract)</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2141A3DB" w14:textId="77777777" w:rsidR="00F41D89" w:rsidRPr="00F41D89" w:rsidDel="00E131EE" w:rsidRDefault="00F41D89" w:rsidP="00F41D89">
            <w:pPr>
              <w:spacing w:before="60" w:after="60"/>
              <w:rPr>
                <w:rFonts w:cstheme="minorHAnsi"/>
                <w:lang w:val="en-ZA"/>
              </w:rPr>
            </w:pPr>
          </w:p>
        </w:tc>
      </w:tr>
      <w:tr w:rsidR="00F41D89" w:rsidRPr="00F41D89" w14:paraId="3D29CE42"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49E8F1CC"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Department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0890FC40" w14:textId="77777777" w:rsidR="00F41D89" w:rsidRPr="00F41D89" w:rsidRDefault="00F41D89" w:rsidP="00F41D89">
            <w:pPr>
              <w:spacing w:before="60" w:after="60" w:line="259" w:lineRule="auto"/>
              <w:rPr>
                <w:rFonts w:cstheme="minorHAnsi"/>
                <w:lang w:val="en-ZA"/>
              </w:rPr>
            </w:pPr>
          </w:p>
        </w:tc>
      </w:tr>
      <w:tr w:rsidR="00F41D89" w:rsidRPr="00F41D89" w:rsidDel="00E131EE" w14:paraId="765E5651"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07DA9DDC" w14:textId="77777777" w:rsidR="00F41D89" w:rsidRPr="00F41D89" w:rsidRDefault="00F41D89" w:rsidP="00F41D89">
            <w:pPr>
              <w:spacing w:before="60" w:after="60" w:line="259" w:lineRule="auto"/>
              <w:rPr>
                <w:rFonts w:cstheme="minorHAnsi"/>
                <w:lang w:val="en-ZA"/>
              </w:rPr>
            </w:pPr>
            <w:r w:rsidRPr="00F41D89">
              <w:rPr>
                <w:rFonts w:cstheme="minorHAnsi"/>
                <w:lang w:val="en-ZA"/>
              </w:rPr>
              <w:t>School/Faculty</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68E6B944" w14:textId="77777777" w:rsidR="00F41D89" w:rsidRPr="00F41D89" w:rsidDel="00E131EE" w:rsidRDefault="00F41D89" w:rsidP="00F41D89">
            <w:pPr>
              <w:spacing w:before="60" w:after="60" w:line="259" w:lineRule="auto"/>
              <w:rPr>
                <w:rFonts w:cstheme="minorHAnsi"/>
                <w:lang w:val="en-ZA"/>
              </w:rPr>
            </w:pPr>
          </w:p>
        </w:tc>
      </w:tr>
      <w:tr w:rsidR="00F41D89" w:rsidRPr="00F41D89" w14:paraId="15DF0EB3"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C2261DB" w14:textId="77777777" w:rsidR="00F41D89" w:rsidRPr="00F41D89" w:rsidRDefault="00F41D89" w:rsidP="00F41D89">
            <w:pPr>
              <w:spacing w:before="60" w:after="60" w:line="259" w:lineRule="auto"/>
              <w:rPr>
                <w:rFonts w:cstheme="minorHAnsi"/>
                <w:lang w:val="en-ZA"/>
              </w:rPr>
            </w:pPr>
            <w:r w:rsidRPr="00F41D89">
              <w:rPr>
                <w:rFonts w:cstheme="minorHAnsi"/>
                <w:lang w:val="en-ZA"/>
              </w:rPr>
              <w:t>Name and address of university/research institu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6E10CEEB" w14:textId="77777777" w:rsidR="00F41D89" w:rsidRPr="00F41D89" w:rsidRDefault="00F41D89" w:rsidP="00F41D89">
            <w:pPr>
              <w:spacing w:before="60" w:after="60" w:line="259" w:lineRule="auto"/>
              <w:rPr>
                <w:rFonts w:cstheme="minorHAnsi"/>
                <w:lang w:val="en-ZA"/>
              </w:rPr>
            </w:pPr>
          </w:p>
        </w:tc>
      </w:tr>
      <w:tr w:rsidR="00F41D89" w:rsidRPr="00F41D89" w14:paraId="67C9C7A6"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2943B049" w14:textId="08205908" w:rsidR="00F41D89" w:rsidRPr="00F41D89" w:rsidRDefault="00F41D89" w:rsidP="00F41D89">
            <w:pPr>
              <w:spacing w:before="60" w:after="60" w:line="259" w:lineRule="auto"/>
              <w:rPr>
                <w:rFonts w:cstheme="minorHAnsi"/>
                <w:lang w:val="en-ZA"/>
              </w:rPr>
            </w:pPr>
            <w:r w:rsidRPr="00F41D89">
              <w:rPr>
                <w:rFonts w:cstheme="minorHAnsi"/>
                <w:lang w:val="en-ZA"/>
              </w:rPr>
              <w:t>Contact n</w:t>
            </w:r>
            <w:r w:rsidR="00FA4C65">
              <w:rPr>
                <w:rFonts w:cstheme="minorHAnsi"/>
                <w:lang w:val="en-ZA"/>
              </w:rPr>
              <w:t>umber</w:t>
            </w:r>
            <w:r w:rsidRPr="00F41D89">
              <w:rPr>
                <w:rFonts w:cstheme="minorHAnsi"/>
                <w:lang w:val="en-ZA"/>
              </w:rPr>
              <w:t>(s)</w:t>
            </w:r>
          </w:p>
        </w:tc>
        <w:tc>
          <w:tcPr>
            <w:tcW w:w="1452" w:type="pct"/>
            <w:gridSpan w:val="2"/>
          </w:tcPr>
          <w:p w14:paraId="24CEB065"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2851DE4C" w14:textId="77777777" w:rsidR="00F41D89" w:rsidRPr="00F41D89" w:rsidRDefault="00F41D89" w:rsidP="00F41D89">
            <w:pPr>
              <w:spacing w:before="60" w:after="60" w:line="259" w:lineRule="auto"/>
              <w:rPr>
                <w:rFonts w:cstheme="minorHAnsi"/>
                <w:lang w:val="en-ZA"/>
              </w:rPr>
            </w:pPr>
            <w:r w:rsidRPr="00F41D89">
              <w:rPr>
                <w:rFonts w:cstheme="minorHAnsi"/>
                <w:lang w:val="en-ZA"/>
              </w:rPr>
              <w:t>Mobile:</w:t>
            </w:r>
          </w:p>
        </w:tc>
      </w:tr>
      <w:tr w:rsidR="00F41D89" w:rsidRPr="00F41D89" w14:paraId="6B7226B0" w14:textId="77777777" w:rsidTr="004B76B8">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2FD146E" w14:textId="77777777" w:rsidR="00F41D89" w:rsidRPr="00F41D89" w:rsidRDefault="00F41D89" w:rsidP="00F41D89">
            <w:pPr>
              <w:spacing w:before="60" w:after="60" w:line="259" w:lineRule="auto"/>
              <w:rPr>
                <w:rFonts w:cstheme="minorHAnsi"/>
                <w:lang w:val="en-ZA"/>
              </w:rPr>
            </w:pPr>
            <w:r w:rsidRPr="00F41D89">
              <w:rPr>
                <w:rFonts w:cstheme="minorHAnsi"/>
                <w:lang w:val="en-ZA"/>
              </w:rPr>
              <w:t xml:space="preserve">Email </w:t>
            </w:r>
          </w:p>
        </w:tc>
        <w:tc>
          <w:tcPr>
            <w:tcW w:w="1452" w:type="pct"/>
            <w:gridSpan w:val="2"/>
          </w:tcPr>
          <w:p w14:paraId="020593BC" w14:textId="77777777" w:rsidR="00F41D89" w:rsidRPr="00F41D89" w:rsidRDefault="00F41D89" w:rsidP="00F41D89">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2B01499F" w14:textId="77777777" w:rsidR="00F41D89" w:rsidRPr="00F41D89" w:rsidRDefault="00F41D89" w:rsidP="00F41D89">
            <w:pPr>
              <w:spacing w:before="60" w:after="60" w:line="259" w:lineRule="auto"/>
              <w:rPr>
                <w:rFonts w:cstheme="minorHAnsi"/>
                <w:lang w:val="en-ZA"/>
              </w:rPr>
            </w:pPr>
            <w:r w:rsidRPr="00F41D89">
              <w:rPr>
                <w:rFonts w:cstheme="minorHAnsi"/>
                <w:lang w:val="en-ZA"/>
              </w:rPr>
              <w:t>Other:</w:t>
            </w:r>
          </w:p>
        </w:tc>
      </w:tr>
      <w:bookmarkEnd w:id="4"/>
      <w:tr w:rsidR="0033732C" w:rsidRPr="001207A2" w14:paraId="6A5D8B05"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4472C4" w:themeFill="accent1"/>
          </w:tcPr>
          <w:p w14:paraId="16984361" w14:textId="121E6867" w:rsidR="0033732C" w:rsidRPr="008A15FD" w:rsidRDefault="00F270C3" w:rsidP="00354847">
            <w:pPr>
              <w:spacing w:before="60" w:after="60"/>
              <w:rPr>
                <w:rFonts w:cstheme="minorHAnsi"/>
                <w:color w:val="FFFFFF" w:themeColor="background1"/>
                <w:lang w:val="en-ZA"/>
              </w:rPr>
            </w:pPr>
            <w:r>
              <w:rPr>
                <w:rFonts w:cstheme="minorHAnsi"/>
                <w:color w:val="FFFFFF" w:themeColor="background1"/>
                <w:lang w:val="en-ZA"/>
              </w:rPr>
              <w:t>3</w:t>
            </w:r>
            <w:r w:rsidR="00354847">
              <w:rPr>
                <w:rFonts w:cstheme="minorHAnsi"/>
                <w:color w:val="FFFFFF" w:themeColor="background1"/>
                <w:lang w:val="en-ZA"/>
              </w:rPr>
              <w:t xml:space="preserve">. </w:t>
            </w:r>
            <w:r w:rsidR="0033732C">
              <w:rPr>
                <w:rFonts w:cstheme="minorHAnsi"/>
                <w:color w:val="FFFFFF" w:themeColor="background1"/>
                <w:lang w:val="en-ZA"/>
              </w:rPr>
              <w:t xml:space="preserve">B. RESEARCH </w:t>
            </w:r>
            <w:r w:rsidR="0000024E">
              <w:rPr>
                <w:rFonts w:cstheme="minorHAnsi"/>
                <w:color w:val="FFFFFF" w:themeColor="background1"/>
                <w:lang w:val="en-ZA"/>
              </w:rPr>
              <w:t xml:space="preserve">MENTOR </w:t>
            </w:r>
            <w:r w:rsidR="0000024E" w:rsidRPr="0000024E">
              <w:rPr>
                <w:rFonts w:cstheme="minorHAnsi"/>
                <w:color w:val="FFFFFF" w:themeColor="background1"/>
                <w:lang w:val="en-ZA"/>
              </w:rPr>
              <w:t>DETAILS</w:t>
            </w:r>
            <w:r w:rsidR="0033732C">
              <w:rPr>
                <w:rFonts w:cstheme="minorHAnsi"/>
                <w:color w:val="FFFFFF" w:themeColor="background1"/>
                <w:lang w:val="en-ZA"/>
              </w:rPr>
              <w:t xml:space="preserve"> (</w:t>
            </w:r>
            <w:r w:rsidR="002415EE">
              <w:rPr>
                <w:rFonts w:cstheme="minorHAnsi"/>
                <w:color w:val="FFFFFF" w:themeColor="background1"/>
                <w:lang w:val="en-ZA"/>
              </w:rPr>
              <w:t xml:space="preserve">IF </w:t>
            </w:r>
            <w:r w:rsidR="0033732C">
              <w:rPr>
                <w:rFonts w:cstheme="minorHAnsi"/>
                <w:color w:val="FFFFFF" w:themeColor="background1"/>
                <w:lang w:val="en-ZA"/>
              </w:rPr>
              <w:t>NOT THE SAME AS THE CO-</w:t>
            </w:r>
            <w:r w:rsidR="00354847">
              <w:rPr>
                <w:rFonts w:cstheme="minorHAnsi"/>
                <w:color w:val="FFFFFF" w:themeColor="background1"/>
                <w:lang w:val="en-ZA"/>
              </w:rPr>
              <w:t xml:space="preserve">PRINCIPAL </w:t>
            </w:r>
            <w:r w:rsidR="0033732C">
              <w:rPr>
                <w:rFonts w:cstheme="minorHAnsi"/>
                <w:color w:val="FFFFFF" w:themeColor="background1"/>
                <w:lang w:val="en-ZA"/>
              </w:rPr>
              <w:t>INVESTIGATOR):</w:t>
            </w:r>
          </w:p>
        </w:tc>
      </w:tr>
      <w:tr w:rsidR="0033732C" w:rsidRPr="00F41D89" w14:paraId="5AA8BEA7"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21AB3428" w14:textId="77777777" w:rsidR="0033732C" w:rsidRPr="00F41D89" w:rsidRDefault="0033732C" w:rsidP="00F03676">
            <w:pPr>
              <w:spacing w:before="60" w:after="60" w:line="259" w:lineRule="auto"/>
              <w:rPr>
                <w:rFonts w:cstheme="minorHAnsi"/>
                <w:lang w:val="en-ZA"/>
              </w:rPr>
            </w:pPr>
            <w:r w:rsidRPr="00F41D89">
              <w:rPr>
                <w:rFonts w:cstheme="minorHAnsi"/>
                <w:lang w:val="en-ZA"/>
              </w:rPr>
              <w:t xml:space="preserve">Title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3FFCA73E" w14:textId="77777777" w:rsidR="0033732C" w:rsidRPr="00F41D89" w:rsidRDefault="0033732C" w:rsidP="00F03676">
            <w:pPr>
              <w:spacing w:before="60" w:after="60" w:line="259" w:lineRule="auto"/>
              <w:rPr>
                <w:rFonts w:cstheme="minorHAnsi"/>
                <w:lang w:val="en-ZA"/>
              </w:rPr>
            </w:pPr>
          </w:p>
        </w:tc>
      </w:tr>
      <w:tr w:rsidR="0033732C" w:rsidRPr="00F41D89" w14:paraId="63A71333"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6A6F14D" w14:textId="77777777" w:rsidR="0033732C" w:rsidRPr="00F41D89" w:rsidRDefault="0033732C" w:rsidP="00F03676">
            <w:pPr>
              <w:spacing w:before="60" w:after="60" w:line="259" w:lineRule="auto"/>
              <w:rPr>
                <w:rFonts w:cstheme="minorHAnsi"/>
                <w:lang w:val="en-ZA"/>
              </w:rPr>
            </w:pPr>
            <w:r w:rsidRPr="00F41D89">
              <w:rPr>
                <w:rFonts w:cstheme="minorHAnsi"/>
                <w:lang w:val="en-ZA"/>
              </w:rPr>
              <w:t>Names &amp; surname</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1D83C847" w14:textId="77777777" w:rsidR="0033732C" w:rsidRPr="00F41D89" w:rsidRDefault="0033732C" w:rsidP="00F03676">
            <w:pPr>
              <w:spacing w:before="60" w:after="60" w:line="259" w:lineRule="auto"/>
              <w:rPr>
                <w:rFonts w:cstheme="minorHAnsi"/>
                <w:lang w:val="en-ZA"/>
              </w:rPr>
            </w:pPr>
          </w:p>
        </w:tc>
      </w:tr>
      <w:tr w:rsidR="0033732C" w:rsidRPr="00F41D89" w14:paraId="02947900" w14:textId="77777777" w:rsidTr="00276BCC">
        <w:trPr>
          <w:trHeight w:val="450"/>
        </w:trPr>
        <w:tc>
          <w:tcPr>
            <w:cnfStyle w:val="001000000000" w:firstRow="0" w:lastRow="0" w:firstColumn="1" w:lastColumn="0" w:oddVBand="0" w:evenVBand="0" w:oddHBand="0" w:evenHBand="0" w:firstRowFirstColumn="0" w:firstRowLastColumn="0" w:lastRowFirstColumn="0" w:lastRowLastColumn="0"/>
            <w:tcW w:w="1314" w:type="pct"/>
            <w:hideMark/>
          </w:tcPr>
          <w:p w14:paraId="1B986957" w14:textId="77777777" w:rsidR="0033732C" w:rsidRPr="00F41D89" w:rsidRDefault="0033732C" w:rsidP="00F03676">
            <w:pPr>
              <w:spacing w:before="60" w:after="60" w:line="259" w:lineRule="auto"/>
              <w:rPr>
                <w:rFonts w:cstheme="minorHAnsi"/>
                <w:lang w:val="en-ZA"/>
              </w:rPr>
            </w:pPr>
            <w:r>
              <w:rPr>
                <w:rFonts w:cstheme="minorHAnsi"/>
                <w:lang w:val="en-ZA"/>
              </w:rPr>
              <w:t>SA ID number</w:t>
            </w:r>
          </w:p>
        </w:tc>
        <w:tc>
          <w:tcPr>
            <w:tcW w:w="2590" w:type="pct"/>
            <w:gridSpan w:val="4"/>
            <w:hideMark/>
          </w:tcPr>
          <w:p w14:paraId="410DF1F7" w14:textId="77777777" w:rsidR="0033732C" w:rsidRPr="00F41D89"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495" w:type="pct"/>
            <w:hideMark/>
          </w:tcPr>
          <w:p w14:paraId="4F0875E2" w14:textId="77777777" w:rsidR="0033732C" w:rsidRPr="00F41D89"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Gender</w:t>
            </w:r>
          </w:p>
        </w:tc>
        <w:tc>
          <w:tcPr>
            <w:cnfStyle w:val="000100000000" w:firstRow="0" w:lastRow="0" w:firstColumn="0" w:lastColumn="1" w:oddVBand="0" w:evenVBand="0" w:oddHBand="0" w:evenHBand="0" w:firstRowFirstColumn="0" w:firstRowLastColumn="0" w:lastRowFirstColumn="0" w:lastRowLastColumn="0"/>
            <w:tcW w:w="601" w:type="pct"/>
            <w:hideMark/>
          </w:tcPr>
          <w:p w14:paraId="129F4130" w14:textId="77777777" w:rsidR="0033732C" w:rsidRPr="00F41D89" w:rsidRDefault="0033732C" w:rsidP="00F03676">
            <w:pPr>
              <w:spacing w:before="60" w:after="60" w:line="259" w:lineRule="auto"/>
              <w:rPr>
                <w:rFonts w:cstheme="minorHAnsi"/>
                <w:lang w:val="en-ZA"/>
              </w:rPr>
            </w:pPr>
          </w:p>
        </w:tc>
      </w:tr>
      <w:tr w:rsidR="0033732C" w:rsidRPr="00F41D89" w:rsidDel="00E131EE" w14:paraId="1E33F548"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14F2AF13" w14:textId="77777777" w:rsidR="0033732C" w:rsidRPr="00F41D89" w:rsidRDefault="0033732C" w:rsidP="00F03676">
            <w:pPr>
              <w:spacing w:before="60" w:after="60" w:line="259" w:lineRule="auto"/>
              <w:rPr>
                <w:rFonts w:cstheme="minorHAnsi"/>
                <w:i/>
                <w:lang w:val="en-ZA"/>
              </w:rPr>
            </w:pPr>
            <w:r w:rsidRPr="00F41D89">
              <w:rPr>
                <w:rFonts w:cstheme="minorHAnsi"/>
                <w:lang w:val="en-ZA"/>
              </w:rPr>
              <w:t>Qualifications</w:t>
            </w:r>
          </w:p>
        </w:tc>
        <w:tc>
          <w:tcPr>
            <w:tcW w:w="1027" w:type="pct"/>
          </w:tcPr>
          <w:p w14:paraId="3D33169D"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Degree/Diploma</w:t>
            </w:r>
          </w:p>
        </w:tc>
        <w:tc>
          <w:tcPr>
            <w:tcW w:w="1563" w:type="pct"/>
            <w:gridSpan w:val="3"/>
          </w:tcPr>
          <w:p w14:paraId="6BF7640B"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Name of Institution</w:t>
            </w:r>
          </w:p>
        </w:tc>
        <w:tc>
          <w:tcPr>
            <w:cnfStyle w:val="000100000000" w:firstRow="0" w:lastRow="0" w:firstColumn="0" w:lastColumn="1" w:oddVBand="0" w:evenVBand="0" w:oddHBand="0" w:evenHBand="0" w:firstRowFirstColumn="0" w:firstRowLastColumn="0" w:lastRowFirstColumn="0" w:lastRowLastColumn="0"/>
            <w:tcW w:w="1096" w:type="pct"/>
            <w:gridSpan w:val="2"/>
          </w:tcPr>
          <w:p w14:paraId="0CC5E020" w14:textId="77777777" w:rsidR="0033732C" w:rsidRPr="00F41D89" w:rsidDel="00E131EE" w:rsidRDefault="0033732C" w:rsidP="00F03676">
            <w:pPr>
              <w:spacing w:before="60" w:after="60" w:line="259" w:lineRule="auto"/>
              <w:rPr>
                <w:rFonts w:cstheme="minorHAnsi"/>
                <w:lang w:val="en-ZA"/>
              </w:rPr>
            </w:pPr>
            <w:r w:rsidRPr="00F41D89">
              <w:rPr>
                <w:rFonts w:cstheme="minorHAnsi"/>
                <w:lang w:val="en-ZA"/>
              </w:rPr>
              <w:t>Date obtained</w:t>
            </w:r>
          </w:p>
        </w:tc>
      </w:tr>
      <w:tr w:rsidR="0033732C" w:rsidRPr="00F41D89" w:rsidDel="00E131EE" w14:paraId="5F21F461"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A5593D6" w14:textId="77777777" w:rsidR="0033732C" w:rsidRPr="00F41D89" w:rsidRDefault="0033732C" w:rsidP="00F03676">
            <w:pPr>
              <w:spacing w:before="60" w:after="60" w:line="259" w:lineRule="auto"/>
              <w:rPr>
                <w:rFonts w:cstheme="minorHAnsi"/>
                <w:lang w:val="en-ZA"/>
              </w:rPr>
            </w:pPr>
          </w:p>
        </w:tc>
        <w:tc>
          <w:tcPr>
            <w:tcW w:w="1027" w:type="pct"/>
          </w:tcPr>
          <w:p w14:paraId="501559EC"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5E27A320"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31A9EE26" w14:textId="77777777" w:rsidR="0033732C" w:rsidRPr="00F41D89" w:rsidDel="00E131EE" w:rsidRDefault="0033732C" w:rsidP="00F03676">
            <w:pPr>
              <w:spacing w:before="60" w:after="60" w:line="259" w:lineRule="auto"/>
              <w:rPr>
                <w:rFonts w:cstheme="minorHAnsi"/>
                <w:lang w:val="en-ZA"/>
              </w:rPr>
            </w:pPr>
          </w:p>
        </w:tc>
      </w:tr>
      <w:tr w:rsidR="0033732C" w:rsidRPr="00F41D89" w:rsidDel="00E131EE" w14:paraId="5D7E6451"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4A91F81" w14:textId="77777777" w:rsidR="0033732C" w:rsidRPr="00F41D89" w:rsidRDefault="0033732C" w:rsidP="00F03676">
            <w:pPr>
              <w:spacing w:before="60" w:after="60" w:line="259" w:lineRule="auto"/>
              <w:rPr>
                <w:rFonts w:cstheme="minorHAnsi"/>
                <w:lang w:val="en-ZA"/>
              </w:rPr>
            </w:pPr>
          </w:p>
        </w:tc>
        <w:tc>
          <w:tcPr>
            <w:tcW w:w="1027" w:type="pct"/>
          </w:tcPr>
          <w:p w14:paraId="572A71C7"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125BB7F0"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63AC2117" w14:textId="77777777" w:rsidR="0033732C" w:rsidRPr="00F41D89" w:rsidDel="00E131EE" w:rsidRDefault="0033732C" w:rsidP="00F03676">
            <w:pPr>
              <w:spacing w:before="60" w:after="60" w:line="259" w:lineRule="auto"/>
              <w:rPr>
                <w:rFonts w:cstheme="minorHAnsi"/>
                <w:lang w:val="en-ZA"/>
              </w:rPr>
            </w:pPr>
          </w:p>
        </w:tc>
      </w:tr>
      <w:tr w:rsidR="0033732C" w:rsidRPr="00F41D89" w:rsidDel="00E131EE" w14:paraId="7BA2CC2A"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54DB6605" w14:textId="77777777" w:rsidR="0033732C" w:rsidRPr="00F41D89" w:rsidRDefault="0033732C" w:rsidP="00F03676">
            <w:pPr>
              <w:spacing w:before="60" w:after="60" w:line="259" w:lineRule="auto"/>
              <w:rPr>
                <w:rFonts w:cstheme="minorHAnsi"/>
                <w:lang w:val="en-ZA"/>
              </w:rPr>
            </w:pPr>
          </w:p>
        </w:tc>
        <w:tc>
          <w:tcPr>
            <w:tcW w:w="1027" w:type="pct"/>
          </w:tcPr>
          <w:p w14:paraId="7FE5AB8C"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28F322FB"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cnfStyle w:val="000100000000" w:firstRow="0" w:lastRow="0" w:firstColumn="0" w:lastColumn="1" w:oddVBand="0" w:evenVBand="0" w:oddHBand="0" w:evenHBand="0" w:firstRowFirstColumn="0" w:firstRowLastColumn="0" w:lastRowFirstColumn="0" w:lastRowLastColumn="0"/>
            <w:tcW w:w="1096" w:type="pct"/>
            <w:gridSpan w:val="2"/>
          </w:tcPr>
          <w:p w14:paraId="1291BA3F" w14:textId="77777777" w:rsidR="0033732C" w:rsidRPr="00F41D89" w:rsidDel="00E131EE" w:rsidRDefault="0033732C" w:rsidP="00F03676">
            <w:pPr>
              <w:spacing w:before="60" w:after="60" w:line="259" w:lineRule="auto"/>
              <w:rPr>
                <w:rFonts w:cstheme="minorHAnsi"/>
                <w:lang w:val="en-ZA"/>
              </w:rPr>
            </w:pPr>
          </w:p>
        </w:tc>
      </w:tr>
      <w:tr w:rsidR="0033732C" w:rsidRPr="00F41D89" w:rsidDel="00E131EE" w14:paraId="3C6AABA5" w14:textId="77777777" w:rsidTr="00276BCC">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2F7F59D3" w14:textId="77777777" w:rsidR="0033732C" w:rsidRPr="00F41D89" w:rsidRDefault="0033732C" w:rsidP="00F03676">
            <w:pPr>
              <w:spacing w:before="60" w:after="60" w:line="259" w:lineRule="auto"/>
              <w:rPr>
                <w:rFonts w:cstheme="minorHAnsi"/>
                <w:lang w:val="en-ZA"/>
              </w:rPr>
            </w:pPr>
          </w:p>
        </w:tc>
        <w:tc>
          <w:tcPr>
            <w:tcW w:w="1027" w:type="pct"/>
          </w:tcPr>
          <w:p w14:paraId="43A5C327" w14:textId="77777777" w:rsidR="0033732C" w:rsidRPr="00F41D89" w:rsidDel="00E131EE"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tc>
        <w:tc>
          <w:tcPr>
            <w:tcW w:w="1563" w:type="pct"/>
            <w:gridSpan w:val="3"/>
          </w:tcPr>
          <w:p w14:paraId="493C7E4B" w14:textId="77777777" w:rsidR="0033732C"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p>
          <w:p w14:paraId="30C5D5E5" w14:textId="77777777" w:rsidR="0033732C" w:rsidRPr="0046241E" w:rsidDel="00E131EE" w:rsidRDefault="0033732C" w:rsidP="00F03676">
            <w:pPr>
              <w:tabs>
                <w:tab w:val="left" w:pos="1884"/>
              </w:tabs>
              <w:cnfStyle w:val="000000000000" w:firstRow="0" w:lastRow="0" w:firstColumn="0" w:lastColumn="0" w:oddVBand="0" w:evenVBand="0" w:oddHBand="0" w:evenHBand="0" w:firstRowFirstColumn="0" w:firstRowLastColumn="0" w:lastRowFirstColumn="0" w:lastRowLastColumn="0"/>
              <w:rPr>
                <w:rFonts w:cstheme="minorHAnsi"/>
                <w:lang w:val="en-ZA"/>
              </w:rPr>
            </w:pPr>
            <w:r>
              <w:rPr>
                <w:rFonts w:cstheme="minorHAnsi"/>
                <w:lang w:val="en-ZA"/>
              </w:rPr>
              <w:tab/>
            </w:r>
          </w:p>
        </w:tc>
        <w:tc>
          <w:tcPr>
            <w:cnfStyle w:val="000100000000" w:firstRow="0" w:lastRow="0" w:firstColumn="0" w:lastColumn="1" w:oddVBand="0" w:evenVBand="0" w:oddHBand="0" w:evenHBand="0" w:firstRowFirstColumn="0" w:firstRowLastColumn="0" w:lastRowFirstColumn="0" w:lastRowLastColumn="0"/>
            <w:tcW w:w="1096" w:type="pct"/>
            <w:gridSpan w:val="2"/>
          </w:tcPr>
          <w:p w14:paraId="30AB7315" w14:textId="77777777" w:rsidR="0033732C" w:rsidRPr="00F41D89" w:rsidDel="00E131EE" w:rsidRDefault="0033732C" w:rsidP="00F03676">
            <w:pPr>
              <w:spacing w:before="60" w:after="60" w:line="259" w:lineRule="auto"/>
              <w:rPr>
                <w:rFonts w:cstheme="minorHAnsi"/>
                <w:lang w:val="en-ZA"/>
              </w:rPr>
            </w:pPr>
          </w:p>
        </w:tc>
      </w:tr>
      <w:tr w:rsidR="0033732C" w:rsidRPr="00F41D89" w:rsidDel="00E131EE" w14:paraId="0780B35B"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6347A990" w14:textId="77777777" w:rsidR="0033732C" w:rsidRPr="00F41D89" w:rsidRDefault="0033732C" w:rsidP="00F03676">
            <w:pPr>
              <w:spacing w:before="60" w:after="60" w:line="259" w:lineRule="auto"/>
              <w:rPr>
                <w:rFonts w:cstheme="minorHAnsi"/>
                <w:lang w:val="en-ZA"/>
              </w:rPr>
            </w:pPr>
            <w:r w:rsidRPr="00F41D89">
              <w:rPr>
                <w:rFonts w:cstheme="minorHAnsi"/>
                <w:lang w:val="en-ZA"/>
              </w:rPr>
              <w:t>Current Posi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4F40E43C" w14:textId="77777777" w:rsidR="0033732C" w:rsidRPr="00F41D89" w:rsidDel="00E131EE" w:rsidRDefault="0033732C" w:rsidP="00F03676">
            <w:pPr>
              <w:spacing w:before="60" w:after="60" w:line="259" w:lineRule="auto"/>
              <w:rPr>
                <w:rFonts w:cstheme="minorHAnsi"/>
                <w:lang w:val="en-ZA"/>
              </w:rPr>
            </w:pPr>
          </w:p>
        </w:tc>
      </w:tr>
      <w:tr w:rsidR="0033732C" w:rsidRPr="001207A2" w:rsidDel="00E131EE" w14:paraId="3E05AAC7"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6F6D7090" w14:textId="77777777" w:rsidR="0033732C" w:rsidRPr="00F41D89" w:rsidRDefault="0033732C" w:rsidP="00F03676">
            <w:pPr>
              <w:spacing w:before="60" w:after="60" w:line="259" w:lineRule="auto"/>
              <w:rPr>
                <w:rFonts w:cstheme="minorHAnsi"/>
                <w:lang w:val="en-ZA"/>
              </w:rPr>
            </w:pPr>
            <w:r w:rsidRPr="00F41D89">
              <w:rPr>
                <w:rFonts w:cstheme="minorHAnsi"/>
                <w:lang w:val="en-ZA"/>
              </w:rPr>
              <w:t>Date of appointment in current posi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54844197" w14:textId="77777777" w:rsidR="0033732C" w:rsidRDefault="0033732C" w:rsidP="00F03676">
            <w:pPr>
              <w:spacing w:before="60" w:after="60" w:line="259" w:lineRule="auto"/>
              <w:rPr>
                <w:rFonts w:cstheme="minorHAnsi"/>
                <w:b w:val="0"/>
                <w:bCs w:val="0"/>
                <w:lang w:val="en-ZA"/>
              </w:rPr>
            </w:pPr>
          </w:p>
          <w:p w14:paraId="70D532AB" w14:textId="77777777" w:rsidR="0033732C" w:rsidRPr="001207A2" w:rsidDel="00E131EE" w:rsidRDefault="0033732C" w:rsidP="00F03676">
            <w:pPr>
              <w:tabs>
                <w:tab w:val="left" w:pos="2380"/>
              </w:tabs>
              <w:rPr>
                <w:rFonts w:cstheme="minorHAnsi"/>
                <w:lang w:val="en-ZA"/>
              </w:rPr>
            </w:pPr>
          </w:p>
        </w:tc>
      </w:tr>
      <w:tr w:rsidR="0033732C" w:rsidRPr="00F41D89" w:rsidDel="00E131EE" w14:paraId="28D0F5CA"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A757A6B" w14:textId="77777777" w:rsidR="0033732C" w:rsidRPr="00F41D89" w:rsidRDefault="0033732C" w:rsidP="00F03676">
            <w:pPr>
              <w:spacing w:before="60" w:after="60"/>
              <w:rPr>
                <w:rFonts w:cstheme="minorHAnsi"/>
                <w:lang w:val="en-ZA"/>
              </w:rPr>
            </w:pPr>
            <w:r w:rsidRPr="00F41D89">
              <w:rPr>
                <w:rFonts w:cstheme="minorHAnsi"/>
                <w:lang w:val="en-ZA"/>
              </w:rPr>
              <w:t>Type of employment (part-time, full-time, duration of the contract)</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07E64AD1" w14:textId="77777777" w:rsidR="0033732C" w:rsidRPr="00F41D89" w:rsidDel="00E131EE" w:rsidRDefault="0033732C" w:rsidP="00F03676">
            <w:pPr>
              <w:spacing w:before="60" w:after="60"/>
              <w:rPr>
                <w:rFonts w:cstheme="minorHAnsi"/>
                <w:lang w:val="en-ZA"/>
              </w:rPr>
            </w:pPr>
          </w:p>
        </w:tc>
      </w:tr>
      <w:tr w:rsidR="0033732C" w:rsidRPr="00F41D89" w14:paraId="5E2B5F9E"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hideMark/>
          </w:tcPr>
          <w:p w14:paraId="73721342" w14:textId="77777777" w:rsidR="0033732C" w:rsidRPr="00F41D89" w:rsidRDefault="0033732C" w:rsidP="00F03676">
            <w:pPr>
              <w:spacing w:before="60" w:after="60" w:line="259" w:lineRule="auto"/>
              <w:rPr>
                <w:rFonts w:cstheme="minorHAnsi"/>
                <w:lang w:val="en-ZA"/>
              </w:rPr>
            </w:pPr>
            <w:r w:rsidRPr="00F41D89">
              <w:rPr>
                <w:rFonts w:cstheme="minorHAnsi"/>
                <w:lang w:val="en-ZA"/>
              </w:rPr>
              <w:t xml:space="preserve">Department </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7A59B2C0" w14:textId="77777777" w:rsidR="0033732C" w:rsidRPr="00F41D89" w:rsidRDefault="0033732C" w:rsidP="00F03676">
            <w:pPr>
              <w:spacing w:before="60" w:after="60" w:line="259" w:lineRule="auto"/>
              <w:rPr>
                <w:rFonts w:cstheme="minorHAnsi"/>
                <w:lang w:val="en-ZA"/>
              </w:rPr>
            </w:pPr>
          </w:p>
        </w:tc>
      </w:tr>
      <w:tr w:rsidR="0033732C" w:rsidRPr="00F41D89" w:rsidDel="00E131EE" w14:paraId="71E3290D"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41001195" w14:textId="77777777" w:rsidR="0033732C" w:rsidRPr="00F41D89" w:rsidRDefault="0033732C" w:rsidP="00F03676">
            <w:pPr>
              <w:spacing w:before="60" w:after="60" w:line="259" w:lineRule="auto"/>
              <w:rPr>
                <w:rFonts w:cstheme="minorHAnsi"/>
                <w:lang w:val="en-ZA"/>
              </w:rPr>
            </w:pPr>
            <w:r w:rsidRPr="00F41D89">
              <w:rPr>
                <w:rFonts w:cstheme="minorHAnsi"/>
                <w:lang w:val="en-ZA"/>
              </w:rPr>
              <w:t>School/Faculty</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3AAF4B29" w14:textId="77777777" w:rsidR="0033732C" w:rsidRPr="00F41D89" w:rsidDel="00E131EE" w:rsidRDefault="0033732C" w:rsidP="00F03676">
            <w:pPr>
              <w:spacing w:before="60" w:after="60" w:line="259" w:lineRule="auto"/>
              <w:rPr>
                <w:rFonts w:cstheme="minorHAnsi"/>
                <w:lang w:val="en-ZA"/>
              </w:rPr>
            </w:pPr>
          </w:p>
        </w:tc>
      </w:tr>
      <w:tr w:rsidR="0033732C" w:rsidRPr="00F41D89" w14:paraId="3B8B980D"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32AACAAA" w14:textId="77777777" w:rsidR="0033732C" w:rsidRPr="00F41D89" w:rsidRDefault="0033732C" w:rsidP="00F03676">
            <w:pPr>
              <w:spacing w:before="60" w:after="60" w:line="259" w:lineRule="auto"/>
              <w:rPr>
                <w:rFonts w:cstheme="minorHAnsi"/>
                <w:lang w:val="en-ZA"/>
              </w:rPr>
            </w:pPr>
            <w:r w:rsidRPr="00F41D89">
              <w:rPr>
                <w:rFonts w:cstheme="minorHAnsi"/>
                <w:lang w:val="en-ZA"/>
              </w:rPr>
              <w:lastRenderedPageBreak/>
              <w:t>Name and address of university/research institution</w:t>
            </w:r>
          </w:p>
        </w:tc>
        <w:tc>
          <w:tcPr>
            <w:cnfStyle w:val="000100000000" w:firstRow="0" w:lastRow="0" w:firstColumn="0" w:lastColumn="1" w:oddVBand="0" w:evenVBand="0" w:oddHBand="0" w:evenHBand="0" w:firstRowFirstColumn="0" w:firstRowLastColumn="0" w:lastRowFirstColumn="0" w:lastRowLastColumn="0"/>
            <w:tcW w:w="3686" w:type="pct"/>
            <w:gridSpan w:val="6"/>
          </w:tcPr>
          <w:p w14:paraId="5D2DA7CF" w14:textId="77777777" w:rsidR="0033732C" w:rsidRPr="00F41D89" w:rsidRDefault="0033732C" w:rsidP="00F03676">
            <w:pPr>
              <w:spacing w:before="60" w:after="60" w:line="259" w:lineRule="auto"/>
              <w:rPr>
                <w:rFonts w:cstheme="minorHAnsi"/>
                <w:lang w:val="en-ZA"/>
              </w:rPr>
            </w:pPr>
          </w:p>
        </w:tc>
      </w:tr>
      <w:tr w:rsidR="0033732C" w:rsidRPr="00F41D89" w14:paraId="6F8758DD" w14:textId="77777777" w:rsidTr="008A15FD">
        <w:trPr>
          <w:trHeight w:val="20"/>
        </w:trPr>
        <w:tc>
          <w:tcPr>
            <w:cnfStyle w:val="001000000000" w:firstRow="0" w:lastRow="0" w:firstColumn="1" w:lastColumn="0" w:oddVBand="0" w:evenVBand="0" w:oddHBand="0" w:evenHBand="0" w:firstRowFirstColumn="0" w:firstRowLastColumn="0" w:lastRowFirstColumn="0" w:lastRowLastColumn="0"/>
            <w:tcW w:w="1314" w:type="pct"/>
          </w:tcPr>
          <w:p w14:paraId="7554FB1E" w14:textId="77777777" w:rsidR="0033732C" w:rsidRPr="00F41D89" w:rsidRDefault="0033732C" w:rsidP="00F03676">
            <w:pPr>
              <w:spacing w:before="60" w:after="60" w:line="259" w:lineRule="auto"/>
              <w:rPr>
                <w:rFonts w:cstheme="minorHAnsi"/>
                <w:lang w:val="en-ZA"/>
              </w:rPr>
            </w:pPr>
            <w:r w:rsidRPr="00F41D89">
              <w:rPr>
                <w:rFonts w:cstheme="minorHAnsi"/>
                <w:lang w:val="en-ZA"/>
              </w:rPr>
              <w:t>Contact n</w:t>
            </w:r>
            <w:r>
              <w:rPr>
                <w:rFonts w:cstheme="minorHAnsi"/>
                <w:lang w:val="en-ZA"/>
              </w:rPr>
              <w:t>umber</w:t>
            </w:r>
            <w:r w:rsidRPr="00F41D89">
              <w:rPr>
                <w:rFonts w:cstheme="minorHAnsi"/>
                <w:lang w:val="en-ZA"/>
              </w:rPr>
              <w:t>(s)</w:t>
            </w:r>
          </w:p>
        </w:tc>
        <w:tc>
          <w:tcPr>
            <w:tcW w:w="1452" w:type="pct"/>
            <w:gridSpan w:val="2"/>
          </w:tcPr>
          <w:p w14:paraId="5832AA47" w14:textId="77777777" w:rsidR="0033732C" w:rsidRPr="00F41D89" w:rsidRDefault="0033732C" w:rsidP="00F03676">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2ABB53B7" w14:textId="77777777" w:rsidR="0033732C" w:rsidRPr="00F41D89" w:rsidRDefault="0033732C" w:rsidP="00F03676">
            <w:pPr>
              <w:spacing w:before="60" w:after="60" w:line="259" w:lineRule="auto"/>
              <w:rPr>
                <w:rFonts w:cstheme="minorHAnsi"/>
                <w:lang w:val="en-ZA"/>
              </w:rPr>
            </w:pPr>
            <w:r w:rsidRPr="00F41D89">
              <w:rPr>
                <w:rFonts w:cstheme="minorHAnsi"/>
                <w:lang w:val="en-ZA"/>
              </w:rPr>
              <w:t>Mobile:</w:t>
            </w:r>
          </w:p>
        </w:tc>
      </w:tr>
      <w:tr w:rsidR="0033732C" w:rsidRPr="00F41D89" w14:paraId="0AE14ACD" w14:textId="77777777" w:rsidTr="008A15F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4" w:type="pct"/>
          </w:tcPr>
          <w:p w14:paraId="3668F7C5" w14:textId="77777777" w:rsidR="0033732C" w:rsidRPr="00F41D89" w:rsidRDefault="0033732C" w:rsidP="00F03676">
            <w:pPr>
              <w:spacing w:before="60" w:after="60" w:line="259" w:lineRule="auto"/>
              <w:rPr>
                <w:rFonts w:cstheme="minorHAnsi"/>
                <w:lang w:val="en-ZA"/>
              </w:rPr>
            </w:pPr>
            <w:r w:rsidRPr="00F41D89">
              <w:rPr>
                <w:rFonts w:cstheme="minorHAnsi"/>
                <w:lang w:val="en-ZA"/>
              </w:rPr>
              <w:t xml:space="preserve">Email </w:t>
            </w:r>
          </w:p>
        </w:tc>
        <w:tc>
          <w:tcPr>
            <w:tcW w:w="1452" w:type="pct"/>
            <w:gridSpan w:val="2"/>
          </w:tcPr>
          <w:p w14:paraId="73F6002D" w14:textId="77777777" w:rsidR="0033732C" w:rsidRPr="00F41D89" w:rsidRDefault="0033732C" w:rsidP="00F03676">
            <w:pPr>
              <w:spacing w:before="60" w:after="60" w:line="259" w:lineRule="auto"/>
              <w:cnfStyle w:val="010000000000" w:firstRow="0" w:lastRow="1" w:firstColumn="0" w:lastColumn="0" w:oddVBand="0" w:evenVBand="0" w:oddHBand="0" w:evenHBand="0" w:firstRowFirstColumn="0" w:firstRowLastColumn="0" w:lastRowFirstColumn="0" w:lastRowLastColumn="0"/>
              <w:rPr>
                <w:rFonts w:cstheme="minorHAnsi"/>
                <w:lang w:val="en-ZA"/>
              </w:rPr>
            </w:pPr>
            <w:r w:rsidRPr="00F41D89">
              <w:rPr>
                <w:rFonts w:cstheme="minorHAnsi"/>
                <w:lang w:val="en-ZA"/>
              </w:rPr>
              <w:t>Work:</w:t>
            </w:r>
          </w:p>
        </w:tc>
        <w:tc>
          <w:tcPr>
            <w:cnfStyle w:val="000100000000" w:firstRow="0" w:lastRow="0" w:firstColumn="0" w:lastColumn="1" w:oddVBand="0" w:evenVBand="0" w:oddHBand="0" w:evenHBand="0" w:firstRowFirstColumn="0" w:firstRowLastColumn="0" w:lastRowFirstColumn="0" w:lastRowLastColumn="0"/>
            <w:tcW w:w="2234" w:type="pct"/>
            <w:gridSpan w:val="4"/>
          </w:tcPr>
          <w:p w14:paraId="3F71C6B8" w14:textId="77777777" w:rsidR="0033732C" w:rsidRPr="00F41D89" w:rsidRDefault="0033732C" w:rsidP="00F03676">
            <w:pPr>
              <w:spacing w:before="60" w:after="60" w:line="259" w:lineRule="auto"/>
              <w:rPr>
                <w:rFonts w:cstheme="minorHAnsi"/>
                <w:lang w:val="en-ZA"/>
              </w:rPr>
            </w:pPr>
            <w:r w:rsidRPr="00F41D89">
              <w:rPr>
                <w:rFonts w:cstheme="minorHAnsi"/>
                <w:lang w:val="en-ZA"/>
              </w:rPr>
              <w:t>Other:</w:t>
            </w:r>
          </w:p>
        </w:tc>
      </w:tr>
    </w:tbl>
    <w:p w14:paraId="15431B30" w14:textId="77777777" w:rsidR="00F41D89" w:rsidRPr="00F41D89" w:rsidRDefault="00F41D89" w:rsidP="00F41D89">
      <w:pPr>
        <w:rPr>
          <w:lang w:val="en-ZA"/>
        </w:rPr>
      </w:pPr>
    </w:p>
    <w:tbl>
      <w:tblPr>
        <w:tblStyle w:val="GridTable1Light-Accent1"/>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
      <w:tblGrid>
        <w:gridCol w:w="3556"/>
        <w:gridCol w:w="5460"/>
      </w:tblGrid>
      <w:tr w:rsidR="00F41D89" w:rsidRPr="00F41D89" w14:paraId="45EF748B" w14:textId="77777777" w:rsidTr="001207A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one" w:sz="0" w:space="0" w:color="auto"/>
            </w:tcBorders>
            <w:shd w:val="clear" w:color="auto" w:fill="4472C4" w:themeFill="accent1"/>
            <w:vAlign w:val="center"/>
          </w:tcPr>
          <w:p w14:paraId="4A76AD9E" w14:textId="67AEE20C" w:rsidR="00F41D89" w:rsidRPr="0061572F" w:rsidRDefault="00E54DCF" w:rsidP="008A15FD">
            <w:pPr>
              <w:rPr>
                <w:lang w:val="en-ZA"/>
              </w:rPr>
            </w:pPr>
            <w:r>
              <w:rPr>
                <w:color w:val="FFFFFF" w:themeColor="background1"/>
                <w:lang w:val="en-ZA"/>
              </w:rPr>
              <w:t xml:space="preserve">3. </w:t>
            </w:r>
            <w:r w:rsidR="00F41D89" w:rsidRPr="008A15FD">
              <w:rPr>
                <w:color w:val="FFFFFF" w:themeColor="background1"/>
                <w:lang w:val="en-ZA"/>
              </w:rPr>
              <w:t>RESEARCH PROPOSAL</w:t>
            </w:r>
          </w:p>
        </w:tc>
      </w:tr>
      <w:tr w:rsidR="00F41D89" w:rsidRPr="00F41D89" w14:paraId="6319ABBD" w14:textId="77777777" w:rsidTr="002C1277">
        <w:trPr>
          <w:trHeight w:val="143"/>
        </w:trPr>
        <w:tc>
          <w:tcPr>
            <w:cnfStyle w:val="001000000000" w:firstRow="0" w:lastRow="0" w:firstColumn="1" w:lastColumn="0" w:oddVBand="0" w:evenVBand="0" w:oddHBand="0" w:evenHBand="0" w:firstRowFirstColumn="0" w:firstRowLastColumn="0" w:lastRowFirstColumn="0" w:lastRowLastColumn="0"/>
            <w:tcW w:w="1972" w:type="pct"/>
          </w:tcPr>
          <w:p w14:paraId="0E56D2CA" w14:textId="2E02E65C" w:rsidR="00F41D89" w:rsidRPr="00F41D89" w:rsidRDefault="00F41D89" w:rsidP="00F41D89">
            <w:pPr>
              <w:spacing w:after="160" w:line="259" w:lineRule="auto"/>
              <w:rPr>
                <w:i/>
                <w:lang w:val="en-ZA"/>
              </w:rPr>
            </w:pPr>
            <w:r w:rsidRPr="00F41D89">
              <w:rPr>
                <w:b w:val="0"/>
                <w:lang w:val="en-ZA"/>
              </w:rPr>
              <w:t>TITLE OF PROJECT</w:t>
            </w:r>
          </w:p>
        </w:tc>
        <w:tc>
          <w:tcPr>
            <w:cnfStyle w:val="000100000000" w:firstRow="0" w:lastRow="0" w:firstColumn="0" w:lastColumn="1" w:oddVBand="0" w:evenVBand="0" w:oddHBand="0" w:evenHBand="0" w:firstRowFirstColumn="0" w:firstRowLastColumn="0" w:lastRowFirstColumn="0" w:lastRowLastColumn="0"/>
            <w:tcW w:w="3028" w:type="pct"/>
          </w:tcPr>
          <w:p w14:paraId="33E13E24" w14:textId="77777777" w:rsidR="00F41D89" w:rsidRPr="00F41D89" w:rsidRDefault="00F41D89" w:rsidP="00F41D89">
            <w:pPr>
              <w:spacing w:after="160" w:line="259" w:lineRule="auto"/>
              <w:rPr>
                <w:lang w:val="en-ZA"/>
              </w:rPr>
            </w:pPr>
          </w:p>
        </w:tc>
      </w:tr>
      <w:tr w:rsidR="00F41D89" w:rsidRPr="00F41D89" w14:paraId="650D6822" w14:textId="77777777" w:rsidTr="002C1277">
        <w:trPr>
          <w:trHeight w:val="395"/>
        </w:trPr>
        <w:tc>
          <w:tcPr>
            <w:cnfStyle w:val="001000000000" w:firstRow="0" w:lastRow="0" w:firstColumn="1" w:lastColumn="0" w:oddVBand="0" w:evenVBand="0" w:oddHBand="0" w:evenHBand="0" w:firstRowFirstColumn="0" w:firstRowLastColumn="0" w:lastRowFirstColumn="0" w:lastRowLastColumn="0"/>
            <w:tcW w:w="1972" w:type="pct"/>
          </w:tcPr>
          <w:p w14:paraId="6ADE687E" w14:textId="445A0937" w:rsidR="00F41D89" w:rsidRPr="00F41D89" w:rsidRDefault="00F41D89" w:rsidP="002C1277">
            <w:pPr>
              <w:spacing w:after="120" w:line="259" w:lineRule="auto"/>
              <w:rPr>
                <w:lang w:val="en-ZA"/>
              </w:rPr>
            </w:pPr>
            <w:r w:rsidRPr="00F41D89">
              <w:rPr>
                <w:b w:val="0"/>
                <w:lang w:val="en-ZA"/>
              </w:rPr>
              <w:t xml:space="preserve">RESEARCH AREA </w:t>
            </w:r>
            <w:r w:rsidRPr="00F41D89">
              <w:rPr>
                <w:lang w:val="en-ZA"/>
              </w:rPr>
              <w:t>(please specify)</w:t>
            </w:r>
          </w:p>
        </w:tc>
        <w:tc>
          <w:tcPr>
            <w:cnfStyle w:val="000100000000" w:firstRow="0" w:lastRow="0" w:firstColumn="0" w:lastColumn="1" w:oddVBand="0" w:evenVBand="0" w:oddHBand="0" w:evenHBand="0" w:firstRowFirstColumn="0" w:firstRowLastColumn="0" w:lastRowFirstColumn="0" w:lastRowLastColumn="0"/>
            <w:tcW w:w="3028" w:type="pct"/>
          </w:tcPr>
          <w:p w14:paraId="715BAD1F" w14:textId="77777777" w:rsidR="00F41D89" w:rsidRPr="00F41D89" w:rsidRDefault="00F41D89" w:rsidP="002C1277">
            <w:pPr>
              <w:spacing w:after="120" w:line="259" w:lineRule="auto"/>
              <w:rPr>
                <w:lang w:val="en-ZA"/>
              </w:rPr>
            </w:pPr>
          </w:p>
        </w:tc>
      </w:tr>
      <w:tr w:rsidR="00F41D89" w:rsidRPr="00F41D89" w14:paraId="41C3B964" w14:textId="77777777" w:rsidTr="00F41D89">
        <w:trPr>
          <w:trHeight w:val="555"/>
        </w:trPr>
        <w:tc>
          <w:tcPr>
            <w:cnfStyle w:val="001000000000" w:firstRow="0" w:lastRow="0" w:firstColumn="1" w:lastColumn="0" w:oddVBand="0" w:evenVBand="0" w:oddHBand="0" w:evenHBand="0" w:firstRowFirstColumn="0" w:firstRowLastColumn="0" w:lastRowFirstColumn="0" w:lastRowLastColumn="0"/>
            <w:tcW w:w="5000" w:type="pct"/>
            <w:gridSpan w:val="2"/>
          </w:tcPr>
          <w:p w14:paraId="4E60D384" w14:textId="1AAB607C" w:rsidR="00F41D89" w:rsidRPr="00F41D89" w:rsidRDefault="00F41D89" w:rsidP="00C1737F">
            <w:pPr>
              <w:spacing w:line="259" w:lineRule="auto"/>
              <w:rPr>
                <w:lang w:val="en-ZA"/>
              </w:rPr>
            </w:pPr>
            <w:r w:rsidRPr="00F41D89">
              <w:rPr>
                <w:b w:val="0"/>
                <w:lang w:val="en-ZA"/>
              </w:rPr>
              <w:t xml:space="preserve">ABSTRACT &amp; KEYWORDS </w:t>
            </w:r>
            <w:r w:rsidRPr="00F41D89">
              <w:rPr>
                <w:i/>
                <w:lang w:val="en-ZA"/>
              </w:rPr>
              <w:t>(max</w:t>
            </w:r>
            <w:r w:rsidR="00FA4C65">
              <w:rPr>
                <w:i/>
                <w:lang w:val="en-ZA"/>
              </w:rPr>
              <w:t>.</w:t>
            </w:r>
            <w:r w:rsidRPr="00F41D89">
              <w:rPr>
                <w:i/>
                <w:lang w:val="en-ZA"/>
              </w:rPr>
              <w:t xml:space="preserve"> 300 words:)</w:t>
            </w:r>
          </w:p>
          <w:p w14:paraId="739F4FC2" w14:textId="77777777" w:rsidR="00F41D89" w:rsidRPr="00F41D89" w:rsidRDefault="00F41D89" w:rsidP="00C1737F">
            <w:pPr>
              <w:spacing w:line="259" w:lineRule="auto"/>
              <w:rPr>
                <w:lang w:val="en-ZA"/>
              </w:rPr>
            </w:pPr>
            <w:r w:rsidRPr="00F41D89">
              <w:rPr>
                <w:i/>
                <w:sz w:val="20"/>
                <w:szCs w:val="20"/>
                <w:lang w:val="en-ZA"/>
              </w:rPr>
              <w:t>Please provide an abstract for a technical audience and five keywords to describe the project</w:t>
            </w:r>
          </w:p>
        </w:tc>
      </w:tr>
      <w:tr w:rsidR="00F41D89" w:rsidRPr="00F41D89" w14:paraId="3F35424B" w14:textId="77777777" w:rsidTr="00F41D89">
        <w:trPr>
          <w:trHeight w:val="555"/>
        </w:trPr>
        <w:tc>
          <w:tcPr>
            <w:cnfStyle w:val="001000000000" w:firstRow="0" w:lastRow="0" w:firstColumn="1" w:lastColumn="0" w:oddVBand="0" w:evenVBand="0" w:oddHBand="0" w:evenHBand="0" w:firstRowFirstColumn="0" w:firstRowLastColumn="0" w:lastRowFirstColumn="0" w:lastRowLastColumn="0"/>
            <w:tcW w:w="5000" w:type="pct"/>
            <w:gridSpan w:val="2"/>
          </w:tcPr>
          <w:p w14:paraId="5D0CC7E0" w14:textId="77777777" w:rsidR="00F41D89" w:rsidRDefault="00F41D89" w:rsidP="00F41D89">
            <w:pPr>
              <w:spacing w:after="160" w:line="259" w:lineRule="auto"/>
              <w:rPr>
                <w:b w:val="0"/>
                <w:bCs w:val="0"/>
                <w:lang w:val="en-ZA"/>
              </w:rPr>
            </w:pPr>
          </w:p>
          <w:p w14:paraId="0CAC0B2C" w14:textId="2E9674D4" w:rsidR="002C1277" w:rsidRPr="00F41D89" w:rsidRDefault="002C1277" w:rsidP="00F41D89">
            <w:pPr>
              <w:spacing w:after="160" w:line="259" w:lineRule="auto"/>
              <w:rPr>
                <w:lang w:val="en-ZA"/>
              </w:rPr>
            </w:pPr>
          </w:p>
        </w:tc>
      </w:tr>
      <w:tr w:rsidR="00F41D89" w:rsidRPr="00F41D89" w14:paraId="3427B9CE" w14:textId="77777777" w:rsidTr="00F41D89">
        <w:trPr>
          <w:trHeight w:val="555"/>
        </w:trPr>
        <w:tc>
          <w:tcPr>
            <w:cnfStyle w:val="001000000000" w:firstRow="0" w:lastRow="0" w:firstColumn="1" w:lastColumn="0" w:oddVBand="0" w:evenVBand="0" w:oddHBand="0" w:evenHBand="0" w:firstRowFirstColumn="0" w:firstRowLastColumn="0" w:lastRowFirstColumn="0" w:lastRowLastColumn="0"/>
            <w:tcW w:w="5000" w:type="pct"/>
            <w:gridSpan w:val="2"/>
          </w:tcPr>
          <w:p w14:paraId="793D10A2" w14:textId="39E5FDD0" w:rsidR="00F41D89" w:rsidRPr="00F41D89" w:rsidRDefault="00F41D89" w:rsidP="00C1737F">
            <w:pPr>
              <w:spacing w:line="259" w:lineRule="auto"/>
              <w:rPr>
                <w:lang w:val="en-ZA"/>
              </w:rPr>
            </w:pPr>
            <w:r w:rsidRPr="00F41D89">
              <w:rPr>
                <w:b w:val="0"/>
                <w:lang w:val="en-ZA"/>
              </w:rPr>
              <w:t xml:space="preserve">SPECIFIC AIMS </w:t>
            </w:r>
            <w:r w:rsidRPr="00F41D89">
              <w:rPr>
                <w:i/>
                <w:lang w:val="en-ZA"/>
              </w:rPr>
              <w:t>(250 words).</w:t>
            </w:r>
            <w:r w:rsidRPr="00F41D89">
              <w:rPr>
                <w:lang w:val="en-ZA"/>
              </w:rPr>
              <w:t xml:space="preserve">: </w:t>
            </w:r>
          </w:p>
          <w:p w14:paraId="36B40B71" w14:textId="03E69D3A" w:rsidR="00F41D89" w:rsidRPr="00F41D89" w:rsidRDefault="00F41D89" w:rsidP="00C1737F">
            <w:pPr>
              <w:spacing w:line="259" w:lineRule="auto"/>
              <w:rPr>
                <w:lang w:val="en-ZA"/>
              </w:rPr>
            </w:pPr>
            <w:r w:rsidRPr="00F41D89">
              <w:rPr>
                <w:i/>
                <w:sz w:val="20"/>
                <w:szCs w:val="20"/>
                <w:lang w:val="en-ZA"/>
              </w:rPr>
              <w:t>State concisely the goals of the proposed research</w:t>
            </w:r>
            <w:r w:rsidR="00834954">
              <w:rPr>
                <w:i/>
                <w:sz w:val="20"/>
                <w:szCs w:val="20"/>
                <w:lang w:val="en-ZA"/>
              </w:rPr>
              <w:t>,</w:t>
            </w:r>
            <w:r w:rsidRPr="00F41D89">
              <w:rPr>
                <w:i/>
                <w:sz w:val="20"/>
                <w:szCs w:val="20"/>
                <w:lang w:val="en-ZA"/>
              </w:rPr>
              <w:t xml:space="preserve"> and summarise the expected outcomes </w:t>
            </w:r>
          </w:p>
        </w:tc>
      </w:tr>
      <w:tr w:rsidR="00F41D89" w:rsidRPr="00F41D89" w14:paraId="430A0F72" w14:textId="77777777" w:rsidTr="00F41D89">
        <w:trPr>
          <w:trHeight w:val="555"/>
        </w:trPr>
        <w:tc>
          <w:tcPr>
            <w:cnfStyle w:val="001000000000" w:firstRow="0" w:lastRow="0" w:firstColumn="1" w:lastColumn="0" w:oddVBand="0" w:evenVBand="0" w:oddHBand="0" w:evenHBand="0" w:firstRowFirstColumn="0" w:firstRowLastColumn="0" w:lastRowFirstColumn="0" w:lastRowLastColumn="0"/>
            <w:tcW w:w="5000" w:type="pct"/>
            <w:gridSpan w:val="2"/>
          </w:tcPr>
          <w:p w14:paraId="5587F07F" w14:textId="77777777" w:rsidR="00F41D89" w:rsidRDefault="00F41D89" w:rsidP="00F41D89">
            <w:pPr>
              <w:spacing w:after="160" w:line="259" w:lineRule="auto"/>
              <w:rPr>
                <w:b w:val="0"/>
                <w:bCs w:val="0"/>
                <w:lang w:val="en-ZA"/>
              </w:rPr>
            </w:pPr>
          </w:p>
          <w:p w14:paraId="730FDFCF" w14:textId="4E5CB491" w:rsidR="002C1277" w:rsidRPr="00F41D89" w:rsidRDefault="002C1277" w:rsidP="00F41D89">
            <w:pPr>
              <w:spacing w:after="160" w:line="259" w:lineRule="auto"/>
              <w:rPr>
                <w:lang w:val="en-ZA"/>
              </w:rPr>
            </w:pPr>
          </w:p>
        </w:tc>
      </w:tr>
      <w:tr w:rsidR="00F41D89" w:rsidRPr="00F41D89" w14:paraId="6120BA90"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73FF5D01" w14:textId="25FEF80C" w:rsidR="00F41D89" w:rsidRPr="00F41D89" w:rsidRDefault="00F41D89" w:rsidP="00C1737F">
            <w:pPr>
              <w:spacing w:line="259" w:lineRule="auto"/>
              <w:rPr>
                <w:i/>
                <w:lang w:val="en-ZA"/>
              </w:rPr>
            </w:pPr>
            <w:r w:rsidRPr="00F41D89">
              <w:rPr>
                <w:b w:val="0"/>
                <w:lang w:val="en-ZA"/>
              </w:rPr>
              <w:t xml:space="preserve">BACKGROUND, RATIONALE, SIGNIFICANCE, AND INNOVATION </w:t>
            </w:r>
            <w:r w:rsidRPr="00F41D89">
              <w:rPr>
                <w:i/>
                <w:iCs/>
                <w:lang w:val="en-ZA"/>
              </w:rPr>
              <w:t>(max</w:t>
            </w:r>
            <w:r w:rsidR="00FA4C65">
              <w:rPr>
                <w:i/>
                <w:iCs/>
                <w:lang w:val="en-ZA"/>
              </w:rPr>
              <w:t>.</w:t>
            </w:r>
            <w:r w:rsidRPr="00F41D89">
              <w:rPr>
                <w:i/>
                <w:iCs/>
                <w:lang w:val="en-ZA"/>
              </w:rPr>
              <w:t xml:space="preserve"> 2000 words):</w:t>
            </w:r>
          </w:p>
          <w:p w14:paraId="269FF257" w14:textId="52F0DB80" w:rsidR="00F41D89" w:rsidRPr="00F41D89" w:rsidRDefault="00F41D89" w:rsidP="00C1737F">
            <w:pPr>
              <w:spacing w:line="259" w:lineRule="auto"/>
              <w:rPr>
                <w:i/>
                <w:lang w:val="en-ZA"/>
              </w:rPr>
            </w:pPr>
            <w:r w:rsidRPr="00F41D89">
              <w:rPr>
                <w:i/>
                <w:sz w:val="20"/>
                <w:szCs w:val="20"/>
                <w:lang w:val="en-ZA"/>
              </w:rPr>
              <w:t xml:space="preserve">Describe the </w:t>
            </w:r>
            <w:r w:rsidR="0058756F" w:rsidRPr="00F41D89">
              <w:rPr>
                <w:i/>
                <w:sz w:val="20"/>
                <w:szCs w:val="20"/>
                <w:lang w:val="en-ZA"/>
              </w:rPr>
              <w:t xml:space="preserve">global, regional, or national health challenge </w:t>
            </w:r>
            <w:r w:rsidRPr="00F41D89">
              <w:rPr>
                <w:i/>
                <w:sz w:val="20"/>
                <w:szCs w:val="20"/>
                <w:lang w:val="en-ZA"/>
              </w:rPr>
              <w:t xml:space="preserve">under investigation and why the proposed study is important </w:t>
            </w:r>
            <w:r w:rsidR="0058756F">
              <w:rPr>
                <w:i/>
                <w:sz w:val="20"/>
                <w:szCs w:val="20"/>
                <w:lang w:val="en-ZA"/>
              </w:rPr>
              <w:t>and will contribute to</w:t>
            </w:r>
            <w:r w:rsidRPr="00F41D89">
              <w:rPr>
                <w:i/>
                <w:sz w:val="20"/>
                <w:szCs w:val="20"/>
                <w:lang w:val="en-ZA"/>
              </w:rPr>
              <w:t xml:space="preserve"> solving this problem</w:t>
            </w:r>
          </w:p>
        </w:tc>
      </w:tr>
      <w:tr w:rsidR="00F41D89" w:rsidRPr="00F41D89" w14:paraId="4500C8EF"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471DDE37" w14:textId="77777777" w:rsidR="00F41D89" w:rsidRDefault="00F41D89" w:rsidP="00F41D89">
            <w:pPr>
              <w:spacing w:after="160" w:line="259" w:lineRule="auto"/>
              <w:rPr>
                <w:b w:val="0"/>
                <w:bCs w:val="0"/>
                <w:lang w:val="en-ZA"/>
              </w:rPr>
            </w:pPr>
          </w:p>
          <w:p w14:paraId="169949FC" w14:textId="77777777" w:rsidR="002C1277" w:rsidRDefault="002C1277" w:rsidP="00F41D89">
            <w:pPr>
              <w:spacing w:after="160" w:line="259" w:lineRule="auto"/>
              <w:rPr>
                <w:b w:val="0"/>
                <w:bCs w:val="0"/>
                <w:lang w:val="en-ZA"/>
              </w:rPr>
            </w:pPr>
          </w:p>
          <w:p w14:paraId="5AED3C9C" w14:textId="77777777" w:rsidR="002C1277" w:rsidRDefault="002C1277" w:rsidP="00F41D89">
            <w:pPr>
              <w:spacing w:after="160" w:line="259" w:lineRule="auto"/>
              <w:rPr>
                <w:b w:val="0"/>
                <w:bCs w:val="0"/>
                <w:lang w:val="en-ZA"/>
              </w:rPr>
            </w:pPr>
          </w:p>
          <w:p w14:paraId="254D6313" w14:textId="77777777" w:rsidR="002C1277" w:rsidRDefault="002C1277" w:rsidP="00F41D89">
            <w:pPr>
              <w:spacing w:after="160" w:line="259" w:lineRule="auto"/>
              <w:rPr>
                <w:b w:val="0"/>
                <w:bCs w:val="0"/>
                <w:lang w:val="en-ZA"/>
              </w:rPr>
            </w:pPr>
          </w:p>
          <w:p w14:paraId="0A375153" w14:textId="77777777" w:rsidR="002C1277" w:rsidRDefault="002C1277" w:rsidP="00F41D89">
            <w:pPr>
              <w:spacing w:after="160" w:line="259" w:lineRule="auto"/>
              <w:rPr>
                <w:b w:val="0"/>
                <w:bCs w:val="0"/>
                <w:lang w:val="en-ZA"/>
              </w:rPr>
            </w:pPr>
          </w:p>
          <w:p w14:paraId="793B8797" w14:textId="77777777" w:rsidR="002C1277" w:rsidRDefault="002C1277" w:rsidP="00F41D89">
            <w:pPr>
              <w:spacing w:after="160" w:line="259" w:lineRule="auto"/>
              <w:rPr>
                <w:b w:val="0"/>
                <w:bCs w:val="0"/>
                <w:lang w:val="en-ZA"/>
              </w:rPr>
            </w:pPr>
          </w:p>
          <w:p w14:paraId="196EAE4E" w14:textId="77777777" w:rsidR="002C1277" w:rsidRDefault="002C1277" w:rsidP="00F41D89">
            <w:pPr>
              <w:spacing w:after="160" w:line="259" w:lineRule="auto"/>
              <w:rPr>
                <w:b w:val="0"/>
                <w:bCs w:val="0"/>
                <w:lang w:val="en-ZA"/>
              </w:rPr>
            </w:pPr>
          </w:p>
          <w:p w14:paraId="3FA200AD" w14:textId="7BCD98DF" w:rsidR="002C1277" w:rsidRPr="00F41D89" w:rsidRDefault="002C1277" w:rsidP="00F41D89">
            <w:pPr>
              <w:spacing w:after="160" w:line="259" w:lineRule="auto"/>
              <w:rPr>
                <w:lang w:val="en-ZA"/>
              </w:rPr>
            </w:pPr>
          </w:p>
        </w:tc>
      </w:tr>
      <w:tr w:rsidR="00F41D89" w:rsidRPr="00F41D89" w14:paraId="0898FD24"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4A295BBB" w14:textId="5518B302" w:rsidR="00F41D89" w:rsidRPr="00C1737F" w:rsidRDefault="00F41D89" w:rsidP="00C1737F">
            <w:pPr>
              <w:rPr>
                <w:i/>
                <w:lang w:val="en-ZA"/>
              </w:rPr>
            </w:pPr>
            <w:r w:rsidRPr="00C1737F">
              <w:rPr>
                <w:lang w:val="en-ZA"/>
              </w:rPr>
              <w:t xml:space="preserve">RESEARCH DESIGN, METHODS AND DATA ANALYSIS </w:t>
            </w:r>
            <w:r w:rsidRPr="00C1737F">
              <w:rPr>
                <w:i/>
                <w:iCs/>
                <w:lang w:val="en-ZA"/>
              </w:rPr>
              <w:t>(m</w:t>
            </w:r>
            <w:r w:rsidRPr="00C1737F">
              <w:rPr>
                <w:i/>
                <w:lang w:val="en-ZA"/>
              </w:rPr>
              <w:t>ax</w:t>
            </w:r>
            <w:r w:rsidR="00FA4C65">
              <w:rPr>
                <w:i/>
                <w:lang w:val="en-ZA"/>
              </w:rPr>
              <w:t>.</w:t>
            </w:r>
            <w:r w:rsidRPr="00C1737F">
              <w:rPr>
                <w:i/>
                <w:lang w:val="en-ZA"/>
              </w:rPr>
              <w:t xml:space="preserve"> 2000 words)</w:t>
            </w:r>
            <w:r w:rsidRPr="00C1737F">
              <w:t>:</w:t>
            </w:r>
          </w:p>
          <w:p w14:paraId="2FB0E5C8" w14:textId="7D21A127" w:rsidR="00F41D89" w:rsidRPr="005D3D89" w:rsidRDefault="00F41D89" w:rsidP="00C1737F">
            <w:pPr>
              <w:numPr>
                <w:ilvl w:val="0"/>
                <w:numId w:val="15"/>
              </w:numPr>
              <w:spacing w:line="259" w:lineRule="auto"/>
              <w:rPr>
                <w:i/>
                <w:sz w:val="20"/>
                <w:szCs w:val="20"/>
                <w:lang w:val="en-ZA"/>
              </w:rPr>
            </w:pPr>
            <w:r w:rsidRPr="005D3D89">
              <w:rPr>
                <w:i/>
                <w:sz w:val="20"/>
                <w:szCs w:val="20"/>
                <w:lang w:val="en-ZA"/>
              </w:rPr>
              <w:t xml:space="preserve">Provide the research design and project or experimental plan that will be utilized to answer the </w:t>
            </w:r>
            <w:r w:rsidR="0058756F">
              <w:rPr>
                <w:i/>
                <w:sz w:val="20"/>
                <w:szCs w:val="20"/>
                <w:lang w:val="en-ZA"/>
              </w:rPr>
              <w:t xml:space="preserve">research </w:t>
            </w:r>
            <w:r w:rsidRPr="005D3D89">
              <w:rPr>
                <w:i/>
                <w:sz w:val="20"/>
                <w:szCs w:val="20"/>
                <w:lang w:val="en-ZA"/>
              </w:rPr>
              <w:t xml:space="preserve">questions. Address the feasibility of the </w:t>
            </w:r>
            <w:r w:rsidR="00834954" w:rsidRPr="005D3D89">
              <w:rPr>
                <w:i/>
                <w:sz w:val="20"/>
                <w:szCs w:val="20"/>
                <w:lang w:val="en-ZA"/>
              </w:rPr>
              <w:t xml:space="preserve">research </w:t>
            </w:r>
            <w:r w:rsidRPr="005D3D89">
              <w:rPr>
                <w:i/>
                <w:sz w:val="20"/>
                <w:szCs w:val="20"/>
                <w:lang w:val="en-ZA"/>
              </w:rPr>
              <w:t xml:space="preserve">plan and how the approach will accomplish the goals outlined in the </w:t>
            </w:r>
            <w:r w:rsidR="00834954" w:rsidRPr="005D3D89">
              <w:rPr>
                <w:i/>
                <w:sz w:val="20"/>
                <w:szCs w:val="20"/>
                <w:lang w:val="en-ZA"/>
              </w:rPr>
              <w:t>specific aims</w:t>
            </w:r>
            <w:r w:rsidRPr="005D3D89">
              <w:rPr>
                <w:i/>
                <w:sz w:val="20"/>
                <w:szCs w:val="20"/>
                <w:lang w:val="en-ZA"/>
              </w:rPr>
              <w:t>.</w:t>
            </w:r>
            <w:r w:rsidRPr="005D3D89">
              <w:rPr>
                <w:sz w:val="20"/>
                <w:szCs w:val="20"/>
              </w:rPr>
              <w:t xml:space="preserve"> </w:t>
            </w:r>
          </w:p>
          <w:p w14:paraId="306C031F" w14:textId="0E304557" w:rsidR="00F41D89" w:rsidRPr="005D3D89" w:rsidRDefault="00F41D89" w:rsidP="00C1737F">
            <w:pPr>
              <w:numPr>
                <w:ilvl w:val="0"/>
                <w:numId w:val="15"/>
              </w:numPr>
              <w:spacing w:line="259" w:lineRule="auto"/>
              <w:rPr>
                <w:i/>
                <w:sz w:val="20"/>
                <w:szCs w:val="20"/>
                <w:lang w:val="en-ZA"/>
              </w:rPr>
            </w:pPr>
            <w:r w:rsidRPr="005D3D89">
              <w:rPr>
                <w:i/>
                <w:sz w:val="20"/>
                <w:szCs w:val="20"/>
                <w:lang w:val="en-ZA"/>
              </w:rPr>
              <w:t xml:space="preserve">Provide the data-collection and analysis strategies/approaches to be </w:t>
            </w:r>
            <w:r w:rsidR="0058756F">
              <w:rPr>
                <w:i/>
                <w:sz w:val="20"/>
                <w:szCs w:val="20"/>
                <w:lang w:val="en-ZA"/>
              </w:rPr>
              <w:t>used</w:t>
            </w:r>
          </w:p>
          <w:p w14:paraId="3AC09175" w14:textId="2AF4A70A" w:rsidR="00F41D89" w:rsidRPr="00F41D89" w:rsidRDefault="00F41D89" w:rsidP="00C1737F">
            <w:pPr>
              <w:numPr>
                <w:ilvl w:val="0"/>
                <w:numId w:val="15"/>
              </w:numPr>
              <w:spacing w:line="259" w:lineRule="auto"/>
              <w:rPr>
                <w:i/>
                <w:lang w:val="en-ZA"/>
              </w:rPr>
            </w:pPr>
            <w:r w:rsidRPr="005D3D89">
              <w:rPr>
                <w:i/>
                <w:sz w:val="20"/>
                <w:szCs w:val="20"/>
                <w:lang w:val="en-ZA"/>
              </w:rPr>
              <w:t xml:space="preserve">Please </w:t>
            </w:r>
            <w:r w:rsidR="00834954" w:rsidRPr="005D3D89">
              <w:rPr>
                <w:i/>
                <w:sz w:val="20"/>
                <w:szCs w:val="20"/>
                <w:lang w:val="en-ZA"/>
              </w:rPr>
              <w:t xml:space="preserve">refer to this section when </w:t>
            </w:r>
            <w:r w:rsidRPr="005D3D89">
              <w:rPr>
                <w:i/>
                <w:sz w:val="20"/>
                <w:szCs w:val="20"/>
                <w:lang w:val="en-ZA"/>
              </w:rPr>
              <w:t>complet</w:t>
            </w:r>
            <w:r w:rsidR="00834954" w:rsidRPr="005D3D89">
              <w:rPr>
                <w:i/>
                <w:sz w:val="20"/>
                <w:szCs w:val="20"/>
                <w:lang w:val="en-ZA"/>
              </w:rPr>
              <w:t>ing</w:t>
            </w:r>
            <w:r w:rsidRPr="005D3D89">
              <w:rPr>
                <w:i/>
                <w:sz w:val="20"/>
                <w:szCs w:val="20"/>
                <w:lang w:val="en-ZA"/>
              </w:rPr>
              <w:t xml:space="preserve"> the Milestone Table (</w:t>
            </w:r>
            <w:r w:rsidR="00F25074">
              <w:rPr>
                <w:i/>
                <w:sz w:val="20"/>
                <w:szCs w:val="20"/>
                <w:lang w:val="en-ZA"/>
              </w:rPr>
              <w:t xml:space="preserve">a </w:t>
            </w:r>
            <w:r w:rsidR="00CF1F98">
              <w:rPr>
                <w:i/>
                <w:sz w:val="20"/>
                <w:szCs w:val="20"/>
                <w:lang w:val="en-ZA"/>
              </w:rPr>
              <w:t xml:space="preserve">separate </w:t>
            </w:r>
            <w:r w:rsidRPr="005D3D89">
              <w:rPr>
                <w:i/>
                <w:sz w:val="20"/>
                <w:szCs w:val="20"/>
                <w:lang w:val="en-ZA"/>
              </w:rPr>
              <w:t>template supplied)</w:t>
            </w:r>
            <w:r w:rsidRPr="00F41D89">
              <w:rPr>
                <w:i/>
                <w:sz w:val="20"/>
                <w:szCs w:val="20"/>
                <w:lang w:val="en-ZA"/>
              </w:rPr>
              <w:t xml:space="preserve"> </w:t>
            </w:r>
          </w:p>
        </w:tc>
      </w:tr>
      <w:tr w:rsidR="00F41D89" w:rsidRPr="00F41D89" w14:paraId="14270D8A"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65786FB7" w14:textId="6D0DBC0F" w:rsidR="00F41D89" w:rsidRDefault="00F41D89" w:rsidP="00F41D89">
            <w:pPr>
              <w:rPr>
                <w:bCs w:val="0"/>
                <w:lang w:val="en-ZA"/>
              </w:rPr>
            </w:pPr>
            <w:r w:rsidRPr="00F41D89">
              <w:rPr>
                <w:lang w:val="en-ZA"/>
              </w:rPr>
              <w:t xml:space="preserve">Study design: </w:t>
            </w:r>
          </w:p>
          <w:p w14:paraId="392C217E" w14:textId="77777777" w:rsidR="00F41D89" w:rsidRPr="00F41D89" w:rsidRDefault="00F41D89" w:rsidP="00F41D89">
            <w:pPr>
              <w:rPr>
                <w:lang w:val="en-ZA"/>
              </w:rPr>
            </w:pPr>
          </w:p>
          <w:p w14:paraId="5862A023" w14:textId="77777777" w:rsidR="00F41D89" w:rsidRPr="00F41D89" w:rsidRDefault="00F41D89" w:rsidP="00F41D89">
            <w:pPr>
              <w:rPr>
                <w:lang w:val="en-ZA"/>
              </w:rPr>
            </w:pPr>
          </w:p>
          <w:p w14:paraId="5AA644B1" w14:textId="77777777" w:rsidR="00F41D89" w:rsidRPr="00F41D89" w:rsidRDefault="00F41D89" w:rsidP="00F41D89">
            <w:pPr>
              <w:rPr>
                <w:lang w:val="en-ZA"/>
              </w:rPr>
            </w:pPr>
          </w:p>
          <w:p w14:paraId="37A61C4F" w14:textId="77777777" w:rsidR="00F41D89" w:rsidRPr="00F41D89" w:rsidRDefault="00F41D89" w:rsidP="00F41D89">
            <w:pPr>
              <w:rPr>
                <w:lang w:val="en-ZA"/>
              </w:rPr>
            </w:pPr>
          </w:p>
          <w:p w14:paraId="7A98CCA6" w14:textId="419CF883" w:rsidR="00F41D89" w:rsidRPr="00F41D89" w:rsidRDefault="00F41D89" w:rsidP="00F41D89">
            <w:pPr>
              <w:rPr>
                <w:lang w:val="en-ZA"/>
              </w:rPr>
            </w:pPr>
            <w:r w:rsidRPr="00F41D89">
              <w:rPr>
                <w:lang w:val="en-ZA"/>
              </w:rPr>
              <w:t>Study Setting</w:t>
            </w:r>
            <w:r>
              <w:rPr>
                <w:bCs w:val="0"/>
                <w:lang w:val="en-ZA"/>
              </w:rPr>
              <w:t>:</w:t>
            </w:r>
            <w:r w:rsidRPr="00F41D89">
              <w:rPr>
                <w:lang w:val="en-ZA"/>
              </w:rPr>
              <w:t xml:space="preserve"> </w:t>
            </w:r>
          </w:p>
          <w:p w14:paraId="52F00739" w14:textId="77777777" w:rsidR="00F41D89" w:rsidRPr="00F41D89" w:rsidRDefault="00F41D89" w:rsidP="00F41D89">
            <w:pPr>
              <w:rPr>
                <w:lang w:val="en-ZA"/>
              </w:rPr>
            </w:pPr>
          </w:p>
          <w:p w14:paraId="5D51E68E" w14:textId="7412CCAE" w:rsidR="00F41D89" w:rsidRDefault="00F41D89" w:rsidP="00F41D89">
            <w:pPr>
              <w:rPr>
                <w:b w:val="0"/>
                <w:bCs w:val="0"/>
                <w:lang w:val="en-ZA"/>
              </w:rPr>
            </w:pPr>
          </w:p>
          <w:p w14:paraId="10431737" w14:textId="77777777" w:rsidR="00896D61" w:rsidRPr="00F41D89" w:rsidRDefault="00896D61" w:rsidP="00F41D89">
            <w:pPr>
              <w:rPr>
                <w:lang w:val="en-ZA"/>
              </w:rPr>
            </w:pPr>
          </w:p>
          <w:p w14:paraId="2A06AF0D" w14:textId="77777777" w:rsidR="00F41D89" w:rsidRPr="00F41D89" w:rsidRDefault="00F41D89" w:rsidP="00F41D89">
            <w:pPr>
              <w:rPr>
                <w:lang w:val="en-ZA"/>
              </w:rPr>
            </w:pPr>
          </w:p>
          <w:p w14:paraId="681E78F2" w14:textId="77777777" w:rsidR="00896D61" w:rsidRPr="00F41D89" w:rsidRDefault="00896D61" w:rsidP="00F41D89">
            <w:pPr>
              <w:rPr>
                <w:lang w:val="en-ZA"/>
              </w:rPr>
            </w:pPr>
          </w:p>
          <w:p w14:paraId="5B5A2CD7" w14:textId="77777777" w:rsidR="00F41D89" w:rsidRPr="00F41D89" w:rsidRDefault="00F41D89" w:rsidP="00F41D89">
            <w:pPr>
              <w:rPr>
                <w:lang w:val="en-ZA"/>
              </w:rPr>
            </w:pPr>
          </w:p>
          <w:p w14:paraId="2D771A62" w14:textId="77777777" w:rsidR="00F41D89" w:rsidRPr="00F41D89" w:rsidRDefault="00F41D89" w:rsidP="00F41D89">
            <w:pPr>
              <w:rPr>
                <w:lang w:val="en-ZA"/>
              </w:rPr>
            </w:pPr>
            <w:r w:rsidRPr="00F41D89">
              <w:rPr>
                <w:lang w:val="en-ZA"/>
              </w:rPr>
              <w:t xml:space="preserve">Sampling: </w:t>
            </w:r>
          </w:p>
          <w:p w14:paraId="4D3BF91E" w14:textId="77777777" w:rsidR="00F41D89" w:rsidRPr="00F41D89" w:rsidRDefault="00F41D89" w:rsidP="00F41D89">
            <w:pPr>
              <w:rPr>
                <w:lang w:val="en-ZA"/>
              </w:rPr>
            </w:pPr>
          </w:p>
          <w:p w14:paraId="10D0D3BC" w14:textId="4621B396" w:rsidR="00F41D89" w:rsidRDefault="00F41D89" w:rsidP="00F41D89">
            <w:pPr>
              <w:rPr>
                <w:b w:val="0"/>
                <w:bCs w:val="0"/>
                <w:lang w:val="en-ZA"/>
              </w:rPr>
            </w:pPr>
          </w:p>
          <w:p w14:paraId="15F365C0" w14:textId="35932B93" w:rsidR="002C1277" w:rsidRDefault="002C1277" w:rsidP="00F41D89">
            <w:pPr>
              <w:rPr>
                <w:b w:val="0"/>
                <w:bCs w:val="0"/>
                <w:lang w:val="en-ZA"/>
              </w:rPr>
            </w:pPr>
          </w:p>
          <w:p w14:paraId="69FB8269" w14:textId="70C6F871" w:rsidR="002C1277" w:rsidRDefault="002C1277" w:rsidP="00F41D89">
            <w:pPr>
              <w:rPr>
                <w:b w:val="0"/>
                <w:bCs w:val="0"/>
                <w:lang w:val="en-ZA"/>
              </w:rPr>
            </w:pPr>
          </w:p>
          <w:p w14:paraId="1C360263" w14:textId="77777777" w:rsidR="002C1277" w:rsidRPr="00F41D89" w:rsidRDefault="002C1277" w:rsidP="00F41D89">
            <w:pPr>
              <w:rPr>
                <w:lang w:val="en-ZA"/>
              </w:rPr>
            </w:pPr>
          </w:p>
          <w:p w14:paraId="365792FD" w14:textId="77777777" w:rsidR="00F41D89" w:rsidRPr="00F41D89" w:rsidRDefault="00F41D89" w:rsidP="00F41D89">
            <w:pPr>
              <w:rPr>
                <w:lang w:val="en-ZA"/>
              </w:rPr>
            </w:pPr>
          </w:p>
          <w:p w14:paraId="2F2048D4" w14:textId="58AEB685" w:rsidR="00F41D89" w:rsidRDefault="00F41D89" w:rsidP="00F41D89">
            <w:pPr>
              <w:rPr>
                <w:bCs w:val="0"/>
                <w:lang w:val="en-ZA"/>
              </w:rPr>
            </w:pPr>
            <w:r w:rsidRPr="00F41D89">
              <w:rPr>
                <w:lang w:val="en-ZA"/>
              </w:rPr>
              <w:t>Data Collection and Management:</w:t>
            </w:r>
          </w:p>
          <w:p w14:paraId="265A9C9D" w14:textId="2B3BCD15" w:rsidR="00F41D89" w:rsidRDefault="00F41D89" w:rsidP="00F41D89">
            <w:pPr>
              <w:rPr>
                <w:bCs w:val="0"/>
                <w:lang w:val="en-ZA"/>
              </w:rPr>
            </w:pPr>
          </w:p>
          <w:p w14:paraId="30376690" w14:textId="5F0642D7" w:rsidR="00F41D89" w:rsidRDefault="00F41D89" w:rsidP="00F41D89">
            <w:pPr>
              <w:rPr>
                <w:b w:val="0"/>
                <w:lang w:val="en-ZA"/>
              </w:rPr>
            </w:pPr>
          </w:p>
          <w:p w14:paraId="0E3F18C3" w14:textId="25A59E79" w:rsidR="002C1277" w:rsidRDefault="002C1277" w:rsidP="00F41D89">
            <w:pPr>
              <w:rPr>
                <w:b w:val="0"/>
                <w:lang w:val="en-ZA"/>
              </w:rPr>
            </w:pPr>
          </w:p>
          <w:p w14:paraId="5DBD532F" w14:textId="432D1A00" w:rsidR="002C1277" w:rsidRDefault="002C1277" w:rsidP="00F41D89">
            <w:pPr>
              <w:rPr>
                <w:b w:val="0"/>
                <w:lang w:val="en-ZA"/>
              </w:rPr>
            </w:pPr>
          </w:p>
          <w:p w14:paraId="344B495E" w14:textId="77777777" w:rsidR="002C1277" w:rsidRDefault="002C1277" w:rsidP="00F41D89">
            <w:pPr>
              <w:rPr>
                <w:bCs w:val="0"/>
                <w:lang w:val="en-ZA"/>
              </w:rPr>
            </w:pPr>
          </w:p>
          <w:p w14:paraId="0D1CF6FC" w14:textId="77777777" w:rsidR="00F41D89" w:rsidRPr="00F41D89" w:rsidRDefault="00F41D89" w:rsidP="00F41D89">
            <w:pPr>
              <w:rPr>
                <w:bCs w:val="0"/>
                <w:lang w:val="en-ZA"/>
              </w:rPr>
            </w:pPr>
            <w:r w:rsidRPr="00F41D89">
              <w:rPr>
                <w:bCs w:val="0"/>
                <w:lang w:val="en-ZA"/>
              </w:rPr>
              <w:t xml:space="preserve">Data analysis: </w:t>
            </w:r>
          </w:p>
          <w:p w14:paraId="6CEDE8FF" w14:textId="77777777" w:rsidR="00F41D89" w:rsidRDefault="00F41D89" w:rsidP="00F41D89">
            <w:pPr>
              <w:spacing w:after="160" w:line="259" w:lineRule="auto"/>
              <w:rPr>
                <w:b w:val="0"/>
                <w:bCs w:val="0"/>
                <w:lang w:val="en-ZA"/>
              </w:rPr>
            </w:pPr>
          </w:p>
          <w:p w14:paraId="0D462D4B" w14:textId="77777777" w:rsidR="00C1737F" w:rsidRDefault="00C1737F" w:rsidP="00F41D89">
            <w:pPr>
              <w:spacing w:after="160" w:line="259" w:lineRule="auto"/>
              <w:rPr>
                <w:b w:val="0"/>
                <w:bCs w:val="0"/>
                <w:lang w:val="en-ZA"/>
              </w:rPr>
            </w:pPr>
          </w:p>
          <w:p w14:paraId="50F4F70C" w14:textId="77777777" w:rsidR="002C1277" w:rsidRDefault="002C1277" w:rsidP="00F41D89">
            <w:pPr>
              <w:spacing w:after="160" w:line="259" w:lineRule="auto"/>
              <w:rPr>
                <w:b w:val="0"/>
                <w:bCs w:val="0"/>
                <w:lang w:val="en-ZA"/>
              </w:rPr>
            </w:pPr>
          </w:p>
          <w:p w14:paraId="1C283F50" w14:textId="77777777" w:rsidR="002C1277" w:rsidRDefault="002C1277" w:rsidP="00F41D89">
            <w:pPr>
              <w:spacing w:after="160" w:line="259" w:lineRule="auto"/>
              <w:rPr>
                <w:b w:val="0"/>
                <w:bCs w:val="0"/>
                <w:lang w:val="en-ZA"/>
              </w:rPr>
            </w:pPr>
          </w:p>
          <w:p w14:paraId="738C01D1" w14:textId="77777777" w:rsidR="002C1277" w:rsidRDefault="002C1277" w:rsidP="00F41D89">
            <w:pPr>
              <w:spacing w:after="160" w:line="259" w:lineRule="auto"/>
              <w:rPr>
                <w:b w:val="0"/>
                <w:bCs w:val="0"/>
                <w:lang w:val="en-ZA"/>
              </w:rPr>
            </w:pPr>
          </w:p>
          <w:p w14:paraId="5EC8875C" w14:textId="77777777" w:rsidR="002C1277" w:rsidRDefault="002C1277" w:rsidP="00F41D89">
            <w:pPr>
              <w:spacing w:after="160" w:line="259" w:lineRule="auto"/>
              <w:rPr>
                <w:b w:val="0"/>
                <w:bCs w:val="0"/>
                <w:lang w:val="en-ZA"/>
              </w:rPr>
            </w:pPr>
          </w:p>
          <w:p w14:paraId="7033F410" w14:textId="5D2E92F4" w:rsidR="002C1277" w:rsidRPr="00F41D89" w:rsidRDefault="002C1277" w:rsidP="00F41D89">
            <w:pPr>
              <w:spacing w:after="160" w:line="259" w:lineRule="auto"/>
              <w:rPr>
                <w:lang w:val="en-ZA"/>
              </w:rPr>
            </w:pPr>
          </w:p>
        </w:tc>
      </w:tr>
      <w:tr w:rsidR="00F41D89" w:rsidRPr="00F41D89" w14:paraId="239F1AFE"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393F2732" w14:textId="1A5A6BA2" w:rsidR="00F41D89" w:rsidRPr="00F41D89" w:rsidRDefault="00F41D89" w:rsidP="002B1F1A">
            <w:pPr>
              <w:spacing w:line="259" w:lineRule="auto"/>
              <w:rPr>
                <w:i/>
                <w:lang w:val="en-ZA"/>
              </w:rPr>
            </w:pPr>
            <w:r w:rsidRPr="00F41D89">
              <w:rPr>
                <w:b w:val="0"/>
                <w:lang w:val="en-ZA"/>
              </w:rPr>
              <w:lastRenderedPageBreak/>
              <w:t xml:space="preserve">DISSEMINATION AND IMPLEMENTATION OF RESEARCH RESULTS </w:t>
            </w:r>
            <w:r w:rsidRPr="00F41D89">
              <w:rPr>
                <w:lang w:val="en-ZA"/>
              </w:rPr>
              <w:t>(</w:t>
            </w:r>
            <w:r w:rsidRPr="00F41D89">
              <w:rPr>
                <w:i/>
                <w:lang w:val="en-ZA"/>
              </w:rPr>
              <w:t>max</w:t>
            </w:r>
            <w:r w:rsidR="00FA4C65">
              <w:rPr>
                <w:i/>
                <w:lang w:val="en-ZA"/>
              </w:rPr>
              <w:t>.</w:t>
            </w:r>
            <w:r w:rsidRPr="00F41D89">
              <w:rPr>
                <w:i/>
                <w:lang w:val="en-ZA"/>
              </w:rPr>
              <w:t xml:space="preserve"> 250 words):</w:t>
            </w:r>
          </w:p>
          <w:p w14:paraId="46CF8E9E" w14:textId="77777777" w:rsidR="00F41D89" w:rsidRPr="00F41D89" w:rsidRDefault="00F41D89" w:rsidP="002B1F1A">
            <w:pPr>
              <w:rPr>
                <w:lang w:val="en-ZA"/>
              </w:rPr>
            </w:pPr>
            <w:r w:rsidRPr="00F41D89">
              <w:rPr>
                <w:i/>
                <w:sz w:val="20"/>
                <w:szCs w:val="20"/>
                <w:lang w:val="en-ZA"/>
              </w:rPr>
              <w:t>Indicate the main avenues through which the results of the research will be disseminated to the scientific/academic and public audiences.</w:t>
            </w:r>
          </w:p>
        </w:tc>
      </w:tr>
      <w:tr w:rsidR="00F41D89" w:rsidRPr="00F41D89" w14:paraId="5B9B220C" w14:textId="77777777" w:rsidTr="00F41D89">
        <w:trPr>
          <w:trHeight w:val="580"/>
        </w:trPr>
        <w:tc>
          <w:tcPr>
            <w:cnfStyle w:val="001000000000" w:firstRow="0" w:lastRow="0" w:firstColumn="1" w:lastColumn="0" w:oddVBand="0" w:evenVBand="0" w:oddHBand="0" w:evenHBand="0" w:firstRowFirstColumn="0" w:firstRowLastColumn="0" w:lastRowFirstColumn="0" w:lastRowLastColumn="0"/>
            <w:tcW w:w="5000" w:type="pct"/>
            <w:gridSpan w:val="2"/>
          </w:tcPr>
          <w:p w14:paraId="6EAC472C" w14:textId="77777777" w:rsidR="00F41D89" w:rsidRDefault="00F41D89" w:rsidP="00F41D89">
            <w:pPr>
              <w:spacing w:after="160" w:line="259" w:lineRule="auto"/>
              <w:rPr>
                <w:b w:val="0"/>
                <w:bCs w:val="0"/>
                <w:lang w:val="en-ZA"/>
              </w:rPr>
            </w:pPr>
          </w:p>
          <w:p w14:paraId="66E72BFA" w14:textId="77777777" w:rsidR="00C1737F" w:rsidRDefault="00C1737F" w:rsidP="00F41D89">
            <w:pPr>
              <w:spacing w:after="160" w:line="259" w:lineRule="auto"/>
              <w:rPr>
                <w:b w:val="0"/>
                <w:bCs w:val="0"/>
                <w:lang w:val="en-ZA"/>
              </w:rPr>
            </w:pPr>
          </w:p>
          <w:p w14:paraId="2D5F73D1" w14:textId="77777777" w:rsidR="0033732C" w:rsidRDefault="0033732C" w:rsidP="00F41D89">
            <w:pPr>
              <w:spacing w:after="160" w:line="259" w:lineRule="auto"/>
              <w:rPr>
                <w:b w:val="0"/>
                <w:bCs w:val="0"/>
                <w:lang w:val="en-ZA"/>
              </w:rPr>
            </w:pPr>
          </w:p>
          <w:p w14:paraId="29DB42B7" w14:textId="4D8EF248" w:rsidR="00C1737F" w:rsidRPr="00F41D89" w:rsidRDefault="00C1737F" w:rsidP="00F41D89">
            <w:pPr>
              <w:spacing w:after="160" w:line="259" w:lineRule="auto"/>
              <w:rPr>
                <w:lang w:val="en-ZA"/>
              </w:rPr>
            </w:pPr>
          </w:p>
        </w:tc>
      </w:tr>
      <w:tr w:rsidR="00F41D89" w:rsidRPr="00F41D89" w14:paraId="4E60EE91" w14:textId="77777777" w:rsidTr="00C1737F">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69760FB5" w14:textId="279F0F75" w:rsidR="00F41D89" w:rsidRPr="00F41D89" w:rsidRDefault="00F41D89" w:rsidP="00C1737F">
            <w:pPr>
              <w:rPr>
                <w:i/>
                <w:lang w:val="en-ZA"/>
              </w:rPr>
            </w:pPr>
            <w:r w:rsidRPr="00F41D89">
              <w:rPr>
                <w:b w:val="0"/>
                <w:lang w:val="en-ZA"/>
              </w:rPr>
              <w:t xml:space="preserve">RESEARCH INFRASTRUCTURE </w:t>
            </w:r>
            <w:r w:rsidRPr="00F41D89">
              <w:rPr>
                <w:i/>
                <w:lang w:val="en-ZA"/>
              </w:rPr>
              <w:t>(max 350 words)</w:t>
            </w:r>
          </w:p>
          <w:p w14:paraId="71457B6D" w14:textId="77777777" w:rsidR="00F41D89" w:rsidRPr="00F41D89" w:rsidRDefault="00F41D89" w:rsidP="002C1277">
            <w:pPr>
              <w:numPr>
                <w:ilvl w:val="0"/>
                <w:numId w:val="4"/>
              </w:numPr>
              <w:rPr>
                <w:i/>
                <w:sz w:val="20"/>
                <w:szCs w:val="20"/>
                <w:lang w:val="en-ZA"/>
              </w:rPr>
            </w:pPr>
            <w:r w:rsidRPr="00F41D89">
              <w:rPr>
                <w:i/>
                <w:sz w:val="20"/>
                <w:szCs w:val="20"/>
                <w:lang w:val="en-ZA"/>
              </w:rPr>
              <w:t xml:space="preserve">Describe the availability/access to research infrastructure, laboratory resources, at-risk and patient populations, databases, biobanks and other unique technologies that will enhance the research endeavours.  </w:t>
            </w:r>
          </w:p>
          <w:p w14:paraId="119CFB4A" w14:textId="77777777" w:rsidR="00F41D89" w:rsidRPr="00F41D89" w:rsidRDefault="00F41D89" w:rsidP="002C1277">
            <w:pPr>
              <w:numPr>
                <w:ilvl w:val="0"/>
                <w:numId w:val="4"/>
              </w:numPr>
              <w:rPr>
                <w:i/>
                <w:lang w:val="en-ZA"/>
              </w:rPr>
            </w:pPr>
            <w:r w:rsidRPr="00F41D89">
              <w:rPr>
                <w:i/>
                <w:sz w:val="20"/>
                <w:szCs w:val="20"/>
                <w:lang w:val="en-ZA"/>
              </w:rPr>
              <w:t>Include a justification and description of site development where needed.</w:t>
            </w:r>
          </w:p>
        </w:tc>
      </w:tr>
      <w:tr w:rsidR="00F41D89" w:rsidRPr="00F41D89" w14:paraId="4819B1DA"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4A61460C" w14:textId="77777777" w:rsidR="00F41D89" w:rsidRDefault="00F41D89" w:rsidP="00F41D89">
            <w:pPr>
              <w:spacing w:after="160" w:line="259" w:lineRule="auto"/>
              <w:rPr>
                <w:b w:val="0"/>
                <w:bCs w:val="0"/>
                <w:i/>
                <w:lang w:val="en-ZA"/>
              </w:rPr>
            </w:pPr>
          </w:p>
          <w:p w14:paraId="0FFB78F7" w14:textId="5041E931" w:rsidR="00C1737F" w:rsidRDefault="00C1737F" w:rsidP="00F41D89">
            <w:pPr>
              <w:spacing w:after="160" w:line="259" w:lineRule="auto"/>
              <w:rPr>
                <w:i/>
                <w:lang w:val="en-ZA"/>
              </w:rPr>
            </w:pPr>
          </w:p>
          <w:p w14:paraId="0B9BE2C8" w14:textId="7657CE4C" w:rsidR="002C1277" w:rsidRDefault="002C1277" w:rsidP="00F41D89">
            <w:pPr>
              <w:spacing w:after="160" w:line="259" w:lineRule="auto"/>
              <w:rPr>
                <w:i/>
                <w:lang w:val="en-ZA"/>
              </w:rPr>
            </w:pPr>
          </w:p>
          <w:p w14:paraId="219229EE" w14:textId="77777777" w:rsidR="002C1277" w:rsidRDefault="002C1277" w:rsidP="00F41D89">
            <w:pPr>
              <w:spacing w:after="160" w:line="259" w:lineRule="auto"/>
              <w:rPr>
                <w:b w:val="0"/>
                <w:bCs w:val="0"/>
                <w:i/>
                <w:lang w:val="en-ZA"/>
              </w:rPr>
            </w:pPr>
          </w:p>
          <w:p w14:paraId="1B87FCB6" w14:textId="77777777" w:rsidR="00C1737F" w:rsidRDefault="00C1737F" w:rsidP="00F41D89">
            <w:pPr>
              <w:spacing w:after="160" w:line="259" w:lineRule="auto"/>
              <w:rPr>
                <w:b w:val="0"/>
                <w:bCs w:val="0"/>
                <w:i/>
                <w:lang w:val="en-ZA"/>
              </w:rPr>
            </w:pPr>
          </w:p>
          <w:p w14:paraId="77AD22B7" w14:textId="3D5C5DD1" w:rsidR="00C1737F" w:rsidRPr="00F41D89" w:rsidRDefault="00C1737F" w:rsidP="00F41D89">
            <w:pPr>
              <w:spacing w:after="160" w:line="259" w:lineRule="auto"/>
              <w:rPr>
                <w:i/>
                <w:lang w:val="en-ZA"/>
              </w:rPr>
            </w:pPr>
          </w:p>
        </w:tc>
      </w:tr>
      <w:tr w:rsidR="00F41D89" w:rsidRPr="00F41D89" w14:paraId="318B268A"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1CC8DD47" w14:textId="76894FAC" w:rsidR="00F41D89" w:rsidRPr="00F41D89" w:rsidRDefault="00F41D89" w:rsidP="002B1F1A">
            <w:pPr>
              <w:spacing w:line="259" w:lineRule="auto"/>
              <w:rPr>
                <w:i/>
                <w:lang w:val="en-ZA"/>
              </w:rPr>
            </w:pPr>
            <w:r w:rsidRPr="00F41D89">
              <w:rPr>
                <w:lang w:val="en-ZA"/>
              </w:rPr>
              <w:lastRenderedPageBreak/>
              <w:t>R</w:t>
            </w:r>
            <w:r w:rsidRPr="00F41D89">
              <w:rPr>
                <w:b w:val="0"/>
                <w:lang w:val="en-ZA"/>
              </w:rPr>
              <w:t xml:space="preserve">ESEARCH CAPACITY DEVELOPMENT </w:t>
            </w:r>
            <w:r>
              <w:rPr>
                <w:b w:val="0"/>
                <w:lang w:val="en-ZA"/>
              </w:rPr>
              <w:t>/</w:t>
            </w:r>
            <w:r>
              <w:t xml:space="preserve"> </w:t>
            </w:r>
            <w:r w:rsidRPr="00F41D89">
              <w:rPr>
                <w:b w:val="0"/>
                <w:lang w:val="en-ZA"/>
              </w:rPr>
              <w:t>MENTORING ACTIVIT</w:t>
            </w:r>
            <w:r w:rsidR="00A8255C">
              <w:rPr>
                <w:b w:val="0"/>
                <w:lang w:val="en-ZA"/>
              </w:rPr>
              <w:t>IES</w:t>
            </w:r>
            <w:r w:rsidRPr="00F41D89">
              <w:rPr>
                <w:b w:val="0"/>
                <w:lang w:val="en-ZA"/>
              </w:rPr>
              <w:t xml:space="preserve"> PROPOSED </w:t>
            </w:r>
            <w:r w:rsidR="00A8255C">
              <w:rPr>
                <w:b w:val="0"/>
                <w:lang w:val="en-ZA"/>
              </w:rPr>
              <w:t xml:space="preserve">AND </w:t>
            </w:r>
            <w:r w:rsidRPr="00F41D89">
              <w:rPr>
                <w:b w:val="0"/>
                <w:lang w:val="en-ZA"/>
              </w:rPr>
              <w:t xml:space="preserve">SUCCESSION </w:t>
            </w:r>
            <w:r w:rsidR="002B1F1A">
              <w:rPr>
                <w:b w:val="0"/>
                <w:lang w:val="en-ZA"/>
              </w:rPr>
              <w:t xml:space="preserve">AND </w:t>
            </w:r>
            <w:r w:rsidRPr="00F41D89">
              <w:rPr>
                <w:b w:val="0"/>
                <w:lang w:val="en-ZA"/>
              </w:rPr>
              <w:t xml:space="preserve">CONTINUITY PLAN </w:t>
            </w:r>
            <w:r w:rsidRPr="00F41D89">
              <w:rPr>
                <w:i/>
                <w:lang w:val="en-ZA"/>
              </w:rPr>
              <w:t>(max</w:t>
            </w:r>
            <w:r w:rsidR="00C81EC4">
              <w:rPr>
                <w:i/>
                <w:lang w:val="en-ZA"/>
              </w:rPr>
              <w:t>.</w:t>
            </w:r>
            <w:r w:rsidRPr="00F41D89">
              <w:rPr>
                <w:i/>
                <w:lang w:val="en-ZA"/>
              </w:rPr>
              <w:t xml:space="preserve"> 350 words)</w:t>
            </w:r>
          </w:p>
          <w:p w14:paraId="60DDA18A" w14:textId="1FB49B64" w:rsidR="00F41D89" w:rsidRPr="00F41D89" w:rsidRDefault="00F41D89" w:rsidP="002B1F1A">
            <w:pPr>
              <w:rPr>
                <w:i/>
                <w:lang w:val="en-ZA"/>
              </w:rPr>
            </w:pPr>
            <w:r w:rsidRPr="00F41D89">
              <w:rPr>
                <w:i/>
                <w:sz w:val="20"/>
                <w:szCs w:val="20"/>
                <w:lang w:val="en-ZA"/>
              </w:rPr>
              <w:t>Indicate how the execution of the research project will contribute to the training of postgraduate students, junior research/academic staff, health personnel or community members where the research will be undertaken and how it will contribute to transformation at individual and/or institutional level (keeping in mind that no grant money may be used for bursaries).</w:t>
            </w:r>
            <w:r w:rsidR="0033732C">
              <w:rPr>
                <w:i/>
                <w:sz w:val="20"/>
                <w:szCs w:val="20"/>
                <w:lang w:val="en-ZA"/>
              </w:rPr>
              <w:t xml:space="preserve"> How many postdoctoral, PhD or MSc students will be recruited to work on the project?</w:t>
            </w:r>
          </w:p>
        </w:tc>
      </w:tr>
      <w:tr w:rsidR="00F41D89" w:rsidRPr="00F41D89" w14:paraId="6CA79864"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3DBB3D3E" w14:textId="77777777" w:rsidR="00F41D89" w:rsidRDefault="00F41D89" w:rsidP="00F41D89">
            <w:pPr>
              <w:spacing w:after="160" w:line="259" w:lineRule="auto"/>
              <w:rPr>
                <w:b w:val="0"/>
                <w:bCs w:val="0"/>
                <w:lang w:val="en-ZA"/>
              </w:rPr>
            </w:pPr>
          </w:p>
          <w:p w14:paraId="70BDCF26" w14:textId="7F5F4DB9" w:rsidR="00C1737F" w:rsidRDefault="00C1737F" w:rsidP="00F41D89">
            <w:pPr>
              <w:spacing w:after="160" w:line="259" w:lineRule="auto"/>
              <w:rPr>
                <w:b w:val="0"/>
                <w:bCs w:val="0"/>
                <w:lang w:val="en-ZA"/>
              </w:rPr>
            </w:pPr>
          </w:p>
          <w:p w14:paraId="0635B03E" w14:textId="77777777" w:rsidR="002C1277" w:rsidRDefault="002C1277" w:rsidP="00F41D89">
            <w:pPr>
              <w:spacing w:after="160" w:line="259" w:lineRule="auto"/>
              <w:rPr>
                <w:lang w:val="en-ZA"/>
              </w:rPr>
            </w:pPr>
          </w:p>
          <w:p w14:paraId="568BF622" w14:textId="77777777" w:rsidR="00C1737F" w:rsidRDefault="00C1737F" w:rsidP="00F41D89">
            <w:pPr>
              <w:spacing w:after="160" w:line="259" w:lineRule="auto"/>
              <w:rPr>
                <w:b w:val="0"/>
                <w:bCs w:val="0"/>
                <w:lang w:val="en-ZA"/>
              </w:rPr>
            </w:pPr>
          </w:p>
          <w:p w14:paraId="42525C31" w14:textId="53294160" w:rsidR="00C1737F" w:rsidRPr="00F41D89" w:rsidRDefault="00C1737F" w:rsidP="00F41D89">
            <w:pPr>
              <w:spacing w:after="160" w:line="259" w:lineRule="auto"/>
              <w:rPr>
                <w:lang w:val="en-ZA"/>
              </w:rPr>
            </w:pPr>
          </w:p>
        </w:tc>
      </w:tr>
      <w:tr w:rsidR="00F41D89" w:rsidRPr="00F41D89" w14:paraId="1FE981B0"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748E374D" w14:textId="700C5C69" w:rsidR="00F41D89" w:rsidRPr="00F41D89" w:rsidRDefault="00F41D89" w:rsidP="002B1F1A">
            <w:pPr>
              <w:rPr>
                <w:lang w:val="en-ZA"/>
              </w:rPr>
            </w:pPr>
            <w:r w:rsidRPr="00F41D89">
              <w:rPr>
                <w:b w:val="0"/>
                <w:lang w:val="en-ZA"/>
              </w:rPr>
              <w:t xml:space="preserve">NETWORKING </w:t>
            </w:r>
            <w:r>
              <w:rPr>
                <w:b w:val="0"/>
                <w:lang w:val="en-ZA"/>
              </w:rPr>
              <w:t xml:space="preserve">/COLLABORATION </w:t>
            </w:r>
            <w:r w:rsidRPr="00F41D89">
              <w:rPr>
                <w:b w:val="0"/>
                <w:lang w:val="en-ZA"/>
              </w:rPr>
              <w:t xml:space="preserve">PLAN </w:t>
            </w:r>
            <w:r w:rsidRPr="00F41D89">
              <w:rPr>
                <w:i/>
                <w:iCs/>
                <w:lang w:val="en-ZA"/>
              </w:rPr>
              <w:t>(max</w:t>
            </w:r>
            <w:r w:rsidR="00C81EC4">
              <w:rPr>
                <w:i/>
                <w:iCs/>
                <w:lang w:val="en-ZA"/>
              </w:rPr>
              <w:t>.</w:t>
            </w:r>
            <w:r w:rsidRPr="00F41D89">
              <w:rPr>
                <w:i/>
                <w:iCs/>
                <w:lang w:val="en-ZA"/>
              </w:rPr>
              <w:t xml:space="preserve"> 350 words</w:t>
            </w:r>
            <w:r w:rsidRPr="00F41D89">
              <w:rPr>
                <w:lang w:val="en-ZA"/>
              </w:rPr>
              <w:t>)</w:t>
            </w:r>
          </w:p>
          <w:p w14:paraId="0EEC724C" w14:textId="7541F2E6" w:rsidR="00F41D89" w:rsidRPr="00F41D89" w:rsidRDefault="00F41D89" w:rsidP="002B1F1A">
            <w:pPr>
              <w:rPr>
                <w:i/>
                <w:lang w:val="en-ZA"/>
              </w:rPr>
            </w:pPr>
            <w:r w:rsidRPr="00F41D89">
              <w:rPr>
                <w:i/>
                <w:iCs/>
                <w:sz w:val="20"/>
                <w:szCs w:val="20"/>
                <w:lang w:val="en-ZA"/>
              </w:rPr>
              <w:t xml:space="preserve">Provide details of current networking/collaboration initiatives with researchers at other institutions which are well established in research. If none currently provide a detailed plan of how this will be achieved in the first year of </w:t>
            </w:r>
            <w:r w:rsidR="00BA1901">
              <w:rPr>
                <w:i/>
                <w:iCs/>
                <w:sz w:val="20"/>
                <w:szCs w:val="20"/>
                <w:lang w:val="en-ZA"/>
              </w:rPr>
              <w:t>f</w:t>
            </w:r>
            <w:r w:rsidRPr="00F41D89">
              <w:rPr>
                <w:i/>
                <w:iCs/>
                <w:sz w:val="20"/>
                <w:szCs w:val="20"/>
                <w:lang w:val="en-ZA"/>
              </w:rPr>
              <w:t>unding. (Note: Networking and collaboration must appear in the milestone table</w:t>
            </w:r>
            <w:r w:rsidR="00F25074">
              <w:rPr>
                <w:i/>
                <w:iCs/>
                <w:sz w:val="20"/>
                <w:szCs w:val="20"/>
                <w:lang w:val="en-ZA"/>
              </w:rPr>
              <w:t xml:space="preserve"> (templated attached</w:t>
            </w:r>
            <w:r w:rsidRPr="00F41D89">
              <w:rPr>
                <w:i/>
                <w:iCs/>
                <w:sz w:val="20"/>
                <w:szCs w:val="20"/>
                <w:lang w:val="en-ZA"/>
              </w:rPr>
              <w:t>)</w:t>
            </w:r>
            <w:r w:rsidR="00F25074">
              <w:rPr>
                <w:i/>
                <w:iCs/>
                <w:sz w:val="20"/>
                <w:szCs w:val="20"/>
                <w:lang w:val="en-ZA"/>
              </w:rPr>
              <w:t>)</w:t>
            </w:r>
            <w:r w:rsidRPr="00F41D89">
              <w:rPr>
                <w:i/>
                <w:sz w:val="20"/>
                <w:szCs w:val="20"/>
                <w:lang w:val="en-ZA"/>
              </w:rPr>
              <w:t>.</w:t>
            </w:r>
          </w:p>
        </w:tc>
      </w:tr>
      <w:tr w:rsidR="00F41D89" w:rsidRPr="00F41D89" w14:paraId="78157445"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215B4D12" w14:textId="77777777" w:rsidR="00F41D89" w:rsidRDefault="00F41D89" w:rsidP="00F41D89">
            <w:pPr>
              <w:spacing w:after="160" w:line="259" w:lineRule="auto"/>
              <w:rPr>
                <w:b w:val="0"/>
                <w:bCs w:val="0"/>
                <w:lang w:val="en-ZA"/>
              </w:rPr>
            </w:pPr>
          </w:p>
          <w:p w14:paraId="483A411F" w14:textId="77777777" w:rsidR="00C1737F" w:rsidRDefault="00C1737F" w:rsidP="00F41D89">
            <w:pPr>
              <w:spacing w:after="160" w:line="259" w:lineRule="auto"/>
              <w:rPr>
                <w:b w:val="0"/>
                <w:bCs w:val="0"/>
                <w:lang w:val="en-ZA"/>
              </w:rPr>
            </w:pPr>
          </w:p>
          <w:p w14:paraId="5C20F9A1" w14:textId="46A87917" w:rsidR="00C1737F" w:rsidRPr="00F41D89" w:rsidRDefault="00C1737F" w:rsidP="00F41D89">
            <w:pPr>
              <w:spacing w:after="160" w:line="259" w:lineRule="auto"/>
              <w:rPr>
                <w:lang w:val="en-ZA"/>
              </w:rPr>
            </w:pPr>
          </w:p>
        </w:tc>
      </w:tr>
      <w:tr w:rsidR="00F41D89" w:rsidRPr="00F41D89" w14:paraId="797AB59F"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6A1A72A6" w14:textId="1C070B1B" w:rsidR="00F41D89" w:rsidRPr="00F41D89" w:rsidRDefault="00F41D89" w:rsidP="002B1F1A">
            <w:pPr>
              <w:rPr>
                <w:lang w:val="en-ZA"/>
              </w:rPr>
            </w:pPr>
            <w:r w:rsidRPr="00F41D89">
              <w:rPr>
                <w:b w:val="0"/>
                <w:lang w:val="en-ZA"/>
              </w:rPr>
              <w:t>ETHICAL APPROVAL</w:t>
            </w:r>
            <w:r w:rsidRPr="00F41D89">
              <w:rPr>
                <w:lang w:val="en-ZA"/>
              </w:rPr>
              <w:t xml:space="preserve"> </w:t>
            </w:r>
            <w:r w:rsidRPr="00F41D89">
              <w:rPr>
                <w:i/>
                <w:iCs/>
                <w:lang w:val="en-ZA"/>
              </w:rPr>
              <w:t>(max</w:t>
            </w:r>
            <w:r w:rsidR="00C81EC4">
              <w:rPr>
                <w:i/>
                <w:iCs/>
                <w:lang w:val="en-ZA"/>
              </w:rPr>
              <w:t>.</w:t>
            </w:r>
            <w:r w:rsidRPr="00F41D89">
              <w:rPr>
                <w:i/>
                <w:iCs/>
                <w:lang w:val="en-ZA"/>
              </w:rPr>
              <w:t xml:space="preserve"> 100 words)</w:t>
            </w:r>
          </w:p>
          <w:p w14:paraId="13AD469D" w14:textId="502ADB49" w:rsidR="00F41D89" w:rsidRPr="00F41D89" w:rsidRDefault="00F41D89" w:rsidP="002B1F1A">
            <w:pPr>
              <w:rPr>
                <w:lang w:val="en-ZA"/>
              </w:rPr>
            </w:pPr>
            <w:r w:rsidRPr="00F41D89">
              <w:rPr>
                <w:i/>
                <w:sz w:val="20"/>
                <w:szCs w:val="20"/>
                <w:lang w:val="en-ZA"/>
              </w:rPr>
              <w:t>If applicable, please provide the details of the ethical approval for your project and if no ethical approval has been obtained yet, the plan for obtaining ethical approval within three months of having been awarded the grant. NO funding can be released before ethical approval is not obtained.</w:t>
            </w:r>
          </w:p>
        </w:tc>
      </w:tr>
      <w:tr w:rsidR="00F41D89" w:rsidRPr="00F41D89" w14:paraId="706AF5AB"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5B0F6903" w14:textId="77777777" w:rsidR="00F41D89" w:rsidRDefault="00F41D89" w:rsidP="00F41D89">
            <w:pPr>
              <w:spacing w:after="160" w:line="259" w:lineRule="auto"/>
              <w:rPr>
                <w:b w:val="0"/>
                <w:bCs w:val="0"/>
                <w:lang w:val="en-ZA"/>
              </w:rPr>
            </w:pPr>
          </w:p>
          <w:p w14:paraId="0617E73B" w14:textId="77777777" w:rsidR="00C1737F" w:rsidRDefault="00C1737F" w:rsidP="00F41D89">
            <w:pPr>
              <w:spacing w:after="160" w:line="259" w:lineRule="auto"/>
              <w:rPr>
                <w:b w:val="0"/>
                <w:bCs w:val="0"/>
                <w:lang w:val="en-ZA"/>
              </w:rPr>
            </w:pPr>
          </w:p>
          <w:p w14:paraId="6CF3701F" w14:textId="77777777" w:rsidR="002C1277" w:rsidRDefault="002C1277" w:rsidP="00F41D89">
            <w:pPr>
              <w:spacing w:after="160" w:line="259" w:lineRule="auto"/>
              <w:rPr>
                <w:b w:val="0"/>
                <w:bCs w:val="0"/>
                <w:lang w:val="en-ZA"/>
              </w:rPr>
            </w:pPr>
          </w:p>
          <w:p w14:paraId="640685E8" w14:textId="77777777" w:rsidR="002C1277" w:rsidRDefault="002C1277" w:rsidP="00F41D89">
            <w:pPr>
              <w:spacing w:after="160" w:line="259" w:lineRule="auto"/>
              <w:rPr>
                <w:b w:val="0"/>
                <w:bCs w:val="0"/>
                <w:lang w:val="en-ZA"/>
              </w:rPr>
            </w:pPr>
          </w:p>
          <w:p w14:paraId="739684A0" w14:textId="522156A9" w:rsidR="002C1277" w:rsidRPr="00F41D89" w:rsidRDefault="002C1277" w:rsidP="00F41D89">
            <w:pPr>
              <w:spacing w:after="160" w:line="259" w:lineRule="auto"/>
              <w:rPr>
                <w:lang w:val="en-ZA"/>
              </w:rPr>
            </w:pPr>
          </w:p>
        </w:tc>
      </w:tr>
      <w:tr w:rsidR="00F41D89" w:rsidRPr="00F41D89" w14:paraId="37611A0F"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525F9196" w14:textId="27A1E77A" w:rsidR="00F41D89" w:rsidRPr="00F41D89" w:rsidRDefault="00F41D89" w:rsidP="002B1F1A">
            <w:pPr>
              <w:rPr>
                <w:lang w:val="en-ZA"/>
              </w:rPr>
            </w:pPr>
            <w:bookmarkStart w:id="5" w:name="_Hlk40164773"/>
            <w:r w:rsidRPr="00F41D89">
              <w:rPr>
                <w:b w:val="0"/>
                <w:lang w:val="en-ZA"/>
              </w:rPr>
              <w:t>REFERENCES CITED</w:t>
            </w:r>
            <w:r w:rsidRPr="00F41D89">
              <w:rPr>
                <w:lang w:val="en-ZA"/>
              </w:rPr>
              <w:t xml:space="preserve"> </w:t>
            </w:r>
            <w:r w:rsidRPr="00F41D89">
              <w:rPr>
                <w:i/>
                <w:iCs/>
                <w:lang w:val="en-ZA"/>
              </w:rPr>
              <w:t>(max</w:t>
            </w:r>
            <w:r w:rsidR="008620CC">
              <w:rPr>
                <w:i/>
                <w:iCs/>
                <w:lang w:val="en-ZA"/>
              </w:rPr>
              <w:t>.</w:t>
            </w:r>
            <w:r w:rsidRPr="00F41D89">
              <w:rPr>
                <w:i/>
                <w:iCs/>
                <w:lang w:val="en-ZA"/>
              </w:rPr>
              <w:t xml:space="preserve"> 1000 words)</w:t>
            </w:r>
            <w:r w:rsidRPr="00F41D89">
              <w:rPr>
                <w:lang w:val="en-ZA"/>
              </w:rPr>
              <w:t>:</w:t>
            </w:r>
          </w:p>
        </w:tc>
      </w:tr>
      <w:tr w:rsidR="00F41D89" w:rsidRPr="00F41D89" w14:paraId="3D29D988"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3CF9E05B" w14:textId="77777777" w:rsidR="00F41D89" w:rsidRDefault="00F41D89" w:rsidP="00F41D89">
            <w:pPr>
              <w:spacing w:after="160" w:line="259" w:lineRule="auto"/>
              <w:rPr>
                <w:b w:val="0"/>
                <w:bCs w:val="0"/>
                <w:lang w:val="en-ZA"/>
              </w:rPr>
            </w:pPr>
          </w:p>
          <w:p w14:paraId="2ACB8D27" w14:textId="77777777" w:rsidR="00C1737F" w:rsidRDefault="00C1737F" w:rsidP="00F41D89">
            <w:pPr>
              <w:spacing w:after="160" w:line="259" w:lineRule="auto"/>
              <w:rPr>
                <w:b w:val="0"/>
                <w:bCs w:val="0"/>
                <w:lang w:val="en-ZA"/>
              </w:rPr>
            </w:pPr>
          </w:p>
          <w:p w14:paraId="46F5AE06" w14:textId="77777777" w:rsidR="00C1737F" w:rsidRDefault="00C1737F" w:rsidP="00F41D89">
            <w:pPr>
              <w:spacing w:after="160" w:line="259" w:lineRule="auto"/>
              <w:rPr>
                <w:b w:val="0"/>
                <w:bCs w:val="0"/>
                <w:lang w:val="en-ZA"/>
              </w:rPr>
            </w:pPr>
          </w:p>
          <w:p w14:paraId="66159666" w14:textId="77777777" w:rsidR="00C1737F" w:rsidRDefault="00C1737F" w:rsidP="00F41D89">
            <w:pPr>
              <w:spacing w:after="160" w:line="259" w:lineRule="auto"/>
              <w:rPr>
                <w:b w:val="0"/>
                <w:bCs w:val="0"/>
                <w:lang w:val="en-ZA"/>
              </w:rPr>
            </w:pPr>
          </w:p>
          <w:p w14:paraId="233180E0" w14:textId="5A22048E" w:rsidR="00C1737F" w:rsidRPr="00F41D89" w:rsidRDefault="00C1737F" w:rsidP="00F41D89">
            <w:pPr>
              <w:spacing w:after="160" w:line="259" w:lineRule="auto"/>
              <w:rPr>
                <w:lang w:val="en-ZA"/>
              </w:rPr>
            </w:pPr>
          </w:p>
        </w:tc>
      </w:tr>
      <w:tr w:rsidR="00F41D89" w:rsidRPr="00F41D89" w14:paraId="2FBCDBD3"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098B0D2D" w14:textId="7E104A77" w:rsidR="00F41D89" w:rsidRPr="00F41D89" w:rsidRDefault="00F41D89" w:rsidP="002B1F1A">
            <w:pPr>
              <w:rPr>
                <w:lang w:val="en-ZA"/>
              </w:rPr>
            </w:pPr>
            <w:r w:rsidRPr="00F41D89">
              <w:rPr>
                <w:b w:val="0"/>
                <w:lang w:val="en-ZA"/>
              </w:rPr>
              <w:lastRenderedPageBreak/>
              <w:t>OTHER SAMRC AWARDS</w:t>
            </w:r>
            <w:r w:rsidRPr="00F41D89">
              <w:rPr>
                <w:lang w:val="en-ZA"/>
              </w:rPr>
              <w:t xml:space="preserve">: </w:t>
            </w:r>
          </w:p>
          <w:p w14:paraId="368537DD" w14:textId="77777777" w:rsidR="00F41D89" w:rsidRPr="00F41D89" w:rsidRDefault="00F41D89" w:rsidP="002B1F1A">
            <w:pPr>
              <w:rPr>
                <w:lang w:val="en-ZA"/>
              </w:rPr>
            </w:pPr>
            <w:r w:rsidRPr="00F41D89">
              <w:rPr>
                <w:i/>
                <w:sz w:val="20"/>
                <w:szCs w:val="20"/>
                <w:lang w:val="en-ZA"/>
              </w:rPr>
              <w:t>Please indicate any other awards from the SAMRC received in the last 3 years and/or currently held.</w:t>
            </w:r>
          </w:p>
        </w:tc>
      </w:tr>
      <w:tr w:rsidR="00F41D89" w:rsidRPr="00F41D89" w14:paraId="5E036D00"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0B06946B" w14:textId="77777777" w:rsidR="00F41D89" w:rsidRDefault="00F41D89" w:rsidP="00F41D89">
            <w:pPr>
              <w:spacing w:after="160" w:line="259" w:lineRule="auto"/>
              <w:rPr>
                <w:b w:val="0"/>
                <w:bCs w:val="0"/>
                <w:lang w:val="en-ZA"/>
              </w:rPr>
            </w:pPr>
          </w:p>
          <w:p w14:paraId="0A9069C2" w14:textId="694C006D" w:rsidR="002B1F1A" w:rsidRDefault="002B1F1A" w:rsidP="00F41D89">
            <w:pPr>
              <w:spacing w:after="160" w:line="259" w:lineRule="auto"/>
              <w:rPr>
                <w:lang w:val="en-ZA"/>
              </w:rPr>
            </w:pPr>
          </w:p>
          <w:p w14:paraId="23B94C10" w14:textId="16A7BBF6" w:rsidR="002C1277" w:rsidRDefault="002C1277" w:rsidP="00F41D89">
            <w:pPr>
              <w:spacing w:after="160" w:line="259" w:lineRule="auto"/>
              <w:rPr>
                <w:lang w:val="en-ZA"/>
              </w:rPr>
            </w:pPr>
          </w:p>
          <w:p w14:paraId="3BE27E0C" w14:textId="77777777" w:rsidR="002C1277" w:rsidRDefault="002C1277" w:rsidP="00F41D89">
            <w:pPr>
              <w:spacing w:after="160" w:line="259" w:lineRule="auto"/>
              <w:rPr>
                <w:b w:val="0"/>
                <w:bCs w:val="0"/>
                <w:lang w:val="en-ZA"/>
              </w:rPr>
            </w:pPr>
          </w:p>
          <w:p w14:paraId="6EE1E906" w14:textId="77777777" w:rsidR="00C1737F" w:rsidRDefault="00C1737F" w:rsidP="00F41D89">
            <w:pPr>
              <w:spacing w:after="160" w:line="259" w:lineRule="auto"/>
              <w:rPr>
                <w:b w:val="0"/>
                <w:bCs w:val="0"/>
                <w:lang w:val="en-ZA"/>
              </w:rPr>
            </w:pPr>
          </w:p>
          <w:p w14:paraId="7B49EC84" w14:textId="6135FAC3" w:rsidR="00C1737F" w:rsidRPr="00F41D89" w:rsidRDefault="00C1737F" w:rsidP="00F41D89">
            <w:pPr>
              <w:spacing w:after="160" w:line="259" w:lineRule="auto"/>
              <w:rPr>
                <w:lang w:val="en-ZA"/>
              </w:rPr>
            </w:pPr>
          </w:p>
        </w:tc>
      </w:tr>
      <w:tr w:rsidR="00F41D89" w:rsidRPr="00F41D89" w14:paraId="19E61583" w14:textId="77777777" w:rsidTr="00F41D89">
        <w:trPr>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Pr>
          <w:p w14:paraId="44798C51" w14:textId="4EB949DA" w:rsidR="00F41D89" w:rsidRPr="00F41D89" w:rsidRDefault="00F41D89" w:rsidP="002B1F1A">
            <w:pPr>
              <w:rPr>
                <w:lang w:val="en-ZA"/>
              </w:rPr>
            </w:pPr>
            <w:r w:rsidRPr="00F41D89">
              <w:rPr>
                <w:b w:val="0"/>
                <w:lang w:val="en-ZA"/>
              </w:rPr>
              <w:t xml:space="preserve">OTHER FUNDING: </w:t>
            </w:r>
          </w:p>
          <w:p w14:paraId="0608C7CF" w14:textId="77777777" w:rsidR="00F41D89" w:rsidRPr="00F41D89" w:rsidRDefault="00F41D89" w:rsidP="002B1F1A">
            <w:pPr>
              <w:rPr>
                <w:lang w:val="en-ZA"/>
              </w:rPr>
            </w:pPr>
            <w:r w:rsidRPr="00F41D89">
              <w:rPr>
                <w:i/>
                <w:lang w:val="en-ZA"/>
              </w:rPr>
              <w:t>Please list any other funding you have applied for and/or received for the proposed project</w:t>
            </w:r>
            <w:r w:rsidRPr="00F41D89">
              <w:rPr>
                <w:lang w:val="en-ZA"/>
              </w:rPr>
              <w:t>.</w:t>
            </w:r>
          </w:p>
        </w:tc>
      </w:tr>
      <w:tr w:rsidR="00F41D89" w:rsidRPr="00F41D89" w14:paraId="20AD9AB0" w14:textId="77777777" w:rsidTr="00F41D89">
        <w:trPr>
          <w:cnfStyle w:val="010000000000" w:firstRow="0" w:lastRow="1"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tcBorders>
          </w:tcPr>
          <w:p w14:paraId="6CD93B8A" w14:textId="77777777" w:rsidR="00F41D89" w:rsidRDefault="00F41D89" w:rsidP="00F41D89">
            <w:pPr>
              <w:spacing w:after="160" w:line="259" w:lineRule="auto"/>
              <w:rPr>
                <w:b w:val="0"/>
                <w:bCs w:val="0"/>
                <w:lang w:val="en-ZA"/>
              </w:rPr>
            </w:pPr>
          </w:p>
          <w:p w14:paraId="50991163" w14:textId="7B0A563E" w:rsidR="00C1737F" w:rsidRDefault="00C1737F" w:rsidP="00F41D89">
            <w:pPr>
              <w:spacing w:after="160" w:line="259" w:lineRule="auto"/>
              <w:rPr>
                <w:lang w:val="en-ZA"/>
              </w:rPr>
            </w:pPr>
          </w:p>
          <w:p w14:paraId="569B7817" w14:textId="255AF608" w:rsidR="002C1277" w:rsidRDefault="002C1277" w:rsidP="00F41D89">
            <w:pPr>
              <w:spacing w:after="160" w:line="259" w:lineRule="auto"/>
              <w:rPr>
                <w:lang w:val="en-ZA"/>
              </w:rPr>
            </w:pPr>
          </w:p>
          <w:p w14:paraId="2D9D450F" w14:textId="056F141D" w:rsidR="002C1277" w:rsidRDefault="002C1277" w:rsidP="00F41D89">
            <w:pPr>
              <w:spacing w:after="160" w:line="259" w:lineRule="auto"/>
              <w:rPr>
                <w:lang w:val="en-ZA"/>
              </w:rPr>
            </w:pPr>
          </w:p>
          <w:p w14:paraId="116350D7" w14:textId="2A20F357" w:rsidR="002C1277" w:rsidRDefault="002C1277" w:rsidP="00F41D89">
            <w:pPr>
              <w:spacing w:after="160" w:line="259" w:lineRule="auto"/>
              <w:rPr>
                <w:lang w:val="en-ZA"/>
              </w:rPr>
            </w:pPr>
          </w:p>
          <w:p w14:paraId="4D242307" w14:textId="77777777" w:rsidR="002C1277" w:rsidRDefault="002C1277" w:rsidP="00F41D89">
            <w:pPr>
              <w:spacing w:after="160" w:line="259" w:lineRule="auto"/>
              <w:rPr>
                <w:b w:val="0"/>
                <w:bCs w:val="0"/>
                <w:lang w:val="en-ZA"/>
              </w:rPr>
            </w:pPr>
          </w:p>
          <w:p w14:paraId="2AD3F6BE" w14:textId="64CE1218" w:rsidR="00C1737F" w:rsidRPr="00F41D89" w:rsidRDefault="00C1737F" w:rsidP="00F41D89">
            <w:pPr>
              <w:spacing w:after="160" w:line="259" w:lineRule="auto"/>
              <w:rPr>
                <w:lang w:val="en-ZA"/>
              </w:rPr>
            </w:pPr>
          </w:p>
        </w:tc>
      </w:tr>
      <w:bookmarkEnd w:id="5"/>
    </w:tbl>
    <w:p w14:paraId="3F14063D" w14:textId="77777777" w:rsidR="00F41D89" w:rsidRDefault="00F41D89" w:rsidP="00F41D89">
      <w:pPr>
        <w:rPr>
          <w:lang w:val="en-ZA"/>
        </w:rPr>
      </w:pPr>
    </w:p>
    <w:tbl>
      <w:tblPr>
        <w:tblStyle w:val="GridTable1Light-Accent1"/>
        <w:tblW w:w="5138"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
      <w:tblGrid>
        <w:gridCol w:w="9265"/>
      </w:tblGrid>
      <w:tr w:rsidR="00F41D89" w:rsidRPr="00F41D89" w14:paraId="1601F593" w14:textId="77777777" w:rsidTr="00C52C23">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00" w:type="pct"/>
            <w:tcBorders>
              <w:bottom w:val="none" w:sz="0" w:space="0" w:color="auto"/>
            </w:tcBorders>
          </w:tcPr>
          <w:p w14:paraId="7E4023C1" w14:textId="0A7CCD20" w:rsidR="00F41D89" w:rsidRPr="00B30920" w:rsidRDefault="00B30920" w:rsidP="00B30920">
            <w:pPr>
              <w:pBdr>
                <w:bottom w:val="single" w:sz="4" w:space="1" w:color="auto"/>
              </w:pBdr>
              <w:shd w:val="clear" w:color="auto" w:fill="4472C4" w:themeFill="accent1"/>
              <w:rPr>
                <w:color w:val="FFFFFF" w:themeColor="background1"/>
                <w:lang w:val="en-ZA"/>
              </w:rPr>
            </w:pPr>
            <w:r>
              <w:rPr>
                <w:color w:val="FFFFFF" w:themeColor="background1"/>
                <w:lang w:val="en-ZA"/>
              </w:rPr>
              <w:t xml:space="preserve">3. </w:t>
            </w:r>
            <w:r w:rsidR="00F41D89" w:rsidRPr="00B30920">
              <w:rPr>
                <w:color w:val="FFFFFF" w:themeColor="background1"/>
                <w:lang w:val="en-ZA"/>
              </w:rPr>
              <w:t xml:space="preserve">EXPECTED OUTPUTS </w:t>
            </w:r>
          </w:p>
          <w:p w14:paraId="7DA89BE5" w14:textId="77777777" w:rsidR="00F41D89" w:rsidRPr="00F41D89" w:rsidRDefault="00F41D89" w:rsidP="003253E5">
            <w:pPr>
              <w:rPr>
                <w:b w:val="0"/>
                <w:bCs w:val="0"/>
                <w:i/>
                <w:sz w:val="20"/>
                <w:szCs w:val="20"/>
                <w:lang w:val="en-ZA"/>
              </w:rPr>
            </w:pPr>
            <w:r w:rsidRPr="00F41D89">
              <w:rPr>
                <w:b w:val="0"/>
                <w:bCs w:val="0"/>
                <w:i/>
                <w:sz w:val="20"/>
                <w:szCs w:val="20"/>
                <w:lang w:val="en-ZA"/>
              </w:rPr>
              <w:t xml:space="preserve">Please list and briefly describe the anticipated research outputs. </w:t>
            </w:r>
          </w:p>
          <w:p w14:paraId="487198E7" w14:textId="77777777" w:rsidR="00F41D89" w:rsidRPr="00F41D89" w:rsidRDefault="00F41D89" w:rsidP="003253E5">
            <w:pPr>
              <w:rPr>
                <w:b w:val="0"/>
                <w:bCs w:val="0"/>
                <w:i/>
                <w:sz w:val="20"/>
                <w:szCs w:val="20"/>
                <w:lang w:val="en-ZA"/>
              </w:rPr>
            </w:pPr>
            <w:r w:rsidRPr="00F41D89">
              <w:rPr>
                <w:b w:val="0"/>
                <w:bCs w:val="0"/>
                <w:i/>
                <w:sz w:val="20"/>
                <w:szCs w:val="20"/>
                <w:lang w:val="en-ZA"/>
              </w:rPr>
              <w:t>These should include:</w:t>
            </w:r>
          </w:p>
          <w:p w14:paraId="4903A15F" w14:textId="2F1B54D1" w:rsidR="00F41D89" w:rsidRPr="000469CE" w:rsidRDefault="00F41D89" w:rsidP="003253E5">
            <w:pPr>
              <w:pStyle w:val="ListParagraph"/>
              <w:numPr>
                <w:ilvl w:val="0"/>
                <w:numId w:val="16"/>
              </w:numPr>
              <w:rPr>
                <w:b w:val="0"/>
                <w:bCs w:val="0"/>
                <w:i/>
                <w:sz w:val="20"/>
                <w:szCs w:val="20"/>
                <w:lang w:val="en-ZA"/>
              </w:rPr>
            </w:pPr>
            <w:r w:rsidRPr="000469CE">
              <w:rPr>
                <w:b w:val="0"/>
                <w:bCs w:val="0"/>
                <w:i/>
                <w:sz w:val="20"/>
                <w:szCs w:val="20"/>
                <w:lang w:val="en-ZA"/>
              </w:rPr>
              <w:t xml:space="preserve">Publications: At least one first author publication per year. It is strongly suggested that a protocol paper and a review (systematic or scoping) paper be published in the first year of </w:t>
            </w:r>
            <w:r w:rsidR="00BA1901" w:rsidRPr="000469CE">
              <w:rPr>
                <w:b w:val="0"/>
                <w:bCs w:val="0"/>
                <w:i/>
                <w:sz w:val="20"/>
                <w:szCs w:val="20"/>
                <w:lang w:val="en-ZA"/>
              </w:rPr>
              <w:t>f</w:t>
            </w:r>
            <w:r w:rsidRPr="000469CE">
              <w:rPr>
                <w:b w:val="0"/>
                <w:bCs w:val="0"/>
                <w:i/>
                <w:sz w:val="20"/>
                <w:szCs w:val="20"/>
                <w:lang w:val="en-ZA"/>
              </w:rPr>
              <w:t>unding. Policy brief</w:t>
            </w:r>
            <w:r w:rsidR="004D696B">
              <w:rPr>
                <w:b w:val="0"/>
                <w:bCs w:val="0"/>
                <w:i/>
                <w:sz w:val="20"/>
                <w:szCs w:val="20"/>
                <w:lang w:val="en-ZA"/>
              </w:rPr>
              <w:t>s</w:t>
            </w:r>
            <w:r w:rsidRPr="000469CE">
              <w:rPr>
                <w:b w:val="0"/>
                <w:bCs w:val="0"/>
                <w:i/>
                <w:sz w:val="20"/>
                <w:szCs w:val="20"/>
                <w:lang w:val="en-ZA"/>
              </w:rPr>
              <w:t xml:space="preserve"> or </w:t>
            </w:r>
            <w:r w:rsidR="00A45094" w:rsidRPr="000469CE">
              <w:rPr>
                <w:b w:val="0"/>
                <w:bCs w:val="0"/>
                <w:i/>
                <w:sz w:val="20"/>
                <w:szCs w:val="20"/>
                <w:lang w:val="en-ZA"/>
              </w:rPr>
              <w:t>technical</w:t>
            </w:r>
            <w:r w:rsidRPr="000469CE">
              <w:rPr>
                <w:b w:val="0"/>
                <w:bCs w:val="0"/>
                <w:i/>
                <w:sz w:val="20"/>
                <w:szCs w:val="20"/>
                <w:lang w:val="en-ZA"/>
              </w:rPr>
              <w:t xml:space="preserve"> reports will also be accepted in this category. It is highly recommended that manuscripts are submitted to high impact factor journals for publication.</w:t>
            </w:r>
          </w:p>
          <w:p w14:paraId="2B528FFB" w14:textId="77777777" w:rsidR="00F41D89" w:rsidRPr="00F41D89" w:rsidRDefault="00F41D89" w:rsidP="003253E5">
            <w:pPr>
              <w:numPr>
                <w:ilvl w:val="0"/>
                <w:numId w:val="5"/>
              </w:numPr>
              <w:rPr>
                <w:b w:val="0"/>
                <w:bCs w:val="0"/>
                <w:i/>
                <w:sz w:val="20"/>
                <w:szCs w:val="20"/>
                <w:lang w:val="en-ZA"/>
              </w:rPr>
            </w:pPr>
            <w:r w:rsidRPr="00F41D89">
              <w:rPr>
                <w:b w:val="0"/>
                <w:bCs w:val="0"/>
                <w:i/>
                <w:sz w:val="20"/>
                <w:szCs w:val="20"/>
                <w:lang w:val="en-ZA"/>
              </w:rPr>
              <w:t>Conference Attendance: Attendance of at least one international conference over the funding period with an abstract accepted for an oral or poster presentation.</w:t>
            </w:r>
          </w:p>
          <w:p w14:paraId="196A5B31" w14:textId="241CB62E" w:rsidR="00F41D89" w:rsidRPr="00F41D89" w:rsidRDefault="00F41D89" w:rsidP="003253E5">
            <w:pPr>
              <w:numPr>
                <w:ilvl w:val="0"/>
                <w:numId w:val="5"/>
              </w:numPr>
              <w:rPr>
                <w:b w:val="0"/>
                <w:bCs w:val="0"/>
                <w:sz w:val="20"/>
                <w:szCs w:val="20"/>
                <w:lang w:val="en-ZA"/>
              </w:rPr>
            </w:pPr>
            <w:r w:rsidRPr="00F41D89">
              <w:rPr>
                <w:b w:val="0"/>
                <w:bCs w:val="0"/>
                <w:i/>
                <w:sz w:val="20"/>
                <w:szCs w:val="20"/>
                <w:lang w:val="en-ZA"/>
              </w:rPr>
              <w:t>Scholar supervision: Graduation of at least one Masters (Early level category) scholar and supervision of a PhD student (</w:t>
            </w:r>
            <w:r w:rsidRPr="00F41D89">
              <w:rPr>
                <w:b w:val="0"/>
                <w:bCs w:val="0"/>
                <w:i/>
                <w:iCs/>
                <w:sz w:val="20"/>
                <w:szCs w:val="20"/>
                <w:lang w:val="en-ZA"/>
              </w:rPr>
              <w:t>Mid-level category</w:t>
            </w:r>
            <w:r w:rsidRPr="00F41D89">
              <w:rPr>
                <w:b w:val="0"/>
                <w:bCs w:val="0"/>
                <w:sz w:val="20"/>
                <w:szCs w:val="20"/>
                <w:lang w:val="en-ZA"/>
              </w:rPr>
              <w:t>).</w:t>
            </w:r>
          </w:p>
          <w:p w14:paraId="20391376" w14:textId="77777777" w:rsidR="00F41D89" w:rsidRPr="00F41D89" w:rsidRDefault="00F41D89" w:rsidP="003253E5">
            <w:pPr>
              <w:numPr>
                <w:ilvl w:val="0"/>
                <w:numId w:val="5"/>
              </w:numPr>
              <w:rPr>
                <w:b w:val="0"/>
                <w:bCs w:val="0"/>
                <w:sz w:val="20"/>
                <w:szCs w:val="20"/>
                <w:lang w:val="en-ZA"/>
              </w:rPr>
            </w:pPr>
            <w:r w:rsidRPr="00F41D89">
              <w:rPr>
                <w:b w:val="0"/>
                <w:bCs w:val="0"/>
                <w:i/>
                <w:sz w:val="20"/>
                <w:szCs w:val="20"/>
                <w:lang w:val="en-ZA"/>
              </w:rPr>
              <w:t>Training and workshops: Attendance of at least one training event per year</w:t>
            </w:r>
          </w:p>
          <w:p w14:paraId="48AC533C" w14:textId="466307C9" w:rsidR="00F41D89" w:rsidRPr="00F41D89" w:rsidRDefault="00F41D89" w:rsidP="003253E5">
            <w:pPr>
              <w:numPr>
                <w:ilvl w:val="0"/>
                <w:numId w:val="5"/>
              </w:numPr>
              <w:rPr>
                <w:i/>
                <w:iCs/>
                <w:lang w:val="en-ZA"/>
              </w:rPr>
            </w:pPr>
            <w:r w:rsidRPr="00F41D89">
              <w:rPr>
                <w:b w:val="0"/>
                <w:bCs w:val="0"/>
                <w:i/>
                <w:iCs/>
                <w:sz w:val="20"/>
                <w:szCs w:val="20"/>
                <w:lang w:val="en-ZA"/>
              </w:rPr>
              <w:t>Research translation: Production of at least one output (</w:t>
            </w:r>
            <w:r w:rsidR="00EA668E" w:rsidRPr="00F41D89">
              <w:rPr>
                <w:b w:val="0"/>
                <w:bCs w:val="0"/>
                <w:i/>
                <w:iCs/>
                <w:sz w:val="20"/>
                <w:szCs w:val="20"/>
                <w:lang w:val="en-ZA"/>
              </w:rPr>
              <w:t>layman</w:t>
            </w:r>
            <w:r w:rsidR="00EA668E">
              <w:rPr>
                <w:b w:val="0"/>
                <w:bCs w:val="0"/>
                <w:i/>
                <w:iCs/>
                <w:sz w:val="20"/>
                <w:szCs w:val="20"/>
                <w:lang w:val="en-ZA"/>
              </w:rPr>
              <w:t>’</w:t>
            </w:r>
            <w:r w:rsidR="00EA668E" w:rsidRPr="00F41D89">
              <w:rPr>
                <w:b w:val="0"/>
                <w:bCs w:val="0"/>
                <w:i/>
                <w:iCs/>
                <w:sz w:val="20"/>
                <w:szCs w:val="20"/>
                <w:lang w:val="en-ZA"/>
              </w:rPr>
              <w:t xml:space="preserve">s </w:t>
            </w:r>
            <w:r w:rsidRPr="00F41D89">
              <w:rPr>
                <w:b w:val="0"/>
                <w:bCs w:val="0"/>
                <w:i/>
                <w:iCs/>
                <w:sz w:val="20"/>
                <w:szCs w:val="20"/>
                <w:lang w:val="en-ZA"/>
              </w:rPr>
              <w:t>publication or infogram) that will translate research findings to a general audience</w:t>
            </w:r>
          </w:p>
        </w:tc>
      </w:tr>
      <w:tr w:rsidR="00F41D89" w:rsidRPr="00F41D89" w14:paraId="21B8C516" w14:textId="77777777" w:rsidTr="002C1277">
        <w:trPr>
          <w:trHeight w:val="20"/>
        </w:trPr>
        <w:tc>
          <w:tcPr>
            <w:cnfStyle w:val="001000000000" w:firstRow="0" w:lastRow="0" w:firstColumn="1" w:lastColumn="0" w:oddVBand="0" w:evenVBand="0" w:oddHBand="0" w:evenHBand="0" w:firstRowFirstColumn="0" w:firstRowLastColumn="0" w:lastRowFirstColumn="0" w:lastRowLastColumn="0"/>
            <w:tcW w:w="5000" w:type="pct"/>
            <w:vAlign w:val="center"/>
          </w:tcPr>
          <w:p w14:paraId="6436B489" w14:textId="77777777" w:rsidR="00F41D89" w:rsidRPr="00F41D89" w:rsidRDefault="00F41D89" w:rsidP="003253E5">
            <w:pPr>
              <w:spacing w:line="259" w:lineRule="auto"/>
              <w:rPr>
                <w:lang w:val="en-ZA"/>
              </w:rPr>
            </w:pPr>
            <w:bookmarkStart w:id="6" w:name="_Hlk40165472"/>
            <w:r w:rsidRPr="00F41D89">
              <w:rPr>
                <w:lang w:val="en-ZA"/>
              </w:rPr>
              <w:t>Output 1</w:t>
            </w:r>
          </w:p>
        </w:tc>
      </w:tr>
      <w:tr w:rsidR="00F41D89" w:rsidRPr="00F41D89" w14:paraId="3142FB20"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5A631734" w14:textId="77777777" w:rsidR="00F41D89" w:rsidRDefault="00F41D89" w:rsidP="00F41D89">
            <w:pPr>
              <w:spacing w:after="160" w:line="259" w:lineRule="auto"/>
              <w:rPr>
                <w:b w:val="0"/>
                <w:bCs w:val="0"/>
                <w:lang w:val="en-ZA"/>
              </w:rPr>
            </w:pPr>
          </w:p>
          <w:p w14:paraId="486DA440" w14:textId="7E6095E3" w:rsidR="002C1277" w:rsidRPr="00F41D89" w:rsidRDefault="002C1277" w:rsidP="00F41D89">
            <w:pPr>
              <w:spacing w:after="160" w:line="259" w:lineRule="auto"/>
              <w:rPr>
                <w:lang w:val="en-ZA"/>
              </w:rPr>
            </w:pPr>
          </w:p>
        </w:tc>
      </w:tr>
      <w:tr w:rsidR="00F41D89" w:rsidRPr="00F41D89" w14:paraId="72C98379"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71A8C63A" w14:textId="77777777" w:rsidR="00F41D89" w:rsidRPr="00F41D89" w:rsidRDefault="00F41D89" w:rsidP="003253E5">
            <w:pPr>
              <w:spacing w:line="259" w:lineRule="auto"/>
              <w:rPr>
                <w:lang w:val="en-ZA"/>
              </w:rPr>
            </w:pPr>
            <w:r w:rsidRPr="00F41D89">
              <w:rPr>
                <w:lang w:val="en-ZA"/>
              </w:rPr>
              <w:t>Output 2:</w:t>
            </w:r>
          </w:p>
        </w:tc>
      </w:tr>
      <w:tr w:rsidR="00F41D89" w:rsidRPr="00F41D89" w14:paraId="33E7D37A"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4F0149FA" w14:textId="77777777" w:rsidR="00F41D89" w:rsidRDefault="00F41D89" w:rsidP="00F41D89">
            <w:pPr>
              <w:spacing w:after="160" w:line="259" w:lineRule="auto"/>
              <w:rPr>
                <w:b w:val="0"/>
                <w:bCs w:val="0"/>
                <w:lang w:val="en-ZA"/>
              </w:rPr>
            </w:pPr>
          </w:p>
          <w:p w14:paraId="37C5A215" w14:textId="267E1BE8" w:rsidR="002C1277" w:rsidRPr="00F41D89" w:rsidRDefault="002C1277" w:rsidP="00F41D89">
            <w:pPr>
              <w:spacing w:after="160" w:line="259" w:lineRule="auto"/>
              <w:rPr>
                <w:lang w:val="en-ZA"/>
              </w:rPr>
            </w:pPr>
          </w:p>
        </w:tc>
      </w:tr>
      <w:bookmarkEnd w:id="6"/>
      <w:tr w:rsidR="00F41D89" w:rsidRPr="00F41D89" w14:paraId="64F2CCD6"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5FA8AC9C" w14:textId="77777777" w:rsidR="00F41D89" w:rsidRPr="00F41D89" w:rsidRDefault="00F41D89" w:rsidP="003253E5">
            <w:pPr>
              <w:spacing w:line="259" w:lineRule="auto"/>
              <w:rPr>
                <w:lang w:val="en-ZA"/>
              </w:rPr>
            </w:pPr>
            <w:r w:rsidRPr="00F41D89">
              <w:rPr>
                <w:lang w:val="en-ZA"/>
              </w:rPr>
              <w:lastRenderedPageBreak/>
              <w:t>Output 3</w:t>
            </w:r>
          </w:p>
        </w:tc>
      </w:tr>
      <w:tr w:rsidR="00F41D89" w:rsidRPr="00F41D89" w14:paraId="61D8D425"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69A41E7E" w14:textId="77777777" w:rsidR="00F41D89" w:rsidRDefault="00F41D89" w:rsidP="00F41D89">
            <w:pPr>
              <w:spacing w:after="160" w:line="259" w:lineRule="auto"/>
              <w:rPr>
                <w:b w:val="0"/>
                <w:bCs w:val="0"/>
                <w:lang w:val="en-ZA"/>
              </w:rPr>
            </w:pPr>
          </w:p>
          <w:p w14:paraId="51A92AB9" w14:textId="7F7FEC95" w:rsidR="002C1277" w:rsidRPr="00F41D89" w:rsidRDefault="002C1277" w:rsidP="00F41D89">
            <w:pPr>
              <w:spacing w:after="160" w:line="259" w:lineRule="auto"/>
              <w:rPr>
                <w:lang w:val="en-ZA"/>
              </w:rPr>
            </w:pPr>
          </w:p>
        </w:tc>
      </w:tr>
      <w:tr w:rsidR="00F41D89" w:rsidRPr="00F41D89" w14:paraId="4304B89C"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564F8095" w14:textId="77777777" w:rsidR="00F41D89" w:rsidRPr="00F41D89" w:rsidRDefault="00F41D89" w:rsidP="003253E5">
            <w:pPr>
              <w:spacing w:line="259" w:lineRule="auto"/>
              <w:rPr>
                <w:lang w:val="en-ZA"/>
              </w:rPr>
            </w:pPr>
            <w:r w:rsidRPr="00F41D89">
              <w:rPr>
                <w:lang w:val="en-ZA"/>
              </w:rPr>
              <w:t>Output 4:</w:t>
            </w:r>
          </w:p>
        </w:tc>
      </w:tr>
      <w:tr w:rsidR="00F41D89" w:rsidRPr="00F41D89" w14:paraId="3807F911"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2A1B4DF3" w14:textId="77777777" w:rsidR="00F41D89" w:rsidRDefault="00F41D89" w:rsidP="00F41D89">
            <w:pPr>
              <w:spacing w:after="160" w:line="259" w:lineRule="auto"/>
              <w:rPr>
                <w:b w:val="0"/>
                <w:bCs w:val="0"/>
                <w:lang w:val="en-ZA"/>
              </w:rPr>
            </w:pPr>
          </w:p>
          <w:p w14:paraId="272B0267" w14:textId="5832A61B" w:rsidR="002C1277" w:rsidRPr="00F41D89" w:rsidRDefault="002C1277" w:rsidP="00F41D89">
            <w:pPr>
              <w:spacing w:after="160" w:line="259" w:lineRule="auto"/>
              <w:rPr>
                <w:lang w:val="en-ZA"/>
              </w:rPr>
            </w:pPr>
          </w:p>
        </w:tc>
      </w:tr>
      <w:tr w:rsidR="00F41D89" w:rsidRPr="00F41D89" w14:paraId="615C9490"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24EADE3D" w14:textId="77777777" w:rsidR="00F41D89" w:rsidRPr="00F41D89" w:rsidRDefault="00F41D89" w:rsidP="003253E5">
            <w:pPr>
              <w:spacing w:line="259" w:lineRule="auto"/>
              <w:rPr>
                <w:lang w:val="en-ZA"/>
              </w:rPr>
            </w:pPr>
            <w:r w:rsidRPr="00F41D89">
              <w:rPr>
                <w:lang w:val="en-ZA"/>
              </w:rPr>
              <w:t>Output 5:</w:t>
            </w:r>
          </w:p>
        </w:tc>
      </w:tr>
      <w:tr w:rsidR="00F41D89" w:rsidRPr="00F41D89" w14:paraId="4BFC1B66"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73B6D7D4" w14:textId="77777777" w:rsidR="00F41D89" w:rsidRDefault="00F41D89" w:rsidP="00F41D89">
            <w:pPr>
              <w:spacing w:after="160" w:line="259" w:lineRule="auto"/>
              <w:rPr>
                <w:b w:val="0"/>
                <w:bCs w:val="0"/>
                <w:lang w:val="en-ZA"/>
              </w:rPr>
            </w:pPr>
          </w:p>
          <w:p w14:paraId="37BC4050" w14:textId="748A2B95" w:rsidR="002C1277" w:rsidRPr="00F41D89" w:rsidRDefault="002C1277" w:rsidP="00F41D89">
            <w:pPr>
              <w:spacing w:after="160" w:line="259" w:lineRule="auto"/>
              <w:rPr>
                <w:lang w:val="en-ZA"/>
              </w:rPr>
            </w:pPr>
          </w:p>
        </w:tc>
      </w:tr>
      <w:tr w:rsidR="00F41D89" w:rsidRPr="00F41D89" w14:paraId="0D84E4B0"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21B3E5D5" w14:textId="77777777" w:rsidR="00F41D89" w:rsidRPr="00F41D89" w:rsidRDefault="00F41D89" w:rsidP="003253E5">
            <w:pPr>
              <w:spacing w:line="259" w:lineRule="auto"/>
              <w:rPr>
                <w:lang w:val="en-ZA"/>
              </w:rPr>
            </w:pPr>
            <w:r w:rsidRPr="00F41D89">
              <w:rPr>
                <w:lang w:val="en-ZA"/>
              </w:rPr>
              <w:t>Output 6:</w:t>
            </w:r>
          </w:p>
        </w:tc>
      </w:tr>
      <w:tr w:rsidR="00F41D89" w:rsidRPr="00F41D89" w14:paraId="1C6C6C6E"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60988DD0" w14:textId="77777777" w:rsidR="00F41D89" w:rsidRDefault="00F41D89" w:rsidP="00F41D89">
            <w:pPr>
              <w:spacing w:after="160" w:line="259" w:lineRule="auto"/>
              <w:rPr>
                <w:b w:val="0"/>
                <w:bCs w:val="0"/>
                <w:lang w:val="en-ZA"/>
              </w:rPr>
            </w:pPr>
          </w:p>
          <w:p w14:paraId="2F69D390" w14:textId="77777777" w:rsidR="002C1277" w:rsidRDefault="002C1277" w:rsidP="00F41D89">
            <w:pPr>
              <w:spacing w:after="160" w:line="259" w:lineRule="auto"/>
              <w:rPr>
                <w:b w:val="0"/>
                <w:bCs w:val="0"/>
                <w:lang w:val="en-ZA"/>
              </w:rPr>
            </w:pPr>
          </w:p>
          <w:p w14:paraId="3E45F247" w14:textId="578549B7" w:rsidR="002C1277" w:rsidRPr="00F41D89" w:rsidRDefault="002C1277" w:rsidP="00F41D89">
            <w:pPr>
              <w:spacing w:after="160" w:line="259" w:lineRule="auto"/>
              <w:rPr>
                <w:lang w:val="en-ZA"/>
              </w:rPr>
            </w:pPr>
          </w:p>
        </w:tc>
      </w:tr>
      <w:tr w:rsidR="00F41D89" w:rsidRPr="00F41D89" w14:paraId="3CECFE12" w14:textId="77777777" w:rsidTr="00C52C23">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06887B40" w14:textId="77777777" w:rsidR="00F41D89" w:rsidRPr="00F41D89" w:rsidRDefault="00F41D89" w:rsidP="00F41D89">
            <w:pPr>
              <w:spacing w:after="160" w:line="259" w:lineRule="auto"/>
              <w:rPr>
                <w:lang w:val="en-ZA"/>
              </w:rPr>
            </w:pPr>
            <w:r w:rsidRPr="00F41D89">
              <w:rPr>
                <w:lang w:val="en-ZA"/>
              </w:rPr>
              <w:t>Output 7:</w:t>
            </w:r>
          </w:p>
        </w:tc>
      </w:tr>
      <w:tr w:rsidR="00F41D89" w:rsidRPr="00F41D89" w14:paraId="052D7F78" w14:textId="77777777" w:rsidTr="00C52C23">
        <w:trPr>
          <w:cnfStyle w:val="010000000000" w:firstRow="0" w:lastRow="1"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00" w:type="pct"/>
            <w:tcBorders>
              <w:top w:val="none" w:sz="0" w:space="0" w:color="auto"/>
            </w:tcBorders>
          </w:tcPr>
          <w:p w14:paraId="2C45D173" w14:textId="77777777" w:rsidR="00F41D89" w:rsidRDefault="00F41D89" w:rsidP="00F41D89">
            <w:pPr>
              <w:rPr>
                <w:bCs w:val="0"/>
                <w:lang w:val="en-ZA"/>
              </w:rPr>
            </w:pPr>
          </w:p>
          <w:p w14:paraId="59703A3A" w14:textId="77777777" w:rsidR="00F41D89" w:rsidRDefault="00F41D89" w:rsidP="00F41D89">
            <w:pPr>
              <w:rPr>
                <w:bCs w:val="0"/>
                <w:lang w:val="en-ZA"/>
              </w:rPr>
            </w:pPr>
          </w:p>
          <w:p w14:paraId="3745A090" w14:textId="09E60C3D" w:rsidR="002C1277" w:rsidRPr="00F41D89" w:rsidRDefault="002C1277" w:rsidP="00F41D89">
            <w:pPr>
              <w:rPr>
                <w:b w:val="0"/>
                <w:lang w:val="en-ZA"/>
              </w:rPr>
            </w:pPr>
          </w:p>
        </w:tc>
      </w:tr>
    </w:tbl>
    <w:p w14:paraId="0F546B34" w14:textId="77777777" w:rsidR="0033732C" w:rsidRDefault="0033732C">
      <w:bookmarkStart w:id="7" w:name="_Hlk40168675"/>
    </w:p>
    <w:p w14:paraId="3EAA787B" w14:textId="77777777" w:rsidR="00913885" w:rsidRDefault="00913885"/>
    <w:tbl>
      <w:tblPr>
        <w:tblStyle w:val="GridTable1Light-Accent1"/>
        <w:tblW w:w="5107" w:type="pct"/>
        <w:tblLook w:val="04A0" w:firstRow="1" w:lastRow="0" w:firstColumn="1" w:lastColumn="0" w:noHBand="0" w:noVBand="1"/>
      </w:tblPr>
      <w:tblGrid>
        <w:gridCol w:w="9209"/>
      </w:tblGrid>
      <w:tr w:rsidR="00913885" w:rsidRPr="00F41D89" w14:paraId="3D3CF92E" w14:textId="77777777" w:rsidTr="008A15FD">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00" w:type="pct"/>
          </w:tcPr>
          <w:p w14:paraId="33224EB5" w14:textId="55105544" w:rsidR="00913885" w:rsidRPr="00B30920" w:rsidRDefault="00B30920" w:rsidP="00B30920">
            <w:pPr>
              <w:pBdr>
                <w:bottom w:val="single" w:sz="4" w:space="1" w:color="auto"/>
              </w:pBdr>
              <w:shd w:val="clear" w:color="auto" w:fill="4472C4" w:themeFill="accent1"/>
              <w:rPr>
                <w:color w:val="FFFFFF" w:themeColor="background1"/>
                <w:lang w:val="en-ZA"/>
              </w:rPr>
            </w:pPr>
            <w:r>
              <w:rPr>
                <w:color w:val="FFFFFF" w:themeColor="background1"/>
                <w:lang w:val="en-ZA"/>
              </w:rPr>
              <w:t xml:space="preserve">4. </w:t>
            </w:r>
            <w:r w:rsidR="00913885" w:rsidRPr="00B30920">
              <w:rPr>
                <w:color w:val="FFFFFF" w:themeColor="background1"/>
                <w:lang w:val="en-ZA"/>
              </w:rPr>
              <w:t>POTENTIAL OUTCOMES</w:t>
            </w:r>
            <w:r w:rsidR="0033732C" w:rsidRPr="00B30920">
              <w:rPr>
                <w:color w:val="FFFFFF" w:themeColor="background1"/>
                <w:lang w:val="en-ZA"/>
              </w:rPr>
              <w:t xml:space="preserve"> (250-400 words)</w:t>
            </w:r>
          </w:p>
          <w:p w14:paraId="463241A8" w14:textId="22F1DD69" w:rsidR="00913885" w:rsidRPr="00913885" w:rsidRDefault="00913885" w:rsidP="008259A6">
            <w:pPr>
              <w:rPr>
                <w:b w:val="0"/>
                <w:bCs w:val="0"/>
                <w:i/>
                <w:sz w:val="20"/>
                <w:szCs w:val="20"/>
                <w:lang w:val="en-ZA"/>
              </w:rPr>
            </w:pPr>
            <w:r w:rsidRPr="00913885">
              <w:rPr>
                <w:b w:val="0"/>
                <w:bCs w:val="0"/>
                <w:i/>
                <w:sz w:val="20"/>
                <w:szCs w:val="20"/>
                <w:lang w:val="en-ZA"/>
              </w:rPr>
              <w:t xml:space="preserve">Please list and briefly describe the anticipated research outcomes. </w:t>
            </w:r>
          </w:p>
          <w:p w14:paraId="110DA3F3" w14:textId="77777777" w:rsidR="00913885" w:rsidRPr="00913885" w:rsidRDefault="00913885" w:rsidP="008259A6">
            <w:pPr>
              <w:rPr>
                <w:b w:val="0"/>
                <w:bCs w:val="0"/>
                <w:i/>
                <w:sz w:val="20"/>
                <w:szCs w:val="20"/>
                <w:lang w:val="en-ZA"/>
              </w:rPr>
            </w:pPr>
            <w:r w:rsidRPr="00913885">
              <w:rPr>
                <w:b w:val="0"/>
                <w:bCs w:val="0"/>
                <w:i/>
                <w:sz w:val="20"/>
                <w:szCs w:val="20"/>
                <w:lang w:val="en-ZA"/>
              </w:rPr>
              <w:t>These should include:</w:t>
            </w:r>
          </w:p>
          <w:p w14:paraId="23E64200" w14:textId="77777777" w:rsidR="009C53B3" w:rsidRPr="009C53B3" w:rsidRDefault="00913885" w:rsidP="008259A6">
            <w:pPr>
              <w:numPr>
                <w:ilvl w:val="0"/>
                <w:numId w:val="5"/>
              </w:numPr>
              <w:rPr>
                <w:b w:val="0"/>
                <w:bCs w:val="0"/>
                <w:i/>
                <w:iCs/>
                <w:lang w:val="en-ZA"/>
              </w:rPr>
            </w:pPr>
            <w:r w:rsidRPr="009C53B3">
              <w:rPr>
                <w:b w:val="0"/>
                <w:bCs w:val="0"/>
                <w:i/>
                <w:sz w:val="20"/>
                <w:szCs w:val="20"/>
                <w:lang w:val="en-ZA"/>
              </w:rPr>
              <w:t xml:space="preserve">the potential application, uptake or use of outputs by the research enterprise or by society, business, government etc. </w:t>
            </w:r>
          </w:p>
          <w:p w14:paraId="744CB15C" w14:textId="53E56F28" w:rsidR="00913885" w:rsidRPr="009C53B3" w:rsidRDefault="00913885" w:rsidP="008259A6">
            <w:pPr>
              <w:numPr>
                <w:ilvl w:val="0"/>
                <w:numId w:val="5"/>
              </w:numPr>
              <w:rPr>
                <w:b w:val="0"/>
                <w:bCs w:val="0"/>
                <w:i/>
                <w:iCs/>
                <w:lang w:val="en-ZA"/>
              </w:rPr>
            </w:pPr>
            <w:r w:rsidRPr="009C53B3">
              <w:rPr>
                <w:b w:val="0"/>
                <w:bCs w:val="0"/>
                <w:i/>
                <w:sz w:val="20"/>
                <w:szCs w:val="20"/>
                <w:lang w:val="en-ZA"/>
              </w:rPr>
              <w:t>This shows potential influence in policy/industry/NGOs and communities, innovations, transformed researcher cohorts, postgraduate employment, etc.</w:t>
            </w:r>
          </w:p>
        </w:tc>
      </w:tr>
      <w:tr w:rsidR="00913885" w:rsidRPr="00F41D89" w14:paraId="4371295E" w14:textId="77777777" w:rsidTr="008A15FD">
        <w:tblPrEx>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Ex>
        <w:trPr>
          <w:cnfStyle w:val="010000000000" w:firstRow="0" w:lastRow="1" w:firstColumn="0" w:lastColumn="0" w:oddVBand="0" w:evenVBand="0" w:oddHBand="0"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5000" w:type="pct"/>
          </w:tcPr>
          <w:p w14:paraId="55E81873" w14:textId="77777777" w:rsidR="00913885" w:rsidRDefault="00913885" w:rsidP="008259A6">
            <w:pPr>
              <w:spacing w:after="160" w:line="259" w:lineRule="auto"/>
              <w:rPr>
                <w:b w:val="0"/>
                <w:bCs w:val="0"/>
                <w:lang w:val="en-ZA"/>
              </w:rPr>
            </w:pPr>
          </w:p>
          <w:p w14:paraId="43FEE13F" w14:textId="77777777" w:rsidR="00913885" w:rsidRDefault="00913885" w:rsidP="008259A6">
            <w:pPr>
              <w:spacing w:after="160" w:line="259" w:lineRule="auto"/>
              <w:rPr>
                <w:b w:val="0"/>
                <w:bCs w:val="0"/>
                <w:lang w:val="en-ZA"/>
              </w:rPr>
            </w:pPr>
          </w:p>
          <w:p w14:paraId="24141630" w14:textId="77777777" w:rsidR="00913885" w:rsidRDefault="00913885" w:rsidP="008259A6">
            <w:pPr>
              <w:spacing w:after="160" w:line="259" w:lineRule="auto"/>
              <w:rPr>
                <w:b w:val="0"/>
                <w:bCs w:val="0"/>
                <w:lang w:val="en-ZA"/>
              </w:rPr>
            </w:pPr>
          </w:p>
          <w:p w14:paraId="31A40349" w14:textId="77777777" w:rsidR="00913885" w:rsidRDefault="00913885" w:rsidP="008259A6">
            <w:pPr>
              <w:spacing w:after="160" w:line="259" w:lineRule="auto"/>
              <w:rPr>
                <w:lang w:val="en-ZA"/>
              </w:rPr>
            </w:pPr>
          </w:p>
          <w:p w14:paraId="189645C9" w14:textId="77777777" w:rsidR="0033732C" w:rsidRDefault="0033732C" w:rsidP="008259A6">
            <w:pPr>
              <w:spacing w:after="160" w:line="259" w:lineRule="auto"/>
              <w:rPr>
                <w:lang w:val="en-ZA"/>
              </w:rPr>
            </w:pPr>
          </w:p>
          <w:p w14:paraId="22BC4ECA" w14:textId="77777777" w:rsidR="0033732C" w:rsidRDefault="0033732C" w:rsidP="008259A6">
            <w:pPr>
              <w:spacing w:after="160" w:line="259" w:lineRule="auto"/>
              <w:rPr>
                <w:lang w:val="en-ZA"/>
              </w:rPr>
            </w:pPr>
          </w:p>
          <w:p w14:paraId="5224F28C" w14:textId="77777777" w:rsidR="0033732C" w:rsidRDefault="0033732C" w:rsidP="008259A6">
            <w:pPr>
              <w:spacing w:after="160" w:line="259" w:lineRule="auto"/>
              <w:rPr>
                <w:lang w:val="en-ZA"/>
              </w:rPr>
            </w:pPr>
          </w:p>
          <w:p w14:paraId="4D6740B5" w14:textId="77777777" w:rsidR="0033732C" w:rsidRDefault="0033732C" w:rsidP="008259A6">
            <w:pPr>
              <w:spacing w:after="160" w:line="259" w:lineRule="auto"/>
              <w:rPr>
                <w:lang w:val="en-ZA"/>
              </w:rPr>
            </w:pPr>
          </w:p>
          <w:p w14:paraId="30FB9FE6" w14:textId="77777777" w:rsidR="0033732C" w:rsidRDefault="0033732C" w:rsidP="008259A6">
            <w:pPr>
              <w:spacing w:after="160" w:line="259" w:lineRule="auto"/>
              <w:rPr>
                <w:lang w:val="en-ZA"/>
              </w:rPr>
            </w:pPr>
          </w:p>
          <w:p w14:paraId="06AF6927" w14:textId="77777777" w:rsidR="0033732C" w:rsidRDefault="0033732C" w:rsidP="008259A6">
            <w:pPr>
              <w:spacing w:after="160" w:line="259" w:lineRule="auto"/>
              <w:rPr>
                <w:lang w:val="en-ZA"/>
              </w:rPr>
            </w:pPr>
          </w:p>
          <w:p w14:paraId="2FE02A81" w14:textId="77777777" w:rsidR="0033732C" w:rsidRDefault="0033732C" w:rsidP="008259A6">
            <w:pPr>
              <w:spacing w:after="160" w:line="259" w:lineRule="auto"/>
              <w:rPr>
                <w:lang w:val="en-ZA"/>
              </w:rPr>
            </w:pPr>
          </w:p>
          <w:p w14:paraId="0D3B53D4" w14:textId="77777777" w:rsidR="0033732C" w:rsidRDefault="0033732C" w:rsidP="008259A6">
            <w:pPr>
              <w:spacing w:after="160" w:line="259" w:lineRule="auto"/>
              <w:rPr>
                <w:b w:val="0"/>
                <w:bCs w:val="0"/>
                <w:lang w:val="en-ZA"/>
              </w:rPr>
            </w:pPr>
          </w:p>
          <w:p w14:paraId="7C1EC4CF" w14:textId="77777777" w:rsidR="00913885" w:rsidRDefault="00913885" w:rsidP="008259A6">
            <w:pPr>
              <w:rPr>
                <w:b w:val="0"/>
                <w:bCs w:val="0"/>
                <w:lang w:val="en-ZA"/>
              </w:rPr>
            </w:pPr>
          </w:p>
        </w:tc>
      </w:tr>
    </w:tbl>
    <w:p w14:paraId="0B3E792D" w14:textId="77777777" w:rsidR="009C53B3" w:rsidRDefault="009C53B3"/>
    <w:tbl>
      <w:tblPr>
        <w:tblStyle w:val="GridTable1Light-Accent1"/>
        <w:tblW w:w="5107" w:type="pct"/>
        <w:tblLook w:val="04A0" w:firstRow="1" w:lastRow="0" w:firstColumn="1" w:lastColumn="0" w:noHBand="0" w:noVBand="1"/>
      </w:tblPr>
      <w:tblGrid>
        <w:gridCol w:w="9209"/>
      </w:tblGrid>
      <w:tr w:rsidR="009C53B3" w:rsidRPr="00F41D89" w14:paraId="11F4A016" w14:textId="77777777" w:rsidTr="008A15FD">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00" w:type="pct"/>
          </w:tcPr>
          <w:p w14:paraId="30540106" w14:textId="3A051BCE" w:rsidR="009C53B3" w:rsidRPr="00B30920" w:rsidRDefault="00B30920" w:rsidP="00B30920">
            <w:pPr>
              <w:pBdr>
                <w:bottom w:val="single" w:sz="4" w:space="1" w:color="auto"/>
              </w:pBdr>
              <w:shd w:val="clear" w:color="auto" w:fill="4472C4" w:themeFill="accent1"/>
              <w:rPr>
                <w:color w:val="FFFFFF" w:themeColor="background1"/>
                <w:lang w:val="en-ZA"/>
              </w:rPr>
            </w:pPr>
            <w:r>
              <w:rPr>
                <w:color w:val="FFFFFF" w:themeColor="background1"/>
                <w:lang w:val="en-ZA"/>
              </w:rPr>
              <w:t xml:space="preserve">5. </w:t>
            </w:r>
            <w:r w:rsidR="009C53B3" w:rsidRPr="00B30920">
              <w:rPr>
                <w:color w:val="FFFFFF" w:themeColor="background1"/>
                <w:lang w:val="en-ZA"/>
              </w:rPr>
              <w:t xml:space="preserve">POTENTIAL </w:t>
            </w:r>
            <w:r w:rsidR="00892EBF" w:rsidRPr="00B30920">
              <w:rPr>
                <w:color w:val="FFFFFF" w:themeColor="background1"/>
                <w:lang w:val="en-ZA"/>
              </w:rPr>
              <w:t>IMPACTS</w:t>
            </w:r>
            <w:r w:rsidR="0033732C" w:rsidRPr="00B30920">
              <w:rPr>
                <w:color w:val="FFFFFF" w:themeColor="background1"/>
                <w:lang w:val="en-ZA"/>
              </w:rPr>
              <w:t xml:space="preserve"> (250-350 words)</w:t>
            </w:r>
          </w:p>
          <w:p w14:paraId="3515E603" w14:textId="1FF1536B" w:rsidR="00892EBF" w:rsidRPr="00892EBF" w:rsidRDefault="00892EBF" w:rsidP="008A15FD">
            <w:pPr>
              <w:jc w:val="both"/>
              <w:rPr>
                <w:b w:val="0"/>
                <w:bCs w:val="0"/>
                <w:i/>
                <w:sz w:val="20"/>
                <w:szCs w:val="20"/>
                <w:lang w:val="en-ZA"/>
              </w:rPr>
            </w:pPr>
            <w:r w:rsidRPr="001C0D4A">
              <w:rPr>
                <w:b w:val="0"/>
                <w:bCs w:val="0"/>
                <w:i/>
                <w:sz w:val="20"/>
                <w:szCs w:val="20"/>
                <w:lang w:val="en-ZA"/>
              </w:rPr>
              <w:t xml:space="preserve">Impact is a beneficial change in </w:t>
            </w:r>
            <w:r w:rsidRPr="001C0D4A">
              <w:rPr>
                <w:b w:val="0"/>
                <w:bCs w:val="0"/>
                <w:i/>
                <w:sz w:val="20"/>
                <w:szCs w:val="20"/>
                <w:u w:val="single"/>
                <w:lang w:val="en-ZA"/>
              </w:rPr>
              <w:t>society</w:t>
            </w:r>
            <w:r w:rsidRPr="001C0D4A">
              <w:rPr>
                <w:b w:val="0"/>
                <w:bCs w:val="0"/>
                <w:i/>
                <w:sz w:val="20"/>
                <w:szCs w:val="20"/>
                <w:lang w:val="en-ZA"/>
              </w:rPr>
              <w:t xml:space="preserve"> or </w:t>
            </w:r>
            <w:r w:rsidRPr="001C0D4A">
              <w:rPr>
                <w:b w:val="0"/>
                <w:bCs w:val="0"/>
                <w:i/>
                <w:sz w:val="20"/>
                <w:szCs w:val="20"/>
                <w:u w:val="single"/>
                <w:lang w:val="en-ZA"/>
              </w:rPr>
              <w:t>knowledge</w:t>
            </w:r>
            <w:r w:rsidRPr="001C0D4A">
              <w:rPr>
                <w:b w:val="0"/>
                <w:bCs w:val="0"/>
                <w:i/>
                <w:sz w:val="20"/>
                <w:szCs w:val="20"/>
                <w:lang w:val="en-ZA"/>
              </w:rPr>
              <w:t xml:space="preserve"> advancement, brought about as a direct or indirect result of the </w:t>
            </w:r>
            <w:r w:rsidR="00EA668E" w:rsidRPr="001C0D4A">
              <w:rPr>
                <w:b w:val="0"/>
                <w:bCs w:val="0"/>
                <w:i/>
                <w:sz w:val="20"/>
                <w:szCs w:val="20"/>
                <w:lang w:val="en-ZA"/>
              </w:rPr>
              <w:t>SAMRC</w:t>
            </w:r>
            <w:r w:rsidR="00EA668E">
              <w:rPr>
                <w:b w:val="0"/>
                <w:bCs w:val="0"/>
                <w:i/>
                <w:sz w:val="20"/>
                <w:szCs w:val="20"/>
                <w:lang w:val="en-ZA"/>
              </w:rPr>
              <w:t>’</w:t>
            </w:r>
            <w:r w:rsidR="00EA668E" w:rsidRPr="001C0D4A">
              <w:rPr>
                <w:b w:val="0"/>
                <w:bCs w:val="0"/>
                <w:i/>
                <w:sz w:val="20"/>
                <w:szCs w:val="20"/>
                <w:lang w:val="en-ZA"/>
              </w:rPr>
              <w:t xml:space="preserve">s </w:t>
            </w:r>
            <w:r w:rsidRPr="001C0D4A">
              <w:rPr>
                <w:b w:val="0"/>
                <w:bCs w:val="0"/>
                <w:i/>
                <w:sz w:val="20"/>
                <w:szCs w:val="20"/>
                <w:lang w:val="en-ZA"/>
              </w:rPr>
              <w:t xml:space="preserve">research support interventions, whether planned or unintended; immediate or longer-term. Knowledge impact refers to scientific advances in understanding, interpretation, methods, theory, application, and related advances that bring about positive change within and/across disciplines and fields. Societal impact refers to the value that research adds to society across various spheres, whether social, economic, or environmental. Societal impact reflects the direct or indirect relationships between research, or the research process, and improvement in the quality of </w:t>
            </w:r>
            <w:r w:rsidR="00EA668E" w:rsidRPr="001C0D4A">
              <w:rPr>
                <w:b w:val="0"/>
                <w:bCs w:val="0"/>
                <w:i/>
                <w:sz w:val="20"/>
                <w:szCs w:val="20"/>
                <w:lang w:val="en-ZA"/>
              </w:rPr>
              <w:t>people</w:t>
            </w:r>
            <w:r w:rsidR="00EA668E">
              <w:rPr>
                <w:b w:val="0"/>
                <w:bCs w:val="0"/>
                <w:i/>
                <w:sz w:val="20"/>
                <w:szCs w:val="20"/>
                <w:lang w:val="en-ZA"/>
              </w:rPr>
              <w:t>’</w:t>
            </w:r>
            <w:r w:rsidR="00EA668E" w:rsidRPr="001C0D4A">
              <w:rPr>
                <w:b w:val="0"/>
                <w:bCs w:val="0"/>
                <w:i/>
                <w:sz w:val="20"/>
                <w:szCs w:val="20"/>
                <w:lang w:val="en-ZA"/>
              </w:rPr>
              <w:t xml:space="preserve">s </w:t>
            </w:r>
            <w:r w:rsidRPr="001C0D4A">
              <w:rPr>
                <w:b w:val="0"/>
                <w:bCs w:val="0"/>
                <w:i/>
                <w:sz w:val="20"/>
                <w:szCs w:val="20"/>
                <w:lang w:val="en-ZA"/>
              </w:rPr>
              <w:t>lives, inclusive of innovation, technological advancements, improved sustainability, and policy developments.</w:t>
            </w:r>
          </w:p>
          <w:p w14:paraId="787B94D9" w14:textId="77777777" w:rsidR="00892EBF" w:rsidRDefault="00892EBF" w:rsidP="00892EBF">
            <w:pPr>
              <w:rPr>
                <w:b w:val="0"/>
                <w:bCs w:val="0"/>
                <w:i/>
                <w:sz w:val="20"/>
                <w:szCs w:val="20"/>
                <w:lang w:val="en-ZA"/>
              </w:rPr>
            </w:pPr>
          </w:p>
          <w:p w14:paraId="7456CB39" w14:textId="48F59EEB" w:rsidR="00892EBF" w:rsidRPr="00913885" w:rsidRDefault="00892EBF" w:rsidP="00892EBF">
            <w:pPr>
              <w:rPr>
                <w:b w:val="0"/>
                <w:bCs w:val="0"/>
                <w:i/>
                <w:sz w:val="20"/>
                <w:szCs w:val="20"/>
                <w:lang w:val="en-ZA"/>
              </w:rPr>
            </w:pPr>
            <w:r w:rsidRPr="00913885">
              <w:rPr>
                <w:b w:val="0"/>
                <w:bCs w:val="0"/>
                <w:i/>
                <w:sz w:val="20"/>
                <w:szCs w:val="20"/>
                <w:lang w:val="en-ZA"/>
              </w:rPr>
              <w:t xml:space="preserve">Please list and briefly describe the anticipated research </w:t>
            </w:r>
            <w:r w:rsidR="004F333A">
              <w:rPr>
                <w:b w:val="0"/>
                <w:bCs w:val="0"/>
                <w:i/>
                <w:sz w:val="20"/>
                <w:szCs w:val="20"/>
                <w:lang w:val="en-ZA"/>
              </w:rPr>
              <w:t>impacts</w:t>
            </w:r>
            <w:r w:rsidRPr="00913885">
              <w:rPr>
                <w:b w:val="0"/>
                <w:bCs w:val="0"/>
                <w:i/>
                <w:sz w:val="20"/>
                <w:szCs w:val="20"/>
                <w:lang w:val="en-ZA"/>
              </w:rPr>
              <w:t xml:space="preserve">. </w:t>
            </w:r>
          </w:p>
          <w:p w14:paraId="40BF3275" w14:textId="77777777" w:rsidR="00892EBF" w:rsidRPr="00913885" w:rsidRDefault="00892EBF" w:rsidP="00892EBF">
            <w:pPr>
              <w:rPr>
                <w:b w:val="0"/>
                <w:bCs w:val="0"/>
                <w:i/>
                <w:sz w:val="20"/>
                <w:szCs w:val="20"/>
                <w:lang w:val="en-ZA"/>
              </w:rPr>
            </w:pPr>
            <w:r w:rsidRPr="00913885">
              <w:rPr>
                <w:b w:val="0"/>
                <w:bCs w:val="0"/>
                <w:i/>
                <w:sz w:val="20"/>
                <w:szCs w:val="20"/>
                <w:lang w:val="en-ZA"/>
              </w:rPr>
              <w:t>These should include:</w:t>
            </w:r>
          </w:p>
          <w:p w14:paraId="378131EC" w14:textId="6F1D86BB" w:rsidR="004F333A" w:rsidRPr="00BA4483" w:rsidRDefault="004F333A" w:rsidP="00892EBF">
            <w:pPr>
              <w:numPr>
                <w:ilvl w:val="0"/>
                <w:numId w:val="5"/>
              </w:numPr>
              <w:rPr>
                <w:b w:val="0"/>
                <w:bCs w:val="0"/>
                <w:i/>
                <w:iCs/>
                <w:lang w:val="en-ZA"/>
              </w:rPr>
            </w:pPr>
            <w:r w:rsidRPr="00BA4483">
              <w:rPr>
                <w:b w:val="0"/>
                <w:bCs w:val="0"/>
                <w:i/>
                <w:sz w:val="20"/>
                <w:szCs w:val="20"/>
                <w:lang w:val="en-ZA"/>
              </w:rPr>
              <w:t>P</w:t>
            </w:r>
            <w:r w:rsidR="00892EBF" w:rsidRPr="00BA4483">
              <w:rPr>
                <w:b w:val="0"/>
                <w:bCs w:val="0"/>
                <w:i/>
                <w:sz w:val="20"/>
                <w:szCs w:val="20"/>
                <w:lang w:val="en-ZA"/>
              </w:rPr>
              <w:t>otential impact of the research</w:t>
            </w:r>
            <w:r w:rsidR="0033732C">
              <w:rPr>
                <w:b w:val="0"/>
                <w:bCs w:val="0"/>
                <w:i/>
                <w:sz w:val="20"/>
                <w:szCs w:val="20"/>
                <w:lang w:val="en-ZA"/>
              </w:rPr>
              <w:t>,</w:t>
            </w:r>
            <w:r w:rsidR="00892EBF" w:rsidRPr="00BA4483">
              <w:rPr>
                <w:b w:val="0"/>
                <w:bCs w:val="0"/>
                <w:i/>
                <w:sz w:val="20"/>
                <w:szCs w:val="20"/>
                <w:lang w:val="en-ZA"/>
              </w:rPr>
              <w:t xml:space="preserve"> highlighting for example, transformation</w:t>
            </w:r>
            <w:r w:rsidR="0033732C">
              <w:rPr>
                <w:b w:val="0"/>
                <w:bCs w:val="0"/>
                <w:i/>
                <w:sz w:val="20"/>
                <w:szCs w:val="20"/>
                <w:lang w:val="en-ZA"/>
              </w:rPr>
              <w:t>,</w:t>
            </w:r>
            <w:r w:rsidR="00892EBF" w:rsidRPr="00BA4483">
              <w:rPr>
                <w:b w:val="0"/>
                <w:bCs w:val="0"/>
                <w:i/>
                <w:sz w:val="20"/>
                <w:szCs w:val="20"/>
                <w:lang w:val="en-ZA"/>
              </w:rPr>
              <w:t xml:space="preserve"> external partnerships; case studies demonstrating social, economic, environmental and knowledge impact. </w:t>
            </w:r>
          </w:p>
          <w:p w14:paraId="1F22B7DF" w14:textId="4DDB6720" w:rsidR="009C53B3" w:rsidRPr="009C53B3" w:rsidRDefault="00892EBF" w:rsidP="00892EBF">
            <w:pPr>
              <w:numPr>
                <w:ilvl w:val="0"/>
                <w:numId w:val="5"/>
              </w:numPr>
              <w:rPr>
                <w:b w:val="0"/>
                <w:bCs w:val="0"/>
                <w:i/>
                <w:iCs/>
                <w:lang w:val="en-ZA"/>
              </w:rPr>
            </w:pPr>
            <w:r w:rsidRPr="00BA4483">
              <w:rPr>
                <w:b w:val="0"/>
                <w:bCs w:val="0"/>
                <w:i/>
                <w:sz w:val="20"/>
                <w:szCs w:val="20"/>
                <w:lang w:val="en-ZA"/>
              </w:rPr>
              <w:t xml:space="preserve">The impact statement should state the potential impact, how it will be achieved, and how it will be demonstrated </w:t>
            </w:r>
            <w:r w:rsidR="0033732C">
              <w:rPr>
                <w:b w:val="0"/>
                <w:bCs w:val="0"/>
                <w:i/>
                <w:sz w:val="20"/>
                <w:szCs w:val="20"/>
                <w:lang w:val="en-ZA"/>
              </w:rPr>
              <w:t xml:space="preserve">or assessed </w:t>
            </w:r>
            <w:r w:rsidRPr="00BA4483">
              <w:rPr>
                <w:b w:val="0"/>
                <w:bCs w:val="0"/>
                <w:i/>
                <w:sz w:val="20"/>
                <w:szCs w:val="20"/>
                <w:lang w:val="en-ZA"/>
              </w:rPr>
              <w:t>(</w:t>
            </w:r>
            <w:r w:rsidR="00B0455C">
              <w:rPr>
                <w:b w:val="0"/>
                <w:bCs w:val="0"/>
                <w:i/>
                <w:sz w:val="20"/>
                <w:szCs w:val="20"/>
                <w:lang w:val="en-ZA"/>
              </w:rPr>
              <w:t xml:space="preserve">what is the </w:t>
            </w:r>
            <w:r w:rsidRPr="00BA4483">
              <w:rPr>
                <w:b w:val="0"/>
                <w:bCs w:val="0"/>
                <w:i/>
                <w:sz w:val="20"/>
                <w:szCs w:val="20"/>
                <w:lang w:val="en-ZA"/>
              </w:rPr>
              <w:t xml:space="preserve">evidence </w:t>
            </w:r>
            <w:r w:rsidR="00B0455C">
              <w:rPr>
                <w:b w:val="0"/>
                <w:bCs w:val="0"/>
                <w:i/>
                <w:sz w:val="20"/>
                <w:szCs w:val="20"/>
                <w:lang w:val="en-ZA"/>
              </w:rPr>
              <w:t xml:space="preserve">to show </w:t>
            </w:r>
            <w:r w:rsidRPr="00BA4483">
              <w:rPr>
                <w:b w:val="0"/>
                <w:bCs w:val="0"/>
                <w:i/>
                <w:sz w:val="20"/>
                <w:szCs w:val="20"/>
                <w:lang w:val="en-ZA"/>
              </w:rPr>
              <w:t>that it has been achieved and assessed).</w:t>
            </w:r>
          </w:p>
        </w:tc>
      </w:tr>
      <w:tr w:rsidR="0033732C" w:rsidRPr="00F41D89" w14:paraId="790C254A" w14:textId="77777777" w:rsidTr="008A15FD">
        <w:trPr>
          <w:trHeight w:val="269"/>
        </w:trPr>
        <w:tc>
          <w:tcPr>
            <w:cnfStyle w:val="001000000000" w:firstRow="0" w:lastRow="0" w:firstColumn="1" w:lastColumn="0" w:oddVBand="0" w:evenVBand="0" w:oddHBand="0" w:evenHBand="0" w:firstRowFirstColumn="0" w:firstRowLastColumn="0" w:lastRowFirstColumn="0" w:lastRowLastColumn="0"/>
            <w:tcW w:w="5000" w:type="pct"/>
          </w:tcPr>
          <w:p w14:paraId="2BA2CAE1" w14:textId="77777777" w:rsidR="0033732C" w:rsidRDefault="0033732C" w:rsidP="0033732C">
            <w:pPr>
              <w:pStyle w:val="ListParagraph"/>
              <w:pBdr>
                <w:bottom w:val="single" w:sz="4" w:space="1" w:color="auto"/>
              </w:pBdr>
              <w:ind w:left="340"/>
              <w:rPr>
                <w:b w:val="0"/>
                <w:bCs w:val="0"/>
                <w:color w:val="FFFFFF" w:themeColor="background1"/>
                <w:lang w:val="en-ZA"/>
              </w:rPr>
            </w:pPr>
          </w:p>
          <w:p w14:paraId="5AC5F2E0" w14:textId="77777777" w:rsidR="0033732C" w:rsidRDefault="0033732C" w:rsidP="0033732C">
            <w:pPr>
              <w:pStyle w:val="ListParagraph"/>
              <w:pBdr>
                <w:bottom w:val="single" w:sz="4" w:space="1" w:color="auto"/>
              </w:pBdr>
              <w:ind w:left="340"/>
              <w:rPr>
                <w:b w:val="0"/>
                <w:bCs w:val="0"/>
                <w:color w:val="FFFFFF" w:themeColor="background1"/>
                <w:lang w:val="en-ZA"/>
              </w:rPr>
            </w:pPr>
          </w:p>
          <w:p w14:paraId="2843DF1D" w14:textId="77777777" w:rsidR="0033732C" w:rsidRDefault="0033732C" w:rsidP="0033732C">
            <w:pPr>
              <w:pStyle w:val="ListParagraph"/>
              <w:pBdr>
                <w:bottom w:val="single" w:sz="4" w:space="1" w:color="auto"/>
              </w:pBdr>
              <w:ind w:left="340"/>
              <w:rPr>
                <w:b w:val="0"/>
                <w:bCs w:val="0"/>
                <w:color w:val="FFFFFF" w:themeColor="background1"/>
                <w:lang w:val="en-ZA"/>
              </w:rPr>
            </w:pPr>
          </w:p>
          <w:p w14:paraId="0FFDAF59" w14:textId="77777777" w:rsidR="0033732C" w:rsidRDefault="0033732C" w:rsidP="0033732C">
            <w:pPr>
              <w:pStyle w:val="ListParagraph"/>
              <w:pBdr>
                <w:bottom w:val="single" w:sz="4" w:space="1" w:color="auto"/>
              </w:pBdr>
              <w:ind w:left="340"/>
              <w:rPr>
                <w:b w:val="0"/>
                <w:bCs w:val="0"/>
                <w:color w:val="FFFFFF" w:themeColor="background1"/>
                <w:lang w:val="en-ZA"/>
              </w:rPr>
            </w:pPr>
          </w:p>
          <w:p w14:paraId="18EC8786" w14:textId="77777777" w:rsidR="0033732C" w:rsidRDefault="0033732C" w:rsidP="0033732C">
            <w:pPr>
              <w:pStyle w:val="ListParagraph"/>
              <w:pBdr>
                <w:bottom w:val="single" w:sz="4" w:space="1" w:color="auto"/>
              </w:pBdr>
              <w:ind w:left="340"/>
              <w:rPr>
                <w:b w:val="0"/>
                <w:bCs w:val="0"/>
                <w:color w:val="FFFFFF" w:themeColor="background1"/>
                <w:lang w:val="en-ZA"/>
              </w:rPr>
            </w:pPr>
          </w:p>
          <w:p w14:paraId="77D13516" w14:textId="77777777" w:rsidR="0033732C" w:rsidRDefault="0033732C" w:rsidP="0033732C">
            <w:pPr>
              <w:pStyle w:val="ListParagraph"/>
              <w:pBdr>
                <w:bottom w:val="single" w:sz="4" w:space="1" w:color="auto"/>
              </w:pBdr>
              <w:ind w:left="340"/>
              <w:rPr>
                <w:b w:val="0"/>
                <w:bCs w:val="0"/>
                <w:color w:val="FFFFFF" w:themeColor="background1"/>
                <w:lang w:val="en-ZA"/>
              </w:rPr>
            </w:pPr>
          </w:p>
          <w:p w14:paraId="64B0C47E" w14:textId="77777777" w:rsidR="0033732C" w:rsidRDefault="0033732C" w:rsidP="0033732C">
            <w:pPr>
              <w:pStyle w:val="ListParagraph"/>
              <w:pBdr>
                <w:bottom w:val="single" w:sz="4" w:space="1" w:color="auto"/>
              </w:pBdr>
              <w:ind w:left="340"/>
              <w:rPr>
                <w:b w:val="0"/>
                <w:bCs w:val="0"/>
                <w:color w:val="FFFFFF" w:themeColor="background1"/>
                <w:lang w:val="en-ZA"/>
              </w:rPr>
            </w:pPr>
          </w:p>
          <w:p w14:paraId="2C47AB17" w14:textId="77777777" w:rsidR="0033732C" w:rsidRDefault="0033732C" w:rsidP="0033732C">
            <w:pPr>
              <w:pStyle w:val="ListParagraph"/>
              <w:pBdr>
                <w:bottom w:val="single" w:sz="4" w:space="1" w:color="auto"/>
              </w:pBdr>
              <w:ind w:left="340"/>
              <w:rPr>
                <w:color w:val="FFFFFF" w:themeColor="background1"/>
                <w:lang w:val="en-ZA"/>
              </w:rPr>
            </w:pPr>
          </w:p>
          <w:p w14:paraId="719DB440" w14:textId="77777777" w:rsidR="0033732C" w:rsidRDefault="0033732C" w:rsidP="0033732C">
            <w:pPr>
              <w:pStyle w:val="ListParagraph"/>
              <w:pBdr>
                <w:bottom w:val="single" w:sz="4" w:space="1" w:color="auto"/>
              </w:pBdr>
              <w:ind w:left="340"/>
              <w:rPr>
                <w:color w:val="FFFFFF" w:themeColor="background1"/>
                <w:lang w:val="en-ZA"/>
              </w:rPr>
            </w:pPr>
          </w:p>
          <w:p w14:paraId="2DD37E1A" w14:textId="77777777" w:rsidR="0033732C" w:rsidRDefault="0033732C" w:rsidP="0033732C">
            <w:pPr>
              <w:pStyle w:val="ListParagraph"/>
              <w:pBdr>
                <w:bottom w:val="single" w:sz="4" w:space="1" w:color="auto"/>
              </w:pBdr>
              <w:ind w:left="340"/>
              <w:rPr>
                <w:color w:val="FFFFFF" w:themeColor="background1"/>
                <w:lang w:val="en-ZA"/>
              </w:rPr>
            </w:pPr>
          </w:p>
          <w:p w14:paraId="623A2D84" w14:textId="77777777" w:rsidR="0033732C" w:rsidRDefault="0033732C" w:rsidP="0033732C">
            <w:pPr>
              <w:pStyle w:val="ListParagraph"/>
              <w:pBdr>
                <w:bottom w:val="single" w:sz="4" w:space="1" w:color="auto"/>
              </w:pBdr>
              <w:ind w:left="340"/>
              <w:rPr>
                <w:color w:val="FFFFFF" w:themeColor="background1"/>
                <w:lang w:val="en-ZA"/>
              </w:rPr>
            </w:pPr>
          </w:p>
          <w:p w14:paraId="3C151E93" w14:textId="77777777" w:rsidR="0033732C" w:rsidRDefault="0033732C" w:rsidP="0033732C">
            <w:pPr>
              <w:pStyle w:val="ListParagraph"/>
              <w:pBdr>
                <w:bottom w:val="single" w:sz="4" w:space="1" w:color="auto"/>
              </w:pBdr>
              <w:ind w:left="340"/>
              <w:rPr>
                <w:color w:val="FFFFFF" w:themeColor="background1"/>
                <w:lang w:val="en-ZA"/>
              </w:rPr>
            </w:pPr>
          </w:p>
          <w:p w14:paraId="11B44D4B" w14:textId="77777777" w:rsidR="0033732C" w:rsidRDefault="0033732C" w:rsidP="0033732C">
            <w:pPr>
              <w:pStyle w:val="ListParagraph"/>
              <w:pBdr>
                <w:bottom w:val="single" w:sz="4" w:space="1" w:color="auto"/>
              </w:pBdr>
              <w:ind w:left="340"/>
              <w:rPr>
                <w:color w:val="FFFFFF" w:themeColor="background1"/>
                <w:lang w:val="en-ZA"/>
              </w:rPr>
            </w:pPr>
          </w:p>
          <w:p w14:paraId="6C38FE07" w14:textId="77777777" w:rsidR="0033732C" w:rsidRDefault="0033732C" w:rsidP="0033732C">
            <w:pPr>
              <w:pStyle w:val="ListParagraph"/>
              <w:pBdr>
                <w:bottom w:val="single" w:sz="4" w:space="1" w:color="auto"/>
              </w:pBdr>
              <w:ind w:left="340"/>
              <w:rPr>
                <w:color w:val="FFFFFF" w:themeColor="background1"/>
                <w:lang w:val="en-ZA"/>
              </w:rPr>
            </w:pPr>
          </w:p>
          <w:p w14:paraId="3DF1890A" w14:textId="77777777" w:rsidR="0033732C" w:rsidRDefault="0033732C" w:rsidP="0033732C">
            <w:pPr>
              <w:pStyle w:val="ListParagraph"/>
              <w:pBdr>
                <w:bottom w:val="single" w:sz="4" w:space="1" w:color="auto"/>
              </w:pBdr>
              <w:ind w:left="340"/>
              <w:rPr>
                <w:color w:val="FFFFFF" w:themeColor="background1"/>
                <w:lang w:val="en-ZA"/>
              </w:rPr>
            </w:pPr>
          </w:p>
          <w:p w14:paraId="79A4E548" w14:textId="77777777" w:rsidR="0033732C" w:rsidRDefault="0033732C" w:rsidP="0033732C">
            <w:pPr>
              <w:pStyle w:val="ListParagraph"/>
              <w:pBdr>
                <w:bottom w:val="single" w:sz="4" w:space="1" w:color="auto"/>
              </w:pBdr>
              <w:ind w:left="340"/>
              <w:rPr>
                <w:color w:val="FFFFFF" w:themeColor="background1"/>
                <w:lang w:val="en-ZA"/>
              </w:rPr>
            </w:pPr>
          </w:p>
          <w:p w14:paraId="21CD7774" w14:textId="77777777" w:rsidR="0033732C" w:rsidRDefault="0033732C" w:rsidP="0033732C">
            <w:pPr>
              <w:pStyle w:val="ListParagraph"/>
              <w:pBdr>
                <w:bottom w:val="single" w:sz="4" w:space="1" w:color="auto"/>
              </w:pBdr>
              <w:ind w:left="340"/>
              <w:rPr>
                <w:color w:val="FFFFFF" w:themeColor="background1"/>
                <w:lang w:val="en-ZA"/>
              </w:rPr>
            </w:pPr>
          </w:p>
          <w:p w14:paraId="0B3C10A3" w14:textId="77777777" w:rsidR="0033732C" w:rsidRDefault="0033732C" w:rsidP="0033732C">
            <w:pPr>
              <w:pStyle w:val="ListParagraph"/>
              <w:pBdr>
                <w:bottom w:val="single" w:sz="4" w:space="1" w:color="auto"/>
              </w:pBdr>
              <w:ind w:left="340"/>
              <w:rPr>
                <w:color w:val="FFFFFF" w:themeColor="background1"/>
                <w:lang w:val="en-ZA"/>
              </w:rPr>
            </w:pPr>
          </w:p>
          <w:p w14:paraId="1EEE4D99" w14:textId="77777777" w:rsidR="0033732C" w:rsidRDefault="0033732C" w:rsidP="0033732C">
            <w:pPr>
              <w:pStyle w:val="ListParagraph"/>
              <w:pBdr>
                <w:bottom w:val="single" w:sz="4" w:space="1" w:color="auto"/>
              </w:pBdr>
              <w:ind w:left="340"/>
              <w:rPr>
                <w:b w:val="0"/>
                <w:bCs w:val="0"/>
                <w:color w:val="FFFFFF" w:themeColor="background1"/>
                <w:lang w:val="en-ZA"/>
              </w:rPr>
            </w:pPr>
          </w:p>
          <w:p w14:paraId="04FBE52A" w14:textId="77777777" w:rsidR="0033732C" w:rsidRDefault="0033732C" w:rsidP="0033732C">
            <w:pPr>
              <w:pStyle w:val="ListParagraph"/>
              <w:pBdr>
                <w:bottom w:val="single" w:sz="4" w:space="1" w:color="auto"/>
              </w:pBdr>
              <w:ind w:left="340"/>
              <w:rPr>
                <w:b w:val="0"/>
                <w:bCs w:val="0"/>
                <w:color w:val="FFFFFF" w:themeColor="background1"/>
                <w:lang w:val="en-ZA"/>
              </w:rPr>
            </w:pPr>
          </w:p>
          <w:p w14:paraId="34400C5B" w14:textId="77777777" w:rsidR="0033732C" w:rsidRDefault="0033732C" w:rsidP="0033732C">
            <w:pPr>
              <w:pStyle w:val="ListParagraph"/>
              <w:pBdr>
                <w:bottom w:val="single" w:sz="4" w:space="1" w:color="auto"/>
              </w:pBdr>
              <w:ind w:left="340"/>
              <w:rPr>
                <w:b w:val="0"/>
                <w:bCs w:val="0"/>
                <w:color w:val="FFFFFF" w:themeColor="background1"/>
                <w:lang w:val="en-ZA"/>
              </w:rPr>
            </w:pPr>
          </w:p>
          <w:p w14:paraId="05AB2091" w14:textId="77777777" w:rsidR="0033732C" w:rsidRDefault="0033732C" w:rsidP="0033732C">
            <w:pPr>
              <w:pStyle w:val="ListParagraph"/>
              <w:pBdr>
                <w:bottom w:val="single" w:sz="4" w:space="1" w:color="auto"/>
              </w:pBdr>
              <w:ind w:left="340"/>
              <w:rPr>
                <w:b w:val="0"/>
                <w:bCs w:val="0"/>
                <w:color w:val="FFFFFF" w:themeColor="background1"/>
                <w:lang w:val="en-ZA"/>
              </w:rPr>
            </w:pPr>
          </w:p>
          <w:p w14:paraId="386796AC" w14:textId="77777777" w:rsidR="0033732C" w:rsidRPr="009C53B3" w:rsidRDefault="0033732C" w:rsidP="008A15FD">
            <w:pPr>
              <w:pStyle w:val="ListParagraph"/>
              <w:pBdr>
                <w:bottom w:val="single" w:sz="4" w:space="1" w:color="auto"/>
              </w:pBdr>
              <w:ind w:left="340"/>
              <w:rPr>
                <w:color w:val="FFFFFF" w:themeColor="background1"/>
                <w:lang w:val="en-ZA"/>
              </w:rPr>
            </w:pPr>
          </w:p>
        </w:tc>
      </w:tr>
      <w:bookmarkEnd w:id="7"/>
    </w:tbl>
    <w:p w14:paraId="757F9811" w14:textId="68653691" w:rsidR="00F41D89" w:rsidRDefault="00F41D89" w:rsidP="00F41D89">
      <w:pPr>
        <w:rPr>
          <w:lang w:val="en-ZA"/>
        </w:rPr>
      </w:pPr>
    </w:p>
    <w:tbl>
      <w:tblPr>
        <w:tblStyle w:val="GridTable1Light-Accent1"/>
        <w:tblW w:w="5107" w:type="pct"/>
        <w:tblLook w:val="04A0" w:firstRow="1" w:lastRow="0" w:firstColumn="1" w:lastColumn="0" w:noHBand="0" w:noVBand="1"/>
      </w:tblPr>
      <w:tblGrid>
        <w:gridCol w:w="2757"/>
        <w:gridCol w:w="6452"/>
      </w:tblGrid>
      <w:tr w:rsidR="00F41D89" w:rsidRPr="00F41D89" w14:paraId="180150D1" w14:textId="77777777" w:rsidTr="008A15FD">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4472C4" w:themeFill="accent1"/>
            <w:vAlign w:val="bottom"/>
          </w:tcPr>
          <w:p w14:paraId="3AF9B0D3" w14:textId="5DABC46F" w:rsidR="00F41D89" w:rsidRPr="00C52C23" w:rsidRDefault="002705E2" w:rsidP="00C52C23">
            <w:pPr>
              <w:spacing w:after="160" w:line="259" w:lineRule="auto"/>
              <w:rPr>
                <w:color w:val="FFFFFF" w:themeColor="background1"/>
                <w:lang w:val="en-ZA"/>
              </w:rPr>
            </w:pPr>
            <w:r>
              <w:rPr>
                <w:color w:val="FFFFFF" w:themeColor="background1"/>
                <w:lang w:val="en-ZA"/>
              </w:rPr>
              <w:t xml:space="preserve">6. </w:t>
            </w:r>
            <w:r w:rsidR="00F41D89" w:rsidRPr="00C52C23">
              <w:rPr>
                <w:color w:val="FFFFFF" w:themeColor="background1"/>
                <w:lang w:val="en-ZA"/>
              </w:rPr>
              <w:t>PRINCIPAL INVESTIGATOR</w:t>
            </w:r>
          </w:p>
        </w:tc>
      </w:tr>
      <w:tr w:rsidR="00F41D89" w:rsidRPr="00F41D89" w14:paraId="5D7DB5FC" w14:textId="77777777" w:rsidTr="008A15FD">
        <w:trPr>
          <w:trHeight w:val="285"/>
        </w:trPr>
        <w:tc>
          <w:tcPr>
            <w:cnfStyle w:val="001000000000" w:firstRow="0" w:lastRow="0" w:firstColumn="1" w:lastColumn="0" w:oddVBand="0" w:evenVBand="0" w:oddHBand="0" w:evenHBand="0" w:firstRowFirstColumn="0" w:firstRowLastColumn="0" w:lastRowFirstColumn="0" w:lastRowLastColumn="0"/>
            <w:tcW w:w="1497" w:type="pct"/>
          </w:tcPr>
          <w:p w14:paraId="05862451" w14:textId="77777777" w:rsidR="00F41D89" w:rsidRPr="003253E5" w:rsidRDefault="00F41D89" w:rsidP="00F41D89">
            <w:pPr>
              <w:spacing w:after="160" w:line="259" w:lineRule="auto"/>
              <w:rPr>
                <w:lang w:val="en-ZA"/>
              </w:rPr>
            </w:pPr>
            <w:r w:rsidRPr="003253E5">
              <w:rPr>
                <w:lang w:val="en-ZA"/>
              </w:rPr>
              <w:t>Name (please print)</w:t>
            </w:r>
          </w:p>
        </w:tc>
        <w:tc>
          <w:tcPr>
            <w:tcW w:w="3503" w:type="pct"/>
          </w:tcPr>
          <w:p w14:paraId="062BE85C" w14:textId="220C43D2" w:rsidR="00F41D89" w:rsidRPr="003253E5" w:rsidRDefault="003253E5" w:rsidP="00F41D89">
            <w:pPr>
              <w:spacing w:after="160" w:line="259" w:lineRule="auto"/>
              <w:cnfStyle w:val="000000000000" w:firstRow="0" w:lastRow="0" w:firstColumn="0" w:lastColumn="0" w:oddVBand="0" w:evenVBand="0" w:oddHBand="0" w:evenHBand="0" w:firstRowFirstColumn="0" w:firstRowLastColumn="0" w:lastRowFirstColumn="0" w:lastRowLastColumn="0"/>
              <w:rPr>
                <w:b/>
                <w:bCs/>
                <w:lang w:val="en-ZA"/>
              </w:rPr>
            </w:pPr>
            <w:r w:rsidRPr="003253E5">
              <w:rPr>
                <w:b/>
                <w:bCs/>
                <w:lang w:val="en-ZA"/>
              </w:rPr>
              <w:t>Position</w:t>
            </w:r>
          </w:p>
        </w:tc>
      </w:tr>
      <w:tr w:rsidR="00F41D89" w:rsidRPr="00F41D89" w14:paraId="6CB56BBD" w14:textId="77777777" w:rsidTr="008A15FD">
        <w:trPr>
          <w:trHeight w:val="454"/>
        </w:trPr>
        <w:tc>
          <w:tcPr>
            <w:cnfStyle w:val="001000000000" w:firstRow="0" w:lastRow="0" w:firstColumn="1" w:lastColumn="0" w:oddVBand="0" w:evenVBand="0" w:oddHBand="0" w:evenHBand="0" w:firstRowFirstColumn="0" w:firstRowLastColumn="0" w:lastRowFirstColumn="0" w:lastRowLastColumn="0"/>
            <w:tcW w:w="1497" w:type="pct"/>
          </w:tcPr>
          <w:p w14:paraId="3ABB76F7" w14:textId="2C15BB38" w:rsidR="00F41D89" w:rsidRPr="003253E5" w:rsidRDefault="00F41D89" w:rsidP="00F41D89">
            <w:pPr>
              <w:spacing w:after="160" w:line="259" w:lineRule="auto"/>
              <w:rPr>
                <w:lang w:val="en-ZA"/>
              </w:rPr>
            </w:pPr>
          </w:p>
        </w:tc>
        <w:tc>
          <w:tcPr>
            <w:tcW w:w="3503" w:type="pct"/>
          </w:tcPr>
          <w:p w14:paraId="44CFA338" w14:textId="0D5085B5" w:rsidR="00F41D89" w:rsidRPr="003253E5" w:rsidRDefault="00F41D89" w:rsidP="00F41D89">
            <w:pPr>
              <w:spacing w:after="160" w:line="259" w:lineRule="auto"/>
              <w:cnfStyle w:val="000000000000" w:firstRow="0" w:lastRow="0" w:firstColumn="0" w:lastColumn="0" w:oddVBand="0" w:evenVBand="0" w:oddHBand="0" w:evenHBand="0" w:firstRowFirstColumn="0" w:firstRowLastColumn="0" w:lastRowFirstColumn="0" w:lastRowLastColumn="0"/>
              <w:rPr>
                <w:b/>
                <w:bCs/>
                <w:lang w:val="en-ZA"/>
              </w:rPr>
            </w:pPr>
          </w:p>
        </w:tc>
      </w:tr>
      <w:tr w:rsidR="00F41D89" w:rsidRPr="00F41D89" w14:paraId="6372C3F8" w14:textId="77777777" w:rsidTr="008A15FD">
        <w:trPr>
          <w:trHeight w:val="260"/>
        </w:trPr>
        <w:tc>
          <w:tcPr>
            <w:cnfStyle w:val="001000000000" w:firstRow="0" w:lastRow="0" w:firstColumn="1" w:lastColumn="0" w:oddVBand="0" w:evenVBand="0" w:oddHBand="0" w:evenHBand="0" w:firstRowFirstColumn="0" w:firstRowLastColumn="0" w:lastRowFirstColumn="0" w:lastRowLastColumn="0"/>
            <w:tcW w:w="1497" w:type="pct"/>
          </w:tcPr>
          <w:p w14:paraId="06F32E0C" w14:textId="77777777" w:rsidR="00F41D89" w:rsidRPr="003253E5" w:rsidRDefault="00F41D89" w:rsidP="00F41D89">
            <w:pPr>
              <w:spacing w:after="160" w:line="259" w:lineRule="auto"/>
              <w:rPr>
                <w:lang w:val="en-ZA"/>
              </w:rPr>
            </w:pPr>
            <w:r w:rsidRPr="003253E5">
              <w:rPr>
                <w:lang w:val="en-ZA"/>
              </w:rPr>
              <w:lastRenderedPageBreak/>
              <w:t>Signature</w:t>
            </w:r>
          </w:p>
        </w:tc>
        <w:tc>
          <w:tcPr>
            <w:tcW w:w="3503" w:type="pct"/>
          </w:tcPr>
          <w:p w14:paraId="3A3A238E" w14:textId="4FDB1047" w:rsidR="00F41D89" w:rsidRPr="003253E5" w:rsidRDefault="003253E5" w:rsidP="00F41D89">
            <w:pPr>
              <w:spacing w:after="160" w:line="259" w:lineRule="auto"/>
              <w:cnfStyle w:val="000000000000" w:firstRow="0" w:lastRow="0" w:firstColumn="0" w:lastColumn="0" w:oddVBand="0" w:evenVBand="0" w:oddHBand="0" w:evenHBand="0" w:firstRowFirstColumn="0" w:firstRowLastColumn="0" w:lastRowFirstColumn="0" w:lastRowLastColumn="0"/>
              <w:rPr>
                <w:b/>
                <w:bCs/>
                <w:lang w:val="en-ZA"/>
              </w:rPr>
            </w:pPr>
            <w:r w:rsidRPr="003253E5">
              <w:rPr>
                <w:b/>
                <w:bCs/>
                <w:lang w:val="en-ZA"/>
              </w:rPr>
              <w:t>Date</w:t>
            </w:r>
          </w:p>
        </w:tc>
      </w:tr>
      <w:tr w:rsidR="00F41D89" w:rsidRPr="00F41D89" w14:paraId="79F6165F" w14:textId="77777777" w:rsidTr="008A15FD">
        <w:trPr>
          <w:trHeight w:val="454"/>
        </w:trPr>
        <w:tc>
          <w:tcPr>
            <w:cnfStyle w:val="001000000000" w:firstRow="0" w:lastRow="0" w:firstColumn="1" w:lastColumn="0" w:oddVBand="0" w:evenVBand="0" w:oddHBand="0" w:evenHBand="0" w:firstRowFirstColumn="0" w:firstRowLastColumn="0" w:lastRowFirstColumn="0" w:lastRowLastColumn="0"/>
            <w:tcW w:w="1497" w:type="pct"/>
          </w:tcPr>
          <w:p w14:paraId="44D4E293" w14:textId="312E14A7" w:rsidR="00F41D89" w:rsidRPr="00F41D89" w:rsidRDefault="00F41D89" w:rsidP="00F41D89">
            <w:pPr>
              <w:spacing w:after="160" w:line="259" w:lineRule="auto"/>
              <w:rPr>
                <w:lang w:val="en-ZA"/>
              </w:rPr>
            </w:pPr>
          </w:p>
        </w:tc>
        <w:tc>
          <w:tcPr>
            <w:tcW w:w="3503" w:type="pct"/>
          </w:tcPr>
          <w:p w14:paraId="3605074E" w14:textId="77777777" w:rsidR="00F41D89" w:rsidRPr="00F41D89" w:rsidRDefault="00F41D89" w:rsidP="00F41D89">
            <w:pPr>
              <w:spacing w:after="160" w:line="259" w:lineRule="auto"/>
              <w:cnfStyle w:val="000000000000" w:firstRow="0" w:lastRow="0" w:firstColumn="0" w:lastColumn="0" w:oddVBand="0" w:evenVBand="0" w:oddHBand="0" w:evenHBand="0" w:firstRowFirstColumn="0" w:firstRowLastColumn="0" w:lastRowFirstColumn="0" w:lastRowLastColumn="0"/>
              <w:rPr>
                <w:lang w:val="en-ZA"/>
              </w:rPr>
            </w:pPr>
          </w:p>
        </w:tc>
      </w:tr>
    </w:tbl>
    <w:p w14:paraId="5307AD1A" w14:textId="4176BA82" w:rsidR="009B6441" w:rsidRDefault="009B6441"/>
    <w:tbl>
      <w:tblPr>
        <w:tblStyle w:val="TableGridLight"/>
        <w:tblW w:w="5107"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Look w:val="01E0" w:firstRow="1" w:lastRow="1" w:firstColumn="1" w:lastColumn="1" w:noHBand="0" w:noVBand="0"/>
      </w:tblPr>
      <w:tblGrid>
        <w:gridCol w:w="8167"/>
        <w:gridCol w:w="1042"/>
      </w:tblGrid>
      <w:tr w:rsidR="00F41D89" w:rsidRPr="00F41D89" w14:paraId="45F59799" w14:textId="77777777" w:rsidTr="008A15FD">
        <w:trPr>
          <w:trHeight w:val="560"/>
        </w:trPr>
        <w:tc>
          <w:tcPr>
            <w:tcW w:w="5000" w:type="pct"/>
            <w:gridSpan w:val="2"/>
            <w:hideMark/>
          </w:tcPr>
          <w:p w14:paraId="57A7049B" w14:textId="6E9697D9" w:rsidR="00F41D89" w:rsidRPr="008A15FD" w:rsidRDefault="002705E2" w:rsidP="008A15FD">
            <w:pPr>
              <w:pBdr>
                <w:bottom w:val="single" w:sz="4" w:space="1" w:color="auto"/>
              </w:pBdr>
              <w:shd w:val="clear" w:color="auto" w:fill="0070C0"/>
              <w:spacing w:line="259" w:lineRule="auto"/>
              <w:rPr>
                <w:b/>
                <w:color w:val="FFFFFF" w:themeColor="background1"/>
                <w:lang w:val="en-ZA"/>
              </w:rPr>
            </w:pPr>
            <w:r>
              <w:rPr>
                <w:b/>
                <w:color w:val="FFFFFF" w:themeColor="background1"/>
                <w:lang w:val="en-ZA"/>
              </w:rPr>
              <w:t>7</w:t>
            </w:r>
            <w:r w:rsidR="0000152D">
              <w:rPr>
                <w:b/>
                <w:color w:val="FFFFFF" w:themeColor="background1"/>
                <w:lang w:val="en-ZA"/>
              </w:rPr>
              <w:t xml:space="preserve"> </w:t>
            </w:r>
            <w:r w:rsidR="00F41D89" w:rsidRPr="008A15FD">
              <w:rPr>
                <w:b/>
                <w:color w:val="FFFFFF" w:themeColor="background1"/>
                <w:lang w:val="en-ZA"/>
              </w:rPr>
              <w:t>ANNEXURES</w:t>
            </w:r>
          </w:p>
          <w:p w14:paraId="5F93D8EB" w14:textId="57CB90A1" w:rsidR="00F41D89" w:rsidRPr="00F41D89" w:rsidRDefault="00F41D89" w:rsidP="003253E5">
            <w:pPr>
              <w:spacing w:line="259" w:lineRule="auto"/>
              <w:rPr>
                <w:i/>
                <w:lang w:val="en-ZA"/>
              </w:rPr>
            </w:pPr>
            <w:r w:rsidRPr="00F41D89">
              <w:rPr>
                <w:i/>
                <w:sz w:val="20"/>
                <w:szCs w:val="20"/>
                <w:lang w:val="en-ZA"/>
              </w:rPr>
              <w:t>Please</w:t>
            </w:r>
            <w:r w:rsidR="00470CDF">
              <w:rPr>
                <w:i/>
                <w:sz w:val="20"/>
                <w:szCs w:val="20"/>
                <w:lang w:val="en-ZA"/>
              </w:rPr>
              <w:t xml:space="preserve"> check and</w:t>
            </w:r>
            <w:r w:rsidRPr="00F41D89">
              <w:rPr>
                <w:i/>
                <w:sz w:val="20"/>
                <w:szCs w:val="20"/>
                <w:lang w:val="en-ZA"/>
              </w:rPr>
              <w:t xml:space="preserve"> attach the following </w:t>
            </w:r>
            <w:r w:rsidR="00470CDF">
              <w:rPr>
                <w:i/>
                <w:sz w:val="20"/>
                <w:szCs w:val="20"/>
                <w:lang w:val="en-ZA"/>
              </w:rPr>
              <w:t xml:space="preserve">documents </w:t>
            </w:r>
            <w:r w:rsidRPr="00F41D89">
              <w:rPr>
                <w:i/>
                <w:sz w:val="20"/>
                <w:szCs w:val="20"/>
                <w:lang w:val="en-ZA"/>
              </w:rPr>
              <w:t>as Annexures to the application</w:t>
            </w:r>
            <w:r w:rsidR="001355CE">
              <w:rPr>
                <w:i/>
                <w:sz w:val="20"/>
                <w:szCs w:val="20"/>
                <w:lang w:val="en-ZA"/>
              </w:rPr>
              <w:t>.</w:t>
            </w:r>
          </w:p>
        </w:tc>
      </w:tr>
      <w:tr w:rsidR="00F41D89" w:rsidRPr="00F41D89" w14:paraId="2B4F7F51" w14:textId="715C4B52" w:rsidTr="008A15FD">
        <w:trPr>
          <w:trHeight w:val="460"/>
        </w:trPr>
        <w:tc>
          <w:tcPr>
            <w:tcW w:w="4434" w:type="pct"/>
            <w:vAlign w:val="center"/>
          </w:tcPr>
          <w:p w14:paraId="3B4A4540" w14:textId="53EEBE92" w:rsidR="00F41D89" w:rsidRPr="00FB734B" w:rsidRDefault="00E371C4" w:rsidP="003253E5">
            <w:pPr>
              <w:numPr>
                <w:ilvl w:val="0"/>
                <w:numId w:val="1"/>
              </w:numPr>
              <w:spacing w:line="259" w:lineRule="auto"/>
              <w:rPr>
                <w:iCs/>
                <w:lang w:val="en-ZA"/>
              </w:rPr>
            </w:pPr>
            <w:r w:rsidRPr="00FB734B">
              <w:rPr>
                <w:iCs/>
                <w:lang w:val="en-ZA"/>
              </w:rPr>
              <w:t>Motivation letter and a</w:t>
            </w:r>
            <w:r w:rsidR="00F41D89" w:rsidRPr="00FB734B">
              <w:rPr>
                <w:iCs/>
                <w:lang w:val="en-ZA"/>
              </w:rPr>
              <w:t xml:space="preserve"> full CV of the Applicant Principal Investigator (s)</w:t>
            </w:r>
            <w:r w:rsidR="00EB5BFB" w:rsidRPr="00FB734B">
              <w:rPr>
                <w:iCs/>
                <w:lang w:val="en-ZA"/>
              </w:rPr>
              <w:t xml:space="preserve"> with</w:t>
            </w:r>
            <w:r w:rsidR="00F41D89" w:rsidRPr="00FB734B">
              <w:rPr>
                <w:iCs/>
                <w:lang w:val="en-ZA"/>
              </w:rPr>
              <w:t xml:space="preserve"> </w:t>
            </w:r>
            <w:r w:rsidR="00EB5BFB" w:rsidRPr="00FB734B">
              <w:rPr>
                <w:iCs/>
                <w:lang w:val="en-ZA"/>
              </w:rPr>
              <w:t xml:space="preserve">publication list highlighting </w:t>
            </w:r>
            <w:r w:rsidR="00F41D89" w:rsidRPr="00FB734B">
              <w:rPr>
                <w:iCs/>
                <w:lang w:val="en-ZA"/>
              </w:rPr>
              <w:t xml:space="preserve">journal articles in </w:t>
            </w:r>
            <w:r w:rsidR="00EB5BFB" w:rsidRPr="00FB734B">
              <w:rPr>
                <w:iCs/>
                <w:lang w:val="en-ZA"/>
              </w:rPr>
              <w:t xml:space="preserve">the </w:t>
            </w:r>
            <w:r w:rsidR="00F41D89" w:rsidRPr="00FB734B">
              <w:rPr>
                <w:iCs/>
                <w:lang w:val="en-ZA"/>
              </w:rPr>
              <w:t xml:space="preserve">research area of </w:t>
            </w:r>
            <w:r w:rsidR="00EB5BFB" w:rsidRPr="00FB734B">
              <w:rPr>
                <w:iCs/>
                <w:lang w:val="en-ZA"/>
              </w:rPr>
              <w:t xml:space="preserve">the </w:t>
            </w:r>
            <w:r w:rsidR="00F41D89" w:rsidRPr="00FB734B">
              <w:rPr>
                <w:iCs/>
                <w:lang w:val="en-ZA"/>
              </w:rPr>
              <w:t xml:space="preserve">proposed project </w:t>
            </w:r>
            <w:r w:rsidR="00EB5BFB" w:rsidRPr="00FB734B">
              <w:rPr>
                <w:iCs/>
                <w:lang w:val="en-ZA"/>
              </w:rPr>
              <w:t>(</w:t>
            </w:r>
            <w:r w:rsidR="00F41D89" w:rsidRPr="00FB734B">
              <w:rPr>
                <w:iCs/>
                <w:lang w:val="en-ZA"/>
              </w:rPr>
              <w:t>using Vancouver referencing</w:t>
            </w:r>
            <w:r w:rsidR="00EB5BFB" w:rsidRPr="00FB734B">
              <w:rPr>
                <w:iCs/>
                <w:lang w:val="en-ZA"/>
              </w:rPr>
              <w:t>)</w:t>
            </w:r>
          </w:p>
        </w:tc>
        <w:tc>
          <w:tcPr>
            <w:tcW w:w="566" w:type="pct"/>
          </w:tcPr>
          <w:p w14:paraId="7CC2725C" w14:textId="77777777" w:rsidR="00F41D89" w:rsidRPr="00F41D89" w:rsidRDefault="00F41D89" w:rsidP="003253E5">
            <w:pPr>
              <w:rPr>
                <w:bCs/>
                <w:lang w:val="en-ZA"/>
              </w:rPr>
            </w:pPr>
          </w:p>
        </w:tc>
      </w:tr>
      <w:tr w:rsidR="00F41D89" w:rsidRPr="00F41D89" w14:paraId="75FD89FA" w14:textId="77777777" w:rsidTr="008A15FD">
        <w:trPr>
          <w:trHeight w:val="451"/>
        </w:trPr>
        <w:tc>
          <w:tcPr>
            <w:tcW w:w="4434" w:type="pct"/>
            <w:vAlign w:val="center"/>
          </w:tcPr>
          <w:p w14:paraId="1C9D0517" w14:textId="0D170E3E" w:rsidR="00F41D89" w:rsidRPr="00FB734B" w:rsidRDefault="00F41D89" w:rsidP="003253E5">
            <w:pPr>
              <w:numPr>
                <w:ilvl w:val="0"/>
                <w:numId w:val="1"/>
              </w:numPr>
              <w:spacing w:line="259" w:lineRule="auto"/>
              <w:rPr>
                <w:iCs/>
                <w:lang w:val="en-ZA"/>
              </w:rPr>
            </w:pPr>
            <w:r w:rsidRPr="00FB734B">
              <w:rPr>
                <w:iCs/>
                <w:lang w:val="en-ZA"/>
              </w:rPr>
              <w:t xml:space="preserve">A full CV of the </w:t>
            </w:r>
            <w:r w:rsidR="00FB6811" w:rsidRPr="00FB734B">
              <w:rPr>
                <w:iCs/>
                <w:lang w:val="en-ZA"/>
              </w:rPr>
              <w:t>Co-Principal</w:t>
            </w:r>
            <w:r w:rsidRPr="00FB734B">
              <w:rPr>
                <w:iCs/>
                <w:lang w:val="en-ZA"/>
              </w:rPr>
              <w:t xml:space="preserve"> Investigator (s) </w:t>
            </w:r>
            <w:r w:rsidR="00EB5BFB" w:rsidRPr="00FB734B">
              <w:rPr>
                <w:iCs/>
                <w:lang w:val="en-ZA"/>
              </w:rPr>
              <w:t>with publication list highlighting journal articles in the research area of the proposed project (using Vancouver referencing)</w:t>
            </w:r>
          </w:p>
        </w:tc>
        <w:tc>
          <w:tcPr>
            <w:tcW w:w="566" w:type="pct"/>
          </w:tcPr>
          <w:p w14:paraId="4ED900B9" w14:textId="77777777" w:rsidR="00F41D89" w:rsidRPr="00F41D89" w:rsidRDefault="00F41D89" w:rsidP="003253E5">
            <w:pPr>
              <w:rPr>
                <w:bCs/>
                <w:lang w:val="en-ZA"/>
              </w:rPr>
            </w:pPr>
          </w:p>
        </w:tc>
      </w:tr>
      <w:tr w:rsidR="000E3AB6" w:rsidRPr="00F41D89" w14:paraId="2801E24E" w14:textId="77777777" w:rsidTr="008A15FD">
        <w:trPr>
          <w:trHeight w:val="451"/>
        </w:trPr>
        <w:tc>
          <w:tcPr>
            <w:tcW w:w="4434" w:type="pct"/>
            <w:vAlign w:val="center"/>
          </w:tcPr>
          <w:p w14:paraId="5DF71278" w14:textId="325F578C" w:rsidR="000E3AB6" w:rsidRPr="000E3AB6" w:rsidRDefault="000E3AB6" w:rsidP="00982D1A">
            <w:pPr>
              <w:numPr>
                <w:ilvl w:val="0"/>
                <w:numId w:val="1"/>
              </w:numPr>
              <w:spacing w:line="259" w:lineRule="auto"/>
              <w:rPr>
                <w:lang w:val="en-ZA"/>
              </w:rPr>
            </w:pPr>
            <w:r w:rsidRPr="00F41D89">
              <w:rPr>
                <w:lang w:val="en-ZA"/>
              </w:rPr>
              <w:t>Bio-</w:t>
            </w:r>
            <w:r w:rsidRPr="000E3AB6">
              <w:rPr>
                <w:iCs/>
                <w:lang w:val="en-ZA"/>
              </w:rPr>
              <w:t>sketch</w:t>
            </w:r>
            <w:r w:rsidRPr="00F41D89">
              <w:rPr>
                <w:lang w:val="en-ZA"/>
              </w:rPr>
              <w:t xml:space="preserve"> of </w:t>
            </w:r>
            <w:r w:rsidRPr="00450721">
              <w:rPr>
                <w:lang w:val="en-ZA"/>
              </w:rPr>
              <w:t>the main collaborator</w:t>
            </w:r>
          </w:p>
        </w:tc>
        <w:tc>
          <w:tcPr>
            <w:tcW w:w="566" w:type="pct"/>
          </w:tcPr>
          <w:p w14:paraId="6A8C6B6B" w14:textId="77777777" w:rsidR="000E3AB6" w:rsidRPr="00F41D89" w:rsidRDefault="000E3AB6" w:rsidP="003253E5">
            <w:pPr>
              <w:rPr>
                <w:bCs/>
                <w:lang w:val="en-ZA"/>
              </w:rPr>
            </w:pPr>
          </w:p>
        </w:tc>
      </w:tr>
      <w:tr w:rsidR="00F41D89" w:rsidRPr="00F41D89" w14:paraId="714A962D" w14:textId="77777777" w:rsidTr="008A15FD">
        <w:trPr>
          <w:trHeight w:val="247"/>
        </w:trPr>
        <w:tc>
          <w:tcPr>
            <w:tcW w:w="4434" w:type="pct"/>
            <w:vAlign w:val="center"/>
          </w:tcPr>
          <w:p w14:paraId="0120A987" w14:textId="5B98BBA5" w:rsidR="00F41D89" w:rsidRPr="00FB734B" w:rsidRDefault="00F41D89" w:rsidP="003253E5">
            <w:pPr>
              <w:numPr>
                <w:ilvl w:val="0"/>
                <w:numId w:val="1"/>
              </w:numPr>
              <w:rPr>
                <w:iCs/>
                <w:lang w:val="en-ZA"/>
              </w:rPr>
            </w:pPr>
            <w:r w:rsidRPr="00FB734B">
              <w:rPr>
                <w:iCs/>
                <w:lang w:val="en-ZA"/>
              </w:rPr>
              <w:t xml:space="preserve">A </w:t>
            </w:r>
            <w:r w:rsidR="00BE3B3F">
              <w:rPr>
                <w:iCs/>
                <w:lang w:val="en-ZA"/>
              </w:rPr>
              <w:t>CV or biosketch</w:t>
            </w:r>
            <w:r w:rsidRPr="00FB734B">
              <w:rPr>
                <w:iCs/>
                <w:lang w:val="en-ZA"/>
              </w:rPr>
              <w:t xml:space="preserve"> of </w:t>
            </w:r>
            <w:r w:rsidR="00BE3B3F">
              <w:rPr>
                <w:iCs/>
                <w:lang w:val="en-ZA"/>
              </w:rPr>
              <w:t>the research mentor</w:t>
            </w:r>
            <w:r w:rsidR="000E3AB6">
              <w:rPr>
                <w:iCs/>
                <w:lang w:val="en-ZA"/>
              </w:rPr>
              <w:t>, if applicable</w:t>
            </w:r>
          </w:p>
        </w:tc>
        <w:tc>
          <w:tcPr>
            <w:tcW w:w="566" w:type="pct"/>
          </w:tcPr>
          <w:p w14:paraId="5D145D42" w14:textId="77777777" w:rsidR="00F41D89" w:rsidRPr="00F41D89" w:rsidRDefault="00F41D89" w:rsidP="003253E5">
            <w:pPr>
              <w:rPr>
                <w:bCs/>
                <w:lang w:val="en-ZA"/>
              </w:rPr>
            </w:pPr>
          </w:p>
        </w:tc>
      </w:tr>
      <w:tr w:rsidR="00AC6D23" w:rsidRPr="00F41D89" w14:paraId="50AC9C2C" w14:textId="77777777" w:rsidTr="008A15FD">
        <w:trPr>
          <w:trHeight w:val="247"/>
        </w:trPr>
        <w:tc>
          <w:tcPr>
            <w:tcW w:w="4434" w:type="pct"/>
            <w:vAlign w:val="center"/>
          </w:tcPr>
          <w:p w14:paraId="7C2B3F18" w14:textId="40D0FDA0" w:rsidR="00AC6D23" w:rsidRPr="00FB734B" w:rsidRDefault="00AC6D23" w:rsidP="003253E5">
            <w:pPr>
              <w:numPr>
                <w:ilvl w:val="0"/>
                <w:numId w:val="1"/>
              </w:numPr>
              <w:rPr>
                <w:iCs/>
                <w:lang w:val="en-ZA"/>
              </w:rPr>
            </w:pPr>
            <w:r w:rsidRPr="00FB734B">
              <w:rPr>
                <w:lang w:val="en-ZA"/>
              </w:rPr>
              <w:t>Milestone Table</w:t>
            </w:r>
          </w:p>
        </w:tc>
        <w:tc>
          <w:tcPr>
            <w:tcW w:w="566" w:type="pct"/>
          </w:tcPr>
          <w:p w14:paraId="22206AC4" w14:textId="77777777" w:rsidR="00AC6D23" w:rsidRPr="00F41D89" w:rsidRDefault="00AC6D23" w:rsidP="003253E5">
            <w:pPr>
              <w:rPr>
                <w:bCs/>
                <w:lang w:val="en-ZA"/>
              </w:rPr>
            </w:pPr>
          </w:p>
        </w:tc>
      </w:tr>
      <w:tr w:rsidR="00AC6D23" w:rsidRPr="00F41D89" w14:paraId="6533F1BF" w14:textId="77777777" w:rsidTr="008A15FD">
        <w:trPr>
          <w:trHeight w:val="247"/>
        </w:trPr>
        <w:tc>
          <w:tcPr>
            <w:tcW w:w="4434" w:type="pct"/>
            <w:vAlign w:val="center"/>
          </w:tcPr>
          <w:p w14:paraId="385534B8" w14:textId="1C37F4A2" w:rsidR="00AC6D23" w:rsidRPr="00FB734B" w:rsidRDefault="00AC6D23" w:rsidP="003253E5">
            <w:pPr>
              <w:numPr>
                <w:ilvl w:val="0"/>
                <w:numId w:val="1"/>
              </w:numPr>
              <w:rPr>
                <w:iCs/>
                <w:lang w:val="en-ZA"/>
              </w:rPr>
            </w:pPr>
            <w:r w:rsidRPr="00FB734B">
              <w:rPr>
                <w:lang w:val="en-ZA"/>
              </w:rPr>
              <w:t>Budget Form</w:t>
            </w:r>
          </w:p>
        </w:tc>
        <w:tc>
          <w:tcPr>
            <w:tcW w:w="566" w:type="pct"/>
          </w:tcPr>
          <w:p w14:paraId="37D443A5" w14:textId="77777777" w:rsidR="00AC6D23" w:rsidRPr="00F41D89" w:rsidRDefault="00AC6D23" w:rsidP="003253E5">
            <w:pPr>
              <w:rPr>
                <w:bCs/>
                <w:lang w:val="en-ZA"/>
              </w:rPr>
            </w:pPr>
          </w:p>
        </w:tc>
      </w:tr>
      <w:tr w:rsidR="00AC6D23" w:rsidRPr="00F41D89" w14:paraId="147A2126" w14:textId="77777777" w:rsidTr="008A15FD">
        <w:trPr>
          <w:trHeight w:val="247"/>
        </w:trPr>
        <w:tc>
          <w:tcPr>
            <w:tcW w:w="4434" w:type="pct"/>
            <w:vAlign w:val="center"/>
          </w:tcPr>
          <w:p w14:paraId="081E4746" w14:textId="524CEDB0" w:rsidR="00AC6D23" w:rsidRPr="00FB734B" w:rsidRDefault="00AC6D23" w:rsidP="00C225BB">
            <w:pPr>
              <w:pStyle w:val="ListParagraph"/>
              <w:numPr>
                <w:ilvl w:val="0"/>
                <w:numId w:val="1"/>
              </w:numPr>
              <w:rPr>
                <w:lang w:val="en-ZA"/>
              </w:rPr>
            </w:pPr>
            <w:r w:rsidRPr="00FB734B">
              <w:rPr>
                <w:lang w:val="en-ZA"/>
              </w:rPr>
              <w:t>Nomination of Reviewer Form</w:t>
            </w:r>
          </w:p>
        </w:tc>
        <w:tc>
          <w:tcPr>
            <w:tcW w:w="566" w:type="pct"/>
          </w:tcPr>
          <w:p w14:paraId="0CA0EB93" w14:textId="77777777" w:rsidR="00AC6D23" w:rsidRPr="00F41D89" w:rsidRDefault="00AC6D23" w:rsidP="003253E5">
            <w:pPr>
              <w:rPr>
                <w:bCs/>
                <w:lang w:val="en-ZA"/>
              </w:rPr>
            </w:pPr>
          </w:p>
        </w:tc>
      </w:tr>
      <w:tr w:rsidR="00F41D89" w:rsidRPr="00F41D89" w14:paraId="11222183" w14:textId="77777777" w:rsidTr="00164B46">
        <w:trPr>
          <w:trHeight w:val="288"/>
        </w:trPr>
        <w:tc>
          <w:tcPr>
            <w:tcW w:w="4434" w:type="pct"/>
            <w:vAlign w:val="center"/>
          </w:tcPr>
          <w:p w14:paraId="57C0748E" w14:textId="7FE6BA2D" w:rsidR="00F41D89" w:rsidRPr="00FB734B" w:rsidRDefault="00AC6D23" w:rsidP="00964C30">
            <w:pPr>
              <w:pStyle w:val="ListParagraph"/>
              <w:numPr>
                <w:ilvl w:val="0"/>
                <w:numId w:val="1"/>
              </w:numPr>
              <w:rPr>
                <w:iCs/>
                <w:lang w:val="en-ZA"/>
              </w:rPr>
            </w:pPr>
            <w:r w:rsidRPr="00FB734B">
              <w:rPr>
                <w:lang w:val="en-ZA"/>
              </w:rPr>
              <w:t>Institutional Commitment Letter:</w:t>
            </w:r>
            <w:r w:rsidRPr="00FB734B">
              <w:rPr>
                <w:iCs/>
                <w:lang w:val="en-ZA"/>
              </w:rPr>
              <w:t xml:space="preserve"> </w:t>
            </w:r>
            <w:r w:rsidR="00EB5BFB" w:rsidRPr="00FB734B">
              <w:rPr>
                <w:lang w:val="en-ZA"/>
              </w:rPr>
              <w:t>The</w:t>
            </w:r>
            <w:r w:rsidR="00EB5BFB" w:rsidRPr="00FB734B">
              <w:rPr>
                <w:iCs/>
                <w:lang w:val="en-ZA"/>
              </w:rPr>
              <w:t xml:space="preserve"> c</w:t>
            </w:r>
            <w:r w:rsidR="00F41D89" w:rsidRPr="00FB734B">
              <w:rPr>
                <w:iCs/>
                <w:lang w:val="en-ZA"/>
              </w:rPr>
              <w:t xml:space="preserve">ommitment of the </w:t>
            </w:r>
            <w:r w:rsidR="00EB5BFB" w:rsidRPr="00FB734B">
              <w:rPr>
                <w:iCs/>
                <w:lang w:val="en-ZA"/>
              </w:rPr>
              <w:t xml:space="preserve">hosting institution </w:t>
            </w:r>
            <w:r w:rsidR="00F41D89" w:rsidRPr="00FB734B">
              <w:rPr>
                <w:iCs/>
                <w:lang w:val="en-ZA"/>
              </w:rPr>
              <w:t xml:space="preserve">to provide all necessary support to the applicant (University Research </w:t>
            </w:r>
            <w:r w:rsidR="00E0121F" w:rsidRPr="00FB734B">
              <w:rPr>
                <w:iCs/>
                <w:lang w:val="en-ZA"/>
              </w:rPr>
              <w:t>O</w:t>
            </w:r>
            <w:r w:rsidR="00F41D89" w:rsidRPr="00FB734B">
              <w:rPr>
                <w:iCs/>
                <w:lang w:val="en-ZA"/>
              </w:rPr>
              <w:t>ffice)</w:t>
            </w:r>
          </w:p>
        </w:tc>
        <w:tc>
          <w:tcPr>
            <w:tcW w:w="566" w:type="pct"/>
          </w:tcPr>
          <w:p w14:paraId="0D44529E" w14:textId="77777777" w:rsidR="00F41D89" w:rsidRPr="00F41D89" w:rsidRDefault="00F41D89" w:rsidP="003253E5">
            <w:pPr>
              <w:rPr>
                <w:bCs/>
                <w:lang w:val="en-ZA"/>
              </w:rPr>
            </w:pPr>
          </w:p>
        </w:tc>
      </w:tr>
    </w:tbl>
    <w:p w14:paraId="4F77EA01" w14:textId="77777777" w:rsidR="002B2DA0" w:rsidRDefault="002B2DA0" w:rsidP="00F41D89">
      <w:pPr>
        <w:rPr>
          <w:lang w:val="en-ZA"/>
        </w:rPr>
      </w:pPr>
    </w:p>
    <w:tbl>
      <w:tblPr>
        <w:tblStyle w:val="TableGridLight"/>
        <w:tblW w:w="5110" w:type="pct"/>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
      <w:tblGrid>
        <w:gridCol w:w="8175"/>
        <w:gridCol w:w="1039"/>
      </w:tblGrid>
      <w:tr w:rsidR="002B2DA0" w:rsidRPr="00F41D89" w14:paraId="39AC620E" w14:textId="77777777" w:rsidTr="008A15FD">
        <w:trPr>
          <w:trHeight w:val="560"/>
        </w:trPr>
        <w:tc>
          <w:tcPr>
            <w:tcW w:w="5000" w:type="pct"/>
            <w:gridSpan w:val="2"/>
            <w:hideMark/>
          </w:tcPr>
          <w:p w14:paraId="427D7591" w14:textId="640D8D78" w:rsidR="002B2DA0" w:rsidRPr="008A15FD" w:rsidRDefault="002705E2" w:rsidP="008A15FD">
            <w:pPr>
              <w:pBdr>
                <w:bottom w:val="single" w:sz="4" w:space="1" w:color="auto"/>
              </w:pBdr>
              <w:shd w:val="clear" w:color="auto" w:fill="0070C0"/>
              <w:spacing w:line="259" w:lineRule="auto"/>
              <w:rPr>
                <w:b/>
                <w:color w:val="FFFFFF" w:themeColor="background1"/>
                <w:lang w:val="en-ZA"/>
              </w:rPr>
            </w:pPr>
            <w:r>
              <w:rPr>
                <w:b/>
                <w:color w:val="FFFFFF" w:themeColor="background1"/>
                <w:lang w:val="en-ZA"/>
              </w:rPr>
              <w:t>8</w:t>
            </w:r>
            <w:r w:rsidR="0000152D">
              <w:rPr>
                <w:b/>
                <w:color w:val="FFFFFF" w:themeColor="background1"/>
                <w:lang w:val="en-ZA"/>
              </w:rPr>
              <w:t xml:space="preserve">. </w:t>
            </w:r>
            <w:r w:rsidR="002B2DA0" w:rsidRPr="008A15FD">
              <w:rPr>
                <w:b/>
                <w:color w:val="FFFFFF" w:themeColor="background1"/>
                <w:lang w:val="en-ZA"/>
              </w:rPr>
              <w:t>USE OF GEN</w:t>
            </w:r>
            <w:r w:rsidR="008F47F5" w:rsidRPr="008A15FD">
              <w:rPr>
                <w:b/>
                <w:color w:val="FFFFFF" w:themeColor="background1"/>
                <w:lang w:val="en-ZA"/>
              </w:rPr>
              <w:t xml:space="preserve">ERATIVE </w:t>
            </w:r>
            <w:r w:rsidR="002B2DA0" w:rsidRPr="008A15FD">
              <w:rPr>
                <w:b/>
                <w:color w:val="FFFFFF" w:themeColor="background1"/>
                <w:lang w:val="en-ZA"/>
              </w:rPr>
              <w:t>AI</w:t>
            </w:r>
            <w:r w:rsidR="0098712C" w:rsidRPr="008A15FD">
              <w:rPr>
                <w:b/>
                <w:color w:val="FFFFFF" w:themeColor="background1"/>
                <w:lang w:val="en-ZA"/>
              </w:rPr>
              <w:t xml:space="preserve"> TOOLS</w:t>
            </w:r>
          </w:p>
          <w:p w14:paraId="621423C0" w14:textId="27F2AA95" w:rsidR="002B2DA0" w:rsidRPr="00F41D89" w:rsidRDefault="00FA3F0D" w:rsidP="008259A6">
            <w:pPr>
              <w:spacing w:line="259" w:lineRule="auto"/>
              <w:rPr>
                <w:i/>
                <w:lang w:val="en-ZA"/>
              </w:rPr>
            </w:pPr>
            <w:r w:rsidRPr="00FA3F0D">
              <w:rPr>
                <w:i/>
                <w:sz w:val="20"/>
                <w:szCs w:val="20"/>
              </w:rPr>
              <w:t xml:space="preserve">When developing funding proposals, researchers must ensure generative AI tools are used responsibly and in accordance with relevant legal and ethical standards where these exist or as they develop. As best practice, any </w:t>
            </w:r>
            <w:r w:rsidR="0033732C" w:rsidRPr="00FA3F0D">
              <w:rPr>
                <w:i/>
                <w:sz w:val="20"/>
                <w:szCs w:val="20"/>
              </w:rPr>
              <w:t>output</w:t>
            </w:r>
            <w:r w:rsidRPr="00FA3F0D">
              <w:rPr>
                <w:i/>
                <w:sz w:val="20"/>
                <w:szCs w:val="20"/>
              </w:rPr>
              <w:t xml:space="preserve"> from generative AI tools in funding applications should be acknowledged. </w:t>
            </w:r>
            <w:r w:rsidR="002B2DA0" w:rsidRPr="00F41D89">
              <w:rPr>
                <w:i/>
                <w:sz w:val="20"/>
                <w:szCs w:val="20"/>
                <w:lang w:val="en-ZA"/>
              </w:rPr>
              <w:t>Please</w:t>
            </w:r>
            <w:r w:rsidR="0033732C">
              <w:rPr>
                <w:i/>
                <w:sz w:val="20"/>
                <w:szCs w:val="20"/>
                <w:lang w:val="en-ZA"/>
              </w:rPr>
              <w:t>,</w:t>
            </w:r>
            <w:r w:rsidR="002B2DA0">
              <w:rPr>
                <w:i/>
                <w:sz w:val="20"/>
                <w:szCs w:val="20"/>
                <w:lang w:val="en-ZA"/>
              </w:rPr>
              <w:t xml:space="preserve"> </w:t>
            </w:r>
            <w:r w:rsidR="00CC47FE">
              <w:rPr>
                <w:i/>
                <w:sz w:val="20"/>
                <w:szCs w:val="20"/>
                <w:lang w:val="en-ZA"/>
              </w:rPr>
              <w:t>therefore</w:t>
            </w:r>
            <w:r w:rsidR="0033732C">
              <w:rPr>
                <w:i/>
                <w:sz w:val="20"/>
                <w:szCs w:val="20"/>
                <w:lang w:val="en-ZA"/>
              </w:rPr>
              <w:t>,</w:t>
            </w:r>
            <w:r w:rsidR="00CC47FE">
              <w:rPr>
                <w:i/>
                <w:sz w:val="20"/>
                <w:szCs w:val="20"/>
                <w:lang w:val="en-ZA"/>
              </w:rPr>
              <w:t xml:space="preserve"> </w:t>
            </w:r>
            <w:r w:rsidR="00C03906">
              <w:rPr>
                <w:i/>
                <w:sz w:val="20"/>
                <w:szCs w:val="20"/>
                <w:lang w:val="en-ZA"/>
              </w:rPr>
              <w:t xml:space="preserve">acknowledge </w:t>
            </w:r>
            <w:r w:rsidR="00C03906" w:rsidRPr="00C03906">
              <w:rPr>
                <w:i/>
                <w:sz w:val="20"/>
                <w:szCs w:val="20"/>
              </w:rPr>
              <w:t>any outputs from generative AI tools in</w:t>
            </w:r>
            <w:r w:rsidR="00C03906">
              <w:rPr>
                <w:i/>
                <w:sz w:val="20"/>
                <w:szCs w:val="20"/>
              </w:rPr>
              <w:t xml:space="preserve"> this</w:t>
            </w:r>
            <w:r w:rsidR="00C03906" w:rsidRPr="00C03906">
              <w:rPr>
                <w:i/>
                <w:sz w:val="20"/>
                <w:szCs w:val="20"/>
              </w:rPr>
              <w:t xml:space="preserve"> funding application</w:t>
            </w:r>
            <w:r w:rsidR="0033732C">
              <w:rPr>
                <w:i/>
                <w:sz w:val="20"/>
                <w:szCs w:val="20"/>
              </w:rPr>
              <w:t xml:space="preserve"> (highlighting AI tools used and </w:t>
            </w:r>
            <w:r w:rsidR="004541EF">
              <w:rPr>
                <w:i/>
                <w:sz w:val="20"/>
                <w:szCs w:val="20"/>
              </w:rPr>
              <w:t xml:space="preserve">relevant </w:t>
            </w:r>
            <w:r w:rsidR="0033732C">
              <w:rPr>
                <w:i/>
                <w:sz w:val="20"/>
                <w:szCs w:val="20"/>
              </w:rPr>
              <w:t>parts of the application)</w:t>
            </w:r>
          </w:p>
        </w:tc>
      </w:tr>
      <w:tr w:rsidR="002B2DA0" w:rsidRPr="00F41D89" w14:paraId="0541D394" w14:textId="77777777" w:rsidTr="008A15FD">
        <w:trPr>
          <w:trHeight w:val="460"/>
        </w:trPr>
        <w:tc>
          <w:tcPr>
            <w:tcW w:w="4436" w:type="pct"/>
            <w:vAlign w:val="center"/>
          </w:tcPr>
          <w:p w14:paraId="77A872F0" w14:textId="77777777" w:rsidR="002B2DA0" w:rsidRDefault="002B2DA0" w:rsidP="00182082">
            <w:pPr>
              <w:spacing w:line="259" w:lineRule="auto"/>
              <w:ind w:left="720"/>
              <w:rPr>
                <w:iCs/>
                <w:lang w:val="en-ZA"/>
              </w:rPr>
            </w:pPr>
          </w:p>
          <w:p w14:paraId="37A27BCB" w14:textId="77777777" w:rsidR="00182082" w:rsidRDefault="00182082" w:rsidP="00182082">
            <w:pPr>
              <w:spacing w:line="259" w:lineRule="auto"/>
              <w:ind w:left="720"/>
              <w:rPr>
                <w:iCs/>
                <w:lang w:val="en-ZA"/>
              </w:rPr>
            </w:pPr>
          </w:p>
          <w:p w14:paraId="4D05F35D" w14:textId="77777777" w:rsidR="00182082" w:rsidRDefault="00182082" w:rsidP="00182082">
            <w:pPr>
              <w:spacing w:line="259" w:lineRule="auto"/>
              <w:ind w:left="720"/>
              <w:rPr>
                <w:iCs/>
                <w:lang w:val="en-ZA"/>
              </w:rPr>
            </w:pPr>
          </w:p>
          <w:p w14:paraId="360D6D23" w14:textId="77777777" w:rsidR="00182082" w:rsidRDefault="00182082" w:rsidP="00182082">
            <w:pPr>
              <w:spacing w:line="259" w:lineRule="auto"/>
              <w:ind w:left="720"/>
              <w:rPr>
                <w:iCs/>
                <w:lang w:val="en-ZA"/>
              </w:rPr>
            </w:pPr>
          </w:p>
          <w:p w14:paraId="12944BB6" w14:textId="77777777" w:rsidR="0033732C" w:rsidRDefault="0033732C" w:rsidP="00182082">
            <w:pPr>
              <w:spacing w:line="259" w:lineRule="auto"/>
              <w:ind w:left="720"/>
              <w:rPr>
                <w:iCs/>
                <w:lang w:val="en-ZA"/>
              </w:rPr>
            </w:pPr>
          </w:p>
          <w:p w14:paraId="253A7CBE" w14:textId="512514FF" w:rsidR="00182082" w:rsidRPr="00EB5BFB" w:rsidRDefault="00182082" w:rsidP="00182082">
            <w:pPr>
              <w:spacing w:line="259" w:lineRule="auto"/>
              <w:ind w:left="720"/>
              <w:rPr>
                <w:iCs/>
                <w:lang w:val="en-ZA"/>
              </w:rPr>
            </w:pPr>
          </w:p>
        </w:tc>
        <w:tc>
          <w:tcPr>
            <w:tcW w:w="564" w:type="pct"/>
          </w:tcPr>
          <w:p w14:paraId="4FD04DB4" w14:textId="77777777" w:rsidR="002B2DA0" w:rsidRPr="00F41D89" w:rsidRDefault="002B2DA0" w:rsidP="008259A6">
            <w:pPr>
              <w:rPr>
                <w:bCs/>
                <w:lang w:val="en-ZA"/>
              </w:rPr>
            </w:pPr>
          </w:p>
        </w:tc>
      </w:tr>
    </w:tbl>
    <w:p w14:paraId="604256F5" w14:textId="77777777" w:rsidR="002B2DA0" w:rsidRPr="00F41D89" w:rsidRDefault="002B2DA0" w:rsidP="00F41D89">
      <w:pPr>
        <w:rPr>
          <w:lang w:val="en-ZA"/>
        </w:rPr>
      </w:pPr>
    </w:p>
    <w:p w14:paraId="47A28783" w14:textId="77777777" w:rsidR="00E11B11" w:rsidRDefault="00E11B11" w:rsidP="00E11B11">
      <w:pPr>
        <w:tabs>
          <w:tab w:val="left" w:pos="3518"/>
        </w:tabs>
        <w:spacing w:after="0" w:line="240" w:lineRule="auto"/>
        <w:rPr>
          <w:rFonts w:eastAsia="Times New Roman" w:cstheme="minorHAnsi"/>
        </w:rPr>
      </w:pPr>
    </w:p>
    <w:p w14:paraId="3E3EED5E" w14:textId="6AB54846" w:rsidR="00E11B11" w:rsidRPr="00E11B11" w:rsidRDefault="00E11B11" w:rsidP="00E11B11">
      <w:pPr>
        <w:tabs>
          <w:tab w:val="left" w:pos="3518"/>
        </w:tabs>
        <w:spacing w:after="0" w:line="240" w:lineRule="auto"/>
        <w:rPr>
          <w:rFonts w:eastAsia="Times New Roman" w:cstheme="minorHAnsi"/>
          <w:b/>
          <w:bCs/>
        </w:rPr>
      </w:pPr>
      <w:r w:rsidRPr="00E11B11">
        <w:rPr>
          <w:rFonts w:eastAsia="Times New Roman" w:cstheme="minorHAnsi"/>
          <w:b/>
          <w:bCs/>
        </w:rPr>
        <w:t>Protection of Personal Information Act (POPIA)</w:t>
      </w:r>
    </w:p>
    <w:p w14:paraId="0F24F270" w14:textId="180C2F01" w:rsidR="00E11B11" w:rsidRPr="005B4B4D" w:rsidRDefault="00B63E32" w:rsidP="00F36496">
      <w:pPr>
        <w:tabs>
          <w:tab w:val="left" w:pos="3518"/>
        </w:tabs>
        <w:spacing w:after="0" w:line="240" w:lineRule="auto"/>
        <w:jc w:val="both"/>
        <w:rPr>
          <w:rFonts w:eastAsia="Times New Roman" w:cstheme="minorHAnsi"/>
          <w:i/>
          <w:iCs/>
          <w:sz w:val="20"/>
          <w:szCs w:val="20"/>
        </w:rPr>
      </w:pPr>
      <w:r w:rsidRPr="0025107E">
        <w:rPr>
          <w:rFonts w:cstheme="minorHAnsi"/>
          <w:i/>
          <w:sz w:val="20"/>
          <w:szCs w:val="20"/>
        </w:rPr>
        <w:t xml:space="preserve">Please note that by submitting your application and other supporting documents, the SAMRC concludes that you are a competent person to consent and that you are giving consent to the SAMRC to process all personal information contained in the application forms and supporting documents for the purposes of evaluating the applications, selecting beneficiaries, and executing the awards in </w:t>
      </w:r>
      <w:r w:rsidR="00E11B11" w:rsidRPr="00E577CB">
        <w:rPr>
          <w:rFonts w:eastAsia="Times New Roman" w:cstheme="minorHAnsi"/>
          <w:i/>
          <w:iCs/>
          <w:sz w:val="20"/>
          <w:szCs w:val="20"/>
        </w:rPr>
        <w:t xml:space="preserve"> accordance with the Protection of Personal Information Act (POPIA), Act No 4 of 2013 (as amended). You can read the full details on</w:t>
      </w:r>
      <w:r w:rsidR="00E11B11" w:rsidRPr="005B4B4D">
        <w:rPr>
          <w:rFonts w:eastAsia="Times New Roman" w:cstheme="minorHAnsi"/>
          <w:i/>
          <w:iCs/>
          <w:sz w:val="20"/>
          <w:szCs w:val="20"/>
        </w:rPr>
        <w:t xml:space="preserve"> the act here: </w:t>
      </w:r>
      <w:hyperlink r:id="rId15" w:history="1">
        <w:r w:rsidR="00E11B11" w:rsidRPr="005B4B4D">
          <w:rPr>
            <w:rStyle w:val="Hyperlink"/>
            <w:rFonts w:eastAsia="Times New Roman" w:cstheme="minorHAnsi"/>
            <w:i/>
            <w:iCs/>
            <w:sz w:val="20"/>
            <w:szCs w:val="20"/>
          </w:rPr>
          <w:t>https://popia.co.za/</w:t>
        </w:r>
      </w:hyperlink>
    </w:p>
    <w:p w14:paraId="736AEBA2" w14:textId="77777777" w:rsidR="00D26A1E" w:rsidRDefault="00D26A1E" w:rsidP="00F36496">
      <w:pPr>
        <w:tabs>
          <w:tab w:val="left" w:pos="3518"/>
        </w:tabs>
        <w:spacing w:after="0" w:line="240" w:lineRule="auto"/>
        <w:jc w:val="both"/>
        <w:rPr>
          <w:rFonts w:eastAsia="Times New Roman" w:cstheme="minorHAnsi"/>
          <w:i/>
          <w:iCs/>
          <w:sz w:val="20"/>
          <w:szCs w:val="20"/>
        </w:rPr>
      </w:pPr>
    </w:p>
    <w:p w14:paraId="4CB73D53" w14:textId="0F158A80" w:rsidR="001326D7" w:rsidRPr="00A63FF2" w:rsidRDefault="00E11B11" w:rsidP="00F36496">
      <w:pPr>
        <w:tabs>
          <w:tab w:val="left" w:pos="3518"/>
        </w:tabs>
        <w:spacing w:after="0" w:line="240" w:lineRule="auto"/>
        <w:jc w:val="both"/>
        <w:rPr>
          <w:rFonts w:eastAsia="Times New Roman" w:cstheme="minorHAnsi"/>
          <w:i/>
          <w:iCs/>
          <w:sz w:val="20"/>
          <w:szCs w:val="20"/>
        </w:rPr>
      </w:pPr>
      <w:r w:rsidRPr="00A63FF2">
        <w:rPr>
          <w:rFonts w:eastAsia="Times New Roman" w:cstheme="minorHAnsi"/>
          <w:i/>
          <w:iCs/>
          <w:sz w:val="20"/>
          <w:szCs w:val="20"/>
        </w:rPr>
        <w:t xml:space="preserve">The SAMRC as a responsible statutory science council will comply with POPIA. The SAMRC will receive personal information through applications submitted to the SAMRC for the purposes of applying for funding. The personal information requested on the application template is necessary for the SAMRC to fully evaluate the applications for funding. This information will be shared with members of the Selection Committees of the SAMRC and external funders and/or stakeholders where applicable as well as the SAMRC management for the purposes of processing the applications. The SAMRC will process this personal information strictly in accordance with POPIA. </w:t>
      </w:r>
      <w:r w:rsidRPr="00A63FF2">
        <w:rPr>
          <w:rFonts w:eastAsia="Times New Roman" w:cstheme="minorHAnsi"/>
          <w:i/>
          <w:iCs/>
          <w:sz w:val="20"/>
          <w:szCs w:val="20"/>
        </w:rPr>
        <w:lastRenderedPageBreak/>
        <w:t>The SAMRC undertakes specifically to process the personal information on the basis that (a) it was provided voluntarily and (b) the information will be processed only as far may be necessary and within the limitation and ambit of the purpose of evaluating the application for funding (i.e., the purpose with which the personal information was received). The SAMRC confirms that it is lawfully processing the information since the purpose of processing is to seek quality research proposals for funding which the SAMRC is mandated to do in terms of Section 4 of the SAMRC Act 58 of 1991, thus the SAMRC is fulfilling its legislated and lawful mandate, and strategic objectives as provided for in the SAMRC Act.</w:t>
      </w:r>
    </w:p>
    <w:p w14:paraId="3DCEBAA2" w14:textId="77777777" w:rsidR="00A63FF2" w:rsidRDefault="00A63FF2" w:rsidP="00F36496">
      <w:pPr>
        <w:tabs>
          <w:tab w:val="left" w:pos="3518"/>
        </w:tabs>
        <w:spacing w:after="0" w:line="240" w:lineRule="auto"/>
        <w:jc w:val="both"/>
        <w:rPr>
          <w:i/>
          <w:sz w:val="20"/>
          <w:szCs w:val="20"/>
        </w:rPr>
      </w:pPr>
    </w:p>
    <w:p w14:paraId="3B718B7E" w14:textId="7947427D" w:rsidR="00A63FF2" w:rsidRPr="008A15FD" w:rsidRDefault="00A63FF2" w:rsidP="00F36496">
      <w:pPr>
        <w:tabs>
          <w:tab w:val="left" w:pos="3518"/>
        </w:tabs>
        <w:spacing w:after="0" w:line="240" w:lineRule="auto"/>
        <w:jc w:val="both"/>
        <w:rPr>
          <w:i/>
          <w:sz w:val="20"/>
          <w:szCs w:val="20"/>
        </w:rPr>
      </w:pPr>
      <w:r w:rsidRPr="008A15FD">
        <w:rPr>
          <w:i/>
          <w:sz w:val="20"/>
          <w:szCs w:val="20"/>
        </w:rPr>
        <w:t xml:space="preserve">Should you not approve the use of your personal information as outlined above, then please refrain from applying. </w:t>
      </w:r>
    </w:p>
    <w:sectPr w:rsidR="00A63FF2" w:rsidRPr="008A15FD" w:rsidSect="009E485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CA765" w14:textId="77777777" w:rsidR="00FC5DDB" w:rsidRDefault="00FC5DDB" w:rsidP="00F41D89">
      <w:pPr>
        <w:spacing w:after="0" w:line="240" w:lineRule="auto"/>
      </w:pPr>
      <w:r>
        <w:separator/>
      </w:r>
    </w:p>
  </w:endnote>
  <w:endnote w:type="continuationSeparator" w:id="0">
    <w:p w14:paraId="5A18D4F4" w14:textId="77777777" w:rsidR="00FC5DDB" w:rsidRDefault="00FC5DDB" w:rsidP="00F41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Malgun Gothic Semilight">
    <w:panose1 w:val="020B0502040204020203"/>
    <w:charset w:val="80"/>
    <w:family w:val="swiss"/>
    <w:pitch w:val="variable"/>
    <w:sig w:usb0="B0000AAF" w:usb1="09DF7CFB" w:usb2="00000012" w:usb3="00000000" w:csb0="003E01BD" w:csb1="00000000"/>
  </w:font>
  <w:font w:name="Arial Black">
    <w:panose1 w:val="020B0A04020102020204"/>
    <w:charset w:val="00"/>
    <w:family w:val="swiss"/>
    <w:pitch w:val="variable"/>
    <w:sig w:usb0="A00002AF" w:usb1="400078FB" w:usb2="00000000" w:usb3="00000000" w:csb0="0000009F" w:csb1="00000000"/>
  </w:font>
  <w:font w:name="GillSans-Bold">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A7F7A" w14:textId="673B73CC" w:rsidR="00F10A54" w:rsidRPr="00100D0B" w:rsidRDefault="00F41D89" w:rsidP="00F41D89">
    <w:pPr>
      <w:pStyle w:val="Footer"/>
      <w:pBdr>
        <w:top w:val="single" w:sz="4" w:space="1" w:color="D9D9D9"/>
      </w:pBdr>
      <w:jc w:val="right"/>
      <w:rPr>
        <w:rFonts w:ascii="Arial" w:hAnsi="Arial" w:cs="Arial"/>
        <w:b/>
        <w:bCs/>
        <w:sz w:val="16"/>
        <w:szCs w:val="16"/>
      </w:rPr>
    </w:pPr>
    <w:r w:rsidRPr="00445040">
      <w:rPr>
        <w:rFonts w:ascii="Arial" w:hAnsi="Arial" w:cs="Arial"/>
        <w:i/>
        <w:iCs/>
        <w:sz w:val="16"/>
        <w:szCs w:val="16"/>
      </w:rPr>
      <w:t xml:space="preserve">SAMRC </w:t>
    </w:r>
    <w:r w:rsidR="001207A2" w:rsidRPr="00445040">
      <w:rPr>
        <w:rFonts w:ascii="Arial" w:hAnsi="Arial" w:cs="Arial"/>
        <w:i/>
        <w:iCs/>
        <w:sz w:val="16"/>
        <w:szCs w:val="16"/>
      </w:rPr>
      <w:t>RCDI</w:t>
    </w:r>
    <w:r w:rsidRPr="00445040">
      <w:rPr>
        <w:rFonts w:ascii="Arial" w:hAnsi="Arial" w:cs="Arial"/>
        <w:i/>
        <w:iCs/>
        <w:sz w:val="16"/>
        <w:szCs w:val="16"/>
      </w:rPr>
      <w:t xml:space="preserve"> </w:t>
    </w:r>
    <w:r w:rsidR="007D6341">
      <w:rPr>
        <w:rFonts w:ascii="Arial" w:hAnsi="Arial" w:cs="Arial"/>
        <w:i/>
        <w:iCs/>
        <w:sz w:val="16"/>
        <w:szCs w:val="16"/>
      </w:rPr>
      <w:t xml:space="preserve">Application </w:t>
    </w:r>
    <w:r w:rsidRPr="00445040">
      <w:rPr>
        <w:rFonts w:ascii="Arial" w:hAnsi="Arial" w:cs="Arial"/>
        <w:i/>
        <w:iCs/>
        <w:sz w:val="16"/>
        <w:szCs w:val="16"/>
      </w:rPr>
      <w:t xml:space="preserve">Form </w:t>
    </w:r>
    <w:r w:rsidR="00A37D53">
      <w:rPr>
        <w:rFonts w:ascii="Arial" w:hAnsi="Arial" w:cs="Arial"/>
        <w:i/>
        <w:iCs/>
        <w:sz w:val="16"/>
        <w:szCs w:val="16"/>
      </w:rPr>
      <w:t xml:space="preserve">                                       </w:t>
    </w:r>
    <w:r w:rsidR="007D6341">
      <w:rPr>
        <w:rFonts w:ascii="Arial" w:hAnsi="Arial" w:cs="Arial"/>
        <w:i/>
        <w:iCs/>
        <w:sz w:val="16"/>
        <w:szCs w:val="16"/>
      </w:rPr>
      <w:t xml:space="preserve">March </w:t>
    </w:r>
    <w:r w:rsidRPr="00445040">
      <w:rPr>
        <w:rFonts w:ascii="Arial" w:hAnsi="Arial" w:cs="Arial"/>
        <w:i/>
        <w:iCs/>
        <w:sz w:val="16"/>
        <w:szCs w:val="16"/>
      </w:rPr>
      <w:t>202</w:t>
    </w:r>
    <w:r w:rsidR="007D6341">
      <w:rPr>
        <w:rFonts w:ascii="Arial" w:hAnsi="Arial" w:cs="Arial"/>
        <w:i/>
        <w:iCs/>
        <w:sz w:val="16"/>
        <w:szCs w:val="16"/>
      </w:rPr>
      <w:t>6</w:t>
    </w:r>
    <w:r>
      <w:rPr>
        <w:rFonts w:ascii="Arial" w:hAnsi="Arial" w:cs="Arial"/>
        <w:sz w:val="16"/>
        <w:szCs w:val="16"/>
      </w:rPr>
      <w:t xml:space="preserve">                                         </w:t>
    </w:r>
    <w:r w:rsidR="002C387E" w:rsidRPr="00100D0B">
      <w:rPr>
        <w:rFonts w:ascii="Arial" w:hAnsi="Arial" w:cs="Arial"/>
        <w:sz w:val="16"/>
        <w:szCs w:val="16"/>
      </w:rPr>
      <w:fldChar w:fldCharType="begin"/>
    </w:r>
    <w:r w:rsidR="002C387E" w:rsidRPr="00100D0B">
      <w:rPr>
        <w:rFonts w:ascii="Arial" w:hAnsi="Arial" w:cs="Arial"/>
        <w:sz w:val="16"/>
        <w:szCs w:val="16"/>
      </w:rPr>
      <w:instrText xml:space="preserve"> PAGE   \* MERGEFORMAT </w:instrText>
    </w:r>
    <w:r w:rsidR="002C387E" w:rsidRPr="00100D0B">
      <w:rPr>
        <w:rFonts w:ascii="Arial" w:hAnsi="Arial" w:cs="Arial"/>
        <w:sz w:val="16"/>
        <w:szCs w:val="16"/>
      </w:rPr>
      <w:fldChar w:fldCharType="separate"/>
    </w:r>
    <w:r w:rsidR="002C387E" w:rsidRPr="004F3DC0">
      <w:rPr>
        <w:rFonts w:ascii="Arial" w:hAnsi="Arial" w:cs="Arial"/>
        <w:b/>
        <w:bCs/>
        <w:noProof/>
        <w:sz w:val="16"/>
        <w:szCs w:val="16"/>
      </w:rPr>
      <w:t>1</w:t>
    </w:r>
    <w:r w:rsidR="002C387E" w:rsidRPr="00100D0B">
      <w:rPr>
        <w:rFonts w:ascii="Arial" w:hAnsi="Arial" w:cs="Arial"/>
        <w:b/>
        <w:bCs/>
        <w:noProof/>
        <w:sz w:val="16"/>
        <w:szCs w:val="16"/>
      </w:rPr>
      <w:fldChar w:fldCharType="end"/>
    </w:r>
    <w:r w:rsidR="002C387E" w:rsidRPr="00100D0B">
      <w:rPr>
        <w:rFonts w:ascii="Arial" w:hAnsi="Arial" w:cs="Arial"/>
        <w:b/>
        <w:bCs/>
        <w:sz w:val="16"/>
        <w:szCs w:val="16"/>
      </w:rPr>
      <w:t xml:space="preserve"> | </w:t>
    </w:r>
    <w:r w:rsidR="002C387E" w:rsidRPr="00100EB2">
      <w:rPr>
        <w:rFonts w:ascii="Arial" w:hAnsi="Arial" w:cs="Arial"/>
        <w:color w:val="808080"/>
        <w:spacing w:val="60"/>
        <w:sz w:val="16"/>
        <w:szCs w:val="16"/>
      </w:rPr>
      <w:t>Page</w:t>
    </w:r>
  </w:p>
  <w:p w14:paraId="63394216" w14:textId="77777777" w:rsidR="00F10A54" w:rsidRDefault="00F10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43A54" w14:textId="77777777" w:rsidR="00FC5DDB" w:rsidRDefault="00FC5DDB" w:rsidP="00F41D89">
      <w:pPr>
        <w:spacing w:after="0" w:line="240" w:lineRule="auto"/>
      </w:pPr>
      <w:r>
        <w:separator/>
      </w:r>
    </w:p>
  </w:footnote>
  <w:footnote w:type="continuationSeparator" w:id="0">
    <w:p w14:paraId="16AA8EDE" w14:textId="77777777" w:rsidR="00FC5DDB" w:rsidRDefault="00FC5DDB" w:rsidP="00F41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B6B23" w14:textId="1B39C67D" w:rsidR="0046241E" w:rsidRDefault="00FC5DDB">
    <w:pPr>
      <w:pStyle w:val="Header"/>
    </w:pPr>
    <w:r>
      <w:rPr>
        <w:noProof/>
      </w:rPr>
      <w:pict w14:anchorId="73017D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751" o:spid="_x0000_s1026" type="#_x0000_t136" style="position:absolute;margin-left:0;margin-top:0;width:494.9pt;height:164.95pt;rotation:315;z-index:-251655168;mso-position-horizontal:center;mso-position-horizontal-relative:margin;mso-position-vertical:center;mso-position-vertical-relative:margin" o:allowincell="f" fillcolor="#d9e2f3 [660]" stroked="f">
          <v:fill opacity=".5"/>
          <v:textpath style="font-family:&quot;Calibri&quot;;font-size:1pt" string="SAMRC RC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03CFB" w14:textId="56E3DB8B" w:rsidR="0046241E" w:rsidRDefault="00FC5DDB">
    <w:pPr>
      <w:pStyle w:val="Header"/>
    </w:pPr>
    <w:r>
      <w:rPr>
        <w:noProof/>
      </w:rPr>
      <w:pict w14:anchorId="14D8A9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752" o:spid="_x0000_s1027" type="#_x0000_t136" style="position:absolute;margin-left:0;margin-top:0;width:494.9pt;height:164.95pt;rotation:315;z-index:-251653120;mso-position-horizontal:center;mso-position-horizontal-relative:margin;mso-position-vertical:center;mso-position-vertical-relative:margin" o:allowincell="f" fillcolor="#d9e2f3 [660]" stroked="f">
          <v:fill opacity=".5"/>
          <v:textpath style="font-family:&quot;Calibri&quot;;font-size:1pt" string="SAMRC RC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296"/>
    </w:tblGrid>
    <w:tr w:rsidR="006810AC" w14:paraId="1AA860CD" w14:textId="77777777" w:rsidTr="005A3581">
      <w:trPr>
        <w:trHeight w:val="391"/>
      </w:trPr>
      <w:tc>
        <w:tcPr>
          <w:tcW w:w="4390" w:type="dxa"/>
        </w:tcPr>
        <w:p w14:paraId="432B298C" w14:textId="3DD592A7" w:rsidR="00F10A54" w:rsidRDefault="005A3581" w:rsidP="006810AC">
          <w:pPr>
            <w:pStyle w:val="Header"/>
          </w:pPr>
          <w:bookmarkStart w:id="0" w:name="_Hlk208269755"/>
          <w:r>
            <w:rPr>
              <w:noProof/>
            </w:rPr>
            <w:drawing>
              <wp:inline distT="0" distB="0" distL="0" distR="0" wp14:anchorId="286E836A" wp14:editId="32889C01">
                <wp:extent cx="2529840" cy="11277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9840" cy="1127760"/>
                        </a:xfrm>
                        <a:prstGeom prst="rect">
                          <a:avLst/>
                        </a:prstGeom>
                        <a:noFill/>
                      </pic:spPr>
                    </pic:pic>
                  </a:graphicData>
                </a:graphic>
              </wp:inline>
            </w:drawing>
          </w:r>
        </w:p>
      </w:tc>
      <w:tc>
        <w:tcPr>
          <w:tcW w:w="4296" w:type="dxa"/>
        </w:tcPr>
        <w:p w14:paraId="69E5C516" w14:textId="77777777" w:rsidR="00F10A54" w:rsidRDefault="002C387E" w:rsidP="006810AC">
          <w:pPr>
            <w:suppressAutoHyphens/>
            <w:spacing w:before="240"/>
            <w:jc w:val="center"/>
            <w:rPr>
              <w:rFonts w:ascii="Arial Black" w:hAnsi="Arial Black" w:cs="GillSans-Bold"/>
              <w:b/>
              <w:bCs/>
              <w:caps/>
              <w:color w:val="0D70A5"/>
              <w:sz w:val="28"/>
              <w:szCs w:val="28"/>
            </w:rPr>
          </w:pPr>
          <w:r>
            <w:rPr>
              <w:rFonts w:ascii="Arial Black" w:hAnsi="Arial Black" w:cs="GillSans-Bold"/>
              <w:b/>
              <w:bCs/>
              <w:caps/>
              <w:color w:val="0D70A5"/>
              <w:sz w:val="28"/>
              <w:szCs w:val="28"/>
            </w:rPr>
            <w:t>DIVISION OF RESEARCH</w:t>
          </w:r>
        </w:p>
        <w:p w14:paraId="2EC6C60B" w14:textId="77777777" w:rsidR="00F10A54" w:rsidRPr="00D77C16" w:rsidRDefault="002C387E" w:rsidP="006810AC">
          <w:pPr>
            <w:suppressAutoHyphens/>
            <w:spacing w:after="120"/>
            <w:jc w:val="center"/>
            <w:rPr>
              <w:rFonts w:ascii="Arial Black" w:hAnsi="Arial Black" w:cs="GillSans-Bold"/>
              <w:b/>
              <w:bCs/>
              <w:caps/>
              <w:color w:val="0D70A5"/>
              <w:sz w:val="28"/>
              <w:szCs w:val="28"/>
            </w:rPr>
          </w:pPr>
          <w:r>
            <w:rPr>
              <w:rFonts w:ascii="Arial Black" w:hAnsi="Arial Black" w:cs="GillSans-Bold"/>
              <w:b/>
              <w:bCs/>
              <w:caps/>
              <w:color w:val="0D70A5"/>
              <w:sz w:val="28"/>
              <w:szCs w:val="28"/>
            </w:rPr>
            <w:t xml:space="preserve">CAPACITY dEVELOPMENT </w:t>
          </w:r>
        </w:p>
      </w:tc>
    </w:tr>
  </w:tbl>
  <w:bookmarkEnd w:id="0"/>
  <w:p w14:paraId="489652EB" w14:textId="61BD4120" w:rsidR="00F10A54" w:rsidRDefault="00FC5DDB">
    <w:pPr>
      <w:pStyle w:val="Header"/>
    </w:pPr>
    <w:r>
      <w:rPr>
        <w:noProof/>
      </w:rPr>
      <w:pict w14:anchorId="73DC3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6750" o:spid="_x0000_s1025" type="#_x0000_t136" style="position:absolute;margin-left:0;margin-top:0;width:494.9pt;height:164.95pt;rotation:315;z-index:-251657216;mso-position-horizontal:center;mso-position-horizontal-relative:margin;mso-position-vertical:center;mso-position-vertical-relative:margin" o:allowincell="f" fillcolor="#d9e2f3 [660]" stroked="f">
          <v:fill opacity=".5"/>
          <v:textpath style="font-family:&quot;Calibri&quot;;font-size:1pt" string="SAMRC RC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29B"/>
    <w:multiLevelType w:val="hybridMultilevel"/>
    <w:tmpl w:val="81728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9E4B74"/>
    <w:multiLevelType w:val="hybridMultilevel"/>
    <w:tmpl w:val="DF72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8639F"/>
    <w:multiLevelType w:val="hybridMultilevel"/>
    <w:tmpl w:val="1430CAF0"/>
    <w:lvl w:ilvl="0" w:tplc="FFFFFFFF">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741A0"/>
    <w:multiLevelType w:val="hybridMultilevel"/>
    <w:tmpl w:val="C0F06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DC4650"/>
    <w:multiLevelType w:val="hybridMultilevel"/>
    <w:tmpl w:val="373C7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A0BC3"/>
    <w:multiLevelType w:val="hybridMultilevel"/>
    <w:tmpl w:val="D0223F4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22A1318"/>
    <w:multiLevelType w:val="hybridMultilevel"/>
    <w:tmpl w:val="54FCC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51DE4"/>
    <w:multiLevelType w:val="hybridMultilevel"/>
    <w:tmpl w:val="C0E00644"/>
    <w:lvl w:ilvl="0" w:tplc="04090001">
      <w:start w:val="1"/>
      <w:numFmt w:val="bullet"/>
      <w:lvlText w:val=""/>
      <w:lvlJc w:val="left"/>
      <w:pPr>
        <w:ind w:left="394" w:hanging="360"/>
      </w:pPr>
      <w:rPr>
        <w:rFonts w:ascii="Symbol" w:hAnsi="Symbol" w:hint="default"/>
      </w:rPr>
    </w:lvl>
    <w:lvl w:ilvl="1" w:tplc="04090003" w:tentative="1">
      <w:start w:val="1"/>
      <w:numFmt w:val="bullet"/>
      <w:lvlText w:val="o"/>
      <w:lvlJc w:val="left"/>
      <w:pPr>
        <w:ind w:left="1114" w:hanging="360"/>
      </w:pPr>
      <w:rPr>
        <w:rFonts w:ascii="Courier New" w:hAnsi="Courier New" w:cs="Courier New" w:hint="default"/>
      </w:rPr>
    </w:lvl>
    <w:lvl w:ilvl="2" w:tplc="04090005" w:tentative="1">
      <w:start w:val="1"/>
      <w:numFmt w:val="bullet"/>
      <w:lvlText w:val=""/>
      <w:lvlJc w:val="left"/>
      <w:pPr>
        <w:ind w:left="1834" w:hanging="360"/>
      </w:pPr>
      <w:rPr>
        <w:rFonts w:ascii="Wingdings" w:hAnsi="Wingdings" w:hint="default"/>
      </w:rPr>
    </w:lvl>
    <w:lvl w:ilvl="3" w:tplc="04090001" w:tentative="1">
      <w:start w:val="1"/>
      <w:numFmt w:val="bullet"/>
      <w:lvlText w:val=""/>
      <w:lvlJc w:val="left"/>
      <w:pPr>
        <w:ind w:left="2554" w:hanging="360"/>
      </w:pPr>
      <w:rPr>
        <w:rFonts w:ascii="Symbol" w:hAnsi="Symbol" w:hint="default"/>
      </w:rPr>
    </w:lvl>
    <w:lvl w:ilvl="4" w:tplc="04090003" w:tentative="1">
      <w:start w:val="1"/>
      <w:numFmt w:val="bullet"/>
      <w:lvlText w:val="o"/>
      <w:lvlJc w:val="left"/>
      <w:pPr>
        <w:ind w:left="3274" w:hanging="360"/>
      </w:pPr>
      <w:rPr>
        <w:rFonts w:ascii="Courier New" w:hAnsi="Courier New" w:cs="Courier New" w:hint="default"/>
      </w:rPr>
    </w:lvl>
    <w:lvl w:ilvl="5" w:tplc="04090005" w:tentative="1">
      <w:start w:val="1"/>
      <w:numFmt w:val="bullet"/>
      <w:lvlText w:val=""/>
      <w:lvlJc w:val="left"/>
      <w:pPr>
        <w:ind w:left="3994" w:hanging="360"/>
      </w:pPr>
      <w:rPr>
        <w:rFonts w:ascii="Wingdings" w:hAnsi="Wingdings" w:hint="default"/>
      </w:rPr>
    </w:lvl>
    <w:lvl w:ilvl="6" w:tplc="04090001" w:tentative="1">
      <w:start w:val="1"/>
      <w:numFmt w:val="bullet"/>
      <w:lvlText w:val=""/>
      <w:lvlJc w:val="left"/>
      <w:pPr>
        <w:ind w:left="4714" w:hanging="360"/>
      </w:pPr>
      <w:rPr>
        <w:rFonts w:ascii="Symbol" w:hAnsi="Symbol" w:hint="default"/>
      </w:rPr>
    </w:lvl>
    <w:lvl w:ilvl="7" w:tplc="04090003" w:tentative="1">
      <w:start w:val="1"/>
      <w:numFmt w:val="bullet"/>
      <w:lvlText w:val="o"/>
      <w:lvlJc w:val="left"/>
      <w:pPr>
        <w:ind w:left="5434" w:hanging="360"/>
      </w:pPr>
      <w:rPr>
        <w:rFonts w:ascii="Courier New" w:hAnsi="Courier New" w:cs="Courier New" w:hint="default"/>
      </w:rPr>
    </w:lvl>
    <w:lvl w:ilvl="8" w:tplc="04090005" w:tentative="1">
      <w:start w:val="1"/>
      <w:numFmt w:val="bullet"/>
      <w:lvlText w:val=""/>
      <w:lvlJc w:val="left"/>
      <w:pPr>
        <w:ind w:left="6154" w:hanging="360"/>
      </w:pPr>
      <w:rPr>
        <w:rFonts w:ascii="Wingdings" w:hAnsi="Wingdings" w:hint="default"/>
      </w:rPr>
    </w:lvl>
  </w:abstractNum>
  <w:abstractNum w:abstractNumId="8" w15:restartNumberingAfterBreak="0">
    <w:nsid w:val="1FAA651E"/>
    <w:multiLevelType w:val="hybridMultilevel"/>
    <w:tmpl w:val="FB9AE14A"/>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62" w:hanging="360"/>
      </w:pPr>
      <w:rPr>
        <w:rFonts w:ascii="Courier New" w:hAnsi="Courier New" w:cs="Courier New" w:hint="default"/>
      </w:rPr>
    </w:lvl>
    <w:lvl w:ilvl="2" w:tplc="04090005" w:tentative="1">
      <w:start w:val="1"/>
      <w:numFmt w:val="bullet"/>
      <w:lvlText w:val=""/>
      <w:lvlJc w:val="left"/>
      <w:pPr>
        <w:ind w:left="1482" w:hanging="360"/>
      </w:pPr>
      <w:rPr>
        <w:rFonts w:ascii="Wingdings" w:hAnsi="Wingdings" w:hint="default"/>
      </w:rPr>
    </w:lvl>
    <w:lvl w:ilvl="3" w:tplc="04090001" w:tentative="1">
      <w:start w:val="1"/>
      <w:numFmt w:val="bullet"/>
      <w:lvlText w:val=""/>
      <w:lvlJc w:val="left"/>
      <w:pPr>
        <w:ind w:left="2202" w:hanging="360"/>
      </w:pPr>
      <w:rPr>
        <w:rFonts w:ascii="Symbol" w:hAnsi="Symbol" w:hint="default"/>
      </w:rPr>
    </w:lvl>
    <w:lvl w:ilvl="4" w:tplc="04090003" w:tentative="1">
      <w:start w:val="1"/>
      <w:numFmt w:val="bullet"/>
      <w:lvlText w:val="o"/>
      <w:lvlJc w:val="left"/>
      <w:pPr>
        <w:ind w:left="2922" w:hanging="360"/>
      </w:pPr>
      <w:rPr>
        <w:rFonts w:ascii="Courier New" w:hAnsi="Courier New" w:cs="Courier New" w:hint="default"/>
      </w:rPr>
    </w:lvl>
    <w:lvl w:ilvl="5" w:tplc="04090005" w:tentative="1">
      <w:start w:val="1"/>
      <w:numFmt w:val="bullet"/>
      <w:lvlText w:val=""/>
      <w:lvlJc w:val="left"/>
      <w:pPr>
        <w:ind w:left="3642" w:hanging="360"/>
      </w:pPr>
      <w:rPr>
        <w:rFonts w:ascii="Wingdings" w:hAnsi="Wingdings" w:hint="default"/>
      </w:rPr>
    </w:lvl>
    <w:lvl w:ilvl="6" w:tplc="04090001" w:tentative="1">
      <w:start w:val="1"/>
      <w:numFmt w:val="bullet"/>
      <w:lvlText w:val=""/>
      <w:lvlJc w:val="left"/>
      <w:pPr>
        <w:ind w:left="4362" w:hanging="360"/>
      </w:pPr>
      <w:rPr>
        <w:rFonts w:ascii="Symbol" w:hAnsi="Symbol" w:hint="default"/>
      </w:rPr>
    </w:lvl>
    <w:lvl w:ilvl="7" w:tplc="04090003" w:tentative="1">
      <w:start w:val="1"/>
      <w:numFmt w:val="bullet"/>
      <w:lvlText w:val="o"/>
      <w:lvlJc w:val="left"/>
      <w:pPr>
        <w:ind w:left="5082" w:hanging="360"/>
      </w:pPr>
      <w:rPr>
        <w:rFonts w:ascii="Courier New" w:hAnsi="Courier New" w:cs="Courier New" w:hint="default"/>
      </w:rPr>
    </w:lvl>
    <w:lvl w:ilvl="8" w:tplc="04090005" w:tentative="1">
      <w:start w:val="1"/>
      <w:numFmt w:val="bullet"/>
      <w:lvlText w:val=""/>
      <w:lvlJc w:val="left"/>
      <w:pPr>
        <w:ind w:left="5802" w:hanging="360"/>
      </w:pPr>
      <w:rPr>
        <w:rFonts w:ascii="Wingdings" w:hAnsi="Wingdings" w:hint="default"/>
      </w:rPr>
    </w:lvl>
  </w:abstractNum>
  <w:abstractNum w:abstractNumId="9" w15:restartNumberingAfterBreak="0">
    <w:nsid w:val="30864AE3"/>
    <w:multiLevelType w:val="hybridMultilevel"/>
    <w:tmpl w:val="00286BC0"/>
    <w:lvl w:ilvl="0" w:tplc="3C560E50">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636652C"/>
    <w:multiLevelType w:val="hybridMultilevel"/>
    <w:tmpl w:val="14EC121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37405B12"/>
    <w:multiLevelType w:val="hybridMultilevel"/>
    <w:tmpl w:val="B78060EA"/>
    <w:lvl w:ilvl="0" w:tplc="87066428">
      <w:start w:val="1"/>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4B649D"/>
    <w:multiLevelType w:val="hybridMultilevel"/>
    <w:tmpl w:val="41606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01FE4"/>
    <w:multiLevelType w:val="hybridMultilevel"/>
    <w:tmpl w:val="5D1EB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4C186D"/>
    <w:multiLevelType w:val="hybridMultilevel"/>
    <w:tmpl w:val="DB7E277C"/>
    <w:lvl w:ilvl="0" w:tplc="FFFFFFFF">
      <w:start w:val="1"/>
      <w:numFmt w:val="lowerRoman"/>
      <w:lvlText w:val="%1."/>
      <w:lvlJc w:val="right"/>
      <w:pPr>
        <w:ind w:left="720" w:hanging="360"/>
      </w:pPr>
      <w:rPr>
        <w:rFonts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BFD2752"/>
    <w:multiLevelType w:val="hybridMultilevel"/>
    <w:tmpl w:val="AFA4AA26"/>
    <w:lvl w:ilvl="0" w:tplc="3C560E5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7A459A"/>
    <w:multiLevelType w:val="hybridMultilevel"/>
    <w:tmpl w:val="AE6A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9A678E"/>
    <w:multiLevelType w:val="multilevel"/>
    <w:tmpl w:val="F26CA4E8"/>
    <w:lvl w:ilvl="0">
      <w:start w:val="1"/>
      <w:numFmt w:val="decimal"/>
      <w:lvlText w:val="%1."/>
      <w:lvlJc w:val="left"/>
      <w:pPr>
        <w:ind w:left="36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4C43609D"/>
    <w:multiLevelType w:val="hybridMultilevel"/>
    <w:tmpl w:val="898AEAFA"/>
    <w:lvl w:ilvl="0" w:tplc="FFFFFFFF">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23D02"/>
    <w:multiLevelType w:val="hybridMultilevel"/>
    <w:tmpl w:val="9A1A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229AB"/>
    <w:multiLevelType w:val="hybridMultilevel"/>
    <w:tmpl w:val="F3C0A0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B114F6"/>
    <w:multiLevelType w:val="hybridMultilevel"/>
    <w:tmpl w:val="B1E679C6"/>
    <w:lvl w:ilvl="0" w:tplc="87066428">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E95050"/>
    <w:multiLevelType w:val="hybridMultilevel"/>
    <w:tmpl w:val="B998A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1647F6"/>
    <w:multiLevelType w:val="hybridMultilevel"/>
    <w:tmpl w:val="DD140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53472B"/>
    <w:multiLevelType w:val="hybridMultilevel"/>
    <w:tmpl w:val="B78060EA"/>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E2B3AF8"/>
    <w:multiLevelType w:val="hybridMultilevel"/>
    <w:tmpl w:val="2A66D4F6"/>
    <w:lvl w:ilvl="0" w:tplc="04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F8A5EC4"/>
    <w:multiLevelType w:val="hybridMultilevel"/>
    <w:tmpl w:val="96DC2544"/>
    <w:lvl w:ilvl="0" w:tplc="04090001">
      <w:start w:val="1"/>
      <w:numFmt w:val="bullet"/>
      <w:lvlText w:val=""/>
      <w:lvlJc w:val="left"/>
      <w:pPr>
        <w:ind w:left="394" w:hanging="360"/>
      </w:pPr>
      <w:rPr>
        <w:rFonts w:ascii="Symbol" w:hAnsi="Symbol" w:hint="default"/>
      </w:rPr>
    </w:lvl>
    <w:lvl w:ilvl="1" w:tplc="04090003" w:tentative="1">
      <w:start w:val="1"/>
      <w:numFmt w:val="bullet"/>
      <w:lvlText w:val="o"/>
      <w:lvlJc w:val="left"/>
      <w:pPr>
        <w:ind w:left="1114" w:hanging="360"/>
      </w:pPr>
      <w:rPr>
        <w:rFonts w:ascii="Courier New" w:hAnsi="Courier New" w:cs="Courier New" w:hint="default"/>
      </w:rPr>
    </w:lvl>
    <w:lvl w:ilvl="2" w:tplc="04090005" w:tentative="1">
      <w:start w:val="1"/>
      <w:numFmt w:val="bullet"/>
      <w:lvlText w:val=""/>
      <w:lvlJc w:val="left"/>
      <w:pPr>
        <w:ind w:left="1834" w:hanging="360"/>
      </w:pPr>
      <w:rPr>
        <w:rFonts w:ascii="Wingdings" w:hAnsi="Wingdings" w:hint="default"/>
      </w:rPr>
    </w:lvl>
    <w:lvl w:ilvl="3" w:tplc="04090001" w:tentative="1">
      <w:start w:val="1"/>
      <w:numFmt w:val="bullet"/>
      <w:lvlText w:val=""/>
      <w:lvlJc w:val="left"/>
      <w:pPr>
        <w:ind w:left="2554" w:hanging="360"/>
      </w:pPr>
      <w:rPr>
        <w:rFonts w:ascii="Symbol" w:hAnsi="Symbol" w:hint="default"/>
      </w:rPr>
    </w:lvl>
    <w:lvl w:ilvl="4" w:tplc="04090003" w:tentative="1">
      <w:start w:val="1"/>
      <w:numFmt w:val="bullet"/>
      <w:lvlText w:val="o"/>
      <w:lvlJc w:val="left"/>
      <w:pPr>
        <w:ind w:left="3274" w:hanging="360"/>
      </w:pPr>
      <w:rPr>
        <w:rFonts w:ascii="Courier New" w:hAnsi="Courier New" w:cs="Courier New" w:hint="default"/>
      </w:rPr>
    </w:lvl>
    <w:lvl w:ilvl="5" w:tplc="04090005" w:tentative="1">
      <w:start w:val="1"/>
      <w:numFmt w:val="bullet"/>
      <w:lvlText w:val=""/>
      <w:lvlJc w:val="left"/>
      <w:pPr>
        <w:ind w:left="3994" w:hanging="360"/>
      </w:pPr>
      <w:rPr>
        <w:rFonts w:ascii="Wingdings" w:hAnsi="Wingdings" w:hint="default"/>
      </w:rPr>
    </w:lvl>
    <w:lvl w:ilvl="6" w:tplc="04090001" w:tentative="1">
      <w:start w:val="1"/>
      <w:numFmt w:val="bullet"/>
      <w:lvlText w:val=""/>
      <w:lvlJc w:val="left"/>
      <w:pPr>
        <w:ind w:left="4714" w:hanging="360"/>
      </w:pPr>
      <w:rPr>
        <w:rFonts w:ascii="Symbol" w:hAnsi="Symbol" w:hint="default"/>
      </w:rPr>
    </w:lvl>
    <w:lvl w:ilvl="7" w:tplc="04090003" w:tentative="1">
      <w:start w:val="1"/>
      <w:numFmt w:val="bullet"/>
      <w:lvlText w:val="o"/>
      <w:lvlJc w:val="left"/>
      <w:pPr>
        <w:ind w:left="5434" w:hanging="360"/>
      </w:pPr>
      <w:rPr>
        <w:rFonts w:ascii="Courier New" w:hAnsi="Courier New" w:cs="Courier New" w:hint="default"/>
      </w:rPr>
    </w:lvl>
    <w:lvl w:ilvl="8" w:tplc="04090005" w:tentative="1">
      <w:start w:val="1"/>
      <w:numFmt w:val="bullet"/>
      <w:lvlText w:val=""/>
      <w:lvlJc w:val="left"/>
      <w:pPr>
        <w:ind w:left="6154" w:hanging="360"/>
      </w:pPr>
      <w:rPr>
        <w:rFonts w:ascii="Wingdings" w:hAnsi="Wingdings" w:hint="default"/>
      </w:rPr>
    </w:lvl>
  </w:abstractNum>
  <w:abstractNum w:abstractNumId="27" w15:restartNumberingAfterBreak="0">
    <w:nsid w:val="730011F7"/>
    <w:multiLevelType w:val="hybridMultilevel"/>
    <w:tmpl w:val="C6FE82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38053BC"/>
    <w:multiLevelType w:val="hybridMultilevel"/>
    <w:tmpl w:val="4ABC871A"/>
    <w:lvl w:ilvl="0" w:tplc="87066428">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738027">
    <w:abstractNumId w:val="25"/>
  </w:num>
  <w:num w:numId="2" w16cid:durableId="1335231553">
    <w:abstractNumId w:val="9"/>
  </w:num>
  <w:num w:numId="3" w16cid:durableId="63186753">
    <w:abstractNumId w:val="15"/>
  </w:num>
  <w:num w:numId="4" w16cid:durableId="160312122">
    <w:abstractNumId w:val="8"/>
  </w:num>
  <w:num w:numId="5" w16cid:durableId="294070128">
    <w:abstractNumId w:val="26"/>
  </w:num>
  <w:num w:numId="6" w16cid:durableId="2098668844">
    <w:abstractNumId w:val="13"/>
  </w:num>
  <w:num w:numId="7" w16cid:durableId="2093549135">
    <w:abstractNumId w:val="22"/>
  </w:num>
  <w:num w:numId="8" w16cid:durableId="1376277617">
    <w:abstractNumId w:val="1"/>
  </w:num>
  <w:num w:numId="9" w16cid:durableId="469978327">
    <w:abstractNumId w:val="4"/>
  </w:num>
  <w:num w:numId="10" w16cid:durableId="2095012380">
    <w:abstractNumId w:val="17"/>
  </w:num>
  <w:num w:numId="11" w16cid:durableId="1037118359">
    <w:abstractNumId w:val="19"/>
  </w:num>
  <w:num w:numId="12" w16cid:durableId="2019459004">
    <w:abstractNumId w:val="11"/>
  </w:num>
  <w:num w:numId="13" w16cid:durableId="2036155587">
    <w:abstractNumId w:val="28"/>
  </w:num>
  <w:num w:numId="14" w16cid:durableId="2042241476">
    <w:abstractNumId w:val="21"/>
  </w:num>
  <w:num w:numId="15" w16cid:durableId="1828931676">
    <w:abstractNumId w:val="0"/>
  </w:num>
  <w:num w:numId="16" w16cid:durableId="1446465747">
    <w:abstractNumId w:val="7"/>
  </w:num>
  <w:num w:numId="17" w16cid:durableId="1687634461">
    <w:abstractNumId w:val="27"/>
  </w:num>
  <w:num w:numId="18" w16cid:durableId="1956406704">
    <w:abstractNumId w:val="23"/>
  </w:num>
  <w:num w:numId="19" w16cid:durableId="1132483341">
    <w:abstractNumId w:val="20"/>
  </w:num>
  <w:num w:numId="20" w16cid:durableId="978070947">
    <w:abstractNumId w:val="3"/>
  </w:num>
  <w:num w:numId="21" w16cid:durableId="1090277862">
    <w:abstractNumId w:val="10"/>
  </w:num>
  <w:num w:numId="22" w16cid:durableId="1293249970">
    <w:abstractNumId w:val="5"/>
  </w:num>
  <w:num w:numId="23" w16cid:durableId="1141770018">
    <w:abstractNumId w:val="14"/>
  </w:num>
  <w:num w:numId="24" w16cid:durableId="81071874">
    <w:abstractNumId w:val="24"/>
  </w:num>
  <w:num w:numId="25" w16cid:durableId="859316507">
    <w:abstractNumId w:val="18"/>
  </w:num>
  <w:num w:numId="26" w16cid:durableId="1065757335">
    <w:abstractNumId w:val="2"/>
  </w:num>
  <w:num w:numId="27" w16cid:durableId="397632126">
    <w:abstractNumId w:val="12"/>
  </w:num>
  <w:num w:numId="28" w16cid:durableId="333998335">
    <w:abstractNumId w:val="16"/>
  </w:num>
  <w:num w:numId="29" w16cid:durableId="17880847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zW0MDeyMDY1srRU0lEKTi0uzszPAykwMqoFAHmpIdctAAAA"/>
  </w:docVars>
  <w:rsids>
    <w:rsidRoot w:val="00F41D89"/>
    <w:rsid w:val="0000024E"/>
    <w:rsid w:val="0000152D"/>
    <w:rsid w:val="00005A32"/>
    <w:rsid w:val="00011AEB"/>
    <w:rsid w:val="0001271B"/>
    <w:rsid w:val="00032979"/>
    <w:rsid w:val="00033231"/>
    <w:rsid w:val="00035589"/>
    <w:rsid w:val="00036AB4"/>
    <w:rsid w:val="00042289"/>
    <w:rsid w:val="00042AE3"/>
    <w:rsid w:val="0004385C"/>
    <w:rsid w:val="00045094"/>
    <w:rsid w:val="00045403"/>
    <w:rsid w:val="000469CE"/>
    <w:rsid w:val="00050A2E"/>
    <w:rsid w:val="0005176E"/>
    <w:rsid w:val="0005248E"/>
    <w:rsid w:val="000530CE"/>
    <w:rsid w:val="00053F72"/>
    <w:rsid w:val="0005426E"/>
    <w:rsid w:val="0005676F"/>
    <w:rsid w:val="00057C91"/>
    <w:rsid w:val="00060509"/>
    <w:rsid w:val="0006067B"/>
    <w:rsid w:val="0006256C"/>
    <w:rsid w:val="00063A0B"/>
    <w:rsid w:val="0007173D"/>
    <w:rsid w:val="0007296D"/>
    <w:rsid w:val="00075A13"/>
    <w:rsid w:val="00076625"/>
    <w:rsid w:val="000775EC"/>
    <w:rsid w:val="00080A7F"/>
    <w:rsid w:val="00082F1E"/>
    <w:rsid w:val="000832EB"/>
    <w:rsid w:val="00085183"/>
    <w:rsid w:val="00086493"/>
    <w:rsid w:val="00090CA8"/>
    <w:rsid w:val="000938D7"/>
    <w:rsid w:val="00094F0A"/>
    <w:rsid w:val="000A17D9"/>
    <w:rsid w:val="000A3BC7"/>
    <w:rsid w:val="000A4A5D"/>
    <w:rsid w:val="000B2E25"/>
    <w:rsid w:val="000B387A"/>
    <w:rsid w:val="000B4BD8"/>
    <w:rsid w:val="000B55A7"/>
    <w:rsid w:val="000C06FF"/>
    <w:rsid w:val="000C53ED"/>
    <w:rsid w:val="000C69CF"/>
    <w:rsid w:val="000D1486"/>
    <w:rsid w:val="000D213C"/>
    <w:rsid w:val="000D4BCB"/>
    <w:rsid w:val="000E045F"/>
    <w:rsid w:val="000E09F0"/>
    <w:rsid w:val="000E1962"/>
    <w:rsid w:val="000E2E81"/>
    <w:rsid w:val="000E3AB6"/>
    <w:rsid w:val="000E4C46"/>
    <w:rsid w:val="000E7BC4"/>
    <w:rsid w:val="000E7D18"/>
    <w:rsid w:val="000F1C35"/>
    <w:rsid w:val="000F5CF6"/>
    <w:rsid w:val="000F6C71"/>
    <w:rsid w:val="001022F7"/>
    <w:rsid w:val="00102EBC"/>
    <w:rsid w:val="00103C57"/>
    <w:rsid w:val="00104334"/>
    <w:rsid w:val="00110407"/>
    <w:rsid w:val="00113C32"/>
    <w:rsid w:val="0011719D"/>
    <w:rsid w:val="00117BF2"/>
    <w:rsid w:val="00117C42"/>
    <w:rsid w:val="001207A2"/>
    <w:rsid w:val="00121D39"/>
    <w:rsid w:val="001223ED"/>
    <w:rsid w:val="0012369F"/>
    <w:rsid w:val="00123CCD"/>
    <w:rsid w:val="00127400"/>
    <w:rsid w:val="001326D7"/>
    <w:rsid w:val="001355CE"/>
    <w:rsid w:val="00137069"/>
    <w:rsid w:val="00137DFF"/>
    <w:rsid w:val="001422DA"/>
    <w:rsid w:val="00143085"/>
    <w:rsid w:val="00143232"/>
    <w:rsid w:val="00143CBB"/>
    <w:rsid w:val="00144743"/>
    <w:rsid w:val="00144880"/>
    <w:rsid w:val="0014665F"/>
    <w:rsid w:val="00150EDF"/>
    <w:rsid w:val="00164B46"/>
    <w:rsid w:val="00167790"/>
    <w:rsid w:val="001677A6"/>
    <w:rsid w:val="00167ED4"/>
    <w:rsid w:val="00172668"/>
    <w:rsid w:val="00177700"/>
    <w:rsid w:val="001779F0"/>
    <w:rsid w:val="00181543"/>
    <w:rsid w:val="001816C2"/>
    <w:rsid w:val="00181CD1"/>
    <w:rsid w:val="00182082"/>
    <w:rsid w:val="001826B8"/>
    <w:rsid w:val="001831DC"/>
    <w:rsid w:val="00183E7E"/>
    <w:rsid w:val="00184C4E"/>
    <w:rsid w:val="00186E30"/>
    <w:rsid w:val="00190909"/>
    <w:rsid w:val="00192F24"/>
    <w:rsid w:val="00194FE9"/>
    <w:rsid w:val="001959F1"/>
    <w:rsid w:val="00196110"/>
    <w:rsid w:val="00196844"/>
    <w:rsid w:val="00196BA4"/>
    <w:rsid w:val="001A003C"/>
    <w:rsid w:val="001A2846"/>
    <w:rsid w:val="001A3888"/>
    <w:rsid w:val="001A6FB2"/>
    <w:rsid w:val="001B1069"/>
    <w:rsid w:val="001B1BD6"/>
    <w:rsid w:val="001B4C13"/>
    <w:rsid w:val="001B5F19"/>
    <w:rsid w:val="001C0666"/>
    <w:rsid w:val="001C0D4A"/>
    <w:rsid w:val="001C17F5"/>
    <w:rsid w:val="001C21FB"/>
    <w:rsid w:val="001C47F6"/>
    <w:rsid w:val="001D091B"/>
    <w:rsid w:val="001D2336"/>
    <w:rsid w:val="001D2926"/>
    <w:rsid w:val="001D709F"/>
    <w:rsid w:val="001E02C3"/>
    <w:rsid w:val="001E125B"/>
    <w:rsid w:val="001E522A"/>
    <w:rsid w:val="001E79DC"/>
    <w:rsid w:val="001F054C"/>
    <w:rsid w:val="001F5D3B"/>
    <w:rsid w:val="00200479"/>
    <w:rsid w:val="00201786"/>
    <w:rsid w:val="002073E7"/>
    <w:rsid w:val="00210144"/>
    <w:rsid w:val="00212F3D"/>
    <w:rsid w:val="002137A3"/>
    <w:rsid w:val="0021446E"/>
    <w:rsid w:val="0021637F"/>
    <w:rsid w:val="0021702B"/>
    <w:rsid w:val="00223FE5"/>
    <w:rsid w:val="002241DA"/>
    <w:rsid w:val="002276AE"/>
    <w:rsid w:val="00231AE2"/>
    <w:rsid w:val="00231B91"/>
    <w:rsid w:val="0023298A"/>
    <w:rsid w:val="002339DA"/>
    <w:rsid w:val="00234946"/>
    <w:rsid w:val="00235C13"/>
    <w:rsid w:val="002415EE"/>
    <w:rsid w:val="002508F5"/>
    <w:rsid w:val="0025107E"/>
    <w:rsid w:val="002548EA"/>
    <w:rsid w:val="0026187B"/>
    <w:rsid w:val="002643F6"/>
    <w:rsid w:val="00264414"/>
    <w:rsid w:val="00264840"/>
    <w:rsid w:val="00265810"/>
    <w:rsid w:val="002666E8"/>
    <w:rsid w:val="00266758"/>
    <w:rsid w:val="00266D16"/>
    <w:rsid w:val="002705E2"/>
    <w:rsid w:val="00270B79"/>
    <w:rsid w:val="00273C78"/>
    <w:rsid w:val="0027640F"/>
    <w:rsid w:val="00276973"/>
    <w:rsid w:val="00276BCC"/>
    <w:rsid w:val="00277536"/>
    <w:rsid w:val="00280070"/>
    <w:rsid w:val="00285D91"/>
    <w:rsid w:val="002867D1"/>
    <w:rsid w:val="002875C2"/>
    <w:rsid w:val="00287669"/>
    <w:rsid w:val="00290E7F"/>
    <w:rsid w:val="00290FC1"/>
    <w:rsid w:val="00292DBB"/>
    <w:rsid w:val="00294917"/>
    <w:rsid w:val="002961BE"/>
    <w:rsid w:val="00296447"/>
    <w:rsid w:val="00297A72"/>
    <w:rsid w:val="00297F27"/>
    <w:rsid w:val="002A2001"/>
    <w:rsid w:val="002A25B0"/>
    <w:rsid w:val="002A7D6C"/>
    <w:rsid w:val="002B035E"/>
    <w:rsid w:val="002B13F7"/>
    <w:rsid w:val="002B1F1A"/>
    <w:rsid w:val="002B2DA0"/>
    <w:rsid w:val="002B5367"/>
    <w:rsid w:val="002B56E5"/>
    <w:rsid w:val="002C1127"/>
    <w:rsid w:val="002C1277"/>
    <w:rsid w:val="002C2E3C"/>
    <w:rsid w:val="002C387E"/>
    <w:rsid w:val="002C500B"/>
    <w:rsid w:val="002D23CA"/>
    <w:rsid w:val="002E0E3B"/>
    <w:rsid w:val="002E7C0D"/>
    <w:rsid w:val="002F2DD8"/>
    <w:rsid w:val="002F661A"/>
    <w:rsid w:val="00301736"/>
    <w:rsid w:val="003024C7"/>
    <w:rsid w:val="00303E9E"/>
    <w:rsid w:val="00304AF6"/>
    <w:rsid w:val="00306C78"/>
    <w:rsid w:val="00311D4D"/>
    <w:rsid w:val="00313830"/>
    <w:rsid w:val="00314525"/>
    <w:rsid w:val="00314CED"/>
    <w:rsid w:val="003151AF"/>
    <w:rsid w:val="00316A42"/>
    <w:rsid w:val="0031764A"/>
    <w:rsid w:val="003253E5"/>
    <w:rsid w:val="00326806"/>
    <w:rsid w:val="00327E0B"/>
    <w:rsid w:val="00327E31"/>
    <w:rsid w:val="00330605"/>
    <w:rsid w:val="003325ED"/>
    <w:rsid w:val="003336A8"/>
    <w:rsid w:val="00335D04"/>
    <w:rsid w:val="003364DE"/>
    <w:rsid w:val="0033732C"/>
    <w:rsid w:val="00343C1F"/>
    <w:rsid w:val="003445A7"/>
    <w:rsid w:val="00344B59"/>
    <w:rsid w:val="00345882"/>
    <w:rsid w:val="00347C4C"/>
    <w:rsid w:val="00351587"/>
    <w:rsid w:val="00354847"/>
    <w:rsid w:val="00354941"/>
    <w:rsid w:val="00355787"/>
    <w:rsid w:val="0035582F"/>
    <w:rsid w:val="00355F07"/>
    <w:rsid w:val="003562F9"/>
    <w:rsid w:val="00363101"/>
    <w:rsid w:val="00365535"/>
    <w:rsid w:val="003663AD"/>
    <w:rsid w:val="0037219A"/>
    <w:rsid w:val="003739B2"/>
    <w:rsid w:val="00374B91"/>
    <w:rsid w:val="0038094B"/>
    <w:rsid w:val="0038124A"/>
    <w:rsid w:val="003854BE"/>
    <w:rsid w:val="00387889"/>
    <w:rsid w:val="003901BC"/>
    <w:rsid w:val="00390E74"/>
    <w:rsid w:val="00394FC1"/>
    <w:rsid w:val="003A29A7"/>
    <w:rsid w:val="003B1103"/>
    <w:rsid w:val="003B280C"/>
    <w:rsid w:val="003B46A7"/>
    <w:rsid w:val="003B6EA0"/>
    <w:rsid w:val="003C1EB7"/>
    <w:rsid w:val="003C5387"/>
    <w:rsid w:val="003C5739"/>
    <w:rsid w:val="003C6985"/>
    <w:rsid w:val="003D0BE2"/>
    <w:rsid w:val="003D6080"/>
    <w:rsid w:val="003D70AC"/>
    <w:rsid w:val="003E176B"/>
    <w:rsid w:val="003E1910"/>
    <w:rsid w:val="003E3579"/>
    <w:rsid w:val="003E4459"/>
    <w:rsid w:val="003E4D50"/>
    <w:rsid w:val="003F06E6"/>
    <w:rsid w:val="003F15A6"/>
    <w:rsid w:val="003F217F"/>
    <w:rsid w:val="003F5411"/>
    <w:rsid w:val="003F5CFF"/>
    <w:rsid w:val="003F65E3"/>
    <w:rsid w:val="00400121"/>
    <w:rsid w:val="00403F61"/>
    <w:rsid w:val="00410382"/>
    <w:rsid w:val="00424666"/>
    <w:rsid w:val="00426C6D"/>
    <w:rsid w:val="00426DA6"/>
    <w:rsid w:val="00431625"/>
    <w:rsid w:val="0043444D"/>
    <w:rsid w:val="00435057"/>
    <w:rsid w:val="00441AB1"/>
    <w:rsid w:val="00442A22"/>
    <w:rsid w:val="00445040"/>
    <w:rsid w:val="00446C05"/>
    <w:rsid w:val="0044761B"/>
    <w:rsid w:val="00450721"/>
    <w:rsid w:val="004517F9"/>
    <w:rsid w:val="004541EF"/>
    <w:rsid w:val="00455C84"/>
    <w:rsid w:val="004602EA"/>
    <w:rsid w:val="00460497"/>
    <w:rsid w:val="0046059B"/>
    <w:rsid w:val="00461BFB"/>
    <w:rsid w:val="00461F7E"/>
    <w:rsid w:val="0046241E"/>
    <w:rsid w:val="00465AFC"/>
    <w:rsid w:val="00467430"/>
    <w:rsid w:val="00470CDF"/>
    <w:rsid w:val="00470F27"/>
    <w:rsid w:val="00481805"/>
    <w:rsid w:val="00486EA5"/>
    <w:rsid w:val="00487BE7"/>
    <w:rsid w:val="00491AAE"/>
    <w:rsid w:val="00492238"/>
    <w:rsid w:val="0049578C"/>
    <w:rsid w:val="00495E45"/>
    <w:rsid w:val="00497DE1"/>
    <w:rsid w:val="004A2ACB"/>
    <w:rsid w:val="004A39B8"/>
    <w:rsid w:val="004A3C43"/>
    <w:rsid w:val="004A518A"/>
    <w:rsid w:val="004A7C68"/>
    <w:rsid w:val="004B01D6"/>
    <w:rsid w:val="004B1C23"/>
    <w:rsid w:val="004B3D21"/>
    <w:rsid w:val="004B5E08"/>
    <w:rsid w:val="004B62A1"/>
    <w:rsid w:val="004B76B8"/>
    <w:rsid w:val="004C3C36"/>
    <w:rsid w:val="004C4F78"/>
    <w:rsid w:val="004C653E"/>
    <w:rsid w:val="004D40B2"/>
    <w:rsid w:val="004D4915"/>
    <w:rsid w:val="004D696B"/>
    <w:rsid w:val="004E1740"/>
    <w:rsid w:val="004E46FD"/>
    <w:rsid w:val="004E4973"/>
    <w:rsid w:val="004E4CBB"/>
    <w:rsid w:val="004E5221"/>
    <w:rsid w:val="004F042C"/>
    <w:rsid w:val="004F333A"/>
    <w:rsid w:val="004F35AD"/>
    <w:rsid w:val="004F35B4"/>
    <w:rsid w:val="00511D0F"/>
    <w:rsid w:val="005160A0"/>
    <w:rsid w:val="005200B5"/>
    <w:rsid w:val="00525055"/>
    <w:rsid w:val="00525C90"/>
    <w:rsid w:val="00532E7C"/>
    <w:rsid w:val="00533CC1"/>
    <w:rsid w:val="00535B7E"/>
    <w:rsid w:val="0054027A"/>
    <w:rsid w:val="005407D0"/>
    <w:rsid w:val="005440B1"/>
    <w:rsid w:val="00545AF6"/>
    <w:rsid w:val="00545F4F"/>
    <w:rsid w:val="0055082E"/>
    <w:rsid w:val="005524C6"/>
    <w:rsid w:val="00552743"/>
    <w:rsid w:val="00555C19"/>
    <w:rsid w:val="00555D14"/>
    <w:rsid w:val="005565D2"/>
    <w:rsid w:val="00557774"/>
    <w:rsid w:val="005646D1"/>
    <w:rsid w:val="00566D97"/>
    <w:rsid w:val="00570CBB"/>
    <w:rsid w:val="0057253C"/>
    <w:rsid w:val="00572F73"/>
    <w:rsid w:val="005736A4"/>
    <w:rsid w:val="00577E36"/>
    <w:rsid w:val="0058007E"/>
    <w:rsid w:val="005802F1"/>
    <w:rsid w:val="00582E74"/>
    <w:rsid w:val="00583569"/>
    <w:rsid w:val="0058480A"/>
    <w:rsid w:val="005848B0"/>
    <w:rsid w:val="0058756F"/>
    <w:rsid w:val="0059302C"/>
    <w:rsid w:val="005936A9"/>
    <w:rsid w:val="005A31BD"/>
    <w:rsid w:val="005A3247"/>
    <w:rsid w:val="005A3581"/>
    <w:rsid w:val="005B2171"/>
    <w:rsid w:val="005B43AA"/>
    <w:rsid w:val="005B51C8"/>
    <w:rsid w:val="005B64D0"/>
    <w:rsid w:val="005C0716"/>
    <w:rsid w:val="005C203E"/>
    <w:rsid w:val="005C3BB8"/>
    <w:rsid w:val="005C5553"/>
    <w:rsid w:val="005D3D89"/>
    <w:rsid w:val="005D4A0C"/>
    <w:rsid w:val="005D75F2"/>
    <w:rsid w:val="005E2A4D"/>
    <w:rsid w:val="005E2EDF"/>
    <w:rsid w:val="005E6979"/>
    <w:rsid w:val="005E6BD3"/>
    <w:rsid w:val="005E6BD8"/>
    <w:rsid w:val="005E6CDA"/>
    <w:rsid w:val="005E71F8"/>
    <w:rsid w:val="005E7436"/>
    <w:rsid w:val="005F111F"/>
    <w:rsid w:val="005F65E9"/>
    <w:rsid w:val="005F74EB"/>
    <w:rsid w:val="00600986"/>
    <w:rsid w:val="0060497F"/>
    <w:rsid w:val="00604F95"/>
    <w:rsid w:val="00607C2A"/>
    <w:rsid w:val="00610E39"/>
    <w:rsid w:val="0061120E"/>
    <w:rsid w:val="00612BF5"/>
    <w:rsid w:val="006146BE"/>
    <w:rsid w:val="006153D9"/>
    <w:rsid w:val="0061572F"/>
    <w:rsid w:val="00615C19"/>
    <w:rsid w:val="00622A30"/>
    <w:rsid w:val="00623AA1"/>
    <w:rsid w:val="0062537E"/>
    <w:rsid w:val="00625582"/>
    <w:rsid w:val="006412D4"/>
    <w:rsid w:val="006432D7"/>
    <w:rsid w:val="00643A9D"/>
    <w:rsid w:val="00646AB1"/>
    <w:rsid w:val="006518F5"/>
    <w:rsid w:val="00652DF2"/>
    <w:rsid w:val="00653C7A"/>
    <w:rsid w:val="00653EA8"/>
    <w:rsid w:val="00657897"/>
    <w:rsid w:val="00657C6C"/>
    <w:rsid w:val="006602E4"/>
    <w:rsid w:val="006638B8"/>
    <w:rsid w:val="006654A8"/>
    <w:rsid w:val="006658B9"/>
    <w:rsid w:val="00666A6A"/>
    <w:rsid w:val="006678C7"/>
    <w:rsid w:val="00672B0A"/>
    <w:rsid w:val="006738BE"/>
    <w:rsid w:val="00675C82"/>
    <w:rsid w:val="0067799C"/>
    <w:rsid w:val="006801A8"/>
    <w:rsid w:val="006809CC"/>
    <w:rsid w:val="00680CD0"/>
    <w:rsid w:val="0068273A"/>
    <w:rsid w:val="00686866"/>
    <w:rsid w:val="006878A4"/>
    <w:rsid w:val="0069353E"/>
    <w:rsid w:val="00694089"/>
    <w:rsid w:val="0069684B"/>
    <w:rsid w:val="006A4B49"/>
    <w:rsid w:val="006A6071"/>
    <w:rsid w:val="006A6465"/>
    <w:rsid w:val="006B1977"/>
    <w:rsid w:val="006B1D46"/>
    <w:rsid w:val="006B314D"/>
    <w:rsid w:val="006C0E4D"/>
    <w:rsid w:val="006C30AD"/>
    <w:rsid w:val="006C32E2"/>
    <w:rsid w:val="006C45DE"/>
    <w:rsid w:val="006C4DD5"/>
    <w:rsid w:val="006C735F"/>
    <w:rsid w:val="006C73BB"/>
    <w:rsid w:val="006D035A"/>
    <w:rsid w:val="006D3576"/>
    <w:rsid w:val="006D6480"/>
    <w:rsid w:val="006E1C48"/>
    <w:rsid w:val="006E2761"/>
    <w:rsid w:val="006E2C10"/>
    <w:rsid w:val="006E46CA"/>
    <w:rsid w:val="006E5A95"/>
    <w:rsid w:val="006E70DE"/>
    <w:rsid w:val="006F12A8"/>
    <w:rsid w:val="006F5DB0"/>
    <w:rsid w:val="006F75CE"/>
    <w:rsid w:val="006F7889"/>
    <w:rsid w:val="00701038"/>
    <w:rsid w:val="007014E3"/>
    <w:rsid w:val="00705FF0"/>
    <w:rsid w:val="00710043"/>
    <w:rsid w:val="00711A52"/>
    <w:rsid w:val="007162DD"/>
    <w:rsid w:val="00720F4E"/>
    <w:rsid w:val="007218A1"/>
    <w:rsid w:val="00721F38"/>
    <w:rsid w:val="0072243C"/>
    <w:rsid w:val="00722958"/>
    <w:rsid w:val="00727342"/>
    <w:rsid w:val="00727E38"/>
    <w:rsid w:val="00740111"/>
    <w:rsid w:val="00741B1D"/>
    <w:rsid w:val="007424EB"/>
    <w:rsid w:val="00743CB9"/>
    <w:rsid w:val="0074418C"/>
    <w:rsid w:val="00746167"/>
    <w:rsid w:val="00747A76"/>
    <w:rsid w:val="00753C29"/>
    <w:rsid w:val="007558B0"/>
    <w:rsid w:val="007565E4"/>
    <w:rsid w:val="00756D24"/>
    <w:rsid w:val="0075751D"/>
    <w:rsid w:val="007576EF"/>
    <w:rsid w:val="00763437"/>
    <w:rsid w:val="00764528"/>
    <w:rsid w:val="00764C1F"/>
    <w:rsid w:val="00765AC9"/>
    <w:rsid w:val="00765CBE"/>
    <w:rsid w:val="007670C7"/>
    <w:rsid w:val="007703E0"/>
    <w:rsid w:val="00770865"/>
    <w:rsid w:val="007760A3"/>
    <w:rsid w:val="00776101"/>
    <w:rsid w:val="00776699"/>
    <w:rsid w:val="00777796"/>
    <w:rsid w:val="007827C0"/>
    <w:rsid w:val="00784666"/>
    <w:rsid w:val="00784B15"/>
    <w:rsid w:val="007854FD"/>
    <w:rsid w:val="007925F5"/>
    <w:rsid w:val="0079292B"/>
    <w:rsid w:val="00792AE5"/>
    <w:rsid w:val="007930F9"/>
    <w:rsid w:val="0079411C"/>
    <w:rsid w:val="00795308"/>
    <w:rsid w:val="007965C3"/>
    <w:rsid w:val="00796DB7"/>
    <w:rsid w:val="00797DA1"/>
    <w:rsid w:val="007A108C"/>
    <w:rsid w:val="007A46B6"/>
    <w:rsid w:val="007A4EAE"/>
    <w:rsid w:val="007A5713"/>
    <w:rsid w:val="007B3D3C"/>
    <w:rsid w:val="007B5745"/>
    <w:rsid w:val="007C48BE"/>
    <w:rsid w:val="007D3C1F"/>
    <w:rsid w:val="007D6341"/>
    <w:rsid w:val="007E3572"/>
    <w:rsid w:val="007F0314"/>
    <w:rsid w:val="007F221F"/>
    <w:rsid w:val="007F35E8"/>
    <w:rsid w:val="007F47FE"/>
    <w:rsid w:val="007F5138"/>
    <w:rsid w:val="007F57CC"/>
    <w:rsid w:val="007F5CEF"/>
    <w:rsid w:val="007F6D41"/>
    <w:rsid w:val="007F7CC6"/>
    <w:rsid w:val="00800EFA"/>
    <w:rsid w:val="00801A18"/>
    <w:rsid w:val="00806218"/>
    <w:rsid w:val="00813853"/>
    <w:rsid w:val="00813997"/>
    <w:rsid w:val="0081465E"/>
    <w:rsid w:val="00815088"/>
    <w:rsid w:val="00816A16"/>
    <w:rsid w:val="008317AF"/>
    <w:rsid w:val="00832C18"/>
    <w:rsid w:val="008334D8"/>
    <w:rsid w:val="00834954"/>
    <w:rsid w:val="00840505"/>
    <w:rsid w:val="0084202B"/>
    <w:rsid w:val="008421FF"/>
    <w:rsid w:val="00843F99"/>
    <w:rsid w:val="00844208"/>
    <w:rsid w:val="00845B5B"/>
    <w:rsid w:val="008466AA"/>
    <w:rsid w:val="00846744"/>
    <w:rsid w:val="00852C72"/>
    <w:rsid w:val="00853A61"/>
    <w:rsid w:val="00854DDC"/>
    <w:rsid w:val="008620CC"/>
    <w:rsid w:val="00862639"/>
    <w:rsid w:val="00865FCA"/>
    <w:rsid w:val="00873050"/>
    <w:rsid w:val="00873DF9"/>
    <w:rsid w:val="008740CC"/>
    <w:rsid w:val="00880232"/>
    <w:rsid w:val="008809B1"/>
    <w:rsid w:val="008822A0"/>
    <w:rsid w:val="008904F2"/>
    <w:rsid w:val="00890CB0"/>
    <w:rsid w:val="00890EF9"/>
    <w:rsid w:val="00892DB3"/>
    <w:rsid w:val="00892EBF"/>
    <w:rsid w:val="00893752"/>
    <w:rsid w:val="00896D61"/>
    <w:rsid w:val="008A15FD"/>
    <w:rsid w:val="008A4269"/>
    <w:rsid w:val="008A64BE"/>
    <w:rsid w:val="008A686D"/>
    <w:rsid w:val="008B13F9"/>
    <w:rsid w:val="008B326C"/>
    <w:rsid w:val="008B35CD"/>
    <w:rsid w:val="008B772F"/>
    <w:rsid w:val="008B7988"/>
    <w:rsid w:val="008B7DC1"/>
    <w:rsid w:val="008C27A4"/>
    <w:rsid w:val="008C5663"/>
    <w:rsid w:val="008C6AC2"/>
    <w:rsid w:val="008D0CA4"/>
    <w:rsid w:val="008D2CA6"/>
    <w:rsid w:val="008D77AE"/>
    <w:rsid w:val="008E06F3"/>
    <w:rsid w:val="008E2187"/>
    <w:rsid w:val="008E30E8"/>
    <w:rsid w:val="008E41BE"/>
    <w:rsid w:val="008F0A62"/>
    <w:rsid w:val="008F0B2C"/>
    <w:rsid w:val="008F2109"/>
    <w:rsid w:val="008F2B31"/>
    <w:rsid w:val="008F47F5"/>
    <w:rsid w:val="008F75CC"/>
    <w:rsid w:val="008F7B11"/>
    <w:rsid w:val="00900C1F"/>
    <w:rsid w:val="00900ED6"/>
    <w:rsid w:val="009029AE"/>
    <w:rsid w:val="0090357C"/>
    <w:rsid w:val="00904D1C"/>
    <w:rsid w:val="00907604"/>
    <w:rsid w:val="00907D17"/>
    <w:rsid w:val="00911E36"/>
    <w:rsid w:val="00913885"/>
    <w:rsid w:val="00915340"/>
    <w:rsid w:val="0091757F"/>
    <w:rsid w:val="0092056C"/>
    <w:rsid w:val="00923DC3"/>
    <w:rsid w:val="0093116D"/>
    <w:rsid w:val="00932A32"/>
    <w:rsid w:val="00932FC5"/>
    <w:rsid w:val="00936428"/>
    <w:rsid w:val="00937186"/>
    <w:rsid w:val="00937A79"/>
    <w:rsid w:val="00942620"/>
    <w:rsid w:val="0094418F"/>
    <w:rsid w:val="0094490C"/>
    <w:rsid w:val="00952377"/>
    <w:rsid w:val="00956171"/>
    <w:rsid w:val="009630D8"/>
    <w:rsid w:val="00964C30"/>
    <w:rsid w:val="00972D6E"/>
    <w:rsid w:val="009736C2"/>
    <w:rsid w:val="0097763B"/>
    <w:rsid w:val="009827E5"/>
    <w:rsid w:val="00982D1A"/>
    <w:rsid w:val="00986693"/>
    <w:rsid w:val="0098712C"/>
    <w:rsid w:val="009913E4"/>
    <w:rsid w:val="00991893"/>
    <w:rsid w:val="00991BAA"/>
    <w:rsid w:val="0099389A"/>
    <w:rsid w:val="00993F52"/>
    <w:rsid w:val="00995742"/>
    <w:rsid w:val="00995B9A"/>
    <w:rsid w:val="00996043"/>
    <w:rsid w:val="009A0C6D"/>
    <w:rsid w:val="009A5ED6"/>
    <w:rsid w:val="009A745E"/>
    <w:rsid w:val="009B0D57"/>
    <w:rsid w:val="009B3132"/>
    <w:rsid w:val="009B3D37"/>
    <w:rsid w:val="009B6441"/>
    <w:rsid w:val="009B6FCC"/>
    <w:rsid w:val="009B7228"/>
    <w:rsid w:val="009C3942"/>
    <w:rsid w:val="009C53B3"/>
    <w:rsid w:val="009C7731"/>
    <w:rsid w:val="009C7EAF"/>
    <w:rsid w:val="009D0B0A"/>
    <w:rsid w:val="009D3620"/>
    <w:rsid w:val="009D3F88"/>
    <w:rsid w:val="009D5D7F"/>
    <w:rsid w:val="009D5DD4"/>
    <w:rsid w:val="009E06E4"/>
    <w:rsid w:val="009E28D7"/>
    <w:rsid w:val="009E3FC5"/>
    <w:rsid w:val="009E57F9"/>
    <w:rsid w:val="009E7966"/>
    <w:rsid w:val="009F0220"/>
    <w:rsid w:val="009F1299"/>
    <w:rsid w:val="009F30E7"/>
    <w:rsid w:val="009F3E41"/>
    <w:rsid w:val="009F49F7"/>
    <w:rsid w:val="009F4EB5"/>
    <w:rsid w:val="009F516F"/>
    <w:rsid w:val="009F6A88"/>
    <w:rsid w:val="009F7544"/>
    <w:rsid w:val="009F7FC5"/>
    <w:rsid w:val="00A02523"/>
    <w:rsid w:val="00A03774"/>
    <w:rsid w:val="00A037DE"/>
    <w:rsid w:val="00A10133"/>
    <w:rsid w:val="00A113A8"/>
    <w:rsid w:val="00A34D09"/>
    <w:rsid w:val="00A36A7D"/>
    <w:rsid w:val="00A36F36"/>
    <w:rsid w:val="00A37D53"/>
    <w:rsid w:val="00A40B42"/>
    <w:rsid w:val="00A45094"/>
    <w:rsid w:val="00A46F1B"/>
    <w:rsid w:val="00A47FA8"/>
    <w:rsid w:val="00A56D27"/>
    <w:rsid w:val="00A6038E"/>
    <w:rsid w:val="00A61804"/>
    <w:rsid w:val="00A61B81"/>
    <w:rsid w:val="00A630DD"/>
    <w:rsid w:val="00A63255"/>
    <w:rsid w:val="00A6374F"/>
    <w:rsid w:val="00A63811"/>
    <w:rsid w:val="00A63FF2"/>
    <w:rsid w:val="00A672F7"/>
    <w:rsid w:val="00A67F1F"/>
    <w:rsid w:val="00A705E1"/>
    <w:rsid w:val="00A717F6"/>
    <w:rsid w:val="00A71ADA"/>
    <w:rsid w:val="00A72083"/>
    <w:rsid w:val="00A74E93"/>
    <w:rsid w:val="00A752AB"/>
    <w:rsid w:val="00A80D54"/>
    <w:rsid w:val="00A81CE7"/>
    <w:rsid w:val="00A8255C"/>
    <w:rsid w:val="00A85A49"/>
    <w:rsid w:val="00A86566"/>
    <w:rsid w:val="00A86881"/>
    <w:rsid w:val="00A90495"/>
    <w:rsid w:val="00A907B3"/>
    <w:rsid w:val="00A910E0"/>
    <w:rsid w:val="00A912BD"/>
    <w:rsid w:val="00A91E8B"/>
    <w:rsid w:val="00A97546"/>
    <w:rsid w:val="00AA3246"/>
    <w:rsid w:val="00AA60FC"/>
    <w:rsid w:val="00AA6E4C"/>
    <w:rsid w:val="00AB2CC9"/>
    <w:rsid w:val="00AB35D8"/>
    <w:rsid w:val="00AB71ED"/>
    <w:rsid w:val="00AC128E"/>
    <w:rsid w:val="00AC6D23"/>
    <w:rsid w:val="00AC7C57"/>
    <w:rsid w:val="00AD10BC"/>
    <w:rsid w:val="00AD2261"/>
    <w:rsid w:val="00AD33A4"/>
    <w:rsid w:val="00AD50BB"/>
    <w:rsid w:val="00AD60D2"/>
    <w:rsid w:val="00AD667F"/>
    <w:rsid w:val="00AD6E78"/>
    <w:rsid w:val="00AD71EA"/>
    <w:rsid w:val="00AE06CF"/>
    <w:rsid w:val="00AE182A"/>
    <w:rsid w:val="00AE319A"/>
    <w:rsid w:val="00AE453A"/>
    <w:rsid w:val="00AE4D96"/>
    <w:rsid w:val="00AF07D2"/>
    <w:rsid w:val="00AF7AD5"/>
    <w:rsid w:val="00B0077B"/>
    <w:rsid w:val="00B007C7"/>
    <w:rsid w:val="00B01309"/>
    <w:rsid w:val="00B03C91"/>
    <w:rsid w:val="00B03E45"/>
    <w:rsid w:val="00B0455C"/>
    <w:rsid w:val="00B11EDC"/>
    <w:rsid w:val="00B143CD"/>
    <w:rsid w:val="00B15110"/>
    <w:rsid w:val="00B22DEE"/>
    <w:rsid w:val="00B255F2"/>
    <w:rsid w:val="00B26D88"/>
    <w:rsid w:val="00B30920"/>
    <w:rsid w:val="00B3179E"/>
    <w:rsid w:val="00B31937"/>
    <w:rsid w:val="00B31D82"/>
    <w:rsid w:val="00B326E7"/>
    <w:rsid w:val="00B3781C"/>
    <w:rsid w:val="00B408EC"/>
    <w:rsid w:val="00B41773"/>
    <w:rsid w:val="00B41B74"/>
    <w:rsid w:val="00B448A5"/>
    <w:rsid w:val="00B47C2F"/>
    <w:rsid w:val="00B504A0"/>
    <w:rsid w:val="00B51D74"/>
    <w:rsid w:val="00B608B3"/>
    <w:rsid w:val="00B61C11"/>
    <w:rsid w:val="00B61F1A"/>
    <w:rsid w:val="00B63E32"/>
    <w:rsid w:val="00B647C7"/>
    <w:rsid w:val="00B6646B"/>
    <w:rsid w:val="00B66DD1"/>
    <w:rsid w:val="00B6748A"/>
    <w:rsid w:val="00B74803"/>
    <w:rsid w:val="00B748A5"/>
    <w:rsid w:val="00B772EB"/>
    <w:rsid w:val="00B81041"/>
    <w:rsid w:val="00B83E8E"/>
    <w:rsid w:val="00B847AF"/>
    <w:rsid w:val="00B871A6"/>
    <w:rsid w:val="00B91F32"/>
    <w:rsid w:val="00B94AE4"/>
    <w:rsid w:val="00B9603A"/>
    <w:rsid w:val="00B96CD2"/>
    <w:rsid w:val="00BA1901"/>
    <w:rsid w:val="00BA2941"/>
    <w:rsid w:val="00BA382A"/>
    <w:rsid w:val="00BA4483"/>
    <w:rsid w:val="00BA4610"/>
    <w:rsid w:val="00BA7ECF"/>
    <w:rsid w:val="00BB1727"/>
    <w:rsid w:val="00BB1DA1"/>
    <w:rsid w:val="00BB273B"/>
    <w:rsid w:val="00BB3073"/>
    <w:rsid w:val="00BB5A7E"/>
    <w:rsid w:val="00BB61F3"/>
    <w:rsid w:val="00BB6722"/>
    <w:rsid w:val="00BB6B39"/>
    <w:rsid w:val="00BB7DFF"/>
    <w:rsid w:val="00BC148B"/>
    <w:rsid w:val="00BC2C5A"/>
    <w:rsid w:val="00BC521E"/>
    <w:rsid w:val="00BC5D7A"/>
    <w:rsid w:val="00BD114F"/>
    <w:rsid w:val="00BD15A0"/>
    <w:rsid w:val="00BD245A"/>
    <w:rsid w:val="00BD43B7"/>
    <w:rsid w:val="00BD45FA"/>
    <w:rsid w:val="00BD4707"/>
    <w:rsid w:val="00BD4AE2"/>
    <w:rsid w:val="00BD5094"/>
    <w:rsid w:val="00BE080B"/>
    <w:rsid w:val="00BE14E1"/>
    <w:rsid w:val="00BE2563"/>
    <w:rsid w:val="00BE2C64"/>
    <w:rsid w:val="00BE3B3F"/>
    <w:rsid w:val="00BE4224"/>
    <w:rsid w:val="00BE5A5D"/>
    <w:rsid w:val="00BE7B7D"/>
    <w:rsid w:val="00BF0BB0"/>
    <w:rsid w:val="00BF4269"/>
    <w:rsid w:val="00BF4817"/>
    <w:rsid w:val="00BF6F18"/>
    <w:rsid w:val="00C00843"/>
    <w:rsid w:val="00C01248"/>
    <w:rsid w:val="00C01895"/>
    <w:rsid w:val="00C01E9C"/>
    <w:rsid w:val="00C02544"/>
    <w:rsid w:val="00C03906"/>
    <w:rsid w:val="00C04D15"/>
    <w:rsid w:val="00C05488"/>
    <w:rsid w:val="00C06F77"/>
    <w:rsid w:val="00C1225A"/>
    <w:rsid w:val="00C130E8"/>
    <w:rsid w:val="00C13282"/>
    <w:rsid w:val="00C1550F"/>
    <w:rsid w:val="00C15C2C"/>
    <w:rsid w:val="00C16E2D"/>
    <w:rsid w:val="00C17344"/>
    <w:rsid w:val="00C1737F"/>
    <w:rsid w:val="00C2064A"/>
    <w:rsid w:val="00C20D62"/>
    <w:rsid w:val="00C225BB"/>
    <w:rsid w:val="00C23FDB"/>
    <w:rsid w:val="00C25252"/>
    <w:rsid w:val="00C279DF"/>
    <w:rsid w:val="00C30122"/>
    <w:rsid w:val="00C33B24"/>
    <w:rsid w:val="00C35721"/>
    <w:rsid w:val="00C3647C"/>
    <w:rsid w:val="00C40413"/>
    <w:rsid w:val="00C425B8"/>
    <w:rsid w:val="00C43481"/>
    <w:rsid w:val="00C50631"/>
    <w:rsid w:val="00C508BC"/>
    <w:rsid w:val="00C52408"/>
    <w:rsid w:val="00C52A08"/>
    <w:rsid w:val="00C52C23"/>
    <w:rsid w:val="00C55BAF"/>
    <w:rsid w:val="00C55CA2"/>
    <w:rsid w:val="00C62100"/>
    <w:rsid w:val="00C642EF"/>
    <w:rsid w:val="00C6634B"/>
    <w:rsid w:val="00C66D63"/>
    <w:rsid w:val="00C672D1"/>
    <w:rsid w:val="00C672F8"/>
    <w:rsid w:val="00C74092"/>
    <w:rsid w:val="00C74236"/>
    <w:rsid w:val="00C763F1"/>
    <w:rsid w:val="00C81EC4"/>
    <w:rsid w:val="00C84664"/>
    <w:rsid w:val="00C865B2"/>
    <w:rsid w:val="00C87133"/>
    <w:rsid w:val="00C8759D"/>
    <w:rsid w:val="00C91722"/>
    <w:rsid w:val="00CA1C65"/>
    <w:rsid w:val="00CA1E92"/>
    <w:rsid w:val="00CA3146"/>
    <w:rsid w:val="00CA463C"/>
    <w:rsid w:val="00CA508C"/>
    <w:rsid w:val="00CA62CE"/>
    <w:rsid w:val="00CB0264"/>
    <w:rsid w:val="00CB1642"/>
    <w:rsid w:val="00CB2CC0"/>
    <w:rsid w:val="00CB2ECC"/>
    <w:rsid w:val="00CB3DCA"/>
    <w:rsid w:val="00CB4282"/>
    <w:rsid w:val="00CB48AC"/>
    <w:rsid w:val="00CC4440"/>
    <w:rsid w:val="00CC47FE"/>
    <w:rsid w:val="00CC4AEC"/>
    <w:rsid w:val="00CC50F0"/>
    <w:rsid w:val="00CC550E"/>
    <w:rsid w:val="00CD348A"/>
    <w:rsid w:val="00CD6C0E"/>
    <w:rsid w:val="00CD7B5A"/>
    <w:rsid w:val="00CE34C6"/>
    <w:rsid w:val="00CE45CB"/>
    <w:rsid w:val="00CF1F98"/>
    <w:rsid w:val="00CF3068"/>
    <w:rsid w:val="00CF40DA"/>
    <w:rsid w:val="00CF4D57"/>
    <w:rsid w:val="00CF520D"/>
    <w:rsid w:val="00CF5EC6"/>
    <w:rsid w:val="00D00F42"/>
    <w:rsid w:val="00D01A60"/>
    <w:rsid w:val="00D0360A"/>
    <w:rsid w:val="00D06F16"/>
    <w:rsid w:val="00D07B3A"/>
    <w:rsid w:val="00D20BE4"/>
    <w:rsid w:val="00D21FD6"/>
    <w:rsid w:val="00D26A1E"/>
    <w:rsid w:val="00D2765D"/>
    <w:rsid w:val="00D31036"/>
    <w:rsid w:val="00D31A71"/>
    <w:rsid w:val="00D33C09"/>
    <w:rsid w:val="00D33F8A"/>
    <w:rsid w:val="00D343C1"/>
    <w:rsid w:val="00D40B2A"/>
    <w:rsid w:val="00D4123E"/>
    <w:rsid w:val="00D41480"/>
    <w:rsid w:val="00D41E66"/>
    <w:rsid w:val="00D425E6"/>
    <w:rsid w:val="00D452E7"/>
    <w:rsid w:val="00D52679"/>
    <w:rsid w:val="00D5365A"/>
    <w:rsid w:val="00D5494E"/>
    <w:rsid w:val="00D56485"/>
    <w:rsid w:val="00D5662A"/>
    <w:rsid w:val="00D60376"/>
    <w:rsid w:val="00D6070A"/>
    <w:rsid w:val="00D671A5"/>
    <w:rsid w:val="00D744E9"/>
    <w:rsid w:val="00D77548"/>
    <w:rsid w:val="00D81451"/>
    <w:rsid w:val="00D81CC5"/>
    <w:rsid w:val="00D82EFB"/>
    <w:rsid w:val="00D830AC"/>
    <w:rsid w:val="00D857D7"/>
    <w:rsid w:val="00D87C6D"/>
    <w:rsid w:val="00D9615E"/>
    <w:rsid w:val="00D96F3E"/>
    <w:rsid w:val="00DA0999"/>
    <w:rsid w:val="00DA1C10"/>
    <w:rsid w:val="00DA22C1"/>
    <w:rsid w:val="00DA3B53"/>
    <w:rsid w:val="00DA4E03"/>
    <w:rsid w:val="00DA7ABE"/>
    <w:rsid w:val="00DB290A"/>
    <w:rsid w:val="00DB5B30"/>
    <w:rsid w:val="00DB63ED"/>
    <w:rsid w:val="00DB7A80"/>
    <w:rsid w:val="00DB7F60"/>
    <w:rsid w:val="00DC1DD4"/>
    <w:rsid w:val="00DC4199"/>
    <w:rsid w:val="00DD0D7B"/>
    <w:rsid w:val="00DD0F37"/>
    <w:rsid w:val="00DD2D6B"/>
    <w:rsid w:val="00DE12A6"/>
    <w:rsid w:val="00DE1E88"/>
    <w:rsid w:val="00DE435C"/>
    <w:rsid w:val="00DE6712"/>
    <w:rsid w:val="00DE7899"/>
    <w:rsid w:val="00DF2EB6"/>
    <w:rsid w:val="00DF3125"/>
    <w:rsid w:val="00DF7091"/>
    <w:rsid w:val="00E0056C"/>
    <w:rsid w:val="00E0121F"/>
    <w:rsid w:val="00E02826"/>
    <w:rsid w:val="00E10440"/>
    <w:rsid w:val="00E11B11"/>
    <w:rsid w:val="00E15220"/>
    <w:rsid w:val="00E15BD4"/>
    <w:rsid w:val="00E15C31"/>
    <w:rsid w:val="00E16965"/>
    <w:rsid w:val="00E16DD9"/>
    <w:rsid w:val="00E2033E"/>
    <w:rsid w:val="00E26194"/>
    <w:rsid w:val="00E269AC"/>
    <w:rsid w:val="00E27530"/>
    <w:rsid w:val="00E30730"/>
    <w:rsid w:val="00E32004"/>
    <w:rsid w:val="00E35A7D"/>
    <w:rsid w:val="00E371C4"/>
    <w:rsid w:val="00E418D5"/>
    <w:rsid w:val="00E41913"/>
    <w:rsid w:val="00E425BF"/>
    <w:rsid w:val="00E433DA"/>
    <w:rsid w:val="00E44AAF"/>
    <w:rsid w:val="00E44D5C"/>
    <w:rsid w:val="00E45B40"/>
    <w:rsid w:val="00E5066E"/>
    <w:rsid w:val="00E5160B"/>
    <w:rsid w:val="00E53AE5"/>
    <w:rsid w:val="00E54DCF"/>
    <w:rsid w:val="00E5556F"/>
    <w:rsid w:val="00E577CB"/>
    <w:rsid w:val="00E621E1"/>
    <w:rsid w:val="00E62FF4"/>
    <w:rsid w:val="00E637F1"/>
    <w:rsid w:val="00E65BBD"/>
    <w:rsid w:val="00E6685C"/>
    <w:rsid w:val="00E86B75"/>
    <w:rsid w:val="00E90766"/>
    <w:rsid w:val="00E91B92"/>
    <w:rsid w:val="00E91FAE"/>
    <w:rsid w:val="00E957FC"/>
    <w:rsid w:val="00E97FE2"/>
    <w:rsid w:val="00EA20A0"/>
    <w:rsid w:val="00EA4EA8"/>
    <w:rsid w:val="00EA523F"/>
    <w:rsid w:val="00EA5C7A"/>
    <w:rsid w:val="00EA668E"/>
    <w:rsid w:val="00EB5195"/>
    <w:rsid w:val="00EB5BFB"/>
    <w:rsid w:val="00EC07CA"/>
    <w:rsid w:val="00EC136E"/>
    <w:rsid w:val="00EC1DA4"/>
    <w:rsid w:val="00ED13C1"/>
    <w:rsid w:val="00ED2166"/>
    <w:rsid w:val="00ED282A"/>
    <w:rsid w:val="00ED2ECF"/>
    <w:rsid w:val="00ED4550"/>
    <w:rsid w:val="00ED7732"/>
    <w:rsid w:val="00ED77EB"/>
    <w:rsid w:val="00EE0C3B"/>
    <w:rsid w:val="00EE4D58"/>
    <w:rsid w:val="00EE6387"/>
    <w:rsid w:val="00EE72F9"/>
    <w:rsid w:val="00EF39FF"/>
    <w:rsid w:val="00EF7651"/>
    <w:rsid w:val="00F011FC"/>
    <w:rsid w:val="00F014AE"/>
    <w:rsid w:val="00F01CF2"/>
    <w:rsid w:val="00F03EA3"/>
    <w:rsid w:val="00F04AFF"/>
    <w:rsid w:val="00F04F30"/>
    <w:rsid w:val="00F05072"/>
    <w:rsid w:val="00F05C75"/>
    <w:rsid w:val="00F10A54"/>
    <w:rsid w:val="00F10C1A"/>
    <w:rsid w:val="00F113BE"/>
    <w:rsid w:val="00F11FB3"/>
    <w:rsid w:val="00F139CE"/>
    <w:rsid w:val="00F14363"/>
    <w:rsid w:val="00F155C9"/>
    <w:rsid w:val="00F16F77"/>
    <w:rsid w:val="00F17D8B"/>
    <w:rsid w:val="00F22E64"/>
    <w:rsid w:val="00F25074"/>
    <w:rsid w:val="00F270C3"/>
    <w:rsid w:val="00F27949"/>
    <w:rsid w:val="00F33DCC"/>
    <w:rsid w:val="00F36496"/>
    <w:rsid w:val="00F36916"/>
    <w:rsid w:val="00F37D4C"/>
    <w:rsid w:val="00F37DDD"/>
    <w:rsid w:val="00F41D89"/>
    <w:rsid w:val="00F45D00"/>
    <w:rsid w:val="00F462B3"/>
    <w:rsid w:val="00F513A3"/>
    <w:rsid w:val="00F5319E"/>
    <w:rsid w:val="00F5445D"/>
    <w:rsid w:val="00F54D8D"/>
    <w:rsid w:val="00F54ECF"/>
    <w:rsid w:val="00F571F9"/>
    <w:rsid w:val="00F62D50"/>
    <w:rsid w:val="00F677CA"/>
    <w:rsid w:val="00F6785D"/>
    <w:rsid w:val="00F67D99"/>
    <w:rsid w:val="00F74A73"/>
    <w:rsid w:val="00F76A0A"/>
    <w:rsid w:val="00F83596"/>
    <w:rsid w:val="00F836EB"/>
    <w:rsid w:val="00F84B13"/>
    <w:rsid w:val="00F85DA6"/>
    <w:rsid w:val="00F878AF"/>
    <w:rsid w:val="00F87B9F"/>
    <w:rsid w:val="00F91BC2"/>
    <w:rsid w:val="00F93158"/>
    <w:rsid w:val="00F931C0"/>
    <w:rsid w:val="00F97E6A"/>
    <w:rsid w:val="00FA0061"/>
    <w:rsid w:val="00FA3F0D"/>
    <w:rsid w:val="00FA453A"/>
    <w:rsid w:val="00FA4C65"/>
    <w:rsid w:val="00FB6811"/>
    <w:rsid w:val="00FB734B"/>
    <w:rsid w:val="00FC22F7"/>
    <w:rsid w:val="00FC341F"/>
    <w:rsid w:val="00FC5DDB"/>
    <w:rsid w:val="00FD606B"/>
    <w:rsid w:val="00FE1CCA"/>
    <w:rsid w:val="00FE43A5"/>
    <w:rsid w:val="00FF16BC"/>
    <w:rsid w:val="00FF4094"/>
    <w:rsid w:val="00FF5389"/>
    <w:rsid w:val="00FF6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BF85B9"/>
  <w15:chartTrackingRefBased/>
  <w15:docId w15:val="{89F5CFC7-9758-42B8-A285-08D3ED009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1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41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D89"/>
  </w:style>
  <w:style w:type="paragraph" w:styleId="Header">
    <w:name w:val="header"/>
    <w:basedOn w:val="Normal"/>
    <w:link w:val="HeaderChar"/>
    <w:uiPriority w:val="99"/>
    <w:unhideWhenUsed/>
    <w:rsid w:val="00F41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D89"/>
  </w:style>
  <w:style w:type="character" w:styleId="Hyperlink">
    <w:name w:val="Hyperlink"/>
    <w:basedOn w:val="DefaultParagraphFont"/>
    <w:uiPriority w:val="99"/>
    <w:unhideWhenUsed/>
    <w:rsid w:val="00F41D89"/>
    <w:rPr>
      <w:color w:val="0563C1" w:themeColor="hyperlink"/>
      <w:u w:val="single"/>
    </w:rPr>
  </w:style>
  <w:style w:type="character" w:styleId="UnresolvedMention">
    <w:name w:val="Unresolved Mention"/>
    <w:basedOn w:val="DefaultParagraphFont"/>
    <w:uiPriority w:val="99"/>
    <w:semiHidden/>
    <w:unhideWhenUsed/>
    <w:rsid w:val="00F41D89"/>
    <w:rPr>
      <w:color w:val="605E5C"/>
      <w:shd w:val="clear" w:color="auto" w:fill="E1DFDD"/>
    </w:rPr>
  </w:style>
  <w:style w:type="paragraph" w:styleId="ListParagraph">
    <w:name w:val="List Paragraph"/>
    <w:basedOn w:val="Normal"/>
    <w:link w:val="ListParagraphChar"/>
    <w:uiPriority w:val="34"/>
    <w:qFormat/>
    <w:rsid w:val="00F41D89"/>
    <w:pPr>
      <w:ind w:left="720"/>
      <w:contextualSpacing/>
    </w:pPr>
  </w:style>
  <w:style w:type="character" w:customStyle="1" w:styleId="ListParagraphChar">
    <w:name w:val="List Paragraph Char"/>
    <w:link w:val="ListParagraph"/>
    <w:uiPriority w:val="34"/>
    <w:rsid w:val="00F41D89"/>
  </w:style>
  <w:style w:type="paragraph" w:customStyle="1" w:styleId="TableParagraph">
    <w:name w:val="Table Paragraph"/>
    <w:basedOn w:val="Normal"/>
    <w:uiPriority w:val="1"/>
    <w:qFormat/>
    <w:rsid w:val="00F41D89"/>
    <w:pPr>
      <w:widowControl w:val="0"/>
      <w:autoSpaceDE w:val="0"/>
      <w:autoSpaceDN w:val="0"/>
      <w:spacing w:after="0" w:line="240" w:lineRule="auto"/>
      <w:ind w:left="107"/>
      <w:jc w:val="both"/>
    </w:pPr>
    <w:rPr>
      <w:rFonts w:ascii="Arial" w:eastAsia="Arial" w:hAnsi="Arial" w:cs="Arial"/>
      <w:lang w:val="en-ZA" w:eastAsia="en-ZA" w:bidi="en-ZA"/>
    </w:rPr>
  </w:style>
  <w:style w:type="table" w:styleId="GridTable1Light-Accent1">
    <w:name w:val="Grid Table 1 Light Accent 1"/>
    <w:basedOn w:val="TableNormal"/>
    <w:uiPriority w:val="46"/>
    <w:rsid w:val="00F41D8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41D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1326D7"/>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827C0"/>
    <w:pPr>
      <w:spacing w:after="0" w:line="240" w:lineRule="auto"/>
    </w:pPr>
  </w:style>
  <w:style w:type="paragraph" w:customStyle="1" w:styleId="CM13">
    <w:name w:val="CM13"/>
    <w:basedOn w:val="Normal"/>
    <w:next w:val="Normal"/>
    <w:uiPriority w:val="99"/>
    <w:rsid w:val="00F05072"/>
    <w:pPr>
      <w:widowControl w:val="0"/>
      <w:autoSpaceDE w:val="0"/>
      <w:autoSpaceDN w:val="0"/>
      <w:adjustRightInd w:val="0"/>
      <w:spacing w:after="245" w:line="240" w:lineRule="auto"/>
    </w:pPr>
    <w:rPr>
      <w:rFonts w:ascii="Comic Sans MS" w:eastAsia="Times New Roman" w:hAnsi="Comic Sans MS" w:cs="Times New Roman"/>
      <w:sz w:val="24"/>
      <w:szCs w:val="24"/>
      <w14:ligatures w14:val="standardContextual"/>
    </w:rPr>
  </w:style>
  <w:style w:type="character" w:styleId="CommentReference">
    <w:name w:val="annotation reference"/>
    <w:basedOn w:val="DefaultParagraphFont"/>
    <w:uiPriority w:val="99"/>
    <w:semiHidden/>
    <w:unhideWhenUsed/>
    <w:rsid w:val="004E4973"/>
    <w:rPr>
      <w:sz w:val="16"/>
      <w:szCs w:val="16"/>
    </w:rPr>
  </w:style>
  <w:style w:type="paragraph" w:styleId="CommentText">
    <w:name w:val="annotation text"/>
    <w:basedOn w:val="Normal"/>
    <w:link w:val="CommentTextChar"/>
    <w:uiPriority w:val="99"/>
    <w:unhideWhenUsed/>
    <w:rsid w:val="004E4973"/>
    <w:pPr>
      <w:spacing w:line="240" w:lineRule="auto"/>
    </w:pPr>
    <w:rPr>
      <w:sz w:val="20"/>
      <w:szCs w:val="20"/>
    </w:rPr>
  </w:style>
  <w:style w:type="character" w:customStyle="1" w:styleId="CommentTextChar">
    <w:name w:val="Comment Text Char"/>
    <w:basedOn w:val="DefaultParagraphFont"/>
    <w:link w:val="CommentText"/>
    <w:uiPriority w:val="99"/>
    <w:rsid w:val="004E4973"/>
    <w:rPr>
      <w:sz w:val="20"/>
      <w:szCs w:val="20"/>
    </w:rPr>
  </w:style>
  <w:style w:type="paragraph" w:styleId="CommentSubject">
    <w:name w:val="annotation subject"/>
    <w:basedOn w:val="CommentText"/>
    <w:next w:val="CommentText"/>
    <w:link w:val="CommentSubjectChar"/>
    <w:uiPriority w:val="99"/>
    <w:semiHidden/>
    <w:unhideWhenUsed/>
    <w:rsid w:val="004E4973"/>
    <w:rPr>
      <w:b/>
      <w:bCs/>
    </w:rPr>
  </w:style>
  <w:style w:type="character" w:customStyle="1" w:styleId="CommentSubjectChar">
    <w:name w:val="Comment Subject Char"/>
    <w:basedOn w:val="CommentTextChar"/>
    <w:link w:val="CommentSubject"/>
    <w:uiPriority w:val="99"/>
    <w:semiHidden/>
    <w:rsid w:val="004E4973"/>
    <w:rPr>
      <w:b/>
      <w:bCs/>
      <w:sz w:val="20"/>
      <w:szCs w:val="20"/>
    </w:rPr>
  </w:style>
  <w:style w:type="paragraph" w:customStyle="1" w:styleId="Default">
    <w:name w:val="Default"/>
    <w:rsid w:val="00F83596"/>
    <w:pPr>
      <w:widowControl w:val="0"/>
      <w:autoSpaceDE w:val="0"/>
      <w:autoSpaceDN w:val="0"/>
      <w:adjustRightInd w:val="0"/>
      <w:spacing w:after="0" w:line="240" w:lineRule="auto"/>
    </w:pPr>
    <w:rPr>
      <w:rFonts w:ascii="Comic Sans MS" w:eastAsia="Times New Roman" w:hAnsi="Comic Sans MS" w:cs="Comic Sans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ederic.nduhirabandi@mrc.ac.z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RCDgrants.applications@mrc.ac.za"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popia.co.za/"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opia.co.za/" TargetMode="External"/><Relationship Id="rId14" Type="http://schemas.openxmlformats.org/officeDocument/2006/relationships/hyperlink" Target="mailto:RCDgrants.applications@mrc.ac.z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979</Words>
  <Characters>19261</Characters>
  <Application>Microsoft Office Word</Application>
  <DocSecurity>0</DocSecurity>
  <Lines>917</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 Nduhirabandi</dc:creator>
  <cp:keywords/>
  <dc:description/>
  <cp:lastModifiedBy>Frederic Nduhirabandi | SAMRC</cp:lastModifiedBy>
  <cp:revision>2</cp:revision>
  <cp:lastPrinted>2022-08-23T09:28:00Z</cp:lastPrinted>
  <dcterms:created xsi:type="dcterms:W3CDTF">2026-03-20T06:45:00Z</dcterms:created>
  <dcterms:modified xsi:type="dcterms:W3CDTF">2026-03-2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397c8-69a7-4a92-8ea8-5ab7228a99d4</vt:lpwstr>
  </property>
</Properties>
</file>